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6F71F524" w:rsidR="002A4BC6" w:rsidRPr="00327F89" w:rsidRDefault="00C1688F" w:rsidP="002A4BC6">
      <w:pPr>
        <w:pStyle w:val="Subtitle"/>
        <w:ind w:left="720" w:hanging="720"/>
        <w:rPr>
          <w:rFonts w:asciiTheme="minorHAnsi" w:hAnsiTheme="minorHAnsi" w:cstheme="minorHAnsi"/>
          <w:color w:val="39B54A"/>
          <w:sz w:val="24"/>
          <w:szCs w:val="24"/>
          <w:lang w:val="en-GB"/>
        </w:rPr>
      </w:pPr>
      <w:r w:rsidRPr="00E4152A">
        <w:rPr>
          <w:noProof/>
          <w:lang w:val="en-GB"/>
        </w:rPr>
        <mc:AlternateContent>
          <mc:Choice Requires="wps">
            <w:drawing>
              <wp:inline distT="0" distB="0" distL="0" distR="0" wp14:anchorId="01D66815" wp14:editId="517663CB">
                <wp:extent cx="5382000" cy="1472400"/>
                <wp:effectExtent l="0" t="0" r="28575" b="13970"/>
                <wp:docPr id="4" name="Text Box 4"/>
                <wp:cNvGraphicFramePr/>
                <a:graphic xmlns:a="http://schemas.openxmlformats.org/drawingml/2006/main">
                  <a:graphicData uri="http://schemas.microsoft.com/office/word/2010/wordprocessingShape">
                    <wps:wsp>
                      <wps:cNvSpPr txBox="1"/>
                      <wps:spPr>
                        <a:xfrm>
                          <a:off x="0" y="0"/>
                          <a:ext cx="5382000" cy="1472400"/>
                        </a:xfrm>
                        <a:prstGeom prst="rect">
                          <a:avLst/>
                        </a:prstGeom>
                        <a:solidFill>
                          <a:schemeClr val="lt1"/>
                        </a:solidFill>
                        <a:ln w="6350">
                          <a:solidFill>
                            <a:prstClr val="black"/>
                          </a:solidFill>
                        </a:ln>
                      </wps:spPr>
                      <wps:txbx>
                        <w:txbxContent>
                          <w:p w14:paraId="3B505694" w14:textId="77777777" w:rsidR="00C1688F" w:rsidRPr="00E4152A" w:rsidRDefault="00C1688F" w:rsidP="00C1688F">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41646CE" w14:textId="77777777" w:rsidR="00C1688F" w:rsidRDefault="00C1688F" w:rsidP="00C1688F">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5A71AEA" w14:textId="360A65D1" w:rsidR="00C1688F" w:rsidRPr="00E4152A" w:rsidRDefault="00C1688F" w:rsidP="00C1688F">
                            <w:pPr>
                              <w:spacing w:after="0"/>
                              <w:jc w:val="left"/>
                              <w:rPr>
                                <w:b/>
                                <w:bCs/>
                                <w:color w:val="CC3668" w:themeColor="accent5"/>
                                <w:sz w:val="22"/>
                                <w:lang w:val="en-GB"/>
                              </w:rPr>
                            </w:pPr>
                            <w:r w:rsidRPr="00E4152A">
                              <w:rPr>
                                <w:b/>
                                <w:bCs/>
                                <w:color w:val="CC3668" w:themeColor="accent5"/>
                                <w:sz w:val="22"/>
                                <w:lang w:val="en-GB"/>
                              </w:rPr>
                              <w:t xml:space="preserve">See general filling instructions on </w:t>
                            </w:r>
                            <w:r w:rsidR="00A5334E">
                              <w:rPr>
                                <w:b/>
                                <w:bCs/>
                                <w:color w:val="CC3668" w:themeColor="accent5"/>
                                <w:sz w:val="22"/>
                                <w:lang w:val="en-GB"/>
                              </w:rPr>
                              <w:t>P</w:t>
                            </w:r>
                            <w:r w:rsidRPr="00E4152A">
                              <w:rPr>
                                <w:b/>
                                <w:bCs/>
                                <w:color w:val="CC3668" w:themeColor="accent5"/>
                                <w:sz w:val="22"/>
                                <w:lang w:val="en-GB"/>
                              </w:rPr>
                              <w:t xml:space="preserve">age </w:t>
                            </w:r>
                            <w:r>
                              <w:rPr>
                                <w:b/>
                                <w:bCs/>
                                <w:color w:val="CC3668" w:themeColor="accent5"/>
                                <w:sz w:val="22"/>
                                <w:lang w:val="en-GB"/>
                              </w:rPr>
                              <w:t>5</w:t>
                            </w:r>
                            <w:r w:rsidRPr="00E4152A">
                              <w:rPr>
                                <w:b/>
                                <w:bCs/>
                                <w:color w:val="CC3668" w:themeColor="accent5"/>
                                <w:sz w:val="22"/>
                                <w:lang w:val="en-GB"/>
                              </w:rPr>
                              <w:t xml:space="preserve">. </w:t>
                            </w:r>
                          </w:p>
                          <w:p w14:paraId="66C040D2" w14:textId="77777777" w:rsidR="00C1688F" w:rsidRPr="00E4152A" w:rsidRDefault="00C1688F" w:rsidP="00C1688F">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7883B2DE" w14:textId="093EBBDE" w:rsidR="00C1688F" w:rsidRPr="00E4152A" w:rsidRDefault="00C1688F" w:rsidP="00C1688F">
                            <w:pPr>
                              <w:spacing w:before="240"/>
                              <w:jc w:val="left"/>
                              <w:rPr>
                                <w:color w:val="CC3668" w:themeColor="accent5"/>
                                <w:sz w:val="22"/>
                                <w:lang w:val="en-GB"/>
                              </w:rPr>
                            </w:pPr>
                            <w:r w:rsidRPr="00E4152A">
                              <w:rPr>
                                <w:color w:val="CC3668" w:themeColor="accent5"/>
                                <w:sz w:val="22"/>
                                <w:lang w:val="en-GB"/>
                              </w:rPr>
                              <w:t>Delete this box</w:t>
                            </w:r>
                            <w:r w:rsidR="00F63B5E">
                              <w:rPr>
                                <w:color w:val="CC3668" w:themeColor="accent5"/>
                                <w:sz w:val="22"/>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1D66815" id="_x0000_t202" coordsize="21600,21600" o:spt="202" path="m,l,21600r21600,l21600,xe">
                <v:stroke joinstyle="miter"/>
                <v:path gradientshapeok="t" o:connecttype="rect"/>
              </v:shapetype>
              <v:shape id="Text Box 4" o:spid="_x0000_s1026" type="#_x0000_t202" style="width:423.8pt;height:11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" fillcolor="white [3201]" strokeweight=".5pt">
                <v:textbox>
                  <w:txbxContent>
                    <w:p w14:paraId="3B505694" w14:textId="77777777" w:rsidR="00C1688F" w:rsidRPr="00E4152A" w:rsidRDefault="00C1688F" w:rsidP="00C1688F">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41646CE" w14:textId="77777777" w:rsidR="00C1688F" w:rsidRDefault="00C1688F" w:rsidP="00C1688F">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5A71AEA" w14:textId="360A65D1" w:rsidR="00C1688F" w:rsidRPr="00E4152A" w:rsidRDefault="00C1688F" w:rsidP="00C1688F">
                      <w:pPr>
                        <w:spacing w:after="0"/>
                        <w:jc w:val="left"/>
                        <w:rPr>
                          <w:b/>
                          <w:bCs/>
                          <w:color w:val="CC3668" w:themeColor="accent5"/>
                          <w:sz w:val="22"/>
                          <w:lang w:val="en-GB"/>
                        </w:rPr>
                      </w:pPr>
                      <w:r w:rsidRPr="00E4152A">
                        <w:rPr>
                          <w:b/>
                          <w:bCs/>
                          <w:color w:val="CC3668" w:themeColor="accent5"/>
                          <w:sz w:val="22"/>
                          <w:lang w:val="en-GB"/>
                        </w:rPr>
                        <w:t xml:space="preserve">See general filling instructions on </w:t>
                      </w:r>
                      <w:r w:rsidR="00A5334E">
                        <w:rPr>
                          <w:b/>
                          <w:bCs/>
                          <w:color w:val="CC3668" w:themeColor="accent5"/>
                          <w:sz w:val="22"/>
                          <w:lang w:val="en-GB"/>
                        </w:rPr>
                        <w:t>P</w:t>
                      </w:r>
                      <w:r w:rsidRPr="00E4152A">
                        <w:rPr>
                          <w:b/>
                          <w:bCs/>
                          <w:color w:val="CC3668" w:themeColor="accent5"/>
                          <w:sz w:val="22"/>
                          <w:lang w:val="en-GB"/>
                        </w:rPr>
                        <w:t xml:space="preserve">age </w:t>
                      </w:r>
                      <w:r>
                        <w:rPr>
                          <w:b/>
                          <w:bCs/>
                          <w:color w:val="CC3668" w:themeColor="accent5"/>
                          <w:sz w:val="22"/>
                          <w:lang w:val="en-GB"/>
                        </w:rPr>
                        <w:t>5</w:t>
                      </w:r>
                      <w:r w:rsidRPr="00E4152A">
                        <w:rPr>
                          <w:b/>
                          <w:bCs/>
                          <w:color w:val="CC3668" w:themeColor="accent5"/>
                          <w:sz w:val="22"/>
                          <w:lang w:val="en-GB"/>
                        </w:rPr>
                        <w:t xml:space="preserve">. </w:t>
                      </w:r>
                    </w:p>
                    <w:p w14:paraId="66C040D2" w14:textId="77777777" w:rsidR="00C1688F" w:rsidRPr="00E4152A" w:rsidRDefault="00C1688F" w:rsidP="00C1688F">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7883B2DE" w14:textId="093EBBDE" w:rsidR="00C1688F" w:rsidRPr="00E4152A" w:rsidRDefault="00C1688F" w:rsidP="00C1688F">
                      <w:pPr>
                        <w:spacing w:before="240"/>
                        <w:jc w:val="left"/>
                        <w:rPr>
                          <w:color w:val="CC3668" w:themeColor="accent5"/>
                          <w:sz w:val="22"/>
                          <w:lang w:val="en-GB"/>
                        </w:rPr>
                      </w:pPr>
                      <w:r w:rsidRPr="00E4152A">
                        <w:rPr>
                          <w:color w:val="CC3668" w:themeColor="accent5"/>
                          <w:sz w:val="22"/>
                          <w:lang w:val="en-GB"/>
                        </w:rPr>
                        <w:t>Delete this box</w:t>
                      </w:r>
                      <w:r w:rsidR="00F63B5E">
                        <w:rPr>
                          <w:color w:val="CC3668" w:themeColor="accent5"/>
                          <w:sz w:val="22"/>
                          <w:lang w:val="en-GB"/>
                        </w:rPr>
                        <w:t>.</w:t>
                      </w:r>
                    </w:p>
                  </w:txbxContent>
                </v:textbox>
                <w10:anchorlock/>
              </v:shape>
            </w:pict>
          </mc:Fallback>
        </mc:AlternateContent>
      </w:r>
    </w:p>
    <w:p w14:paraId="46A0050C" w14:textId="458F23C0" w:rsidR="002A4BC6" w:rsidRPr="00327F89" w:rsidRDefault="002A4BC6" w:rsidP="002A4BC6">
      <w:pPr>
        <w:pStyle w:val="Subtitle"/>
        <w:rPr>
          <w:rFonts w:asciiTheme="minorHAnsi" w:hAnsiTheme="minorHAnsi" w:cstheme="minorHAnsi"/>
          <w:color w:val="39B54A"/>
          <w:sz w:val="24"/>
          <w:szCs w:val="24"/>
          <w:lang w:val="en-GB"/>
        </w:rPr>
      </w:pPr>
    </w:p>
    <w:p w14:paraId="19DDF486" w14:textId="68B45E74" w:rsidR="00C4237C" w:rsidRPr="00327F89" w:rsidRDefault="00C4237C" w:rsidP="002A4BC6">
      <w:pPr>
        <w:pStyle w:val="Subtitle"/>
        <w:rPr>
          <w:rFonts w:ascii="Times New Roman" w:hAnsi="Times New Roman" w:cs="Times New Roman"/>
          <w:color w:val="FFFFFF" w:themeColor="background1"/>
          <w:lang w:val="en-GB"/>
        </w:rPr>
      </w:pPr>
      <w:r w:rsidRPr="00327F89">
        <w:rPr>
          <w:noProof/>
          <w:lang w:val="en-GB"/>
        </w:rPr>
        <w:drawing>
          <wp:anchor distT="0" distB="0" distL="114300" distR="114300" simplePos="0" relativeHeight="251658240" behindDoc="0" locked="0" layoutInCell="1" allowOverlap="1" wp14:anchorId="331B38BA" wp14:editId="2D531974">
            <wp:simplePos x="0" y="0"/>
            <wp:positionH relativeFrom="margin">
              <wp:align>center</wp:align>
            </wp:positionH>
            <wp:positionV relativeFrom="paragraph">
              <wp:posOffset>7177</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0AFA80" w14:textId="77777777" w:rsidR="00C4237C" w:rsidRPr="00327F89" w:rsidRDefault="00C4237C" w:rsidP="00D12376">
      <w:pPr>
        <w:pStyle w:val="Subtitle"/>
        <w:spacing w:before="0" w:after="0"/>
        <w:jc w:val="both"/>
        <w:rPr>
          <w:rFonts w:ascii="Times New Roman" w:hAnsi="Times New Roman" w:cs="Times New Roman"/>
          <w:color w:val="FFFFFF" w:themeColor="background1"/>
          <w:sz w:val="44"/>
          <w:szCs w:val="44"/>
          <w:lang w:val="en-GB"/>
        </w:rPr>
      </w:pPr>
    </w:p>
    <w:p w14:paraId="209E224B" w14:textId="77777777" w:rsidR="002A4BC6" w:rsidRPr="00327F89" w:rsidRDefault="002A4BC6" w:rsidP="00D12376">
      <w:pPr>
        <w:pStyle w:val="Subtitle"/>
        <w:spacing w:before="0" w:after="0"/>
        <w:jc w:val="both"/>
        <w:rPr>
          <w:rFonts w:ascii="Times New Roman" w:hAnsi="Times New Roman" w:cs="Times New Roman"/>
          <w:color w:val="FFFFFF" w:themeColor="background1"/>
          <w:sz w:val="44"/>
          <w:szCs w:val="44"/>
          <w:lang w:val="en-GB"/>
        </w:rPr>
      </w:pPr>
    </w:p>
    <w:p w14:paraId="16AE5A84" w14:textId="60AA2EF3" w:rsidR="002A4BC6" w:rsidRPr="00327F89" w:rsidRDefault="00327F89" w:rsidP="002A4BC6">
      <w:pPr>
        <w:pStyle w:val="Subtitle"/>
        <w:jc w:val="center"/>
        <w:rPr>
          <w:rFonts w:ascii="Calibri" w:eastAsiaTheme="minorHAnsi" w:hAnsi="Calibri" w:cs="Times New Roman"/>
          <w:b/>
          <w:caps w:val="0"/>
          <w:color w:val="39B54A" w:themeColor="accent3"/>
          <w:kern w:val="0"/>
          <w:sz w:val="44"/>
          <w:szCs w:val="44"/>
          <w:lang w:val="en-GB" w:eastAsia="en-US"/>
          <w14:ligatures w14:val="none"/>
        </w:rPr>
      </w:pPr>
      <w:r w:rsidRPr="00327F89">
        <w:rPr>
          <w:rFonts w:ascii="Calibri" w:eastAsiaTheme="minorHAnsi" w:hAnsi="Calibri" w:cs="Times New Roman"/>
          <w:b/>
          <w:bCs/>
          <w:iCs/>
          <w:caps w:val="0"/>
          <w:color w:val="39B54A" w:themeColor="accent3"/>
          <w:kern w:val="0"/>
          <w:sz w:val="44"/>
          <w:szCs w:val="44"/>
          <w:lang w:val="en-GB" w:eastAsia="en-US"/>
          <w14:ligatures w14:val="none"/>
        </w:rPr>
        <w:t>Validation Report for CCMP in Sectors Other Than Land Use</w:t>
      </w:r>
    </w:p>
    <w:p w14:paraId="14EB8115" w14:textId="77777777" w:rsidR="00D47D5D" w:rsidRPr="00327F89" w:rsidRDefault="00D47D5D" w:rsidP="002A4BC6">
      <w:pPr>
        <w:pStyle w:val="Subtitle"/>
        <w:jc w:val="center"/>
        <w:rPr>
          <w:rFonts w:ascii="Calibri" w:eastAsiaTheme="minorHAnsi" w:hAnsi="Calibri" w:cs="Times New Roman"/>
          <w:b/>
          <w:bCs/>
          <w:iCs/>
          <w:caps w:val="0"/>
          <w:color w:val="FF0000"/>
          <w:kern w:val="0"/>
          <w:sz w:val="44"/>
          <w:szCs w:val="44"/>
          <w:lang w:val="en-GB" w:eastAsia="en-US"/>
          <w14:ligatures w14:val="none"/>
        </w:rPr>
      </w:pPr>
    </w:p>
    <w:p w14:paraId="597BE52E" w14:textId="0113E92F" w:rsidR="00A54C57" w:rsidRPr="00327F89" w:rsidRDefault="00A54C57" w:rsidP="002354BE">
      <w:pPr>
        <w:pStyle w:val="Subtitle"/>
        <w:spacing w:after="0"/>
        <w:jc w:val="center"/>
        <w:rPr>
          <w:rFonts w:ascii="Calibri" w:eastAsiaTheme="minorHAnsi" w:hAnsi="Calibri" w:cs="Times New Roman"/>
          <w:b/>
          <w:bCs/>
          <w:iCs/>
          <w:caps w:val="0"/>
          <w:color w:val="FF0000"/>
          <w:kern w:val="0"/>
          <w:sz w:val="44"/>
          <w:szCs w:val="44"/>
          <w:lang w:val="en-GB" w:eastAsia="en-US"/>
          <w14:ligatures w14:val="none"/>
        </w:rPr>
      </w:pPr>
      <w:r w:rsidRPr="00327F89">
        <w:rPr>
          <w:noProof/>
          <w:color w:val="FFFFFF" w:themeColor="background1"/>
          <w:lang w:val="en-GB"/>
        </w:rPr>
        <w:drawing>
          <wp:inline distT="0" distB="0" distL="0" distR="0" wp14:anchorId="73E570E2" wp14:editId="4383F844">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15380AF1" w14:textId="77777777" w:rsidR="004D2CBF" w:rsidRPr="00327F89" w:rsidRDefault="004D2CBF" w:rsidP="002354BE">
      <w:pPr>
        <w:pStyle w:val="Subtitle"/>
        <w:spacing w:after="0"/>
        <w:jc w:val="center"/>
        <w:rPr>
          <w:rFonts w:ascii="Calibri" w:eastAsiaTheme="minorHAnsi" w:hAnsi="Calibri" w:cs="Times New Roman"/>
          <w:b/>
          <w:bCs/>
          <w:iCs/>
          <w:caps w:val="0"/>
          <w:color w:val="FF0000"/>
          <w:kern w:val="0"/>
          <w:sz w:val="24"/>
          <w:szCs w:val="24"/>
          <w:lang w:val="en-GB" w:eastAsia="en-US"/>
          <w14:ligatures w14:val="none"/>
        </w:rPr>
      </w:pPr>
    </w:p>
    <w:p w14:paraId="5F99861E" w14:textId="77777777" w:rsidR="00F81653" w:rsidRPr="00327F89" w:rsidRDefault="00F81653" w:rsidP="002354BE">
      <w:pPr>
        <w:pStyle w:val="Subtitle"/>
        <w:spacing w:after="0"/>
        <w:jc w:val="center"/>
        <w:rPr>
          <w:rFonts w:ascii="Calibri" w:eastAsiaTheme="minorHAnsi" w:hAnsi="Calibri" w:cs="Times New Roman"/>
          <w:b/>
          <w:bCs/>
          <w:iCs/>
          <w:caps w:val="0"/>
          <w:color w:val="FF0000"/>
          <w:kern w:val="0"/>
          <w:sz w:val="24"/>
          <w:szCs w:val="24"/>
          <w:lang w:val="en-GB" w:eastAsia="en-US"/>
          <w14:ligatures w14:val="none"/>
        </w:rPr>
      </w:pPr>
    </w:p>
    <w:tbl>
      <w:tblPr>
        <w:tblStyle w:val="GridTable5Dark-Accent4"/>
        <w:tblW w:w="8642"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095"/>
        <w:gridCol w:w="5547"/>
      </w:tblGrid>
      <w:tr w:rsidR="002A4BC6" w:rsidRPr="00B5657A" w14:paraId="0ED24332" w14:textId="77777777" w:rsidTr="00823138">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3095" w:type="dxa"/>
            <w:tcBorders>
              <w:top w:val="none" w:sz="0" w:space="0" w:color="auto"/>
              <w:left w:val="none" w:sz="0" w:space="0" w:color="auto"/>
              <w:right w:val="none" w:sz="0" w:space="0" w:color="auto"/>
            </w:tcBorders>
            <w:shd w:val="clear" w:color="auto" w:fill="auto"/>
          </w:tcPr>
          <w:p w14:paraId="39D32B68" w14:textId="7F587BCF" w:rsidR="002A4BC6" w:rsidRPr="00327F89" w:rsidRDefault="00254BEB" w:rsidP="008B1E8C">
            <w:pPr>
              <w:spacing w:before="0"/>
              <w:jc w:val="left"/>
              <w:rPr>
                <w:color w:val="auto"/>
                <w:lang w:val="en-GB"/>
              </w:rPr>
            </w:pPr>
            <w:r>
              <w:rPr>
                <w:color w:val="auto"/>
                <w:lang w:val="en-GB"/>
              </w:rPr>
              <w:t>CCMP name</w:t>
            </w:r>
          </w:p>
        </w:tc>
        <w:tc>
          <w:tcPr>
            <w:tcW w:w="5547" w:type="dxa"/>
            <w:tcBorders>
              <w:top w:val="none" w:sz="0" w:space="0" w:color="auto"/>
              <w:left w:val="none" w:sz="0" w:space="0" w:color="auto"/>
              <w:right w:val="none" w:sz="0" w:space="0" w:color="auto"/>
            </w:tcBorders>
            <w:shd w:val="clear" w:color="auto" w:fill="auto"/>
          </w:tcPr>
          <w:p w14:paraId="75F6C6B5" w14:textId="674F40CA" w:rsidR="002A4BC6" w:rsidRDefault="00A4687D" w:rsidP="008B1E8C">
            <w:pPr>
              <w:spacing w:before="0"/>
              <w:jc w:val="left"/>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Cs w:val="0"/>
                <w:color w:val="CC3668" w:themeColor="accent5"/>
                <w:szCs w:val="24"/>
                <w:lang w:val="en-GB"/>
              </w:rPr>
            </w:pPr>
            <w:r w:rsidRPr="00906C8D">
              <w:rPr>
                <w:b w:val="0"/>
                <w:bCs w:val="0"/>
                <w:color w:val="CC3668" w:themeColor="accent5"/>
                <w:lang w:val="en-GB"/>
              </w:rPr>
              <w:t>Name of the programme or project.</w:t>
            </w:r>
          </w:p>
          <w:p w14:paraId="75350A1F" w14:textId="35174299" w:rsidR="00823138" w:rsidRPr="00327F89" w:rsidRDefault="00823138" w:rsidP="008B1E8C">
            <w:pPr>
              <w:spacing w:before="0"/>
              <w:jc w:val="left"/>
              <w:cnfStyle w:val="100000000000" w:firstRow="1" w:lastRow="0" w:firstColumn="0" w:lastColumn="0" w:oddVBand="0" w:evenVBand="0" w:oddHBand="0" w:evenHBand="0" w:firstRowFirstColumn="0" w:firstRowLastColumn="0" w:lastRowFirstColumn="0" w:lastRowLastColumn="0"/>
              <w:rPr>
                <w:b w:val="0"/>
                <w:color w:val="auto"/>
                <w:lang w:val="en-GB"/>
              </w:rPr>
            </w:pPr>
          </w:p>
        </w:tc>
      </w:tr>
      <w:tr w:rsidR="004E08E5" w:rsidRPr="00B5657A" w14:paraId="4D8B3DD8" w14:textId="77777777" w:rsidTr="008B1E8C">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43B4047" w14:textId="45DEBBF3" w:rsidR="004E08E5" w:rsidRPr="00327F89" w:rsidRDefault="004E08E5" w:rsidP="008B1E8C">
            <w:pPr>
              <w:spacing w:before="0"/>
              <w:jc w:val="left"/>
              <w:rPr>
                <w:color w:val="auto"/>
                <w:lang w:val="en-GB"/>
              </w:rPr>
            </w:pPr>
            <w:r w:rsidRPr="00327F89">
              <w:rPr>
                <w:color w:val="auto"/>
                <w:lang w:val="en-GB"/>
              </w:rPr>
              <w:t>Client</w:t>
            </w:r>
          </w:p>
        </w:tc>
        <w:tc>
          <w:tcPr>
            <w:tcW w:w="5547" w:type="dxa"/>
            <w:shd w:val="clear" w:color="auto" w:fill="auto"/>
          </w:tcPr>
          <w:p w14:paraId="6CEE5E1D" w14:textId="20E4C916" w:rsidR="004E08E5" w:rsidRPr="00327F89" w:rsidRDefault="008A5BB0"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8A5BB0">
              <w:rPr>
                <w:color w:val="CC3668"/>
                <w:lang w:val="en-GB"/>
              </w:rPr>
              <w:t>Person or company to whom the report is addressed, usually the holder of the CCMP</w:t>
            </w:r>
            <w:r>
              <w:rPr>
                <w:color w:val="CC3668"/>
                <w:lang w:val="en-GB"/>
              </w:rPr>
              <w:t>.</w:t>
            </w:r>
          </w:p>
          <w:p w14:paraId="401DAD39" w14:textId="5E9D89AC" w:rsidR="004E08E5" w:rsidRPr="001228E5" w:rsidRDefault="004E08E5"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35065" w:rsidRPr="00B5657A" w14:paraId="03C19127" w14:textId="77777777" w:rsidTr="008B1E8C">
        <w:trPr>
          <w:trHeight w:val="50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68996D" w14:textId="088DA52F" w:rsidR="00735065" w:rsidRPr="00327F89" w:rsidRDefault="008A5BB0" w:rsidP="008B1E8C">
            <w:pPr>
              <w:spacing w:before="0"/>
              <w:jc w:val="left"/>
              <w:rPr>
                <w:color w:val="auto"/>
                <w:lang w:val="en-GB"/>
              </w:rPr>
            </w:pPr>
            <w:r>
              <w:rPr>
                <w:color w:val="auto"/>
                <w:lang w:val="en-GB"/>
              </w:rPr>
              <w:t>CCMP ID</w:t>
            </w:r>
          </w:p>
        </w:tc>
        <w:tc>
          <w:tcPr>
            <w:tcW w:w="5547" w:type="dxa"/>
            <w:shd w:val="clear" w:color="auto" w:fill="auto"/>
          </w:tcPr>
          <w:p w14:paraId="19B86FDB" w14:textId="1AFFEE1A" w:rsidR="00735065" w:rsidRPr="00327F89" w:rsidRDefault="0055306C"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Identification number in the EcoRegistry database</w:t>
            </w:r>
            <w:r w:rsidR="00B33D01">
              <w:rPr>
                <w:color w:val="CC3668"/>
                <w:lang w:val="en-GB"/>
              </w:rPr>
              <w:t>.</w:t>
            </w:r>
          </w:p>
          <w:p w14:paraId="4ED2B048" w14:textId="5436CC79" w:rsidR="00735065" w:rsidRPr="001228E5" w:rsidRDefault="00735065"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35065" w:rsidRPr="00B5657A" w14:paraId="166D6FE1" w14:textId="77777777" w:rsidTr="008B1E8C">
        <w:trPr>
          <w:cnfStyle w:val="000000100000" w:firstRow="0" w:lastRow="0" w:firstColumn="0" w:lastColumn="0" w:oddVBand="0" w:evenVBand="0" w:oddHBand="1" w:evenHBand="0" w:firstRowFirstColumn="0" w:firstRowLastColumn="0" w:lastRowFirstColumn="0" w:lastRowLastColumn="0"/>
          <w:trHeight w:val="683"/>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EA3439" w14:textId="157CD6F8" w:rsidR="00735065" w:rsidRPr="00327F89" w:rsidRDefault="008A5BB0" w:rsidP="008B1E8C">
            <w:pPr>
              <w:spacing w:before="0"/>
              <w:jc w:val="left"/>
              <w:rPr>
                <w:color w:val="auto"/>
                <w:lang w:val="en-GB"/>
              </w:rPr>
            </w:pPr>
            <w:r>
              <w:rPr>
                <w:color w:val="auto"/>
                <w:lang w:val="en-GB"/>
              </w:rPr>
              <w:t>Report ID</w:t>
            </w:r>
          </w:p>
        </w:tc>
        <w:tc>
          <w:tcPr>
            <w:tcW w:w="5547" w:type="dxa"/>
            <w:shd w:val="clear" w:color="auto" w:fill="auto"/>
          </w:tcPr>
          <w:p w14:paraId="07EA3A5D" w14:textId="0DDE0F5C" w:rsidR="00735065" w:rsidRPr="00327F89" w:rsidRDefault="0055306C"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55306C">
              <w:rPr>
                <w:color w:val="CC3668"/>
                <w:lang w:val="en-GB"/>
              </w:rPr>
              <w:t>Identification number assigned by the VVB, if applicable</w:t>
            </w:r>
            <w:r w:rsidR="00B33D01">
              <w:rPr>
                <w:color w:val="CC3668"/>
                <w:lang w:val="en-GB"/>
              </w:rPr>
              <w:t>.</w:t>
            </w:r>
          </w:p>
          <w:p w14:paraId="3AE24B3E" w14:textId="554F2A27" w:rsidR="00735065" w:rsidRPr="001228E5" w:rsidRDefault="00735065"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4E08E5" w:rsidRPr="00B5657A" w14:paraId="5A4F40FD" w14:textId="77777777" w:rsidTr="008B1E8C">
        <w:trPr>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C20FF5" w14:textId="4D3F284A" w:rsidR="004E08E5" w:rsidRPr="00327F89" w:rsidRDefault="0055306C" w:rsidP="008B1E8C">
            <w:pPr>
              <w:spacing w:before="0"/>
              <w:jc w:val="left"/>
              <w:rPr>
                <w:color w:val="auto"/>
                <w:lang w:val="en-GB"/>
              </w:rPr>
            </w:pPr>
            <w:r w:rsidRPr="0055306C">
              <w:rPr>
                <w:color w:val="auto"/>
                <w:lang w:val="en-GB"/>
              </w:rPr>
              <w:t>Audit criteria</w:t>
            </w:r>
          </w:p>
        </w:tc>
        <w:tc>
          <w:tcPr>
            <w:tcW w:w="5547" w:type="dxa"/>
            <w:shd w:val="clear" w:color="auto" w:fill="auto"/>
          </w:tcPr>
          <w:p w14:paraId="3D8926F8" w14:textId="42C37501" w:rsidR="004E08E5" w:rsidRPr="00327F89" w:rsidRDefault="0055306C"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Outline the criteria under which the CCMP has been validated</w:t>
            </w:r>
            <w:r w:rsidR="00B33D01">
              <w:rPr>
                <w:color w:val="CC3668"/>
                <w:lang w:val="en-GB"/>
              </w:rPr>
              <w:t>.</w:t>
            </w:r>
          </w:p>
          <w:p w14:paraId="54EB19F2" w14:textId="5910FF18" w:rsidR="004E08E5" w:rsidRPr="001228E5" w:rsidRDefault="004E08E5"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4E08E5" w:rsidRPr="00B5657A" w14:paraId="5FFF7B9B" w14:textId="77777777" w:rsidTr="008B1E8C">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BA3EEAA" w14:textId="611AA3BD" w:rsidR="004E08E5" w:rsidRPr="00327F89" w:rsidRDefault="004E08E5" w:rsidP="008B1E8C">
            <w:pPr>
              <w:spacing w:before="0"/>
              <w:jc w:val="left"/>
              <w:rPr>
                <w:color w:val="auto"/>
                <w:lang w:val="en-GB"/>
              </w:rPr>
            </w:pPr>
            <w:r w:rsidRPr="00327F89">
              <w:rPr>
                <w:color w:val="auto"/>
                <w:lang w:val="en-GB"/>
              </w:rPr>
              <w:t>Met</w:t>
            </w:r>
            <w:r w:rsidR="0055306C">
              <w:rPr>
                <w:color w:val="auto"/>
                <w:lang w:val="en-GB"/>
              </w:rPr>
              <w:t>hodology</w:t>
            </w:r>
          </w:p>
        </w:tc>
        <w:tc>
          <w:tcPr>
            <w:tcW w:w="5547" w:type="dxa"/>
            <w:shd w:val="clear" w:color="auto" w:fill="auto"/>
          </w:tcPr>
          <w:p w14:paraId="720308AF" w14:textId="193773A4" w:rsidR="004E08E5" w:rsidRPr="00327F89" w:rsidRDefault="0055306C"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55306C">
              <w:rPr>
                <w:color w:val="CC3668"/>
                <w:lang w:val="en-GB"/>
              </w:rPr>
              <w:t>Name and version of the GHG quantification methodology used by the CCMP</w:t>
            </w:r>
            <w:r w:rsidR="00B33D01">
              <w:rPr>
                <w:color w:val="CC3668"/>
                <w:lang w:val="en-GB"/>
              </w:rPr>
              <w:t>.</w:t>
            </w:r>
          </w:p>
          <w:p w14:paraId="2B07A987" w14:textId="7C172F41" w:rsidR="004E08E5" w:rsidRPr="001228E5" w:rsidRDefault="004E08E5"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4E08E5" w:rsidRPr="00B5657A" w14:paraId="29019583" w14:textId="77777777" w:rsidTr="001228E5">
        <w:trPr>
          <w:trHeight w:val="401"/>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7823A4" w14:textId="70C9FC8C" w:rsidR="004E08E5" w:rsidRPr="00327F89" w:rsidRDefault="0055306C" w:rsidP="008B1E8C">
            <w:pPr>
              <w:spacing w:before="0"/>
              <w:jc w:val="left"/>
              <w:rPr>
                <w:color w:val="auto"/>
                <w:lang w:val="en-GB"/>
              </w:rPr>
            </w:pPr>
            <w:r>
              <w:rPr>
                <w:color w:val="auto"/>
                <w:lang w:val="en-GB"/>
              </w:rPr>
              <w:t>CCMP duration</w:t>
            </w:r>
          </w:p>
        </w:tc>
        <w:tc>
          <w:tcPr>
            <w:tcW w:w="5547" w:type="dxa"/>
            <w:shd w:val="clear" w:color="auto" w:fill="auto"/>
          </w:tcPr>
          <w:p w14:paraId="6FE7EDB9" w14:textId="47476696" w:rsidR="00C41364" w:rsidRPr="00327F89" w:rsidRDefault="0055306C"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 xml:space="preserve">From </w:t>
            </w:r>
            <w:proofErr w:type="spellStart"/>
            <w:proofErr w:type="gramStart"/>
            <w:r w:rsidRPr="0055306C">
              <w:rPr>
                <w:color w:val="CC3668"/>
                <w:lang w:val="en-GB"/>
              </w:rPr>
              <w:t>day.month</w:t>
            </w:r>
            <w:proofErr w:type="gramEnd"/>
            <w:r w:rsidRPr="0055306C">
              <w:rPr>
                <w:color w:val="CC3668"/>
                <w:lang w:val="en-GB"/>
              </w:rPr>
              <w:t>.year</w:t>
            </w:r>
            <w:proofErr w:type="spellEnd"/>
            <w:r w:rsidRPr="0055306C">
              <w:rPr>
                <w:color w:val="CC3668"/>
                <w:lang w:val="en-GB"/>
              </w:rPr>
              <w:t xml:space="preserve"> to </w:t>
            </w:r>
            <w:proofErr w:type="spellStart"/>
            <w:r w:rsidRPr="0055306C">
              <w:rPr>
                <w:color w:val="CC3668"/>
                <w:lang w:val="en-GB"/>
              </w:rPr>
              <w:t>day.month.year</w:t>
            </w:r>
            <w:proofErr w:type="spellEnd"/>
            <w:r w:rsidR="00B33D01">
              <w:rPr>
                <w:color w:val="CC3668"/>
                <w:lang w:val="en-GB"/>
              </w:rPr>
              <w:t>.</w:t>
            </w:r>
          </w:p>
          <w:p w14:paraId="40FC4576" w14:textId="03ED4D6E" w:rsidR="004E08E5" w:rsidRPr="001228E5" w:rsidRDefault="004E08E5"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r w:rsidRPr="00327F89">
              <w:rPr>
                <w:color w:val="CC3668"/>
                <w:lang w:val="en-GB"/>
              </w:rPr>
              <w:t xml:space="preserve"> </w:t>
            </w:r>
          </w:p>
        </w:tc>
      </w:tr>
      <w:tr w:rsidR="006A620E" w:rsidRPr="00B5657A" w14:paraId="7A4B8AE1" w14:textId="77777777" w:rsidTr="008B1E8C">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F484982" w14:textId="19CE3BD6" w:rsidR="006A620E" w:rsidRPr="00327F89" w:rsidRDefault="00451E48" w:rsidP="008B1E8C">
            <w:pPr>
              <w:spacing w:before="0"/>
              <w:jc w:val="left"/>
              <w:rPr>
                <w:lang w:val="en-GB"/>
              </w:rPr>
            </w:pPr>
            <w:r w:rsidRPr="00451E48">
              <w:rPr>
                <w:color w:val="auto"/>
                <w:lang w:val="en-GB"/>
              </w:rPr>
              <w:t>Validated area, facilities, or processes</w:t>
            </w:r>
          </w:p>
        </w:tc>
        <w:tc>
          <w:tcPr>
            <w:tcW w:w="5547" w:type="dxa"/>
            <w:shd w:val="clear" w:color="auto" w:fill="auto"/>
          </w:tcPr>
          <w:p w14:paraId="2D11E381" w14:textId="341C9330" w:rsidR="006A620E" w:rsidRPr="00327F89" w:rsidRDefault="00451E48"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451E48">
              <w:rPr>
                <w:color w:val="CC3668"/>
                <w:lang w:val="en-GB"/>
              </w:rPr>
              <w:t>Total area or description of facilities or processes that were validated by VVB</w:t>
            </w:r>
            <w:r w:rsidR="00B33D01">
              <w:rPr>
                <w:color w:val="CC3668"/>
                <w:lang w:val="en-GB"/>
              </w:rPr>
              <w:t>.</w:t>
            </w:r>
          </w:p>
          <w:p w14:paraId="4338EF92" w14:textId="32BFD223" w:rsidR="006A620E" w:rsidRPr="001228E5" w:rsidRDefault="006A620E"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451E48" w:rsidRPr="00B5657A" w14:paraId="53268678" w14:textId="77777777" w:rsidTr="008B1E8C">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F2A68B8" w14:textId="57C8F762" w:rsidR="00451E48" w:rsidRPr="00451E48" w:rsidRDefault="00451E48" w:rsidP="008B1E8C">
            <w:pPr>
              <w:spacing w:before="0"/>
              <w:jc w:val="left"/>
              <w:rPr>
                <w:color w:val="auto"/>
                <w:lang w:val="en-GB"/>
              </w:rPr>
            </w:pPr>
            <w:r w:rsidRPr="00451E48">
              <w:rPr>
                <w:color w:val="auto"/>
                <w:lang w:val="en-GB"/>
              </w:rPr>
              <w:lastRenderedPageBreak/>
              <w:t>Validated crediting period</w:t>
            </w:r>
          </w:p>
        </w:tc>
        <w:tc>
          <w:tcPr>
            <w:tcW w:w="5547" w:type="dxa"/>
            <w:shd w:val="clear" w:color="auto" w:fill="auto"/>
          </w:tcPr>
          <w:p w14:paraId="4FA30665" w14:textId="5C93FB4D" w:rsidR="00451E48" w:rsidRPr="00327F89" w:rsidRDefault="00451E48"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n-GB"/>
              </w:rPr>
            </w:pPr>
            <w:r w:rsidRPr="0055306C">
              <w:rPr>
                <w:color w:val="CC3668"/>
                <w:lang w:val="en-GB"/>
              </w:rPr>
              <w:t xml:space="preserve">From </w:t>
            </w:r>
            <w:proofErr w:type="spellStart"/>
            <w:proofErr w:type="gramStart"/>
            <w:r w:rsidRPr="0055306C">
              <w:rPr>
                <w:color w:val="CC3668"/>
                <w:lang w:val="en-GB"/>
              </w:rPr>
              <w:t>day.month</w:t>
            </w:r>
            <w:proofErr w:type="gramEnd"/>
            <w:r w:rsidRPr="0055306C">
              <w:rPr>
                <w:color w:val="CC3668"/>
                <w:lang w:val="en-GB"/>
              </w:rPr>
              <w:t>.year</w:t>
            </w:r>
            <w:proofErr w:type="spellEnd"/>
            <w:r w:rsidRPr="0055306C">
              <w:rPr>
                <w:color w:val="CC3668"/>
                <w:lang w:val="en-GB"/>
              </w:rPr>
              <w:t xml:space="preserve"> to </w:t>
            </w:r>
            <w:proofErr w:type="spellStart"/>
            <w:r w:rsidRPr="0055306C">
              <w:rPr>
                <w:color w:val="CC3668"/>
                <w:lang w:val="en-GB"/>
              </w:rPr>
              <w:t>day.month.year</w:t>
            </w:r>
            <w:proofErr w:type="spellEnd"/>
            <w:r w:rsidR="00B33D01">
              <w:rPr>
                <w:color w:val="CC3668"/>
                <w:lang w:val="en-GB"/>
              </w:rPr>
              <w:t>.</w:t>
            </w:r>
          </w:p>
          <w:p w14:paraId="390014B0" w14:textId="4A156B3D" w:rsidR="00451E48" w:rsidRPr="001228E5" w:rsidRDefault="00451E48" w:rsidP="008B1E8C">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19380B" w:rsidRPr="00B5657A" w14:paraId="1A242736" w14:textId="77777777" w:rsidTr="008B1E8C">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7873C72" w14:textId="26EDC098" w:rsidR="0019380B" w:rsidRPr="00451E48" w:rsidRDefault="0019380B" w:rsidP="008B1E8C">
            <w:pPr>
              <w:spacing w:before="0"/>
              <w:jc w:val="left"/>
              <w:rPr>
                <w:color w:val="auto"/>
                <w:lang w:val="en-GB"/>
              </w:rPr>
            </w:pPr>
            <w:r w:rsidRPr="00451E48">
              <w:rPr>
                <w:color w:val="auto"/>
                <w:lang w:val="en-GB"/>
              </w:rPr>
              <w:t xml:space="preserve">Total GHG emission reductions generated in </w:t>
            </w:r>
            <w:r>
              <w:rPr>
                <w:color w:val="auto"/>
                <w:lang w:val="en-GB"/>
              </w:rPr>
              <w:t xml:space="preserve">the </w:t>
            </w:r>
            <w:r w:rsidRPr="00451E48">
              <w:rPr>
                <w:color w:val="auto"/>
                <w:lang w:val="en-GB"/>
              </w:rPr>
              <w:t>crediting period</w:t>
            </w:r>
          </w:p>
        </w:tc>
        <w:tc>
          <w:tcPr>
            <w:tcW w:w="5547" w:type="dxa"/>
            <w:shd w:val="clear" w:color="auto" w:fill="auto"/>
          </w:tcPr>
          <w:p w14:paraId="72AAEBA6" w14:textId="77777777" w:rsidR="0019380B" w:rsidRDefault="0019380B"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T</w:t>
            </w:r>
            <w:r w:rsidRPr="0019380B">
              <w:rPr>
                <w:color w:val="CC3668" w:themeColor="accent5"/>
                <w:lang w:val="en-GB"/>
              </w:rPr>
              <w:t>otal tCO</w:t>
            </w:r>
            <w:r w:rsidRPr="00BD5ABF">
              <w:rPr>
                <w:color w:val="CC3668" w:themeColor="accent5"/>
                <w:vertAlign w:val="subscript"/>
                <w:lang w:val="en-GB"/>
              </w:rPr>
              <w:t>2</w:t>
            </w:r>
            <w:r w:rsidRPr="0019380B">
              <w:rPr>
                <w:color w:val="CC3668" w:themeColor="accent5"/>
                <w:lang w:val="en-GB"/>
              </w:rPr>
              <w:t>e generated in the crediting period</w:t>
            </w:r>
            <w:r w:rsidR="00B33D01">
              <w:rPr>
                <w:color w:val="CC3668" w:themeColor="accent5"/>
                <w:lang w:val="en-GB"/>
              </w:rPr>
              <w:t>.</w:t>
            </w:r>
          </w:p>
          <w:p w14:paraId="5A26B615" w14:textId="1731F5AF" w:rsidR="00823138" w:rsidRPr="001228E5" w:rsidRDefault="00823138" w:rsidP="008B1E8C">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19380B" w:rsidRPr="00B5657A" w14:paraId="3E415636" w14:textId="77777777" w:rsidTr="008B1E8C">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542D84D" w14:textId="127DBD71" w:rsidR="0019380B" w:rsidRPr="00451E48" w:rsidRDefault="0019380B" w:rsidP="008B1E8C">
            <w:pPr>
              <w:spacing w:before="0"/>
              <w:jc w:val="left"/>
              <w:rPr>
                <w:color w:val="auto"/>
                <w:lang w:val="en-GB"/>
              </w:rPr>
            </w:pPr>
            <w:r w:rsidRPr="00451E48">
              <w:rPr>
                <w:color w:val="auto"/>
                <w:lang w:val="en-GB"/>
              </w:rPr>
              <w:t>Net GHG emission reductions generated in the crediting period</w:t>
            </w:r>
          </w:p>
        </w:tc>
        <w:tc>
          <w:tcPr>
            <w:tcW w:w="5547" w:type="dxa"/>
            <w:shd w:val="clear" w:color="auto" w:fill="auto"/>
          </w:tcPr>
          <w:p w14:paraId="3901BEDE" w14:textId="77777777" w:rsidR="0019380B" w:rsidRDefault="0019380B"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N</w:t>
            </w:r>
            <w:r w:rsidRPr="0019380B">
              <w:rPr>
                <w:color w:val="CC3668" w:themeColor="accent5"/>
                <w:lang w:val="en-GB"/>
              </w:rPr>
              <w:t>et tCO</w:t>
            </w:r>
            <w:r w:rsidRPr="00BD5ABF">
              <w:rPr>
                <w:color w:val="CC3668" w:themeColor="accent5"/>
                <w:vertAlign w:val="subscript"/>
                <w:lang w:val="en-GB"/>
              </w:rPr>
              <w:t>2</w:t>
            </w:r>
            <w:r w:rsidRPr="0019380B">
              <w:rPr>
                <w:color w:val="CC3668" w:themeColor="accent5"/>
                <w:lang w:val="en-GB"/>
              </w:rPr>
              <w:t>e generated in the crediting period</w:t>
            </w:r>
            <w:r w:rsidR="00B33D01">
              <w:rPr>
                <w:color w:val="CC3668" w:themeColor="accent5"/>
                <w:lang w:val="en-GB"/>
              </w:rPr>
              <w:t>.</w:t>
            </w:r>
          </w:p>
          <w:p w14:paraId="4070B0F4" w14:textId="787EF173" w:rsidR="0010024D" w:rsidRPr="001228E5" w:rsidRDefault="0010024D" w:rsidP="008B1E8C">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19380B" w:rsidRPr="00B5657A" w14:paraId="78A874A0" w14:textId="77777777" w:rsidTr="008B1E8C">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D4CD531" w14:textId="38895C53" w:rsidR="0019380B" w:rsidRPr="00451E48" w:rsidRDefault="0019380B" w:rsidP="008B1E8C">
            <w:pPr>
              <w:spacing w:before="0"/>
              <w:jc w:val="left"/>
              <w:rPr>
                <w:color w:val="auto"/>
                <w:lang w:val="en-GB"/>
              </w:rPr>
            </w:pPr>
            <w:r w:rsidRPr="00451E48">
              <w:rPr>
                <w:color w:val="auto"/>
                <w:lang w:val="en-GB"/>
              </w:rPr>
              <w:t>Date of preparation of the validation report</w:t>
            </w:r>
          </w:p>
        </w:tc>
        <w:tc>
          <w:tcPr>
            <w:tcW w:w="5547" w:type="dxa"/>
            <w:shd w:val="clear" w:color="auto" w:fill="auto"/>
          </w:tcPr>
          <w:p w14:paraId="203529E1" w14:textId="77777777" w:rsidR="0019380B" w:rsidRDefault="0019380B"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proofErr w:type="spellStart"/>
            <w:proofErr w:type="gramStart"/>
            <w:r w:rsidRPr="0019380B">
              <w:rPr>
                <w:color w:val="CC3668" w:themeColor="accent5"/>
                <w:lang w:val="en-GB"/>
              </w:rPr>
              <w:t>Day.month.year</w:t>
            </w:r>
            <w:proofErr w:type="spellEnd"/>
            <w:proofErr w:type="gramEnd"/>
            <w:r w:rsidRPr="0019380B">
              <w:rPr>
                <w:color w:val="CC3668" w:themeColor="accent5"/>
                <w:lang w:val="en-GB"/>
              </w:rPr>
              <w:t xml:space="preserve"> when this report was issued</w:t>
            </w:r>
            <w:r w:rsidR="00B33D01">
              <w:rPr>
                <w:color w:val="CC3668" w:themeColor="accent5"/>
                <w:lang w:val="en-GB"/>
              </w:rPr>
              <w:t>.</w:t>
            </w:r>
          </w:p>
          <w:p w14:paraId="079BA227" w14:textId="13041F65" w:rsidR="0010024D" w:rsidRPr="001228E5" w:rsidRDefault="0010024D"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19380B" w:rsidRPr="00B5657A" w14:paraId="57838831" w14:textId="77777777" w:rsidTr="008B1E8C">
        <w:trPr>
          <w:trHeight w:val="52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18F22BF" w14:textId="262E553D" w:rsidR="0019380B" w:rsidRPr="00451E48" w:rsidRDefault="0019380B" w:rsidP="008B1E8C">
            <w:pPr>
              <w:spacing w:before="0"/>
              <w:jc w:val="left"/>
              <w:rPr>
                <w:color w:val="auto"/>
                <w:lang w:val="en-GB"/>
              </w:rPr>
            </w:pPr>
            <w:r w:rsidRPr="00451E48">
              <w:rPr>
                <w:color w:val="auto"/>
                <w:lang w:val="en-GB"/>
              </w:rPr>
              <w:t>Document prepared by</w:t>
            </w:r>
          </w:p>
        </w:tc>
        <w:tc>
          <w:tcPr>
            <w:tcW w:w="5547" w:type="dxa"/>
            <w:shd w:val="clear" w:color="auto" w:fill="auto"/>
          </w:tcPr>
          <w:p w14:paraId="00854C42" w14:textId="77777777" w:rsidR="0019380B" w:rsidRDefault="0019380B"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19380B">
              <w:rPr>
                <w:color w:val="CC3668" w:themeColor="accent5"/>
                <w:lang w:val="en-GB"/>
              </w:rPr>
              <w:t>VVB that prepared this report</w:t>
            </w:r>
            <w:r w:rsidR="00B33D01">
              <w:rPr>
                <w:color w:val="CC3668" w:themeColor="accent5"/>
                <w:lang w:val="en-GB"/>
              </w:rPr>
              <w:t>.</w:t>
            </w:r>
          </w:p>
          <w:p w14:paraId="1B34E6B6" w14:textId="32945B74" w:rsidR="0010024D" w:rsidRPr="001228E5" w:rsidRDefault="0010024D"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19380B" w:rsidRPr="00B5657A" w14:paraId="4A582344" w14:textId="77777777" w:rsidTr="008B1E8C">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C0CA2DB" w14:textId="4D956F0E" w:rsidR="0019380B" w:rsidRPr="00451E48" w:rsidRDefault="0019380B" w:rsidP="008B1E8C">
            <w:pPr>
              <w:spacing w:before="0"/>
              <w:jc w:val="left"/>
              <w:rPr>
                <w:color w:val="auto"/>
                <w:lang w:val="en-GB"/>
              </w:rPr>
            </w:pPr>
            <w:r w:rsidRPr="00451E48">
              <w:rPr>
                <w:color w:val="auto"/>
                <w:lang w:val="en-GB"/>
              </w:rPr>
              <w:t>Contact information</w:t>
            </w:r>
          </w:p>
        </w:tc>
        <w:tc>
          <w:tcPr>
            <w:tcW w:w="5547" w:type="dxa"/>
            <w:shd w:val="clear" w:color="auto" w:fill="auto"/>
          </w:tcPr>
          <w:p w14:paraId="51C9C317" w14:textId="77777777" w:rsidR="0019380B" w:rsidRDefault="0019380B"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19380B">
              <w:rPr>
                <w:color w:val="CC3668" w:themeColor="accent5"/>
                <w:lang w:val="en-GB"/>
              </w:rPr>
              <w:t>VVB email address, telephone number(s) and website</w:t>
            </w:r>
            <w:r w:rsidR="00B33D01">
              <w:rPr>
                <w:color w:val="CC3668" w:themeColor="accent5"/>
                <w:lang w:val="en-GB"/>
              </w:rPr>
              <w:t>.</w:t>
            </w:r>
          </w:p>
          <w:p w14:paraId="3BD08A58" w14:textId="6727E743" w:rsidR="0010024D" w:rsidRPr="001228E5" w:rsidRDefault="0010024D"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19380B" w:rsidRPr="00B5657A" w14:paraId="03C11788" w14:textId="77777777" w:rsidTr="008B1E8C">
        <w:trPr>
          <w:trHeight w:val="54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24DC49E" w14:textId="3541AD3D" w:rsidR="0019380B" w:rsidRPr="00451E48" w:rsidRDefault="0019380B" w:rsidP="008B1E8C">
            <w:pPr>
              <w:spacing w:before="0"/>
              <w:jc w:val="left"/>
              <w:rPr>
                <w:color w:val="auto"/>
                <w:lang w:val="en-GB"/>
              </w:rPr>
            </w:pPr>
            <w:r w:rsidRPr="00451E48">
              <w:rPr>
                <w:color w:val="auto"/>
                <w:lang w:val="en-GB"/>
              </w:rPr>
              <w:t>Approved by</w:t>
            </w:r>
          </w:p>
        </w:tc>
        <w:tc>
          <w:tcPr>
            <w:tcW w:w="5547" w:type="dxa"/>
            <w:shd w:val="clear" w:color="auto" w:fill="auto"/>
          </w:tcPr>
          <w:p w14:paraId="05990C14" w14:textId="77777777" w:rsidR="0019380B" w:rsidRDefault="0019380B"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19380B">
              <w:rPr>
                <w:color w:val="CC3668" w:themeColor="accent5"/>
                <w:lang w:val="en-GB"/>
              </w:rPr>
              <w:t>Person in the VVB who approved this report</w:t>
            </w:r>
            <w:r w:rsidR="00B33D01">
              <w:rPr>
                <w:color w:val="CC3668" w:themeColor="accent5"/>
                <w:lang w:val="en-GB"/>
              </w:rPr>
              <w:t>.</w:t>
            </w:r>
          </w:p>
          <w:p w14:paraId="6C7C9DDD" w14:textId="444E2973" w:rsidR="0010024D" w:rsidRPr="001228E5" w:rsidRDefault="0010024D"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19380B" w:rsidRPr="00B5657A" w14:paraId="423F185E" w14:textId="77777777" w:rsidTr="001228E5">
        <w:trPr>
          <w:cnfStyle w:val="000000100000" w:firstRow="0" w:lastRow="0" w:firstColumn="0" w:lastColumn="0" w:oddVBand="0" w:evenVBand="0" w:oddHBand="1" w:evenHBand="0" w:firstRowFirstColumn="0" w:firstRowLastColumn="0" w:lastRowFirstColumn="0" w:lastRowLastColumn="0"/>
          <w:trHeight w:val="390"/>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none" w:sz="0" w:space="0" w:color="auto"/>
            </w:tcBorders>
            <w:shd w:val="clear" w:color="auto" w:fill="auto"/>
          </w:tcPr>
          <w:p w14:paraId="50CE458F" w14:textId="12591718" w:rsidR="0019380B" w:rsidRPr="00451E48" w:rsidRDefault="0019380B" w:rsidP="008B1E8C">
            <w:pPr>
              <w:spacing w:before="0"/>
              <w:jc w:val="left"/>
              <w:rPr>
                <w:color w:val="auto"/>
                <w:lang w:val="en-GB"/>
              </w:rPr>
            </w:pPr>
            <w:r w:rsidRPr="00451E48">
              <w:rPr>
                <w:color w:val="auto"/>
                <w:lang w:val="en-GB"/>
              </w:rPr>
              <w:t>Work performed by</w:t>
            </w:r>
          </w:p>
        </w:tc>
        <w:tc>
          <w:tcPr>
            <w:tcW w:w="5547" w:type="dxa"/>
            <w:shd w:val="clear" w:color="auto" w:fill="auto"/>
          </w:tcPr>
          <w:p w14:paraId="1BF05975" w14:textId="77777777" w:rsidR="0019380B" w:rsidRDefault="0019380B"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19380B">
              <w:rPr>
                <w:color w:val="CC3668" w:themeColor="accent5"/>
                <w:lang w:val="en-GB"/>
              </w:rPr>
              <w:t>Person(s) who carried out this validation</w:t>
            </w:r>
            <w:r w:rsidR="00B33D01">
              <w:rPr>
                <w:color w:val="CC3668" w:themeColor="accent5"/>
                <w:lang w:val="en-GB"/>
              </w:rPr>
              <w:t>.</w:t>
            </w:r>
          </w:p>
          <w:p w14:paraId="144F5365" w14:textId="26B13726" w:rsidR="0010024D" w:rsidRPr="001228E5" w:rsidRDefault="0010024D"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bl>
    <w:p w14:paraId="6D71436B" w14:textId="0E35BC5A" w:rsidR="00735065" w:rsidRPr="00327F89" w:rsidRDefault="0028400A" w:rsidP="00485BE7">
      <w:pPr>
        <w:pStyle w:val="Heading1contenido"/>
        <w:spacing w:before="0"/>
        <w:rPr>
          <w:b w:val="0"/>
          <w:color w:val="auto"/>
          <w:sz w:val="20"/>
          <w:szCs w:val="20"/>
          <w:lang w:val="en-GB"/>
        </w:rPr>
      </w:pPr>
      <w:bookmarkStart w:id="0" w:name="_Hlk102880958"/>
      <w:r>
        <w:rPr>
          <w:b w:val="0"/>
          <w:color w:val="CC3668" w:themeColor="accent5"/>
          <w:sz w:val="20"/>
          <w:szCs w:val="20"/>
          <w:lang w:val="en-GB"/>
        </w:rPr>
        <w:t xml:space="preserve">  </w:t>
      </w:r>
      <w:r w:rsidR="002758F8" w:rsidRPr="002758F8">
        <w:rPr>
          <w:b w:val="0"/>
          <w:color w:val="CC3668" w:themeColor="accent5"/>
          <w:sz w:val="20"/>
          <w:szCs w:val="20"/>
          <w:lang w:val="en-GB"/>
        </w:rPr>
        <w:t>The VVB can add rows it considers important in this section.</w:t>
      </w:r>
      <w:bookmarkEnd w:id="0"/>
    </w:p>
    <w:p w14:paraId="4A992A34" w14:textId="77777777" w:rsidR="00735065" w:rsidRPr="00327F89" w:rsidRDefault="00735065">
      <w:pPr>
        <w:spacing w:line="276" w:lineRule="auto"/>
        <w:jc w:val="left"/>
        <w:rPr>
          <w:rFonts w:eastAsia="Times New Roman" w:cstheme="minorHAnsi"/>
          <w:b/>
          <w:bCs/>
          <w:color w:val="39B54A" w:themeColor="accent3"/>
          <w:kern w:val="32"/>
          <w:sz w:val="30"/>
          <w:szCs w:val="30"/>
          <w:lang w:val="en-GB" w:eastAsia="es-ES"/>
          <w14:ligatures w14:val="standard"/>
        </w:rPr>
      </w:pPr>
      <w:r w:rsidRPr="00327F89">
        <w:rPr>
          <w:lang w:val="en-GB"/>
        </w:rPr>
        <w:br w:type="page"/>
      </w:r>
    </w:p>
    <w:p w14:paraId="719961BE" w14:textId="3757924D" w:rsidR="002A4BC6" w:rsidRPr="00327F89" w:rsidRDefault="002A4BC6" w:rsidP="00630E4A">
      <w:pPr>
        <w:pStyle w:val="Heading1contenido"/>
        <w:rPr>
          <w:caps/>
          <w:lang w:val="en-GB"/>
        </w:rPr>
      </w:pPr>
      <w:r w:rsidRPr="00327F89">
        <w:rPr>
          <w:lang w:val="en-GB"/>
        </w:rPr>
        <w:lastRenderedPageBreak/>
        <w:t>Conten</w:t>
      </w:r>
      <w:r w:rsidR="002758F8">
        <w:rPr>
          <w:lang w:val="en-GB"/>
        </w:rPr>
        <w:t>ts</w:t>
      </w:r>
    </w:p>
    <w:sdt>
      <w:sdtPr>
        <w:rPr>
          <w:rFonts w:cs="Times New Roman"/>
          <w:b w:val="0"/>
          <w:bCs w:val="0"/>
          <w:caps/>
          <w:noProof w:val="0"/>
          <w:sz w:val="24"/>
          <w:lang w:val="en-GB" w:eastAsia="es-CO"/>
        </w:rPr>
        <w:id w:val="1314833032"/>
        <w:docPartObj>
          <w:docPartGallery w:val="Table of Contents"/>
          <w:docPartUnique/>
        </w:docPartObj>
      </w:sdtPr>
      <w:sdtEndPr>
        <w:rPr>
          <w:caps w:val="0"/>
        </w:rPr>
      </w:sdtEndPr>
      <w:sdtContent>
        <w:p w14:paraId="239F95F4" w14:textId="1D67F0DC" w:rsidR="00487C3B" w:rsidRDefault="002A4BC6" w:rsidP="00487C3B">
          <w:pPr>
            <w:pStyle w:val="TOC1"/>
            <w:rPr>
              <w:rFonts w:cstheme="minorBidi"/>
              <w:b w:val="0"/>
              <w:bCs w:val="0"/>
              <w:lang w:eastAsia="es-CO"/>
            </w:rPr>
          </w:pPr>
          <w:r w:rsidRPr="00327F89">
            <w:rPr>
              <w:rFonts w:cs="Times New Roman"/>
              <w:b w:val="0"/>
              <w:bCs w:val="0"/>
              <w:noProof w:val="0"/>
              <w:sz w:val="20"/>
              <w:szCs w:val="20"/>
              <w:lang w:val="en-GB"/>
            </w:rPr>
            <w:fldChar w:fldCharType="begin"/>
          </w:r>
          <w:r w:rsidRPr="00327F89">
            <w:rPr>
              <w:rFonts w:cs="Times New Roman"/>
              <w:noProof w:val="0"/>
              <w:sz w:val="20"/>
              <w:szCs w:val="20"/>
              <w:lang w:val="en-GB"/>
            </w:rPr>
            <w:instrText xml:space="preserve"> TOC \o "1-3" \h \z \u </w:instrText>
          </w:r>
          <w:r w:rsidRPr="00327F89">
            <w:rPr>
              <w:rFonts w:cs="Times New Roman"/>
              <w:b w:val="0"/>
              <w:bCs w:val="0"/>
              <w:noProof w:val="0"/>
              <w:sz w:val="20"/>
              <w:szCs w:val="20"/>
              <w:lang w:val="en-GB"/>
            </w:rPr>
            <w:fldChar w:fldCharType="separate"/>
          </w:r>
          <w:hyperlink w:anchor="_Toc115877251" w:history="1">
            <w:r w:rsidR="00487C3B" w:rsidRPr="00E6184E">
              <w:rPr>
                <w:rStyle w:val="Hyperlink"/>
                <w:lang w:val="en-GB"/>
              </w:rPr>
              <w:t>Acronyms and abbreviations</w:t>
            </w:r>
            <w:r w:rsidR="00487C3B">
              <w:rPr>
                <w:webHidden/>
              </w:rPr>
              <w:tab/>
            </w:r>
            <w:r w:rsidR="00487C3B">
              <w:rPr>
                <w:webHidden/>
              </w:rPr>
              <w:fldChar w:fldCharType="begin"/>
            </w:r>
            <w:r w:rsidR="00487C3B">
              <w:rPr>
                <w:webHidden/>
              </w:rPr>
              <w:instrText xml:space="preserve"> PAGEREF _Toc115877251 \h </w:instrText>
            </w:r>
            <w:r w:rsidR="00487C3B">
              <w:rPr>
                <w:webHidden/>
              </w:rPr>
            </w:r>
            <w:r w:rsidR="00487C3B">
              <w:rPr>
                <w:webHidden/>
              </w:rPr>
              <w:fldChar w:fldCharType="separate"/>
            </w:r>
            <w:r w:rsidR="00487C3B">
              <w:rPr>
                <w:webHidden/>
              </w:rPr>
              <w:t>6</w:t>
            </w:r>
            <w:r w:rsidR="00487C3B">
              <w:rPr>
                <w:webHidden/>
              </w:rPr>
              <w:fldChar w:fldCharType="end"/>
            </w:r>
          </w:hyperlink>
        </w:p>
        <w:p w14:paraId="3C4864D1" w14:textId="12CE15E8" w:rsidR="00487C3B" w:rsidRDefault="00487C3B" w:rsidP="00487C3B">
          <w:pPr>
            <w:pStyle w:val="TOC1"/>
            <w:rPr>
              <w:rFonts w:cstheme="minorBidi"/>
              <w:b w:val="0"/>
              <w:bCs w:val="0"/>
              <w:lang w:eastAsia="es-CO"/>
            </w:rPr>
          </w:pPr>
          <w:hyperlink w:anchor="_Toc115877252" w:history="1">
            <w:r w:rsidRPr="00E6184E">
              <w:rPr>
                <w:rStyle w:val="Hyperlink"/>
              </w:rPr>
              <w:t>1</w:t>
            </w:r>
            <w:r>
              <w:rPr>
                <w:rFonts w:cstheme="minorBidi"/>
                <w:b w:val="0"/>
                <w:bCs w:val="0"/>
                <w:lang w:eastAsia="es-CO"/>
              </w:rPr>
              <w:tab/>
            </w:r>
            <w:r w:rsidRPr="00E6184E">
              <w:rPr>
                <w:rStyle w:val="Hyperlink"/>
              </w:rPr>
              <w:t>Introduction</w:t>
            </w:r>
            <w:r>
              <w:rPr>
                <w:webHidden/>
              </w:rPr>
              <w:tab/>
            </w:r>
            <w:r>
              <w:rPr>
                <w:webHidden/>
              </w:rPr>
              <w:fldChar w:fldCharType="begin"/>
            </w:r>
            <w:r>
              <w:rPr>
                <w:webHidden/>
              </w:rPr>
              <w:instrText xml:space="preserve"> PAGEREF _Toc115877252 \h </w:instrText>
            </w:r>
            <w:r>
              <w:rPr>
                <w:webHidden/>
              </w:rPr>
            </w:r>
            <w:r>
              <w:rPr>
                <w:webHidden/>
              </w:rPr>
              <w:fldChar w:fldCharType="separate"/>
            </w:r>
            <w:r>
              <w:rPr>
                <w:webHidden/>
              </w:rPr>
              <w:t>7</w:t>
            </w:r>
            <w:r>
              <w:rPr>
                <w:webHidden/>
              </w:rPr>
              <w:fldChar w:fldCharType="end"/>
            </w:r>
          </w:hyperlink>
        </w:p>
        <w:p w14:paraId="40508216" w14:textId="6DE8AFBE" w:rsidR="00487C3B" w:rsidRDefault="00487C3B" w:rsidP="00487C3B">
          <w:pPr>
            <w:pStyle w:val="TOC2"/>
            <w:rPr>
              <w:rFonts w:cstheme="minorBidi"/>
              <w:sz w:val="22"/>
            </w:rPr>
          </w:pPr>
          <w:hyperlink w:anchor="_Toc115877253" w:history="1">
            <w:r w:rsidRPr="00E6184E">
              <w:rPr>
                <w:rStyle w:val="Hyperlink"/>
              </w:rPr>
              <w:t>1.1</w:t>
            </w:r>
            <w:r>
              <w:rPr>
                <w:rFonts w:cstheme="minorBidi"/>
                <w:sz w:val="22"/>
              </w:rPr>
              <w:tab/>
            </w:r>
            <w:r w:rsidRPr="00E6184E">
              <w:rPr>
                <w:rStyle w:val="Hyperlink"/>
              </w:rPr>
              <w:t>Objective</w:t>
            </w:r>
            <w:r>
              <w:rPr>
                <w:webHidden/>
              </w:rPr>
              <w:tab/>
            </w:r>
            <w:r>
              <w:rPr>
                <w:webHidden/>
              </w:rPr>
              <w:fldChar w:fldCharType="begin"/>
            </w:r>
            <w:r>
              <w:rPr>
                <w:webHidden/>
              </w:rPr>
              <w:instrText xml:space="preserve"> PAGEREF _Toc115877253 \h </w:instrText>
            </w:r>
            <w:r>
              <w:rPr>
                <w:webHidden/>
              </w:rPr>
            </w:r>
            <w:r>
              <w:rPr>
                <w:webHidden/>
              </w:rPr>
              <w:fldChar w:fldCharType="separate"/>
            </w:r>
            <w:r>
              <w:rPr>
                <w:webHidden/>
              </w:rPr>
              <w:t>7</w:t>
            </w:r>
            <w:r>
              <w:rPr>
                <w:webHidden/>
              </w:rPr>
              <w:fldChar w:fldCharType="end"/>
            </w:r>
          </w:hyperlink>
        </w:p>
        <w:p w14:paraId="6B9B6FDD" w14:textId="775FF66E" w:rsidR="00487C3B" w:rsidRDefault="00487C3B" w:rsidP="00487C3B">
          <w:pPr>
            <w:pStyle w:val="TOC2"/>
            <w:rPr>
              <w:rFonts w:cstheme="minorBidi"/>
              <w:sz w:val="22"/>
            </w:rPr>
          </w:pPr>
          <w:hyperlink w:anchor="_Toc115877254" w:history="1">
            <w:r w:rsidRPr="00E6184E">
              <w:rPr>
                <w:rStyle w:val="Hyperlink"/>
              </w:rPr>
              <w:t>1.2</w:t>
            </w:r>
            <w:r>
              <w:rPr>
                <w:rFonts w:cstheme="minorBidi"/>
                <w:sz w:val="22"/>
              </w:rPr>
              <w:tab/>
            </w:r>
            <w:r w:rsidRPr="00E6184E">
              <w:rPr>
                <w:rStyle w:val="Hyperlink"/>
              </w:rPr>
              <w:t>VVB legal status</w:t>
            </w:r>
            <w:r>
              <w:rPr>
                <w:webHidden/>
              </w:rPr>
              <w:tab/>
            </w:r>
            <w:r>
              <w:rPr>
                <w:webHidden/>
              </w:rPr>
              <w:fldChar w:fldCharType="begin"/>
            </w:r>
            <w:r>
              <w:rPr>
                <w:webHidden/>
              </w:rPr>
              <w:instrText xml:space="preserve"> PAGEREF _Toc115877254 \h </w:instrText>
            </w:r>
            <w:r>
              <w:rPr>
                <w:webHidden/>
              </w:rPr>
            </w:r>
            <w:r>
              <w:rPr>
                <w:webHidden/>
              </w:rPr>
              <w:fldChar w:fldCharType="separate"/>
            </w:r>
            <w:r>
              <w:rPr>
                <w:webHidden/>
              </w:rPr>
              <w:t>7</w:t>
            </w:r>
            <w:r>
              <w:rPr>
                <w:webHidden/>
              </w:rPr>
              <w:fldChar w:fldCharType="end"/>
            </w:r>
          </w:hyperlink>
        </w:p>
        <w:p w14:paraId="451F6460" w14:textId="26C0E192" w:rsidR="00487C3B" w:rsidRDefault="00487C3B" w:rsidP="00487C3B">
          <w:pPr>
            <w:pStyle w:val="TOC2"/>
            <w:rPr>
              <w:rFonts w:cstheme="minorBidi"/>
              <w:sz w:val="22"/>
            </w:rPr>
          </w:pPr>
          <w:hyperlink w:anchor="_Toc115877255" w:history="1">
            <w:r w:rsidRPr="00E6184E">
              <w:rPr>
                <w:rStyle w:val="Hyperlink"/>
              </w:rPr>
              <w:t>1.3</w:t>
            </w:r>
            <w:r>
              <w:rPr>
                <w:rFonts w:cstheme="minorBidi"/>
                <w:sz w:val="22"/>
              </w:rPr>
              <w:tab/>
            </w:r>
            <w:r w:rsidRPr="00E6184E">
              <w:rPr>
                <w:rStyle w:val="Hyperlink"/>
              </w:rPr>
              <w:t>Impartiality of the VVB</w:t>
            </w:r>
            <w:r>
              <w:rPr>
                <w:webHidden/>
              </w:rPr>
              <w:tab/>
            </w:r>
            <w:r>
              <w:rPr>
                <w:webHidden/>
              </w:rPr>
              <w:fldChar w:fldCharType="begin"/>
            </w:r>
            <w:r>
              <w:rPr>
                <w:webHidden/>
              </w:rPr>
              <w:instrText xml:space="preserve"> PAGEREF _Toc115877255 \h </w:instrText>
            </w:r>
            <w:r>
              <w:rPr>
                <w:webHidden/>
              </w:rPr>
            </w:r>
            <w:r>
              <w:rPr>
                <w:webHidden/>
              </w:rPr>
              <w:fldChar w:fldCharType="separate"/>
            </w:r>
            <w:r>
              <w:rPr>
                <w:webHidden/>
              </w:rPr>
              <w:t>7</w:t>
            </w:r>
            <w:r>
              <w:rPr>
                <w:webHidden/>
              </w:rPr>
              <w:fldChar w:fldCharType="end"/>
            </w:r>
          </w:hyperlink>
        </w:p>
        <w:p w14:paraId="605A90B6" w14:textId="0A46D80C" w:rsidR="00487C3B" w:rsidRDefault="00487C3B" w:rsidP="00487C3B">
          <w:pPr>
            <w:pStyle w:val="TOC2"/>
            <w:rPr>
              <w:rFonts w:cstheme="minorBidi"/>
              <w:sz w:val="22"/>
            </w:rPr>
          </w:pPr>
          <w:hyperlink w:anchor="_Toc115877256" w:history="1">
            <w:r w:rsidRPr="00E6184E">
              <w:rPr>
                <w:rStyle w:val="Hyperlink"/>
              </w:rPr>
              <w:t>1.4</w:t>
            </w:r>
            <w:r>
              <w:rPr>
                <w:rFonts w:cstheme="minorBidi"/>
                <w:sz w:val="22"/>
              </w:rPr>
              <w:tab/>
            </w:r>
            <w:r w:rsidRPr="00E6184E">
              <w:rPr>
                <w:rStyle w:val="Hyperlink"/>
              </w:rPr>
              <w:t>Responsibilities addressed by the VVB</w:t>
            </w:r>
            <w:r>
              <w:rPr>
                <w:webHidden/>
              </w:rPr>
              <w:tab/>
            </w:r>
            <w:r>
              <w:rPr>
                <w:webHidden/>
              </w:rPr>
              <w:fldChar w:fldCharType="begin"/>
            </w:r>
            <w:r>
              <w:rPr>
                <w:webHidden/>
              </w:rPr>
              <w:instrText xml:space="preserve"> PAGEREF _Toc115877256 \h </w:instrText>
            </w:r>
            <w:r>
              <w:rPr>
                <w:webHidden/>
              </w:rPr>
            </w:r>
            <w:r>
              <w:rPr>
                <w:webHidden/>
              </w:rPr>
              <w:fldChar w:fldCharType="separate"/>
            </w:r>
            <w:r>
              <w:rPr>
                <w:webHidden/>
              </w:rPr>
              <w:t>7</w:t>
            </w:r>
            <w:r>
              <w:rPr>
                <w:webHidden/>
              </w:rPr>
              <w:fldChar w:fldCharType="end"/>
            </w:r>
          </w:hyperlink>
        </w:p>
        <w:p w14:paraId="0D6E8E28" w14:textId="28DB65D0" w:rsidR="00487C3B" w:rsidRDefault="00487C3B" w:rsidP="00487C3B">
          <w:pPr>
            <w:pStyle w:val="TOC2"/>
            <w:rPr>
              <w:rFonts w:cstheme="minorBidi"/>
              <w:sz w:val="22"/>
            </w:rPr>
          </w:pPr>
          <w:hyperlink w:anchor="_Toc115877257" w:history="1">
            <w:r w:rsidRPr="00E6184E">
              <w:rPr>
                <w:rStyle w:val="Hyperlink"/>
                <w:lang w:val="en-GB"/>
              </w:rPr>
              <w:t>1.5</w:t>
            </w:r>
            <w:r>
              <w:rPr>
                <w:rFonts w:cstheme="minorBidi"/>
                <w:sz w:val="22"/>
              </w:rPr>
              <w:tab/>
            </w:r>
            <w:r w:rsidRPr="00E6184E">
              <w:rPr>
                <w:rStyle w:val="Hyperlink"/>
                <w:lang w:val="en-GB"/>
              </w:rPr>
              <w:t>Scope and spatial and temporal limits</w:t>
            </w:r>
            <w:r>
              <w:rPr>
                <w:webHidden/>
              </w:rPr>
              <w:tab/>
            </w:r>
            <w:r>
              <w:rPr>
                <w:webHidden/>
              </w:rPr>
              <w:fldChar w:fldCharType="begin"/>
            </w:r>
            <w:r>
              <w:rPr>
                <w:webHidden/>
              </w:rPr>
              <w:instrText xml:space="preserve"> PAGEREF _Toc115877257 \h </w:instrText>
            </w:r>
            <w:r>
              <w:rPr>
                <w:webHidden/>
              </w:rPr>
            </w:r>
            <w:r>
              <w:rPr>
                <w:webHidden/>
              </w:rPr>
              <w:fldChar w:fldCharType="separate"/>
            </w:r>
            <w:r>
              <w:rPr>
                <w:webHidden/>
              </w:rPr>
              <w:t>7</w:t>
            </w:r>
            <w:r>
              <w:rPr>
                <w:webHidden/>
              </w:rPr>
              <w:fldChar w:fldCharType="end"/>
            </w:r>
          </w:hyperlink>
        </w:p>
        <w:p w14:paraId="6550478E" w14:textId="0C3584E7" w:rsidR="00487C3B" w:rsidRDefault="00487C3B" w:rsidP="00487C3B">
          <w:pPr>
            <w:pStyle w:val="TOC2"/>
            <w:rPr>
              <w:rFonts w:cstheme="minorBidi"/>
              <w:sz w:val="22"/>
            </w:rPr>
          </w:pPr>
          <w:hyperlink w:anchor="_Toc115877258" w:history="1">
            <w:r w:rsidRPr="00E6184E">
              <w:rPr>
                <w:rStyle w:val="Hyperlink"/>
              </w:rPr>
              <w:t>1.6</w:t>
            </w:r>
            <w:r>
              <w:rPr>
                <w:rFonts w:cstheme="minorBidi"/>
                <w:sz w:val="22"/>
              </w:rPr>
              <w:tab/>
            </w:r>
            <w:r w:rsidRPr="00E6184E">
              <w:rPr>
                <w:rStyle w:val="Hyperlink"/>
              </w:rPr>
              <w:t>Term of commitment</w:t>
            </w:r>
            <w:r>
              <w:rPr>
                <w:webHidden/>
              </w:rPr>
              <w:tab/>
            </w:r>
            <w:r>
              <w:rPr>
                <w:webHidden/>
              </w:rPr>
              <w:fldChar w:fldCharType="begin"/>
            </w:r>
            <w:r>
              <w:rPr>
                <w:webHidden/>
              </w:rPr>
              <w:instrText xml:space="preserve"> PAGEREF _Toc115877258 \h </w:instrText>
            </w:r>
            <w:r>
              <w:rPr>
                <w:webHidden/>
              </w:rPr>
            </w:r>
            <w:r>
              <w:rPr>
                <w:webHidden/>
              </w:rPr>
              <w:fldChar w:fldCharType="separate"/>
            </w:r>
            <w:r>
              <w:rPr>
                <w:webHidden/>
              </w:rPr>
              <w:t>7</w:t>
            </w:r>
            <w:r>
              <w:rPr>
                <w:webHidden/>
              </w:rPr>
              <w:fldChar w:fldCharType="end"/>
            </w:r>
          </w:hyperlink>
        </w:p>
        <w:p w14:paraId="53D6072C" w14:textId="6FCEDA75" w:rsidR="00487C3B" w:rsidRDefault="00487C3B" w:rsidP="00487C3B">
          <w:pPr>
            <w:pStyle w:val="TOC2"/>
            <w:rPr>
              <w:rFonts w:cstheme="minorBidi"/>
              <w:sz w:val="22"/>
            </w:rPr>
          </w:pPr>
          <w:hyperlink w:anchor="_Toc115877259" w:history="1">
            <w:r w:rsidRPr="00E6184E">
              <w:rPr>
                <w:rStyle w:val="Hyperlink"/>
              </w:rPr>
              <w:t>1.7</w:t>
            </w:r>
            <w:r>
              <w:rPr>
                <w:rFonts w:cstheme="minorBidi"/>
                <w:sz w:val="22"/>
              </w:rPr>
              <w:tab/>
            </w:r>
            <w:r w:rsidRPr="00E6184E">
              <w:rPr>
                <w:rStyle w:val="Hyperlink"/>
              </w:rPr>
              <w:t>Level of assurance and materiality</w:t>
            </w:r>
            <w:r>
              <w:rPr>
                <w:webHidden/>
              </w:rPr>
              <w:tab/>
            </w:r>
            <w:r>
              <w:rPr>
                <w:webHidden/>
              </w:rPr>
              <w:fldChar w:fldCharType="begin"/>
            </w:r>
            <w:r>
              <w:rPr>
                <w:webHidden/>
              </w:rPr>
              <w:instrText xml:space="preserve"> PAGEREF _Toc115877259 \h </w:instrText>
            </w:r>
            <w:r>
              <w:rPr>
                <w:webHidden/>
              </w:rPr>
            </w:r>
            <w:r>
              <w:rPr>
                <w:webHidden/>
              </w:rPr>
              <w:fldChar w:fldCharType="separate"/>
            </w:r>
            <w:r>
              <w:rPr>
                <w:webHidden/>
              </w:rPr>
              <w:t>7</w:t>
            </w:r>
            <w:r>
              <w:rPr>
                <w:webHidden/>
              </w:rPr>
              <w:fldChar w:fldCharType="end"/>
            </w:r>
          </w:hyperlink>
        </w:p>
        <w:p w14:paraId="54DE1519" w14:textId="0EB2B437" w:rsidR="00487C3B" w:rsidRDefault="00487C3B" w:rsidP="00487C3B">
          <w:pPr>
            <w:pStyle w:val="TOC1"/>
            <w:rPr>
              <w:rFonts w:cstheme="minorBidi"/>
              <w:b w:val="0"/>
              <w:bCs w:val="0"/>
              <w:lang w:eastAsia="es-CO"/>
            </w:rPr>
          </w:pPr>
          <w:hyperlink w:anchor="_Toc115877260" w:history="1">
            <w:r w:rsidRPr="00E6184E">
              <w:rPr>
                <w:rStyle w:val="Hyperlink"/>
              </w:rPr>
              <w:t>2</w:t>
            </w:r>
            <w:r>
              <w:rPr>
                <w:rFonts w:cstheme="minorBidi"/>
                <w:b w:val="0"/>
                <w:bCs w:val="0"/>
                <w:lang w:eastAsia="es-CO"/>
              </w:rPr>
              <w:tab/>
            </w:r>
            <w:r w:rsidRPr="00E6184E">
              <w:rPr>
                <w:rStyle w:val="Hyperlink"/>
              </w:rPr>
              <w:t>Validation process</w:t>
            </w:r>
            <w:r>
              <w:rPr>
                <w:webHidden/>
              </w:rPr>
              <w:tab/>
            </w:r>
            <w:r>
              <w:rPr>
                <w:webHidden/>
              </w:rPr>
              <w:fldChar w:fldCharType="begin"/>
            </w:r>
            <w:r>
              <w:rPr>
                <w:webHidden/>
              </w:rPr>
              <w:instrText xml:space="preserve"> PAGEREF _Toc115877260 \h </w:instrText>
            </w:r>
            <w:r>
              <w:rPr>
                <w:webHidden/>
              </w:rPr>
            </w:r>
            <w:r>
              <w:rPr>
                <w:webHidden/>
              </w:rPr>
              <w:fldChar w:fldCharType="separate"/>
            </w:r>
            <w:r>
              <w:rPr>
                <w:webHidden/>
              </w:rPr>
              <w:t>8</w:t>
            </w:r>
            <w:r>
              <w:rPr>
                <w:webHidden/>
              </w:rPr>
              <w:fldChar w:fldCharType="end"/>
            </w:r>
          </w:hyperlink>
        </w:p>
        <w:p w14:paraId="66DC526C" w14:textId="714FE6CA" w:rsidR="00487C3B" w:rsidRDefault="00487C3B" w:rsidP="00487C3B">
          <w:pPr>
            <w:pStyle w:val="TOC2"/>
            <w:rPr>
              <w:rFonts w:cstheme="minorBidi"/>
              <w:sz w:val="22"/>
            </w:rPr>
          </w:pPr>
          <w:hyperlink w:anchor="_Toc115877261" w:history="1">
            <w:r w:rsidRPr="00E6184E">
              <w:rPr>
                <w:rStyle w:val="Hyperlink"/>
              </w:rPr>
              <w:t>2.1</w:t>
            </w:r>
            <w:r>
              <w:rPr>
                <w:rFonts w:cstheme="minorBidi"/>
                <w:sz w:val="22"/>
              </w:rPr>
              <w:tab/>
            </w:r>
            <w:r w:rsidRPr="00E6184E">
              <w:rPr>
                <w:rStyle w:val="Hyperlink"/>
              </w:rPr>
              <w:t>Validation plan</w:t>
            </w:r>
            <w:r>
              <w:rPr>
                <w:webHidden/>
              </w:rPr>
              <w:tab/>
            </w:r>
            <w:r>
              <w:rPr>
                <w:webHidden/>
              </w:rPr>
              <w:fldChar w:fldCharType="begin"/>
            </w:r>
            <w:r>
              <w:rPr>
                <w:webHidden/>
              </w:rPr>
              <w:instrText xml:space="preserve"> PAGEREF _Toc115877261 \h </w:instrText>
            </w:r>
            <w:r>
              <w:rPr>
                <w:webHidden/>
              </w:rPr>
            </w:r>
            <w:r>
              <w:rPr>
                <w:webHidden/>
              </w:rPr>
              <w:fldChar w:fldCharType="separate"/>
            </w:r>
            <w:r>
              <w:rPr>
                <w:webHidden/>
              </w:rPr>
              <w:t>8</w:t>
            </w:r>
            <w:r>
              <w:rPr>
                <w:webHidden/>
              </w:rPr>
              <w:fldChar w:fldCharType="end"/>
            </w:r>
          </w:hyperlink>
        </w:p>
        <w:p w14:paraId="2D52DA1E" w14:textId="41A0777C" w:rsidR="00487C3B" w:rsidRDefault="00487C3B" w:rsidP="00487C3B">
          <w:pPr>
            <w:pStyle w:val="TOC2"/>
            <w:rPr>
              <w:rFonts w:cstheme="minorBidi"/>
              <w:sz w:val="22"/>
            </w:rPr>
          </w:pPr>
          <w:hyperlink w:anchor="_Toc115877262" w:history="1">
            <w:r w:rsidRPr="00E6184E">
              <w:rPr>
                <w:rStyle w:val="Hyperlink"/>
              </w:rPr>
              <w:t>2.2</w:t>
            </w:r>
            <w:r>
              <w:rPr>
                <w:rFonts w:cstheme="minorBidi"/>
                <w:sz w:val="22"/>
              </w:rPr>
              <w:tab/>
            </w:r>
            <w:r w:rsidRPr="00E6184E">
              <w:rPr>
                <w:rStyle w:val="Hyperlink"/>
              </w:rPr>
              <w:t>Assessment criteria</w:t>
            </w:r>
            <w:r>
              <w:rPr>
                <w:webHidden/>
              </w:rPr>
              <w:tab/>
            </w:r>
            <w:r>
              <w:rPr>
                <w:webHidden/>
              </w:rPr>
              <w:fldChar w:fldCharType="begin"/>
            </w:r>
            <w:r>
              <w:rPr>
                <w:webHidden/>
              </w:rPr>
              <w:instrText xml:space="preserve"> PAGEREF _Toc115877262 \h </w:instrText>
            </w:r>
            <w:r>
              <w:rPr>
                <w:webHidden/>
              </w:rPr>
            </w:r>
            <w:r>
              <w:rPr>
                <w:webHidden/>
              </w:rPr>
              <w:fldChar w:fldCharType="separate"/>
            </w:r>
            <w:r>
              <w:rPr>
                <w:webHidden/>
              </w:rPr>
              <w:t>8</w:t>
            </w:r>
            <w:r>
              <w:rPr>
                <w:webHidden/>
              </w:rPr>
              <w:fldChar w:fldCharType="end"/>
            </w:r>
          </w:hyperlink>
        </w:p>
        <w:p w14:paraId="5E86856A" w14:textId="62893122" w:rsidR="00487C3B" w:rsidRDefault="00487C3B" w:rsidP="00487C3B">
          <w:pPr>
            <w:pStyle w:val="TOC2"/>
            <w:rPr>
              <w:rFonts w:cstheme="minorBidi"/>
              <w:sz w:val="22"/>
            </w:rPr>
          </w:pPr>
          <w:hyperlink w:anchor="_Toc115877263" w:history="1">
            <w:r w:rsidRPr="00E6184E">
              <w:rPr>
                <w:rStyle w:val="Hyperlink"/>
              </w:rPr>
              <w:t>2.3</w:t>
            </w:r>
            <w:r>
              <w:rPr>
                <w:rFonts w:cstheme="minorBidi"/>
                <w:sz w:val="22"/>
              </w:rPr>
              <w:tab/>
            </w:r>
            <w:r w:rsidRPr="00E6184E">
              <w:rPr>
                <w:rStyle w:val="Hyperlink"/>
              </w:rPr>
              <w:t>Evidence collection plan</w:t>
            </w:r>
            <w:r>
              <w:rPr>
                <w:webHidden/>
              </w:rPr>
              <w:tab/>
            </w:r>
            <w:r>
              <w:rPr>
                <w:webHidden/>
              </w:rPr>
              <w:fldChar w:fldCharType="begin"/>
            </w:r>
            <w:r>
              <w:rPr>
                <w:webHidden/>
              </w:rPr>
              <w:instrText xml:space="preserve"> PAGEREF _Toc115877263 \h </w:instrText>
            </w:r>
            <w:r>
              <w:rPr>
                <w:webHidden/>
              </w:rPr>
            </w:r>
            <w:r>
              <w:rPr>
                <w:webHidden/>
              </w:rPr>
              <w:fldChar w:fldCharType="separate"/>
            </w:r>
            <w:r>
              <w:rPr>
                <w:webHidden/>
              </w:rPr>
              <w:t>8</w:t>
            </w:r>
            <w:r>
              <w:rPr>
                <w:webHidden/>
              </w:rPr>
              <w:fldChar w:fldCharType="end"/>
            </w:r>
          </w:hyperlink>
        </w:p>
        <w:p w14:paraId="69B92F83" w14:textId="27CB0CBF" w:rsidR="00487C3B" w:rsidRDefault="00487C3B" w:rsidP="00487C3B">
          <w:pPr>
            <w:pStyle w:val="TOC2"/>
            <w:rPr>
              <w:rFonts w:cstheme="minorBidi"/>
              <w:sz w:val="22"/>
            </w:rPr>
          </w:pPr>
          <w:hyperlink w:anchor="_Toc115877264" w:history="1">
            <w:r w:rsidRPr="00E6184E">
              <w:rPr>
                <w:rStyle w:val="Hyperlink"/>
                <w:caps/>
                <w:lang w:val="en-GB"/>
              </w:rPr>
              <w:t>2.4</w:t>
            </w:r>
            <w:r>
              <w:rPr>
                <w:rFonts w:cstheme="minorBidi"/>
                <w:sz w:val="22"/>
              </w:rPr>
              <w:tab/>
            </w:r>
            <w:r w:rsidRPr="00E6184E">
              <w:rPr>
                <w:rStyle w:val="Hyperlink"/>
                <w:lang w:val="en-GB"/>
              </w:rPr>
              <w:t>Visits to the CCMP site or area</w:t>
            </w:r>
            <w:r>
              <w:rPr>
                <w:webHidden/>
              </w:rPr>
              <w:tab/>
            </w:r>
            <w:r>
              <w:rPr>
                <w:webHidden/>
              </w:rPr>
              <w:fldChar w:fldCharType="begin"/>
            </w:r>
            <w:r>
              <w:rPr>
                <w:webHidden/>
              </w:rPr>
              <w:instrText xml:space="preserve"> PAGEREF _Toc115877264 \h </w:instrText>
            </w:r>
            <w:r>
              <w:rPr>
                <w:webHidden/>
              </w:rPr>
            </w:r>
            <w:r>
              <w:rPr>
                <w:webHidden/>
              </w:rPr>
              <w:fldChar w:fldCharType="separate"/>
            </w:r>
            <w:r>
              <w:rPr>
                <w:webHidden/>
              </w:rPr>
              <w:t>9</w:t>
            </w:r>
            <w:r>
              <w:rPr>
                <w:webHidden/>
              </w:rPr>
              <w:fldChar w:fldCharType="end"/>
            </w:r>
          </w:hyperlink>
        </w:p>
        <w:p w14:paraId="0060A609" w14:textId="64927BBB" w:rsidR="00487C3B" w:rsidRDefault="00487C3B" w:rsidP="00487C3B">
          <w:pPr>
            <w:pStyle w:val="TOC2"/>
            <w:rPr>
              <w:rFonts w:cstheme="minorBidi"/>
              <w:sz w:val="22"/>
            </w:rPr>
          </w:pPr>
          <w:hyperlink w:anchor="_Toc115877265" w:history="1">
            <w:r w:rsidRPr="00E6184E">
              <w:rPr>
                <w:rStyle w:val="Hyperlink"/>
              </w:rPr>
              <w:t>2.5</w:t>
            </w:r>
            <w:r>
              <w:rPr>
                <w:rFonts w:cstheme="minorBidi"/>
                <w:sz w:val="22"/>
              </w:rPr>
              <w:tab/>
            </w:r>
            <w:r w:rsidRPr="00E6184E">
              <w:rPr>
                <w:rStyle w:val="Hyperlink"/>
              </w:rPr>
              <w:t>VVB requests</w:t>
            </w:r>
            <w:r>
              <w:rPr>
                <w:webHidden/>
              </w:rPr>
              <w:tab/>
            </w:r>
            <w:r>
              <w:rPr>
                <w:webHidden/>
              </w:rPr>
              <w:fldChar w:fldCharType="begin"/>
            </w:r>
            <w:r>
              <w:rPr>
                <w:webHidden/>
              </w:rPr>
              <w:instrText xml:space="preserve"> PAGEREF _Toc115877265 \h </w:instrText>
            </w:r>
            <w:r>
              <w:rPr>
                <w:webHidden/>
              </w:rPr>
            </w:r>
            <w:r>
              <w:rPr>
                <w:webHidden/>
              </w:rPr>
              <w:fldChar w:fldCharType="separate"/>
            </w:r>
            <w:r>
              <w:rPr>
                <w:webHidden/>
              </w:rPr>
              <w:t>9</w:t>
            </w:r>
            <w:r>
              <w:rPr>
                <w:webHidden/>
              </w:rPr>
              <w:fldChar w:fldCharType="end"/>
            </w:r>
          </w:hyperlink>
        </w:p>
        <w:p w14:paraId="16CE5AE6" w14:textId="442C79A7" w:rsidR="00487C3B" w:rsidRDefault="00487C3B" w:rsidP="00487C3B">
          <w:pPr>
            <w:pStyle w:val="TOC2"/>
            <w:rPr>
              <w:rFonts w:cstheme="minorBidi"/>
              <w:sz w:val="22"/>
            </w:rPr>
          </w:pPr>
          <w:hyperlink w:anchor="_Toc115877266" w:history="1">
            <w:r w:rsidRPr="00E6184E">
              <w:rPr>
                <w:rStyle w:val="Hyperlink"/>
                <w:lang w:val="en-GB"/>
              </w:rPr>
              <w:t>2.6</w:t>
            </w:r>
            <w:r>
              <w:rPr>
                <w:rFonts w:cstheme="minorBidi"/>
                <w:sz w:val="22"/>
              </w:rPr>
              <w:tab/>
            </w:r>
            <w:r w:rsidRPr="00E6184E">
              <w:rPr>
                <w:rStyle w:val="Hyperlink"/>
                <w:lang w:val="en-GB"/>
              </w:rPr>
              <w:t>Information system, data management and control</w:t>
            </w:r>
            <w:r>
              <w:rPr>
                <w:webHidden/>
              </w:rPr>
              <w:tab/>
            </w:r>
            <w:r>
              <w:rPr>
                <w:webHidden/>
              </w:rPr>
              <w:fldChar w:fldCharType="begin"/>
            </w:r>
            <w:r>
              <w:rPr>
                <w:webHidden/>
              </w:rPr>
              <w:instrText xml:space="preserve"> PAGEREF _Toc115877266 \h </w:instrText>
            </w:r>
            <w:r>
              <w:rPr>
                <w:webHidden/>
              </w:rPr>
            </w:r>
            <w:r>
              <w:rPr>
                <w:webHidden/>
              </w:rPr>
              <w:fldChar w:fldCharType="separate"/>
            </w:r>
            <w:r>
              <w:rPr>
                <w:webHidden/>
              </w:rPr>
              <w:t>9</w:t>
            </w:r>
            <w:r>
              <w:rPr>
                <w:webHidden/>
              </w:rPr>
              <w:fldChar w:fldCharType="end"/>
            </w:r>
          </w:hyperlink>
        </w:p>
        <w:p w14:paraId="0581E2CE" w14:textId="5928933C" w:rsidR="00487C3B" w:rsidRDefault="00487C3B" w:rsidP="00487C3B">
          <w:pPr>
            <w:pStyle w:val="TOC2"/>
            <w:rPr>
              <w:rFonts w:cstheme="minorBidi"/>
              <w:sz w:val="22"/>
            </w:rPr>
          </w:pPr>
          <w:hyperlink w:anchor="_Toc115877267" w:history="1">
            <w:r w:rsidRPr="00E6184E">
              <w:rPr>
                <w:rStyle w:val="Hyperlink"/>
              </w:rPr>
              <w:t>2.7</w:t>
            </w:r>
            <w:r>
              <w:rPr>
                <w:rFonts w:cstheme="minorBidi"/>
                <w:sz w:val="22"/>
              </w:rPr>
              <w:tab/>
            </w:r>
            <w:r w:rsidRPr="00E6184E">
              <w:rPr>
                <w:rStyle w:val="Hyperlink"/>
              </w:rPr>
              <w:t>Audit team</w:t>
            </w:r>
            <w:r>
              <w:rPr>
                <w:webHidden/>
              </w:rPr>
              <w:tab/>
            </w:r>
            <w:r>
              <w:rPr>
                <w:webHidden/>
              </w:rPr>
              <w:fldChar w:fldCharType="begin"/>
            </w:r>
            <w:r>
              <w:rPr>
                <w:webHidden/>
              </w:rPr>
              <w:instrText xml:space="preserve"> PAGEREF _Toc115877267 \h </w:instrText>
            </w:r>
            <w:r>
              <w:rPr>
                <w:webHidden/>
              </w:rPr>
            </w:r>
            <w:r>
              <w:rPr>
                <w:webHidden/>
              </w:rPr>
              <w:fldChar w:fldCharType="separate"/>
            </w:r>
            <w:r>
              <w:rPr>
                <w:webHidden/>
              </w:rPr>
              <w:t>9</w:t>
            </w:r>
            <w:r>
              <w:rPr>
                <w:webHidden/>
              </w:rPr>
              <w:fldChar w:fldCharType="end"/>
            </w:r>
          </w:hyperlink>
        </w:p>
        <w:p w14:paraId="62E6B1FC" w14:textId="3C6BE1E3" w:rsidR="00487C3B" w:rsidRDefault="00487C3B" w:rsidP="00487C3B">
          <w:pPr>
            <w:pStyle w:val="TOC1"/>
            <w:rPr>
              <w:rFonts w:cstheme="minorBidi"/>
              <w:b w:val="0"/>
              <w:bCs w:val="0"/>
              <w:lang w:eastAsia="es-CO"/>
            </w:rPr>
          </w:pPr>
          <w:hyperlink w:anchor="_Toc115877268" w:history="1">
            <w:r w:rsidRPr="00E6184E">
              <w:rPr>
                <w:rStyle w:val="Hyperlink"/>
              </w:rPr>
              <w:t>3</w:t>
            </w:r>
            <w:r>
              <w:rPr>
                <w:rFonts w:cstheme="minorBidi"/>
                <w:b w:val="0"/>
                <w:bCs w:val="0"/>
                <w:lang w:eastAsia="es-CO"/>
              </w:rPr>
              <w:tab/>
            </w:r>
            <w:r w:rsidRPr="00E6184E">
              <w:rPr>
                <w:rStyle w:val="Hyperlink"/>
              </w:rPr>
              <w:t>Validation results</w:t>
            </w:r>
            <w:r>
              <w:rPr>
                <w:webHidden/>
              </w:rPr>
              <w:tab/>
            </w:r>
            <w:r>
              <w:rPr>
                <w:webHidden/>
              </w:rPr>
              <w:fldChar w:fldCharType="begin"/>
            </w:r>
            <w:r>
              <w:rPr>
                <w:webHidden/>
              </w:rPr>
              <w:instrText xml:space="preserve"> PAGEREF _Toc115877268 \h </w:instrText>
            </w:r>
            <w:r>
              <w:rPr>
                <w:webHidden/>
              </w:rPr>
            </w:r>
            <w:r>
              <w:rPr>
                <w:webHidden/>
              </w:rPr>
              <w:fldChar w:fldCharType="separate"/>
            </w:r>
            <w:r>
              <w:rPr>
                <w:webHidden/>
              </w:rPr>
              <w:t>10</w:t>
            </w:r>
            <w:r>
              <w:rPr>
                <w:webHidden/>
              </w:rPr>
              <w:fldChar w:fldCharType="end"/>
            </w:r>
          </w:hyperlink>
        </w:p>
        <w:p w14:paraId="474708F0" w14:textId="23D4B737" w:rsidR="00487C3B" w:rsidRDefault="00487C3B" w:rsidP="00487C3B">
          <w:pPr>
            <w:pStyle w:val="TOC2"/>
            <w:rPr>
              <w:rFonts w:cstheme="minorBidi"/>
              <w:sz w:val="22"/>
            </w:rPr>
          </w:pPr>
          <w:hyperlink w:anchor="_Toc115877269" w:history="1">
            <w:r w:rsidRPr="00E6184E">
              <w:rPr>
                <w:rStyle w:val="Hyperlink"/>
                <w:caps/>
              </w:rPr>
              <w:t>3.1</w:t>
            </w:r>
            <w:r>
              <w:rPr>
                <w:rFonts w:cstheme="minorBidi"/>
                <w:sz w:val="22"/>
              </w:rPr>
              <w:tab/>
            </w:r>
            <w:r w:rsidRPr="00E6184E">
              <w:rPr>
                <w:rStyle w:val="Hyperlink"/>
              </w:rPr>
              <w:t>CCMP components</w:t>
            </w:r>
            <w:r>
              <w:rPr>
                <w:webHidden/>
              </w:rPr>
              <w:tab/>
            </w:r>
            <w:r>
              <w:rPr>
                <w:webHidden/>
              </w:rPr>
              <w:fldChar w:fldCharType="begin"/>
            </w:r>
            <w:r>
              <w:rPr>
                <w:webHidden/>
              </w:rPr>
              <w:instrText xml:space="preserve"> PAGEREF _Toc115877269 \h </w:instrText>
            </w:r>
            <w:r>
              <w:rPr>
                <w:webHidden/>
              </w:rPr>
            </w:r>
            <w:r>
              <w:rPr>
                <w:webHidden/>
              </w:rPr>
              <w:fldChar w:fldCharType="separate"/>
            </w:r>
            <w:r>
              <w:rPr>
                <w:webHidden/>
              </w:rPr>
              <w:t>10</w:t>
            </w:r>
            <w:r>
              <w:rPr>
                <w:webHidden/>
              </w:rPr>
              <w:fldChar w:fldCharType="end"/>
            </w:r>
          </w:hyperlink>
        </w:p>
        <w:p w14:paraId="0B2EBCED" w14:textId="48F8D645" w:rsidR="00487C3B" w:rsidRDefault="00487C3B" w:rsidP="00487C3B">
          <w:pPr>
            <w:pStyle w:val="TOC3"/>
            <w:rPr>
              <w:rFonts w:cstheme="minorBidi"/>
              <w:sz w:val="22"/>
              <w:szCs w:val="22"/>
            </w:rPr>
          </w:pPr>
          <w:hyperlink w:anchor="_Toc115877270" w:history="1">
            <w:r w:rsidRPr="00E6184E">
              <w:rPr>
                <w:rStyle w:val="Hyperlink"/>
              </w:rPr>
              <w:t>3.1.1</w:t>
            </w:r>
            <w:r>
              <w:rPr>
                <w:rFonts w:cstheme="minorBidi"/>
                <w:sz w:val="22"/>
                <w:szCs w:val="22"/>
              </w:rPr>
              <w:tab/>
            </w:r>
            <w:r w:rsidRPr="00E6184E">
              <w:rPr>
                <w:rStyle w:val="Hyperlink"/>
              </w:rPr>
              <w:t>CCMP holder information</w:t>
            </w:r>
            <w:r>
              <w:rPr>
                <w:webHidden/>
              </w:rPr>
              <w:tab/>
            </w:r>
            <w:r>
              <w:rPr>
                <w:webHidden/>
              </w:rPr>
              <w:fldChar w:fldCharType="begin"/>
            </w:r>
            <w:r>
              <w:rPr>
                <w:webHidden/>
              </w:rPr>
              <w:instrText xml:space="preserve"> PAGEREF _Toc115877270 \h </w:instrText>
            </w:r>
            <w:r>
              <w:rPr>
                <w:webHidden/>
              </w:rPr>
            </w:r>
            <w:r>
              <w:rPr>
                <w:webHidden/>
              </w:rPr>
              <w:fldChar w:fldCharType="separate"/>
            </w:r>
            <w:r>
              <w:rPr>
                <w:webHidden/>
              </w:rPr>
              <w:t>10</w:t>
            </w:r>
            <w:r>
              <w:rPr>
                <w:webHidden/>
              </w:rPr>
              <w:fldChar w:fldCharType="end"/>
            </w:r>
          </w:hyperlink>
        </w:p>
        <w:p w14:paraId="1B128C7E" w14:textId="63AF17E1" w:rsidR="00487C3B" w:rsidRDefault="00487C3B" w:rsidP="00487C3B">
          <w:pPr>
            <w:pStyle w:val="TOC3"/>
            <w:rPr>
              <w:rFonts w:cstheme="minorBidi"/>
              <w:sz w:val="22"/>
              <w:szCs w:val="22"/>
            </w:rPr>
          </w:pPr>
          <w:hyperlink w:anchor="_Toc115877271" w:history="1">
            <w:r w:rsidRPr="00E6184E">
              <w:rPr>
                <w:rStyle w:val="Hyperlink"/>
                <w:lang w:val="en-GB"/>
              </w:rPr>
              <w:t>3.1.2</w:t>
            </w:r>
            <w:r>
              <w:rPr>
                <w:rFonts w:cstheme="minorBidi"/>
                <w:sz w:val="22"/>
                <w:szCs w:val="22"/>
              </w:rPr>
              <w:tab/>
            </w:r>
            <w:r w:rsidRPr="00E6184E">
              <w:rPr>
                <w:rStyle w:val="Hyperlink"/>
                <w:lang w:val="en-GB"/>
              </w:rPr>
              <w:t>Information from other CCMP institutional participants</w:t>
            </w:r>
            <w:r>
              <w:rPr>
                <w:webHidden/>
              </w:rPr>
              <w:tab/>
            </w:r>
            <w:r>
              <w:rPr>
                <w:webHidden/>
              </w:rPr>
              <w:fldChar w:fldCharType="begin"/>
            </w:r>
            <w:r>
              <w:rPr>
                <w:webHidden/>
              </w:rPr>
              <w:instrText xml:space="preserve"> PAGEREF _Toc115877271 \h </w:instrText>
            </w:r>
            <w:r>
              <w:rPr>
                <w:webHidden/>
              </w:rPr>
            </w:r>
            <w:r>
              <w:rPr>
                <w:webHidden/>
              </w:rPr>
              <w:fldChar w:fldCharType="separate"/>
            </w:r>
            <w:r>
              <w:rPr>
                <w:webHidden/>
              </w:rPr>
              <w:t>10</w:t>
            </w:r>
            <w:r>
              <w:rPr>
                <w:webHidden/>
              </w:rPr>
              <w:fldChar w:fldCharType="end"/>
            </w:r>
          </w:hyperlink>
        </w:p>
        <w:p w14:paraId="31A480B0" w14:textId="2D920005" w:rsidR="00487C3B" w:rsidRDefault="00487C3B" w:rsidP="00487C3B">
          <w:pPr>
            <w:pStyle w:val="TOC3"/>
            <w:rPr>
              <w:rFonts w:cstheme="minorBidi"/>
              <w:sz w:val="22"/>
              <w:szCs w:val="22"/>
            </w:rPr>
          </w:pPr>
          <w:hyperlink w:anchor="_Toc115877272" w:history="1">
            <w:r w:rsidRPr="00E6184E">
              <w:rPr>
                <w:rStyle w:val="Hyperlink"/>
              </w:rPr>
              <w:t>3.1.3</w:t>
            </w:r>
            <w:r>
              <w:rPr>
                <w:rFonts w:cstheme="minorBidi"/>
                <w:sz w:val="22"/>
                <w:szCs w:val="22"/>
              </w:rPr>
              <w:tab/>
            </w:r>
            <w:r w:rsidRPr="00E6184E">
              <w:rPr>
                <w:rStyle w:val="Hyperlink"/>
              </w:rPr>
              <w:t>CCMP description</w:t>
            </w:r>
            <w:r>
              <w:rPr>
                <w:webHidden/>
              </w:rPr>
              <w:tab/>
            </w:r>
            <w:r>
              <w:rPr>
                <w:webHidden/>
              </w:rPr>
              <w:fldChar w:fldCharType="begin"/>
            </w:r>
            <w:r>
              <w:rPr>
                <w:webHidden/>
              </w:rPr>
              <w:instrText xml:space="preserve"> PAGEREF _Toc115877272 \h </w:instrText>
            </w:r>
            <w:r>
              <w:rPr>
                <w:webHidden/>
              </w:rPr>
            </w:r>
            <w:r>
              <w:rPr>
                <w:webHidden/>
              </w:rPr>
              <w:fldChar w:fldCharType="separate"/>
            </w:r>
            <w:r>
              <w:rPr>
                <w:webHidden/>
              </w:rPr>
              <w:t>10</w:t>
            </w:r>
            <w:r>
              <w:rPr>
                <w:webHidden/>
              </w:rPr>
              <w:fldChar w:fldCharType="end"/>
            </w:r>
          </w:hyperlink>
        </w:p>
        <w:p w14:paraId="0EE99B49" w14:textId="53E0A8EA" w:rsidR="00487C3B" w:rsidRDefault="00487C3B" w:rsidP="00487C3B">
          <w:pPr>
            <w:pStyle w:val="TOC3"/>
            <w:rPr>
              <w:rFonts w:cstheme="minorBidi"/>
              <w:sz w:val="22"/>
              <w:szCs w:val="22"/>
            </w:rPr>
          </w:pPr>
          <w:hyperlink w:anchor="_Toc115877273" w:history="1">
            <w:r w:rsidRPr="00E6184E">
              <w:rPr>
                <w:rStyle w:val="Hyperlink"/>
                <w:lang w:val="en-GB"/>
              </w:rPr>
              <w:t>3.1.4</w:t>
            </w:r>
            <w:r>
              <w:rPr>
                <w:rFonts w:cstheme="minorBidi"/>
                <w:sz w:val="22"/>
                <w:szCs w:val="22"/>
              </w:rPr>
              <w:tab/>
            </w:r>
            <w:r w:rsidRPr="00E6184E">
              <w:rPr>
                <w:rStyle w:val="Hyperlink"/>
                <w:lang w:val="en-GB"/>
              </w:rPr>
              <w:t>Sectoral scope and type of CCMP</w:t>
            </w:r>
            <w:r>
              <w:rPr>
                <w:webHidden/>
              </w:rPr>
              <w:tab/>
            </w:r>
            <w:r>
              <w:rPr>
                <w:webHidden/>
              </w:rPr>
              <w:fldChar w:fldCharType="begin"/>
            </w:r>
            <w:r>
              <w:rPr>
                <w:webHidden/>
              </w:rPr>
              <w:instrText xml:space="preserve"> PAGEREF _Toc115877273 \h </w:instrText>
            </w:r>
            <w:r>
              <w:rPr>
                <w:webHidden/>
              </w:rPr>
            </w:r>
            <w:r>
              <w:rPr>
                <w:webHidden/>
              </w:rPr>
              <w:fldChar w:fldCharType="separate"/>
            </w:r>
            <w:r>
              <w:rPr>
                <w:webHidden/>
              </w:rPr>
              <w:t>10</w:t>
            </w:r>
            <w:r>
              <w:rPr>
                <w:webHidden/>
              </w:rPr>
              <w:fldChar w:fldCharType="end"/>
            </w:r>
          </w:hyperlink>
        </w:p>
        <w:p w14:paraId="32F6ED9A" w14:textId="329062E3" w:rsidR="00487C3B" w:rsidRDefault="00487C3B" w:rsidP="00487C3B">
          <w:pPr>
            <w:pStyle w:val="TOC3"/>
            <w:rPr>
              <w:rFonts w:cstheme="minorBidi"/>
              <w:sz w:val="22"/>
              <w:szCs w:val="22"/>
            </w:rPr>
          </w:pPr>
          <w:hyperlink w:anchor="_Toc115877274" w:history="1">
            <w:r w:rsidRPr="00E6184E">
              <w:rPr>
                <w:rStyle w:val="Hyperlink"/>
                <w:lang w:val="en-GB" w:eastAsia="ja-JP"/>
              </w:rPr>
              <w:t>3.1.5</w:t>
            </w:r>
            <w:r>
              <w:rPr>
                <w:rFonts w:cstheme="minorBidi"/>
                <w:sz w:val="22"/>
                <w:szCs w:val="22"/>
              </w:rPr>
              <w:tab/>
            </w:r>
            <w:r w:rsidRPr="00E6184E">
              <w:rPr>
                <w:rStyle w:val="Hyperlink"/>
                <w:lang w:val="en-GB" w:eastAsia="ja-JP"/>
              </w:rPr>
              <w:t>Location and limits of the CCMP</w:t>
            </w:r>
            <w:r>
              <w:rPr>
                <w:webHidden/>
              </w:rPr>
              <w:tab/>
            </w:r>
            <w:r>
              <w:rPr>
                <w:webHidden/>
              </w:rPr>
              <w:fldChar w:fldCharType="begin"/>
            </w:r>
            <w:r>
              <w:rPr>
                <w:webHidden/>
              </w:rPr>
              <w:instrText xml:space="preserve"> PAGEREF _Toc115877274 \h </w:instrText>
            </w:r>
            <w:r>
              <w:rPr>
                <w:webHidden/>
              </w:rPr>
            </w:r>
            <w:r>
              <w:rPr>
                <w:webHidden/>
              </w:rPr>
              <w:fldChar w:fldCharType="separate"/>
            </w:r>
            <w:r>
              <w:rPr>
                <w:webHidden/>
              </w:rPr>
              <w:t>10</w:t>
            </w:r>
            <w:r>
              <w:rPr>
                <w:webHidden/>
              </w:rPr>
              <w:fldChar w:fldCharType="end"/>
            </w:r>
          </w:hyperlink>
        </w:p>
        <w:p w14:paraId="4605FB9F" w14:textId="114D0F9B" w:rsidR="00487C3B" w:rsidRDefault="00487C3B" w:rsidP="00487C3B">
          <w:pPr>
            <w:pStyle w:val="TOC3"/>
            <w:rPr>
              <w:rFonts w:cstheme="minorBidi"/>
              <w:sz w:val="22"/>
              <w:szCs w:val="22"/>
            </w:rPr>
          </w:pPr>
          <w:hyperlink w:anchor="_Toc115877275" w:history="1">
            <w:r w:rsidRPr="00E6184E">
              <w:rPr>
                <w:rStyle w:val="Hyperlink"/>
                <w:lang w:val="en-GB"/>
              </w:rPr>
              <w:t>3.1.6</w:t>
            </w:r>
            <w:r>
              <w:rPr>
                <w:rFonts w:cstheme="minorBidi"/>
                <w:sz w:val="22"/>
                <w:szCs w:val="22"/>
              </w:rPr>
              <w:tab/>
            </w:r>
            <w:r w:rsidRPr="00E6184E">
              <w:rPr>
                <w:rStyle w:val="Hyperlink"/>
                <w:lang w:val="en-GB"/>
              </w:rPr>
              <w:t>Total area, facilities, or processes of the CCMP</w:t>
            </w:r>
            <w:r>
              <w:rPr>
                <w:webHidden/>
              </w:rPr>
              <w:tab/>
            </w:r>
            <w:r>
              <w:rPr>
                <w:webHidden/>
              </w:rPr>
              <w:fldChar w:fldCharType="begin"/>
            </w:r>
            <w:r>
              <w:rPr>
                <w:webHidden/>
              </w:rPr>
              <w:instrText xml:space="preserve"> PAGEREF _Toc115877275 \h </w:instrText>
            </w:r>
            <w:r>
              <w:rPr>
                <w:webHidden/>
              </w:rPr>
            </w:r>
            <w:r>
              <w:rPr>
                <w:webHidden/>
              </w:rPr>
              <w:fldChar w:fldCharType="separate"/>
            </w:r>
            <w:r>
              <w:rPr>
                <w:webHidden/>
              </w:rPr>
              <w:t>10</w:t>
            </w:r>
            <w:r>
              <w:rPr>
                <w:webHidden/>
              </w:rPr>
              <w:fldChar w:fldCharType="end"/>
            </w:r>
          </w:hyperlink>
        </w:p>
        <w:p w14:paraId="6E92D1F5" w14:textId="1A1BAD3B" w:rsidR="00487C3B" w:rsidRDefault="00487C3B" w:rsidP="00487C3B">
          <w:pPr>
            <w:pStyle w:val="TOC3"/>
            <w:rPr>
              <w:rFonts w:cstheme="minorBidi"/>
              <w:sz w:val="22"/>
              <w:szCs w:val="22"/>
            </w:rPr>
          </w:pPr>
          <w:hyperlink w:anchor="_Toc115877276" w:history="1">
            <w:r w:rsidRPr="00E6184E">
              <w:rPr>
                <w:rStyle w:val="Hyperlink"/>
                <w:lang w:val="en-GB"/>
              </w:rPr>
              <w:t>3.1.7</w:t>
            </w:r>
            <w:r>
              <w:rPr>
                <w:rFonts w:cstheme="minorBidi"/>
                <w:sz w:val="22"/>
                <w:szCs w:val="22"/>
              </w:rPr>
              <w:tab/>
            </w:r>
            <w:r w:rsidRPr="00E6184E">
              <w:rPr>
                <w:rStyle w:val="Hyperlink"/>
                <w:lang w:val="en-GB"/>
              </w:rPr>
              <w:t>Holdership or right of use of the area, facility, or process</w:t>
            </w:r>
            <w:r>
              <w:rPr>
                <w:webHidden/>
              </w:rPr>
              <w:tab/>
            </w:r>
            <w:r>
              <w:rPr>
                <w:webHidden/>
              </w:rPr>
              <w:fldChar w:fldCharType="begin"/>
            </w:r>
            <w:r>
              <w:rPr>
                <w:webHidden/>
              </w:rPr>
              <w:instrText xml:space="preserve"> PAGEREF _Toc115877276 \h </w:instrText>
            </w:r>
            <w:r>
              <w:rPr>
                <w:webHidden/>
              </w:rPr>
            </w:r>
            <w:r>
              <w:rPr>
                <w:webHidden/>
              </w:rPr>
              <w:fldChar w:fldCharType="separate"/>
            </w:r>
            <w:r>
              <w:rPr>
                <w:webHidden/>
              </w:rPr>
              <w:t>11</w:t>
            </w:r>
            <w:r>
              <w:rPr>
                <w:webHidden/>
              </w:rPr>
              <w:fldChar w:fldCharType="end"/>
            </w:r>
          </w:hyperlink>
        </w:p>
        <w:p w14:paraId="118DA3FC" w14:textId="4761C8C9" w:rsidR="00487C3B" w:rsidRDefault="00487C3B" w:rsidP="00487C3B">
          <w:pPr>
            <w:pStyle w:val="TOC3"/>
            <w:rPr>
              <w:rFonts w:cstheme="minorBidi"/>
              <w:sz w:val="22"/>
              <w:szCs w:val="22"/>
            </w:rPr>
          </w:pPr>
          <w:hyperlink w:anchor="_Toc115877277" w:history="1">
            <w:r w:rsidRPr="00E6184E">
              <w:rPr>
                <w:rStyle w:val="Hyperlink"/>
                <w:lang w:val="en-GB"/>
              </w:rPr>
              <w:t>3.1.8</w:t>
            </w:r>
            <w:r>
              <w:rPr>
                <w:rFonts w:cstheme="minorBidi"/>
                <w:sz w:val="22"/>
                <w:szCs w:val="22"/>
              </w:rPr>
              <w:tab/>
            </w:r>
            <w:r w:rsidRPr="00E6184E">
              <w:rPr>
                <w:rStyle w:val="Hyperlink"/>
                <w:lang w:val="en-GB"/>
              </w:rPr>
              <w:t>Characteristics and preconditions for the start of the CCMP</w:t>
            </w:r>
            <w:r>
              <w:rPr>
                <w:webHidden/>
              </w:rPr>
              <w:tab/>
            </w:r>
            <w:r>
              <w:rPr>
                <w:webHidden/>
              </w:rPr>
              <w:fldChar w:fldCharType="begin"/>
            </w:r>
            <w:r>
              <w:rPr>
                <w:webHidden/>
              </w:rPr>
              <w:instrText xml:space="preserve"> PAGEREF _Toc115877277 \h </w:instrText>
            </w:r>
            <w:r>
              <w:rPr>
                <w:webHidden/>
              </w:rPr>
            </w:r>
            <w:r>
              <w:rPr>
                <w:webHidden/>
              </w:rPr>
              <w:fldChar w:fldCharType="separate"/>
            </w:r>
            <w:r>
              <w:rPr>
                <w:webHidden/>
              </w:rPr>
              <w:t>11</w:t>
            </w:r>
            <w:r>
              <w:rPr>
                <w:webHidden/>
              </w:rPr>
              <w:fldChar w:fldCharType="end"/>
            </w:r>
          </w:hyperlink>
        </w:p>
        <w:p w14:paraId="01D8B751" w14:textId="680A42CC" w:rsidR="00487C3B" w:rsidRDefault="00487C3B" w:rsidP="00487C3B">
          <w:pPr>
            <w:pStyle w:val="TOC3"/>
            <w:rPr>
              <w:rFonts w:cstheme="minorBidi"/>
              <w:sz w:val="22"/>
              <w:szCs w:val="22"/>
            </w:rPr>
          </w:pPr>
          <w:hyperlink w:anchor="_Toc115877278" w:history="1">
            <w:r w:rsidRPr="00E6184E">
              <w:rPr>
                <w:rStyle w:val="Hyperlink"/>
                <w:lang w:val="en-GB"/>
              </w:rPr>
              <w:t>3.1.9</w:t>
            </w:r>
            <w:r>
              <w:rPr>
                <w:rFonts w:cstheme="minorBidi"/>
                <w:sz w:val="22"/>
                <w:szCs w:val="22"/>
              </w:rPr>
              <w:tab/>
            </w:r>
            <w:r w:rsidRPr="00E6184E">
              <w:rPr>
                <w:rStyle w:val="Hyperlink"/>
                <w:lang w:val="en-GB"/>
              </w:rPr>
              <w:t>Technologies, products, and services of the CCMP</w:t>
            </w:r>
            <w:r>
              <w:rPr>
                <w:webHidden/>
              </w:rPr>
              <w:tab/>
            </w:r>
            <w:r>
              <w:rPr>
                <w:webHidden/>
              </w:rPr>
              <w:fldChar w:fldCharType="begin"/>
            </w:r>
            <w:r>
              <w:rPr>
                <w:webHidden/>
              </w:rPr>
              <w:instrText xml:space="preserve"> PAGEREF _Toc115877278 \h </w:instrText>
            </w:r>
            <w:r>
              <w:rPr>
                <w:webHidden/>
              </w:rPr>
            </w:r>
            <w:r>
              <w:rPr>
                <w:webHidden/>
              </w:rPr>
              <w:fldChar w:fldCharType="separate"/>
            </w:r>
            <w:r>
              <w:rPr>
                <w:webHidden/>
              </w:rPr>
              <w:t>11</w:t>
            </w:r>
            <w:r>
              <w:rPr>
                <w:webHidden/>
              </w:rPr>
              <w:fldChar w:fldCharType="end"/>
            </w:r>
          </w:hyperlink>
        </w:p>
        <w:p w14:paraId="71FD5DD0" w14:textId="5BF07570" w:rsidR="00487C3B" w:rsidRDefault="00487C3B" w:rsidP="00487C3B">
          <w:pPr>
            <w:pStyle w:val="TOC3"/>
            <w:tabs>
              <w:tab w:val="left" w:pos="880"/>
            </w:tabs>
            <w:rPr>
              <w:rFonts w:cstheme="minorBidi"/>
              <w:sz w:val="22"/>
              <w:szCs w:val="22"/>
            </w:rPr>
          </w:pPr>
          <w:hyperlink w:anchor="_Toc115877279" w:history="1">
            <w:r w:rsidRPr="00E6184E">
              <w:rPr>
                <w:rStyle w:val="Hyperlink"/>
              </w:rPr>
              <w:t>3.1.10</w:t>
            </w:r>
            <w:r>
              <w:rPr>
                <w:rFonts w:cstheme="minorBidi"/>
                <w:sz w:val="22"/>
                <w:szCs w:val="22"/>
              </w:rPr>
              <w:tab/>
            </w:r>
            <w:r w:rsidRPr="00E6184E">
              <w:rPr>
                <w:rStyle w:val="Hyperlink"/>
              </w:rPr>
              <w:t>Assessment to the chronological plan</w:t>
            </w:r>
            <w:r>
              <w:rPr>
                <w:webHidden/>
              </w:rPr>
              <w:tab/>
            </w:r>
            <w:r>
              <w:rPr>
                <w:webHidden/>
              </w:rPr>
              <w:fldChar w:fldCharType="begin"/>
            </w:r>
            <w:r>
              <w:rPr>
                <w:webHidden/>
              </w:rPr>
              <w:instrText xml:space="preserve"> PAGEREF _Toc115877279 \h </w:instrText>
            </w:r>
            <w:r>
              <w:rPr>
                <w:webHidden/>
              </w:rPr>
            </w:r>
            <w:r>
              <w:rPr>
                <w:webHidden/>
              </w:rPr>
              <w:fldChar w:fldCharType="separate"/>
            </w:r>
            <w:r>
              <w:rPr>
                <w:webHidden/>
              </w:rPr>
              <w:t>11</w:t>
            </w:r>
            <w:r>
              <w:rPr>
                <w:webHidden/>
              </w:rPr>
              <w:fldChar w:fldCharType="end"/>
            </w:r>
          </w:hyperlink>
        </w:p>
        <w:p w14:paraId="2004E808" w14:textId="681B0A9A" w:rsidR="00487C3B" w:rsidRDefault="00487C3B" w:rsidP="00487C3B">
          <w:pPr>
            <w:pStyle w:val="TOC2"/>
            <w:rPr>
              <w:rFonts w:cstheme="minorBidi"/>
              <w:sz w:val="22"/>
            </w:rPr>
          </w:pPr>
          <w:hyperlink w:anchor="_Toc115877280" w:history="1">
            <w:r w:rsidRPr="00E6184E">
              <w:rPr>
                <w:rStyle w:val="Hyperlink"/>
              </w:rPr>
              <w:t>3.2</w:t>
            </w:r>
            <w:r>
              <w:rPr>
                <w:rFonts w:cstheme="minorBidi"/>
                <w:sz w:val="22"/>
              </w:rPr>
              <w:tab/>
            </w:r>
            <w:r w:rsidRPr="00E6184E">
              <w:rPr>
                <w:rStyle w:val="Hyperlink"/>
              </w:rPr>
              <w:t>Methodological elements</w:t>
            </w:r>
            <w:r>
              <w:rPr>
                <w:webHidden/>
              </w:rPr>
              <w:tab/>
            </w:r>
            <w:r>
              <w:rPr>
                <w:webHidden/>
              </w:rPr>
              <w:fldChar w:fldCharType="begin"/>
            </w:r>
            <w:r>
              <w:rPr>
                <w:webHidden/>
              </w:rPr>
              <w:instrText xml:space="preserve"> PAGEREF _Toc115877280 \h </w:instrText>
            </w:r>
            <w:r>
              <w:rPr>
                <w:webHidden/>
              </w:rPr>
            </w:r>
            <w:r>
              <w:rPr>
                <w:webHidden/>
              </w:rPr>
              <w:fldChar w:fldCharType="separate"/>
            </w:r>
            <w:r>
              <w:rPr>
                <w:webHidden/>
              </w:rPr>
              <w:t>11</w:t>
            </w:r>
            <w:r>
              <w:rPr>
                <w:webHidden/>
              </w:rPr>
              <w:fldChar w:fldCharType="end"/>
            </w:r>
          </w:hyperlink>
        </w:p>
        <w:p w14:paraId="774641DC" w14:textId="35B21C2F" w:rsidR="00487C3B" w:rsidRDefault="00487C3B" w:rsidP="00487C3B">
          <w:pPr>
            <w:pStyle w:val="TOC3"/>
            <w:rPr>
              <w:rFonts w:cstheme="minorBidi"/>
              <w:sz w:val="22"/>
              <w:szCs w:val="22"/>
            </w:rPr>
          </w:pPr>
          <w:hyperlink w:anchor="_Toc115877281" w:history="1">
            <w:r w:rsidRPr="00E6184E">
              <w:rPr>
                <w:rStyle w:val="Hyperlink"/>
                <w:caps/>
              </w:rPr>
              <w:t>3.2.1</w:t>
            </w:r>
            <w:r>
              <w:rPr>
                <w:rFonts w:cstheme="minorBidi"/>
                <w:sz w:val="22"/>
                <w:szCs w:val="22"/>
              </w:rPr>
              <w:tab/>
            </w:r>
            <w:r w:rsidRPr="00E6184E">
              <w:rPr>
                <w:rStyle w:val="Hyperlink"/>
              </w:rPr>
              <w:t>Selected methodology</w:t>
            </w:r>
            <w:r>
              <w:rPr>
                <w:webHidden/>
              </w:rPr>
              <w:tab/>
            </w:r>
            <w:r>
              <w:rPr>
                <w:webHidden/>
              </w:rPr>
              <w:fldChar w:fldCharType="begin"/>
            </w:r>
            <w:r>
              <w:rPr>
                <w:webHidden/>
              </w:rPr>
              <w:instrText xml:space="preserve"> PAGEREF _Toc115877281 \h </w:instrText>
            </w:r>
            <w:r>
              <w:rPr>
                <w:webHidden/>
              </w:rPr>
            </w:r>
            <w:r>
              <w:rPr>
                <w:webHidden/>
              </w:rPr>
              <w:fldChar w:fldCharType="separate"/>
            </w:r>
            <w:r>
              <w:rPr>
                <w:webHidden/>
              </w:rPr>
              <w:t>11</w:t>
            </w:r>
            <w:r>
              <w:rPr>
                <w:webHidden/>
              </w:rPr>
              <w:fldChar w:fldCharType="end"/>
            </w:r>
          </w:hyperlink>
        </w:p>
        <w:p w14:paraId="5D5995A6" w14:textId="1FFBFEF0" w:rsidR="00487C3B" w:rsidRDefault="00487C3B" w:rsidP="00487C3B">
          <w:pPr>
            <w:pStyle w:val="TOC3"/>
            <w:rPr>
              <w:rFonts w:cstheme="minorBidi"/>
              <w:sz w:val="22"/>
              <w:szCs w:val="22"/>
            </w:rPr>
          </w:pPr>
          <w:hyperlink w:anchor="_Toc115877282" w:history="1">
            <w:r w:rsidRPr="00E6184E">
              <w:rPr>
                <w:rStyle w:val="Hyperlink"/>
              </w:rPr>
              <w:t>3.2.2</w:t>
            </w:r>
            <w:r>
              <w:rPr>
                <w:rFonts w:cstheme="minorBidi"/>
                <w:sz w:val="22"/>
                <w:szCs w:val="22"/>
              </w:rPr>
              <w:tab/>
            </w:r>
            <w:r w:rsidRPr="00E6184E">
              <w:rPr>
                <w:rStyle w:val="Hyperlink"/>
              </w:rPr>
              <w:t>Additionality</w:t>
            </w:r>
            <w:r>
              <w:rPr>
                <w:webHidden/>
              </w:rPr>
              <w:tab/>
            </w:r>
            <w:r>
              <w:rPr>
                <w:webHidden/>
              </w:rPr>
              <w:fldChar w:fldCharType="begin"/>
            </w:r>
            <w:r>
              <w:rPr>
                <w:webHidden/>
              </w:rPr>
              <w:instrText xml:space="preserve"> PAGEREF _Toc115877282 \h </w:instrText>
            </w:r>
            <w:r>
              <w:rPr>
                <w:webHidden/>
              </w:rPr>
            </w:r>
            <w:r>
              <w:rPr>
                <w:webHidden/>
              </w:rPr>
              <w:fldChar w:fldCharType="separate"/>
            </w:r>
            <w:r>
              <w:rPr>
                <w:webHidden/>
              </w:rPr>
              <w:t>12</w:t>
            </w:r>
            <w:r>
              <w:rPr>
                <w:webHidden/>
              </w:rPr>
              <w:fldChar w:fldCharType="end"/>
            </w:r>
          </w:hyperlink>
        </w:p>
        <w:p w14:paraId="50CEDD8A" w14:textId="7BA6CB83" w:rsidR="00487C3B" w:rsidRDefault="00487C3B" w:rsidP="00487C3B">
          <w:pPr>
            <w:pStyle w:val="TOC3"/>
            <w:rPr>
              <w:rFonts w:cstheme="minorBidi"/>
              <w:sz w:val="22"/>
              <w:szCs w:val="22"/>
            </w:rPr>
          </w:pPr>
          <w:hyperlink w:anchor="_Toc115877283" w:history="1">
            <w:r w:rsidRPr="00E6184E">
              <w:rPr>
                <w:rStyle w:val="Hyperlink"/>
              </w:rPr>
              <w:t>3.2.3</w:t>
            </w:r>
            <w:r>
              <w:rPr>
                <w:rFonts w:cstheme="minorBidi"/>
                <w:sz w:val="22"/>
                <w:szCs w:val="22"/>
              </w:rPr>
              <w:tab/>
            </w:r>
            <w:r w:rsidRPr="00E6184E">
              <w:rPr>
                <w:rStyle w:val="Hyperlink"/>
              </w:rPr>
              <w:t>No double counting</w:t>
            </w:r>
            <w:r>
              <w:rPr>
                <w:webHidden/>
              </w:rPr>
              <w:tab/>
            </w:r>
            <w:r>
              <w:rPr>
                <w:webHidden/>
              </w:rPr>
              <w:fldChar w:fldCharType="begin"/>
            </w:r>
            <w:r>
              <w:rPr>
                <w:webHidden/>
              </w:rPr>
              <w:instrText xml:space="preserve"> PAGEREF _Toc115877283 \h </w:instrText>
            </w:r>
            <w:r>
              <w:rPr>
                <w:webHidden/>
              </w:rPr>
            </w:r>
            <w:r>
              <w:rPr>
                <w:webHidden/>
              </w:rPr>
              <w:fldChar w:fldCharType="separate"/>
            </w:r>
            <w:r>
              <w:rPr>
                <w:webHidden/>
              </w:rPr>
              <w:t>12</w:t>
            </w:r>
            <w:r>
              <w:rPr>
                <w:webHidden/>
              </w:rPr>
              <w:fldChar w:fldCharType="end"/>
            </w:r>
          </w:hyperlink>
        </w:p>
        <w:p w14:paraId="2B15E7FA" w14:textId="65D53BC6" w:rsidR="00487C3B" w:rsidRDefault="00487C3B" w:rsidP="00487C3B">
          <w:pPr>
            <w:pStyle w:val="TOC3"/>
            <w:rPr>
              <w:rFonts w:cstheme="minorBidi"/>
              <w:sz w:val="22"/>
              <w:szCs w:val="22"/>
            </w:rPr>
          </w:pPr>
          <w:hyperlink w:anchor="_Toc115877284" w:history="1">
            <w:r w:rsidRPr="00E6184E">
              <w:rPr>
                <w:rStyle w:val="Hyperlink"/>
              </w:rPr>
              <w:t>3.2.4</w:t>
            </w:r>
            <w:r>
              <w:rPr>
                <w:rFonts w:cstheme="minorBidi"/>
                <w:sz w:val="22"/>
                <w:szCs w:val="22"/>
              </w:rPr>
              <w:tab/>
            </w:r>
            <w:r w:rsidRPr="00E6184E">
              <w:rPr>
                <w:rStyle w:val="Hyperlink"/>
              </w:rPr>
              <w:t>Baseline scenario</w:t>
            </w:r>
            <w:r>
              <w:rPr>
                <w:webHidden/>
              </w:rPr>
              <w:tab/>
            </w:r>
            <w:r>
              <w:rPr>
                <w:webHidden/>
              </w:rPr>
              <w:fldChar w:fldCharType="begin"/>
            </w:r>
            <w:r>
              <w:rPr>
                <w:webHidden/>
              </w:rPr>
              <w:instrText xml:space="preserve"> PAGEREF _Toc115877284 \h </w:instrText>
            </w:r>
            <w:r>
              <w:rPr>
                <w:webHidden/>
              </w:rPr>
            </w:r>
            <w:r>
              <w:rPr>
                <w:webHidden/>
              </w:rPr>
              <w:fldChar w:fldCharType="separate"/>
            </w:r>
            <w:r>
              <w:rPr>
                <w:webHidden/>
              </w:rPr>
              <w:t>12</w:t>
            </w:r>
            <w:r>
              <w:rPr>
                <w:webHidden/>
              </w:rPr>
              <w:fldChar w:fldCharType="end"/>
            </w:r>
          </w:hyperlink>
        </w:p>
        <w:p w14:paraId="02712A6E" w14:textId="2891B44C" w:rsidR="00487C3B" w:rsidRDefault="00487C3B" w:rsidP="00487C3B">
          <w:pPr>
            <w:pStyle w:val="TOC3"/>
            <w:rPr>
              <w:rFonts w:cstheme="minorBidi"/>
              <w:sz w:val="22"/>
              <w:szCs w:val="22"/>
            </w:rPr>
          </w:pPr>
          <w:hyperlink w:anchor="_Toc115877285" w:history="1">
            <w:r w:rsidRPr="00E6184E">
              <w:rPr>
                <w:rStyle w:val="Hyperlink"/>
              </w:rPr>
              <w:t>3.2.5</w:t>
            </w:r>
            <w:r>
              <w:rPr>
                <w:rFonts w:cstheme="minorBidi"/>
                <w:sz w:val="22"/>
                <w:szCs w:val="22"/>
              </w:rPr>
              <w:tab/>
            </w:r>
            <w:r w:rsidRPr="00E6184E">
              <w:rPr>
                <w:rStyle w:val="Hyperlink"/>
              </w:rPr>
              <w:t>Project scenario</w:t>
            </w:r>
            <w:r>
              <w:rPr>
                <w:webHidden/>
              </w:rPr>
              <w:tab/>
            </w:r>
            <w:r>
              <w:rPr>
                <w:webHidden/>
              </w:rPr>
              <w:fldChar w:fldCharType="begin"/>
            </w:r>
            <w:r>
              <w:rPr>
                <w:webHidden/>
              </w:rPr>
              <w:instrText xml:space="preserve"> PAGEREF _Toc115877285 \h </w:instrText>
            </w:r>
            <w:r>
              <w:rPr>
                <w:webHidden/>
              </w:rPr>
            </w:r>
            <w:r>
              <w:rPr>
                <w:webHidden/>
              </w:rPr>
              <w:fldChar w:fldCharType="separate"/>
            </w:r>
            <w:r>
              <w:rPr>
                <w:webHidden/>
              </w:rPr>
              <w:t>12</w:t>
            </w:r>
            <w:r>
              <w:rPr>
                <w:webHidden/>
              </w:rPr>
              <w:fldChar w:fldCharType="end"/>
            </w:r>
          </w:hyperlink>
        </w:p>
        <w:p w14:paraId="4A7571D0" w14:textId="5CC308D9" w:rsidR="00487C3B" w:rsidRDefault="00487C3B" w:rsidP="00487C3B">
          <w:pPr>
            <w:pStyle w:val="TOC3"/>
            <w:rPr>
              <w:rFonts w:cstheme="minorBidi"/>
              <w:sz w:val="22"/>
              <w:szCs w:val="22"/>
            </w:rPr>
          </w:pPr>
          <w:hyperlink w:anchor="_Toc115877286" w:history="1">
            <w:r w:rsidRPr="00E6184E">
              <w:rPr>
                <w:rStyle w:val="Hyperlink"/>
              </w:rPr>
              <w:t>3.2.6</w:t>
            </w:r>
            <w:r>
              <w:rPr>
                <w:rFonts w:cstheme="minorBidi"/>
                <w:sz w:val="22"/>
                <w:szCs w:val="22"/>
              </w:rPr>
              <w:tab/>
            </w:r>
            <w:r w:rsidRPr="00E6184E">
              <w:rPr>
                <w:rStyle w:val="Hyperlink"/>
              </w:rPr>
              <w:t>GHG emission sources</w:t>
            </w:r>
            <w:r>
              <w:rPr>
                <w:webHidden/>
              </w:rPr>
              <w:tab/>
            </w:r>
            <w:r>
              <w:rPr>
                <w:webHidden/>
              </w:rPr>
              <w:fldChar w:fldCharType="begin"/>
            </w:r>
            <w:r>
              <w:rPr>
                <w:webHidden/>
              </w:rPr>
              <w:instrText xml:space="preserve"> PAGEREF _Toc115877286 \h </w:instrText>
            </w:r>
            <w:r>
              <w:rPr>
                <w:webHidden/>
              </w:rPr>
            </w:r>
            <w:r>
              <w:rPr>
                <w:webHidden/>
              </w:rPr>
              <w:fldChar w:fldCharType="separate"/>
            </w:r>
            <w:r>
              <w:rPr>
                <w:webHidden/>
              </w:rPr>
              <w:t>12</w:t>
            </w:r>
            <w:r>
              <w:rPr>
                <w:webHidden/>
              </w:rPr>
              <w:fldChar w:fldCharType="end"/>
            </w:r>
          </w:hyperlink>
        </w:p>
        <w:p w14:paraId="169C06B8" w14:textId="6F0A9876" w:rsidR="00487C3B" w:rsidRDefault="00487C3B" w:rsidP="00487C3B">
          <w:pPr>
            <w:pStyle w:val="TOC3"/>
            <w:rPr>
              <w:rFonts w:cstheme="minorBidi"/>
              <w:sz w:val="22"/>
              <w:szCs w:val="22"/>
            </w:rPr>
          </w:pPr>
          <w:hyperlink w:anchor="_Toc115877287" w:history="1">
            <w:r w:rsidRPr="00E6184E">
              <w:rPr>
                <w:rStyle w:val="Hyperlink"/>
                <w:lang w:val="en-GB"/>
              </w:rPr>
              <w:t>3.2.7</w:t>
            </w:r>
            <w:r>
              <w:rPr>
                <w:rFonts w:cstheme="minorBidi"/>
                <w:sz w:val="22"/>
                <w:szCs w:val="22"/>
              </w:rPr>
              <w:tab/>
            </w:r>
            <w:r w:rsidRPr="00E6184E">
              <w:rPr>
                <w:rStyle w:val="Hyperlink"/>
                <w:lang w:val="en-GB"/>
              </w:rPr>
              <w:t>Deviations in the implementation of the CCMP from the Project Description Document</w:t>
            </w:r>
            <w:r>
              <w:rPr>
                <w:webHidden/>
              </w:rPr>
              <w:tab/>
            </w:r>
            <w:r>
              <w:rPr>
                <w:webHidden/>
              </w:rPr>
              <w:fldChar w:fldCharType="begin"/>
            </w:r>
            <w:r>
              <w:rPr>
                <w:webHidden/>
              </w:rPr>
              <w:instrText xml:space="preserve"> PAGEREF _Toc115877287 \h </w:instrText>
            </w:r>
            <w:r>
              <w:rPr>
                <w:webHidden/>
              </w:rPr>
            </w:r>
            <w:r>
              <w:rPr>
                <w:webHidden/>
              </w:rPr>
              <w:fldChar w:fldCharType="separate"/>
            </w:r>
            <w:r>
              <w:rPr>
                <w:webHidden/>
              </w:rPr>
              <w:t>12</w:t>
            </w:r>
            <w:r>
              <w:rPr>
                <w:webHidden/>
              </w:rPr>
              <w:fldChar w:fldCharType="end"/>
            </w:r>
          </w:hyperlink>
        </w:p>
        <w:p w14:paraId="7ABA7644" w14:textId="719D5F67" w:rsidR="00487C3B" w:rsidRDefault="00487C3B" w:rsidP="00487C3B">
          <w:pPr>
            <w:pStyle w:val="TOC3"/>
            <w:rPr>
              <w:rFonts w:cstheme="minorBidi"/>
              <w:sz w:val="22"/>
              <w:szCs w:val="22"/>
            </w:rPr>
          </w:pPr>
          <w:hyperlink w:anchor="_Toc115877288" w:history="1">
            <w:r w:rsidRPr="00E6184E">
              <w:rPr>
                <w:rStyle w:val="Hyperlink"/>
              </w:rPr>
              <w:t>3.2.8</w:t>
            </w:r>
            <w:r>
              <w:rPr>
                <w:rFonts w:cstheme="minorBidi"/>
                <w:sz w:val="22"/>
                <w:szCs w:val="22"/>
              </w:rPr>
              <w:tab/>
            </w:r>
            <w:r w:rsidRPr="00E6184E">
              <w:rPr>
                <w:rStyle w:val="Hyperlink"/>
              </w:rPr>
              <w:t>Methodological deviations</w:t>
            </w:r>
            <w:r>
              <w:rPr>
                <w:webHidden/>
              </w:rPr>
              <w:tab/>
            </w:r>
            <w:r>
              <w:rPr>
                <w:webHidden/>
              </w:rPr>
              <w:fldChar w:fldCharType="begin"/>
            </w:r>
            <w:r>
              <w:rPr>
                <w:webHidden/>
              </w:rPr>
              <w:instrText xml:space="preserve"> PAGEREF _Toc115877288 \h </w:instrText>
            </w:r>
            <w:r>
              <w:rPr>
                <w:webHidden/>
              </w:rPr>
            </w:r>
            <w:r>
              <w:rPr>
                <w:webHidden/>
              </w:rPr>
              <w:fldChar w:fldCharType="separate"/>
            </w:r>
            <w:r>
              <w:rPr>
                <w:webHidden/>
              </w:rPr>
              <w:t>13</w:t>
            </w:r>
            <w:r>
              <w:rPr>
                <w:webHidden/>
              </w:rPr>
              <w:fldChar w:fldCharType="end"/>
            </w:r>
          </w:hyperlink>
        </w:p>
        <w:p w14:paraId="5E57FC19" w14:textId="2D65D3BD" w:rsidR="00487C3B" w:rsidRDefault="00487C3B" w:rsidP="00487C3B">
          <w:pPr>
            <w:pStyle w:val="TOC3"/>
            <w:rPr>
              <w:rFonts w:cstheme="minorBidi"/>
              <w:sz w:val="22"/>
              <w:szCs w:val="22"/>
            </w:rPr>
          </w:pPr>
          <w:hyperlink w:anchor="_Toc115877289" w:history="1">
            <w:r w:rsidRPr="00E6184E">
              <w:rPr>
                <w:rStyle w:val="Hyperlink"/>
              </w:rPr>
              <w:t>3.2.9</w:t>
            </w:r>
            <w:r>
              <w:rPr>
                <w:rFonts w:cstheme="minorBidi"/>
                <w:sz w:val="22"/>
                <w:szCs w:val="22"/>
              </w:rPr>
              <w:tab/>
            </w:r>
            <w:r w:rsidRPr="00E6184E">
              <w:rPr>
                <w:rStyle w:val="Hyperlink"/>
              </w:rPr>
              <w:t>Crediting period</w:t>
            </w:r>
            <w:r>
              <w:rPr>
                <w:webHidden/>
              </w:rPr>
              <w:tab/>
            </w:r>
            <w:r>
              <w:rPr>
                <w:webHidden/>
              </w:rPr>
              <w:fldChar w:fldCharType="begin"/>
            </w:r>
            <w:r>
              <w:rPr>
                <w:webHidden/>
              </w:rPr>
              <w:instrText xml:space="preserve"> PAGEREF _Toc115877289 \h </w:instrText>
            </w:r>
            <w:r>
              <w:rPr>
                <w:webHidden/>
              </w:rPr>
            </w:r>
            <w:r>
              <w:rPr>
                <w:webHidden/>
              </w:rPr>
              <w:fldChar w:fldCharType="separate"/>
            </w:r>
            <w:r>
              <w:rPr>
                <w:webHidden/>
              </w:rPr>
              <w:t>13</w:t>
            </w:r>
            <w:r>
              <w:rPr>
                <w:webHidden/>
              </w:rPr>
              <w:fldChar w:fldCharType="end"/>
            </w:r>
          </w:hyperlink>
        </w:p>
        <w:p w14:paraId="706F2C69" w14:textId="650BEE5F" w:rsidR="00487C3B" w:rsidRDefault="00487C3B" w:rsidP="00487C3B">
          <w:pPr>
            <w:pStyle w:val="TOC3"/>
            <w:tabs>
              <w:tab w:val="left" w:pos="880"/>
            </w:tabs>
            <w:rPr>
              <w:rFonts w:cstheme="minorBidi"/>
              <w:sz w:val="22"/>
              <w:szCs w:val="22"/>
            </w:rPr>
          </w:pPr>
          <w:hyperlink w:anchor="_Toc115877290" w:history="1">
            <w:r w:rsidRPr="00E6184E">
              <w:rPr>
                <w:rStyle w:val="Hyperlink"/>
                <w:lang w:val="en-GB"/>
              </w:rPr>
              <w:t>3.2.10</w:t>
            </w:r>
            <w:r>
              <w:rPr>
                <w:rFonts w:cstheme="minorBidi"/>
                <w:sz w:val="22"/>
                <w:szCs w:val="22"/>
              </w:rPr>
              <w:tab/>
            </w:r>
            <w:r w:rsidRPr="00E6184E">
              <w:rPr>
                <w:rStyle w:val="Hyperlink"/>
                <w:lang w:val="en-GB"/>
              </w:rPr>
              <w:t>Quantification of GHG emissions in the baseline scenario</w:t>
            </w:r>
            <w:r>
              <w:rPr>
                <w:webHidden/>
              </w:rPr>
              <w:tab/>
            </w:r>
            <w:r>
              <w:rPr>
                <w:webHidden/>
              </w:rPr>
              <w:fldChar w:fldCharType="begin"/>
            </w:r>
            <w:r>
              <w:rPr>
                <w:webHidden/>
              </w:rPr>
              <w:instrText xml:space="preserve"> PAGEREF _Toc115877290 \h </w:instrText>
            </w:r>
            <w:r>
              <w:rPr>
                <w:webHidden/>
              </w:rPr>
            </w:r>
            <w:r>
              <w:rPr>
                <w:webHidden/>
              </w:rPr>
              <w:fldChar w:fldCharType="separate"/>
            </w:r>
            <w:r>
              <w:rPr>
                <w:webHidden/>
              </w:rPr>
              <w:t>13</w:t>
            </w:r>
            <w:r>
              <w:rPr>
                <w:webHidden/>
              </w:rPr>
              <w:fldChar w:fldCharType="end"/>
            </w:r>
          </w:hyperlink>
        </w:p>
        <w:p w14:paraId="7407B679" w14:textId="334B2421" w:rsidR="00487C3B" w:rsidRDefault="00487C3B" w:rsidP="00487C3B">
          <w:pPr>
            <w:pStyle w:val="TOC3"/>
            <w:tabs>
              <w:tab w:val="left" w:pos="880"/>
            </w:tabs>
            <w:rPr>
              <w:rFonts w:cstheme="minorBidi"/>
              <w:sz w:val="22"/>
              <w:szCs w:val="22"/>
            </w:rPr>
          </w:pPr>
          <w:hyperlink w:anchor="_Toc115877291" w:history="1">
            <w:r w:rsidRPr="00E6184E">
              <w:rPr>
                <w:rStyle w:val="Hyperlink"/>
                <w:lang w:val="en-GB"/>
              </w:rPr>
              <w:t>3.2.11</w:t>
            </w:r>
            <w:r>
              <w:rPr>
                <w:rFonts w:cstheme="minorBidi"/>
                <w:sz w:val="22"/>
                <w:szCs w:val="22"/>
              </w:rPr>
              <w:tab/>
            </w:r>
            <w:r w:rsidRPr="00E6184E">
              <w:rPr>
                <w:rStyle w:val="Hyperlink"/>
                <w:lang w:val="en-GB"/>
              </w:rPr>
              <w:t>Quantification of GHG emissions and reductions of GHG emissions in the project scenario</w:t>
            </w:r>
            <w:r>
              <w:rPr>
                <w:webHidden/>
              </w:rPr>
              <w:tab/>
            </w:r>
            <w:r>
              <w:rPr>
                <w:webHidden/>
              </w:rPr>
              <w:fldChar w:fldCharType="begin"/>
            </w:r>
            <w:r>
              <w:rPr>
                <w:webHidden/>
              </w:rPr>
              <w:instrText xml:space="preserve"> PAGEREF _Toc115877291 \h </w:instrText>
            </w:r>
            <w:r>
              <w:rPr>
                <w:webHidden/>
              </w:rPr>
            </w:r>
            <w:r>
              <w:rPr>
                <w:webHidden/>
              </w:rPr>
              <w:fldChar w:fldCharType="separate"/>
            </w:r>
            <w:r>
              <w:rPr>
                <w:webHidden/>
              </w:rPr>
              <w:t>13</w:t>
            </w:r>
            <w:r>
              <w:rPr>
                <w:webHidden/>
              </w:rPr>
              <w:fldChar w:fldCharType="end"/>
            </w:r>
          </w:hyperlink>
        </w:p>
        <w:p w14:paraId="66F02363" w14:textId="1DE4822A" w:rsidR="00487C3B" w:rsidRDefault="00487C3B" w:rsidP="00487C3B">
          <w:pPr>
            <w:pStyle w:val="TOC3"/>
            <w:tabs>
              <w:tab w:val="left" w:pos="880"/>
            </w:tabs>
            <w:rPr>
              <w:rFonts w:cstheme="minorBidi"/>
              <w:sz w:val="22"/>
              <w:szCs w:val="22"/>
            </w:rPr>
          </w:pPr>
          <w:hyperlink w:anchor="_Toc115877292" w:history="1">
            <w:r w:rsidRPr="00E6184E">
              <w:rPr>
                <w:rStyle w:val="Hyperlink"/>
              </w:rPr>
              <w:t>3.2.12</w:t>
            </w:r>
            <w:r>
              <w:rPr>
                <w:rFonts w:cstheme="minorBidi"/>
                <w:sz w:val="22"/>
                <w:szCs w:val="22"/>
              </w:rPr>
              <w:tab/>
            </w:r>
            <w:r w:rsidRPr="00E6184E">
              <w:rPr>
                <w:rStyle w:val="Hyperlink"/>
              </w:rPr>
              <w:t>Leakage</w:t>
            </w:r>
            <w:r>
              <w:rPr>
                <w:webHidden/>
              </w:rPr>
              <w:tab/>
            </w:r>
            <w:r>
              <w:rPr>
                <w:webHidden/>
              </w:rPr>
              <w:fldChar w:fldCharType="begin"/>
            </w:r>
            <w:r>
              <w:rPr>
                <w:webHidden/>
              </w:rPr>
              <w:instrText xml:space="preserve"> PAGEREF _Toc115877292 \h </w:instrText>
            </w:r>
            <w:r>
              <w:rPr>
                <w:webHidden/>
              </w:rPr>
            </w:r>
            <w:r>
              <w:rPr>
                <w:webHidden/>
              </w:rPr>
              <w:fldChar w:fldCharType="separate"/>
            </w:r>
            <w:r>
              <w:rPr>
                <w:webHidden/>
              </w:rPr>
              <w:t>13</w:t>
            </w:r>
            <w:r>
              <w:rPr>
                <w:webHidden/>
              </w:rPr>
              <w:fldChar w:fldCharType="end"/>
            </w:r>
          </w:hyperlink>
        </w:p>
        <w:p w14:paraId="258A684E" w14:textId="1C50CBCD" w:rsidR="00487C3B" w:rsidRDefault="00487C3B" w:rsidP="00487C3B">
          <w:pPr>
            <w:pStyle w:val="TOC3"/>
            <w:tabs>
              <w:tab w:val="left" w:pos="880"/>
            </w:tabs>
            <w:rPr>
              <w:rFonts w:cstheme="minorBidi"/>
              <w:sz w:val="22"/>
              <w:szCs w:val="22"/>
            </w:rPr>
          </w:pPr>
          <w:hyperlink w:anchor="_Toc115877293" w:history="1">
            <w:r w:rsidRPr="00E6184E">
              <w:rPr>
                <w:rStyle w:val="Hyperlink"/>
              </w:rPr>
              <w:t>3.2.13</w:t>
            </w:r>
            <w:r>
              <w:rPr>
                <w:rFonts w:cstheme="minorBidi"/>
                <w:sz w:val="22"/>
                <w:szCs w:val="22"/>
              </w:rPr>
              <w:tab/>
            </w:r>
            <w:r w:rsidRPr="00E6184E">
              <w:rPr>
                <w:rStyle w:val="Hyperlink"/>
              </w:rPr>
              <w:t>Net GHG emission reductions</w:t>
            </w:r>
            <w:r>
              <w:rPr>
                <w:webHidden/>
              </w:rPr>
              <w:tab/>
            </w:r>
            <w:r>
              <w:rPr>
                <w:webHidden/>
              </w:rPr>
              <w:fldChar w:fldCharType="begin"/>
            </w:r>
            <w:r>
              <w:rPr>
                <w:webHidden/>
              </w:rPr>
              <w:instrText xml:space="preserve"> PAGEREF _Toc115877293 \h </w:instrText>
            </w:r>
            <w:r>
              <w:rPr>
                <w:webHidden/>
              </w:rPr>
            </w:r>
            <w:r>
              <w:rPr>
                <w:webHidden/>
              </w:rPr>
              <w:fldChar w:fldCharType="separate"/>
            </w:r>
            <w:r>
              <w:rPr>
                <w:webHidden/>
              </w:rPr>
              <w:t>13</w:t>
            </w:r>
            <w:r>
              <w:rPr>
                <w:webHidden/>
              </w:rPr>
              <w:fldChar w:fldCharType="end"/>
            </w:r>
          </w:hyperlink>
        </w:p>
        <w:p w14:paraId="49D03BEC" w14:textId="44A1A372" w:rsidR="00487C3B" w:rsidRDefault="00487C3B" w:rsidP="00487C3B">
          <w:pPr>
            <w:pStyle w:val="TOC1"/>
            <w:rPr>
              <w:rFonts w:cstheme="minorBidi"/>
              <w:b w:val="0"/>
              <w:bCs w:val="0"/>
              <w:lang w:eastAsia="es-CO"/>
            </w:rPr>
          </w:pPr>
          <w:hyperlink w:anchor="_Toc115877294" w:history="1">
            <w:r w:rsidRPr="00E6184E">
              <w:rPr>
                <w:rStyle w:val="Hyperlink"/>
              </w:rPr>
              <w:t>4</w:t>
            </w:r>
            <w:r>
              <w:rPr>
                <w:rFonts w:cstheme="minorBidi"/>
                <w:b w:val="0"/>
                <w:bCs w:val="0"/>
                <w:lang w:eastAsia="es-CO"/>
              </w:rPr>
              <w:tab/>
            </w:r>
            <w:r w:rsidRPr="00E6184E">
              <w:rPr>
                <w:rStyle w:val="Hyperlink"/>
              </w:rPr>
              <w:t>Legal and documentary issues</w:t>
            </w:r>
            <w:r>
              <w:rPr>
                <w:webHidden/>
              </w:rPr>
              <w:tab/>
            </w:r>
            <w:r>
              <w:rPr>
                <w:webHidden/>
              </w:rPr>
              <w:fldChar w:fldCharType="begin"/>
            </w:r>
            <w:r>
              <w:rPr>
                <w:webHidden/>
              </w:rPr>
              <w:instrText xml:space="preserve"> PAGEREF _Toc115877294 \h </w:instrText>
            </w:r>
            <w:r>
              <w:rPr>
                <w:webHidden/>
              </w:rPr>
            </w:r>
            <w:r>
              <w:rPr>
                <w:webHidden/>
              </w:rPr>
              <w:fldChar w:fldCharType="separate"/>
            </w:r>
            <w:r>
              <w:rPr>
                <w:webHidden/>
              </w:rPr>
              <w:t>14</w:t>
            </w:r>
            <w:r>
              <w:rPr>
                <w:webHidden/>
              </w:rPr>
              <w:fldChar w:fldCharType="end"/>
            </w:r>
          </w:hyperlink>
        </w:p>
        <w:p w14:paraId="5497A06E" w14:textId="2297EE94" w:rsidR="00487C3B" w:rsidRDefault="00487C3B" w:rsidP="00487C3B">
          <w:pPr>
            <w:pStyle w:val="TOC2"/>
            <w:rPr>
              <w:rFonts w:cstheme="minorBidi"/>
              <w:sz w:val="22"/>
            </w:rPr>
          </w:pPr>
          <w:hyperlink w:anchor="_Toc115877295" w:history="1">
            <w:r w:rsidRPr="00E6184E">
              <w:rPr>
                <w:rStyle w:val="Hyperlink"/>
              </w:rPr>
              <w:t>4.1</w:t>
            </w:r>
            <w:r>
              <w:rPr>
                <w:rFonts w:cstheme="minorBidi"/>
                <w:sz w:val="22"/>
              </w:rPr>
              <w:tab/>
            </w:r>
            <w:r w:rsidRPr="00E6184E">
              <w:rPr>
                <w:rStyle w:val="Hyperlink"/>
              </w:rPr>
              <w:t>Legal requirements</w:t>
            </w:r>
            <w:r>
              <w:rPr>
                <w:webHidden/>
              </w:rPr>
              <w:tab/>
            </w:r>
            <w:r>
              <w:rPr>
                <w:webHidden/>
              </w:rPr>
              <w:fldChar w:fldCharType="begin"/>
            </w:r>
            <w:r>
              <w:rPr>
                <w:webHidden/>
              </w:rPr>
              <w:instrText xml:space="preserve"> PAGEREF _Toc115877295 \h </w:instrText>
            </w:r>
            <w:r>
              <w:rPr>
                <w:webHidden/>
              </w:rPr>
            </w:r>
            <w:r>
              <w:rPr>
                <w:webHidden/>
              </w:rPr>
              <w:fldChar w:fldCharType="separate"/>
            </w:r>
            <w:r>
              <w:rPr>
                <w:webHidden/>
              </w:rPr>
              <w:t>14</w:t>
            </w:r>
            <w:r>
              <w:rPr>
                <w:webHidden/>
              </w:rPr>
              <w:fldChar w:fldCharType="end"/>
            </w:r>
          </w:hyperlink>
        </w:p>
        <w:p w14:paraId="57F271AE" w14:textId="6C628687" w:rsidR="00487C3B" w:rsidRDefault="00487C3B" w:rsidP="00487C3B">
          <w:pPr>
            <w:pStyle w:val="TOC2"/>
            <w:rPr>
              <w:rFonts w:cstheme="minorBidi"/>
              <w:sz w:val="22"/>
            </w:rPr>
          </w:pPr>
          <w:hyperlink w:anchor="_Toc115877296" w:history="1">
            <w:r w:rsidRPr="00E6184E">
              <w:rPr>
                <w:rStyle w:val="Hyperlink"/>
              </w:rPr>
              <w:t>4.2</w:t>
            </w:r>
            <w:r>
              <w:rPr>
                <w:rFonts w:cstheme="minorBidi"/>
                <w:sz w:val="22"/>
              </w:rPr>
              <w:tab/>
            </w:r>
            <w:r w:rsidRPr="00E6184E">
              <w:rPr>
                <w:rStyle w:val="Hyperlink"/>
              </w:rPr>
              <w:t>Link to the NDCs</w:t>
            </w:r>
            <w:r>
              <w:rPr>
                <w:webHidden/>
              </w:rPr>
              <w:tab/>
            </w:r>
            <w:r>
              <w:rPr>
                <w:webHidden/>
              </w:rPr>
              <w:fldChar w:fldCharType="begin"/>
            </w:r>
            <w:r>
              <w:rPr>
                <w:webHidden/>
              </w:rPr>
              <w:instrText xml:space="preserve"> PAGEREF _Toc115877296 \h </w:instrText>
            </w:r>
            <w:r>
              <w:rPr>
                <w:webHidden/>
              </w:rPr>
            </w:r>
            <w:r>
              <w:rPr>
                <w:webHidden/>
              </w:rPr>
              <w:fldChar w:fldCharType="separate"/>
            </w:r>
            <w:r>
              <w:rPr>
                <w:webHidden/>
              </w:rPr>
              <w:t>14</w:t>
            </w:r>
            <w:r>
              <w:rPr>
                <w:webHidden/>
              </w:rPr>
              <w:fldChar w:fldCharType="end"/>
            </w:r>
          </w:hyperlink>
        </w:p>
        <w:p w14:paraId="0AFFF243" w14:textId="1C6E88CE" w:rsidR="00487C3B" w:rsidRDefault="00487C3B" w:rsidP="00487C3B">
          <w:pPr>
            <w:pStyle w:val="TOC2"/>
            <w:rPr>
              <w:rFonts w:cstheme="minorBidi"/>
              <w:sz w:val="22"/>
            </w:rPr>
          </w:pPr>
          <w:hyperlink w:anchor="_Toc115877297" w:history="1">
            <w:r w:rsidRPr="00E6184E">
              <w:rPr>
                <w:rStyle w:val="Hyperlink"/>
              </w:rPr>
              <w:t>4.3</w:t>
            </w:r>
            <w:r>
              <w:rPr>
                <w:rFonts w:cstheme="minorBidi"/>
                <w:sz w:val="22"/>
              </w:rPr>
              <w:tab/>
            </w:r>
            <w:r w:rsidRPr="00E6184E">
              <w:rPr>
                <w:rStyle w:val="Hyperlink"/>
              </w:rPr>
              <w:t>CCMP documentation</w:t>
            </w:r>
            <w:r>
              <w:rPr>
                <w:webHidden/>
              </w:rPr>
              <w:tab/>
            </w:r>
            <w:r>
              <w:rPr>
                <w:webHidden/>
              </w:rPr>
              <w:fldChar w:fldCharType="begin"/>
            </w:r>
            <w:r>
              <w:rPr>
                <w:webHidden/>
              </w:rPr>
              <w:instrText xml:space="preserve"> PAGEREF _Toc115877297 \h </w:instrText>
            </w:r>
            <w:r>
              <w:rPr>
                <w:webHidden/>
              </w:rPr>
            </w:r>
            <w:r>
              <w:rPr>
                <w:webHidden/>
              </w:rPr>
              <w:fldChar w:fldCharType="separate"/>
            </w:r>
            <w:r>
              <w:rPr>
                <w:webHidden/>
              </w:rPr>
              <w:t>14</w:t>
            </w:r>
            <w:r>
              <w:rPr>
                <w:webHidden/>
              </w:rPr>
              <w:fldChar w:fldCharType="end"/>
            </w:r>
          </w:hyperlink>
        </w:p>
        <w:p w14:paraId="17FDA3D9" w14:textId="525DCE4A" w:rsidR="00487C3B" w:rsidRDefault="00487C3B" w:rsidP="00487C3B">
          <w:pPr>
            <w:pStyle w:val="TOC2"/>
            <w:rPr>
              <w:rFonts w:cstheme="minorBidi"/>
              <w:sz w:val="22"/>
            </w:rPr>
          </w:pPr>
          <w:hyperlink w:anchor="_Toc115877298" w:history="1">
            <w:r w:rsidRPr="00E6184E">
              <w:rPr>
                <w:rStyle w:val="Hyperlink"/>
              </w:rPr>
              <w:t>4.4</w:t>
            </w:r>
            <w:r>
              <w:rPr>
                <w:rFonts w:cstheme="minorBidi"/>
                <w:sz w:val="22"/>
              </w:rPr>
              <w:tab/>
            </w:r>
            <w:r w:rsidRPr="00E6184E">
              <w:rPr>
                <w:rStyle w:val="Hyperlink"/>
              </w:rPr>
              <w:t>Stakeholder consultation</w:t>
            </w:r>
            <w:r>
              <w:rPr>
                <w:webHidden/>
              </w:rPr>
              <w:tab/>
            </w:r>
            <w:r>
              <w:rPr>
                <w:webHidden/>
              </w:rPr>
              <w:fldChar w:fldCharType="begin"/>
            </w:r>
            <w:r>
              <w:rPr>
                <w:webHidden/>
              </w:rPr>
              <w:instrText xml:space="preserve"> PAGEREF _Toc115877298 \h </w:instrText>
            </w:r>
            <w:r>
              <w:rPr>
                <w:webHidden/>
              </w:rPr>
            </w:r>
            <w:r>
              <w:rPr>
                <w:webHidden/>
              </w:rPr>
              <w:fldChar w:fldCharType="separate"/>
            </w:r>
            <w:r>
              <w:rPr>
                <w:webHidden/>
              </w:rPr>
              <w:t>15</w:t>
            </w:r>
            <w:r>
              <w:rPr>
                <w:webHidden/>
              </w:rPr>
              <w:fldChar w:fldCharType="end"/>
            </w:r>
          </w:hyperlink>
        </w:p>
        <w:p w14:paraId="78837573" w14:textId="2D5791F0" w:rsidR="00487C3B" w:rsidRDefault="00487C3B" w:rsidP="00487C3B">
          <w:pPr>
            <w:pStyle w:val="TOC1"/>
            <w:rPr>
              <w:rFonts w:cstheme="minorBidi"/>
              <w:b w:val="0"/>
              <w:bCs w:val="0"/>
              <w:lang w:eastAsia="es-CO"/>
            </w:rPr>
          </w:pPr>
          <w:hyperlink w:anchor="_Toc115877299" w:history="1">
            <w:r w:rsidRPr="00E6184E">
              <w:rPr>
                <w:rStyle w:val="Hyperlink"/>
              </w:rPr>
              <w:t>5</w:t>
            </w:r>
            <w:r>
              <w:rPr>
                <w:rFonts w:cstheme="minorBidi"/>
                <w:b w:val="0"/>
                <w:bCs w:val="0"/>
                <w:lang w:eastAsia="es-CO"/>
              </w:rPr>
              <w:tab/>
            </w:r>
            <w:r w:rsidRPr="00E6184E">
              <w:rPr>
                <w:rStyle w:val="Hyperlink"/>
              </w:rPr>
              <w:t>Uncertainty</w:t>
            </w:r>
            <w:r>
              <w:rPr>
                <w:webHidden/>
              </w:rPr>
              <w:tab/>
            </w:r>
            <w:r>
              <w:rPr>
                <w:webHidden/>
              </w:rPr>
              <w:fldChar w:fldCharType="begin"/>
            </w:r>
            <w:r>
              <w:rPr>
                <w:webHidden/>
              </w:rPr>
              <w:instrText xml:space="preserve"> PAGEREF _Toc115877299 \h </w:instrText>
            </w:r>
            <w:r>
              <w:rPr>
                <w:webHidden/>
              </w:rPr>
            </w:r>
            <w:r>
              <w:rPr>
                <w:webHidden/>
              </w:rPr>
              <w:fldChar w:fldCharType="separate"/>
            </w:r>
            <w:r>
              <w:rPr>
                <w:webHidden/>
              </w:rPr>
              <w:t>16</w:t>
            </w:r>
            <w:r>
              <w:rPr>
                <w:webHidden/>
              </w:rPr>
              <w:fldChar w:fldCharType="end"/>
            </w:r>
          </w:hyperlink>
        </w:p>
        <w:p w14:paraId="663DB0C4" w14:textId="5EFF3C7E" w:rsidR="00487C3B" w:rsidRDefault="00487C3B" w:rsidP="00487C3B">
          <w:pPr>
            <w:pStyle w:val="TOC1"/>
            <w:rPr>
              <w:rFonts w:cstheme="minorBidi"/>
              <w:b w:val="0"/>
              <w:bCs w:val="0"/>
              <w:lang w:eastAsia="es-CO"/>
            </w:rPr>
          </w:pPr>
          <w:hyperlink w:anchor="_Toc115877300" w:history="1">
            <w:r w:rsidRPr="00E6184E">
              <w:rPr>
                <w:rStyle w:val="Hyperlink"/>
              </w:rPr>
              <w:t>6</w:t>
            </w:r>
            <w:r>
              <w:rPr>
                <w:rFonts w:cstheme="minorBidi"/>
                <w:b w:val="0"/>
                <w:bCs w:val="0"/>
                <w:lang w:eastAsia="es-CO"/>
              </w:rPr>
              <w:tab/>
            </w:r>
            <w:r w:rsidRPr="00E6184E">
              <w:rPr>
                <w:rStyle w:val="Hyperlink"/>
              </w:rPr>
              <w:t>Contributions to the UN's Sustainable Development Goals</w:t>
            </w:r>
            <w:r>
              <w:rPr>
                <w:webHidden/>
              </w:rPr>
              <w:tab/>
            </w:r>
            <w:r>
              <w:rPr>
                <w:webHidden/>
              </w:rPr>
              <w:fldChar w:fldCharType="begin"/>
            </w:r>
            <w:r>
              <w:rPr>
                <w:webHidden/>
              </w:rPr>
              <w:instrText xml:space="preserve"> PAGEREF _Toc115877300 \h </w:instrText>
            </w:r>
            <w:r>
              <w:rPr>
                <w:webHidden/>
              </w:rPr>
            </w:r>
            <w:r>
              <w:rPr>
                <w:webHidden/>
              </w:rPr>
              <w:fldChar w:fldCharType="separate"/>
            </w:r>
            <w:r>
              <w:rPr>
                <w:webHidden/>
              </w:rPr>
              <w:t>17</w:t>
            </w:r>
            <w:r>
              <w:rPr>
                <w:webHidden/>
              </w:rPr>
              <w:fldChar w:fldCharType="end"/>
            </w:r>
          </w:hyperlink>
        </w:p>
        <w:p w14:paraId="67B32FEF" w14:textId="6EFAB56A" w:rsidR="00487C3B" w:rsidRDefault="00487C3B" w:rsidP="00487C3B">
          <w:pPr>
            <w:pStyle w:val="TOC1"/>
            <w:rPr>
              <w:rFonts w:cstheme="minorBidi"/>
              <w:b w:val="0"/>
              <w:bCs w:val="0"/>
              <w:lang w:eastAsia="es-CO"/>
            </w:rPr>
          </w:pPr>
          <w:hyperlink w:anchor="_Toc115877301" w:history="1">
            <w:r w:rsidRPr="00E6184E">
              <w:rPr>
                <w:rStyle w:val="Hyperlink"/>
              </w:rPr>
              <w:t>7</w:t>
            </w:r>
            <w:r>
              <w:rPr>
                <w:rFonts w:cstheme="minorBidi"/>
                <w:b w:val="0"/>
                <w:bCs w:val="0"/>
                <w:lang w:eastAsia="es-CO"/>
              </w:rPr>
              <w:tab/>
            </w:r>
            <w:r w:rsidRPr="00E6184E">
              <w:rPr>
                <w:rStyle w:val="Hyperlink"/>
              </w:rPr>
              <w:t>Grouped project</w:t>
            </w:r>
            <w:r>
              <w:rPr>
                <w:webHidden/>
              </w:rPr>
              <w:tab/>
            </w:r>
            <w:r>
              <w:rPr>
                <w:webHidden/>
              </w:rPr>
              <w:fldChar w:fldCharType="begin"/>
            </w:r>
            <w:r>
              <w:rPr>
                <w:webHidden/>
              </w:rPr>
              <w:instrText xml:space="preserve"> PAGEREF _Toc115877301 \h </w:instrText>
            </w:r>
            <w:r>
              <w:rPr>
                <w:webHidden/>
              </w:rPr>
            </w:r>
            <w:r>
              <w:rPr>
                <w:webHidden/>
              </w:rPr>
              <w:fldChar w:fldCharType="separate"/>
            </w:r>
            <w:r>
              <w:rPr>
                <w:webHidden/>
              </w:rPr>
              <w:t>18</w:t>
            </w:r>
            <w:r>
              <w:rPr>
                <w:webHidden/>
              </w:rPr>
              <w:fldChar w:fldCharType="end"/>
            </w:r>
          </w:hyperlink>
        </w:p>
        <w:p w14:paraId="6042D0C5" w14:textId="19BADB9B" w:rsidR="00487C3B" w:rsidRDefault="00487C3B" w:rsidP="00487C3B">
          <w:pPr>
            <w:pStyle w:val="TOC1"/>
            <w:rPr>
              <w:rFonts w:cstheme="minorBidi"/>
              <w:b w:val="0"/>
              <w:bCs w:val="0"/>
              <w:lang w:eastAsia="es-CO"/>
            </w:rPr>
          </w:pPr>
          <w:hyperlink w:anchor="_Toc115877302" w:history="1">
            <w:r w:rsidRPr="00E6184E">
              <w:rPr>
                <w:rStyle w:val="Hyperlink"/>
              </w:rPr>
              <w:t>8</w:t>
            </w:r>
            <w:r>
              <w:rPr>
                <w:rFonts w:cstheme="minorBidi"/>
                <w:b w:val="0"/>
                <w:bCs w:val="0"/>
                <w:lang w:eastAsia="es-CO"/>
              </w:rPr>
              <w:tab/>
            </w:r>
            <w:r w:rsidRPr="00E6184E">
              <w:rPr>
                <w:rStyle w:val="Hyperlink"/>
              </w:rPr>
              <w:t>CCMP monitoring plan</w:t>
            </w:r>
            <w:r>
              <w:rPr>
                <w:webHidden/>
              </w:rPr>
              <w:tab/>
            </w:r>
            <w:r>
              <w:rPr>
                <w:webHidden/>
              </w:rPr>
              <w:fldChar w:fldCharType="begin"/>
            </w:r>
            <w:r>
              <w:rPr>
                <w:webHidden/>
              </w:rPr>
              <w:instrText xml:space="preserve"> PAGEREF _Toc115877302 \h </w:instrText>
            </w:r>
            <w:r>
              <w:rPr>
                <w:webHidden/>
              </w:rPr>
            </w:r>
            <w:r>
              <w:rPr>
                <w:webHidden/>
              </w:rPr>
              <w:fldChar w:fldCharType="separate"/>
            </w:r>
            <w:r>
              <w:rPr>
                <w:webHidden/>
              </w:rPr>
              <w:t>19</w:t>
            </w:r>
            <w:r>
              <w:rPr>
                <w:webHidden/>
              </w:rPr>
              <w:fldChar w:fldCharType="end"/>
            </w:r>
          </w:hyperlink>
        </w:p>
        <w:p w14:paraId="7E4FF373" w14:textId="2A7A26DE" w:rsidR="00487C3B" w:rsidRDefault="00487C3B" w:rsidP="00487C3B">
          <w:pPr>
            <w:pStyle w:val="TOC1"/>
            <w:rPr>
              <w:rFonts w:cstheme="minorBidi"/>
              <w:b w:val="0"/>
              <w:bCs w:val="0"/>
              <w:lang w:eastAsia="es-CO"/>
            </w:rPr>
          </w:pPr>
          <w:hyperlink w:anchor="_Toc115877303" w:history="1">
            <w:r w:rsidRPr="00E6184E">
              <w:rPr>
                <w:rStyle w:val="Hyperlink"/>
              </w:rPr>
              <w:t>9</w:t>
            </w:r>
            <w:r>
              <w:rPr>
                <w:rFonts w:cstheme="minorBidi"/>
                <w:b w:val="0"/>
                <w:bCs w:val="0"/>
                <w:lang w:eastAsia="es-CO"/>
              </w:rPr>
              <w:tab/>
            </w:r>
            <w:r w:rsidRPr="00E6184E">
              <w:rPr>
                <w:rStyle w:val="Hyperlink"/>
              </w:rPr>
              <w:t>Information management</w:t>
            </w:r>
            <w:r>
              <w:rPr>
                <w:webHidden/>
              </w:rPr>
              <w:tab/>
            </w:r>
            <w:r>
              <w:rPr>
                <w:webHidden/>
              </w:rPr>
              <w:fldChar w:fldCharType="begin"/>
            </w:r>
            <w:r>
              <w:rPr>
                <w:webHidden/>
              </w:rPr>
              <w:instrText xml:space="preserve"> PAGEREF _Toc115877303 \h </w:instrText>
            </w:r>
            <w:r>
              <w:rPr>
                <w:webHidden/>
              </w:rPr>
            </w:r>
            <w:r>
              <w:rPr>
                <w:webHidden/>
              </w:rPr>
              <w:fldChar w:fldCharType="separate"/>
            </w:r>
            <w:r>
              <w:rPr>
                <w:webHidden/>
              </w:rPr>
              <w:t>20</w:t>
            </w:r>
            <w:r>
              <w:rPr>
                <w:webHidden/>
              </w:rPr>
              <w:fldChar w:fldCharType="end"/>
            </w:r>
          </w:hyperlink>
        </w:p>
        <w:p w14:paraId="5C3B7378" w14:textId="6C095A3D" w:rsidR="00487C3B" w:rsidRDefault="00487C3B" w:rsidP="00487C3B">
          <w:pPr>
            <w:pStyle w:val="TOC1"/>
            <w:rPr>
              <w:rFonts w:cstheme="minorBidi"/>
              <w:b w:val="0"/>
              <w:bCs w:val="0"/>
              <w:lang w:eastAsia="es-CO"/>
            </w:rPr>
          </w:pPr>
          <w:hyperlink w:anchor="_Toc115877304" w:history="1">
            <w:r w:rsidRPr="00E6184E">
              <w:rPr>
                <w:rStyle w:val="Hyperlink"/>
              </w:rPr>
              <w:t>10</w:t>
            </w:r>
            <w:r>
              <w:rPr>
                <w:rFonts w:cstheme="minorBidi"/>
                <w:b w:val="0"/>
                <w:bCs w:val="0"/>
                <w:lang w:eastAsia="es-CO"/>
              </w:rPr>
              <w:tab/>
            </w:r>
            <w:r w:rsidRPr="00E6184E">
              <w:rPr>
                <w:rStyle w:val="Hyperlink"/>
              </w:rPr>
              <w:t>Conclusion of the validation</w:t>
            </w:r>
            <w:r>
              <w:rPr>
                <w:webHidden/>
              </w:rPr>
              <w:tab/>
            </w:r>
            <w:r>
              <w:rPr>
                <w:webHidden/>
              </w:rPr>
              <w:fldChar w:fldCharType="begin"/>
            </w:r>
            <w:r>
              <w:rPr>
                <w:webHidden/>
              </w:rPr>
              <w:instrText xml:space="preserve"> PAGEREF _Toc115877304 \h </w:instrText>
            </w:r>
            <w:r>
              <w:rPr>
                <w:webHidden/>
              </w:rPr>
            </w:r>
            <w:r>
              <w:rPr>
                <w:webHidden/>
              </w:rPr>
              <w:fldChar w:fldCharType="separate"/>
            </w:r>
            <w:r>
              <w:rPr>
                <w:webHidden/>
              </w:rPr>
              <w:t>21</w:t>
            </w:r>
            <w:r>
              <w:rPr>
                <w:webHidden/>
              </w:rPr>
              <w:fldChar w:fldCharType="end"/>
            </w:r>
          </w:hyperlink>
        </w:p>
        <w:p w14:paraId="6FC9A3A0" w14:textId="3DF49CEA" w:rsidR="00487C3B" w:rsidRDefault="00487C3B" w:rsidP="00487C3B">
          <w:pPr>
            <w:pStyle w:val="TOC2"/>
            <w:rPr>
              <w:rFonts w:cstheme="minorBidi"/>
              <w:sz w:val="22"/>
            </w:rPr>
          </w:pPr>
          <w:hyperlink w:anchor="_Toc115877305" w:history="1">
            <w:r w:rsidRPr="00E6184E">
              <w:rPr>
                <w:rStyle w:val="Hyperlink"/>
                <w:caps/>
              </w:rPr>
              <w:t>10.1</w:t>
            </w:r>
            <w:r>
              <w:rPr>
                <w:rFonts w:cstheme="minorBidi"/>
                <w:sz w:val="22"/>
              </w:rPr>
              <w:tab/>
            </w:r>
            <w:r w:rsidRPr="00E6184E">
              <w:rPr>
                <w:rStyle w:val="Hyperlink"/>
              </w:rPr>
              <w:t>Resolution of findings</w:t>
            </w:r>
            <w:r>
              <w:rPr>
                <w:webHidden/>
              </w:rPr>
              <w:tab/>
            </w:r>
            <w:r>
              <w:rPr>
                <w:webHidden/>
              </w:rPr>
              <w:fldChar w:fldCharType="begin"/>
            </w:r>
            <w:r>
              <w:rPr>
                <w:webHidden/>
              </w:rPr>
              <w:instrText xml:space="preserve"> PAGEREF _Toc115877305 \h </w:instrText>
            </w:r>
            <w:r>
              <w:rPr>
                <w:webHidden/>
              </w:rPr>
            </w:r>
            <w:r>
              <w:rPr>
                <w:webHidden/>
              </w:rPr>
              <w:fldChar w:fldCharType="separate"/>
            </w:r>
            <w:r>
              <w:rPr>
                <w:webHidden/>
              </w:rPr>
              <w:t>21</w:t>
            </w:r>
            <w:r>
              <w:rPr>
                <w:webHidden/>
              </w:rPr>
              <w:fldChar w:fldCharType="end"/>
            </w:r>
          </w:hyperlink>
        </w:p>
        <w:p w14:paraId="25971395" w14:textId="742AB468" w:rsidR="00487C3B" w:rsidRDefault="00487C3B" w:rsidP="00487C3B">
          <w:pPr>
            <w:pStyle w:val="TOC2"/>
            <w:rPr>
              <w:rFonts w:cstheme="minorBidi"/>
              <w:sz w:val="22"/>
            </w:rPr>
          </w:pPr>
          <w:hyperlink w:anchor="_Toc115877306" w:history="1">
            <w:r w:rsidRPr="00E6184E">
              <w:rPr>
                <w:rStyle w:val="Hyperlink"/>
                <w:caps/>
              </w:rPr>
              <w:t>10.2</w:t>
            </w:r>
            <w:r>
              <w:rPr>
                <w:rFonts w:cstheme="minorBidi"/>
                <w:sz w:val="22"/>
              </w:rPr>
              <w:tab/>
            </w:r>
            <w:r w:rsidRPr="00E6184E">
              <w:rPr>
                <w:rStyle w:val="Hyperlink"/>
              </w:rPr>
              <w:t>Support and listing of information</w:t>
            </w:r>
            <w:r>
              <w:rPr>
                <w:webHidden/>
              </w:rPr>
              <w:tab/>
            </w:r>
            <w:r>
              <w:rPr>
                <w:webHidden/>
              </w:rPr>
              <w:fldChar w:fldCharType="begin"/>
            </w:r>
            <w:r>
              <w:rPr>
                <w:webHidden/>
              </w:rPr>
              <w:instrText xml:space="preserve"> PAGEREF _Toc115877306 \h </w:instrText>
            </w:r>
            <w:r>
              <w:rPr>
                <w:webHidden/>
              </w:rPr>
            </w:r>
            <w:r>
              <w:rPr>
                <w:webHidden/>
              </w:rPr>
              <w:fldChar w:fldCharType="separate"/>
            </w:r>
            <w:r>
              <w:rPr>
                <w:webHidden/>
              </w:rPr>
              <w:t>21</w:t>
            </w:r>
            <w:r>
              <w:rPr>
                <w:webHidden/>
              </w:rPr>
              <w:fldChar w:fldCharType="end"/>
            </w:r>
          </w:hyperlink>
        </w:p>
        <w:p w14:paraId="2FD708AE" w14:textId="2B81E4F0" w:rsidR="00487C3B" w:rsidRDefault="00487C3B" w:rsidP="00487C3B">
          <w:pPr>
            <w:pStyle w:val="TOC2"/>
            <w:rPr>
              <w:rFonts w:cstheme="minorBidi"/>
              <w:sz w:val="22"/>
            </w:rPr>
          </w:pPr>
          <w:hyperlink w:anchor="_Toc115877307" w:history="1">
            <w:r w:rsidRPr="00E6184E">
              <w:rPr>
                <w:rStyle w:val="Hyperlink"/>
                <w:caps/>
              </w:rPr>
              <w:t>10.3</w:t>
            </w:r>
            <w:r>
              <w:rPr>
                <w:rFonts w:cstheme="minorBidi"/>
                <w:sz w:val="22"/>
              </w:rPr>
              <w:tab/>
            </w:r>
            <w:r w:rsidRPr="00E6184E">
              <w:rPr>
                <w:rStyle w:val="Hyperlink"/>
              </w:rPr>
              <w:t>Validation opinion</w:t>
            </w:r>
            <w:r>
              <w:rPr>
                <w:webHidden/>
              </w:rPr>
              <w:tab/>
            </w:r>
            <w:r>
              <w:rPr>
                <w:webHidden/>
              </w:rPr>
              <w:fldChar w:fldCharType="begin"/>
            </w:r>
            <w:r>
              <w:rPr>
                <w:webHidden/>
              </w:rPr>
              <w:instrText xml:space="preserve"> PAGEREF _Toc115877307 \h </w:instrText>
            </w:r>
            <w:r>
              <w:rPr>
                <w:webHidden/>
              </w:rPr>
            </w:r>
            <w:r>
              <w:rPr>
                <w:webHidden/>
              </w:rPr>
              <w:fldChar w:fldCharType="separate"/>
            </w:r>
            <w:r>
              <w:rPr>
                <w:webHidden/>
              </w:rPr>
              <w:t>21</w:t>
            </w:r>
            <w:r>
              <w:rPr>
                <w:webHidden/>
              </w:rPr>
              <w:fldChar w:fldCharType="end"/>
            </w:r>
          </w:hyperlink>
        </w:p>
        <w:p w14:paraId="6774D4F9" w14:textId="7E5B6892" w:rsidR="00487C3B" w:rsidRDefault="00487C3B" w:rsidP="00487C3B">
          <w:pPr>
            <w:pStyle w:val="TOC2"/>
            <w:rPr>
              <w:rFonts w:cstheme="minorBidi"/>
              <w:sz w:val="22"/>
            </w:rPr>
          </w:pPr>
          <w:hyperlink w:anchor="_Toc115877308" w:history="1">
            <w:r w:rsidRPr="00E6184E">
              <w:rPr>
                <w:rStyle w:val="Hyperlink"/>
              </w:rPr>
              <w:t>10.4</w:t>
            </w:r>
            <w:r>
              <w:rPr>
                <w:rFonts w:cstheme="minorBidi"/>
                <w:sz w:val="22"/>
              </w:rPr>
              <w:tab/>
            </w:r>
            <w:r w:rsidRPr="00E6184E">
              <w:rPr>
                <w:rStyle w:val="Hyperlink"/>
              </w:rPr>
              <w:t>Facts discovered after validation</w:t>
            </w:r>
            <w:r>
              <w:rPr>
                <w:webHidden/>
              </w:rPr>
              <w:tab/>
            </w:r>
            <w:r>
              <w:rPr>
                <w:webHidden/>
              </w:rPr>
              <w:fldChar w:fldCharType="begin"/>
            </w:r>
            <w:r>
              <w:rPr>
                <w:webHidden/>
              </w:rPr>
              <w:instrText xml:space="preserve"> PAGEREF _Toc115877308 \h </w:instrText>
            </w:r>
            <w:r>
              <w:rPr>
                <w:webHidden/>
              </w:rPr>
            </w:r>
            <w:r>
              <w:rPr>
                <w:webHidden/>
              </w:rPr>
              <w:fldChar w:fldCharType="separate"/>
            </w:r>
            <w:r>
              <w:rPr>
                <w:webHidden/>
              </w:rPr>
              <w:t>21</w:t>
            </w:r>
            <w:r>
              <w:rPr>
                <w:webHidden/>
              </w:rPr>
              <w:fldChar w:fldCharType="end"/>
            </w:r>
          </w:hyperlink>
        </w:p>
        <w:p w14:paraId="081B4587" w14:textId="2F9686EF" w:rsidR="00487C3B" w:rsidRDefault="00487C3B" w:rsidP="00487C3B">
          <w:pPr>
            <w:pStyle w:val="TOC1"/>
            <w:rPr>
              <w:rFonts w:cstheme="minorBidi"/>
              <w:b w:val="0"/>
              <w:bCs w:val="0"/>
              <w:lang w:eastAsia="es-CO"/>
            </w:rPr>
          </w:pPr>
          <w:hyperlink w:anchor="_Toc115877309" w:history="1">
            <w:r w:rsidRPr="00E6184E">
              <w:rPr>
                <w:rStyle w:val="Hyperlink"/>
              </w:rPr>
              <w:t>11</w:t>
            </w:r>
            <w:r>
              <w:rPr>
                <w:rFonts w:cstheme="minorBidi"/>
                <w:b w:val="0"/>
                <w:bCs w:val="0"/>
                <w:lang w:eastAsia="es-CO"/>
              </w:rPr>
              <w:tab/>
            </w:r>
            <w:r w:rsidRPr="00E6184E">
              <w:rPr>
                <w:rStyle w:val="Hyperlink"/>
              </w:rPr>
              <w:t>References</w:t>
            </w:r>
            <w:r>
              <w:rPr>
                <w:webHidden/>
              </w:rPr>
              <w:tab/>
            </w:r>
            <w:r>
              <w:rPr>
                <w:webHidden/>
              </w:rPr>
              <w:fldChar w:fldCharType="begin"/>
            </w:r>
            <w:r>
              <w:rPr>
                <w:webHidden/>
              </w:rPr>
              <w:instrText xml:space="preserve"> PAGEREF _Toc115877309 \h </w:instrText>
            </w:r>
            <w:r>
              <w:rPr>
                <w:webHidden/>
              </w:rPr>
            </w:r>
            <w:r>
              <w:rPr>
                <w:webHidden/>
              </w:rPr>
              <w:fldChar w:fldCharType="separate"/>
            </w:r>
            <w:r>
              <w:rPr>
                <w:webHidden/>
              </w:rPr>
              <w:t>22</w:t>
            </w:r>
            <w:r>
              <w:rPr>
                <w:webHidden/>
              </w:rPr>
              <w:fldChar w:fldCharType="end"/>
            </w:r>
          </w:hyperlink>
        </w:p>
        <w:p w14:paraId="19470331" w14:textId="510EB984" w:rsidR="00487C3B" w:rsidRDefault="00487C3B" w:rsidP="00487C3B">
          <w:pPr>
            <w:pStyle w:val="TOC1"/>
            <w:rPr>
              <w:rFonts w:cstheme="minorBidi"/>
              <w:b w:val="0"/>
              <w:bCs w:val="0"/>
              <w:lang w:eastAsia="es-CO"/>
            </w:rPr>
          </w:pPr>
          <w:hyperlink w:anchor="_Toc115877310" w:history="1">
            <w:r w:rsidRPr="00E6184E">
              <w:rPr>
                <w:rStyle w:val="Hyperlink"/>
              </w:rPr>
              <w:t>12</w:t>
            </w:r>
            <w:r>
              <w:rPr>
                <w:rFonts w:cstheme="minorBidi"/>
                <w:b w:val="0"/>
                <w:bCs w:val="0"/>
                <w:lang w:eastAsia="es-CO"/>
              </w:rPr>
              <w:tab/>
            </w:r>
            <w:r w:rsidRPr="00E6184E">
              <w:rPr>
                <w:rStyle w:val="Hyperlink"/>
              </w:rPr>
              <w:t>Document history (Validation Report)</w:t>
            </w:r>
            <w:r>
              <w:rPr>
                <w:webHidden/>
              </w:rPr>
              <w:tab/>
            </w:r>
            <w:r>
              <w:rPr>
                <w:webHidden/>
              </w:rPr>
              <w:fldChar w:fldCharType="begin"/>
            </w:r>
            <w:r>
              <w:rPr>
                <w:webHidden/>
              </w:rPr>
              <w:instrText xml:space="preserve"> PAGEREF _Toc115877310 \h </w:instrText>
            </w:r>
            <w:r>
              <w:rPr>
                <w:webHidden/>
              </w:rPr>
            </w:r>
            <w:r>
              <w:rPr>
                <w:webHidden/>
              </w:rPr>
              <w:fldChar w:fldCharType="separate"/>
            </w:r>
            <w:r>
              <w:rPr>
                <w:webHidden/>
              </w:rPr>
              <w:t>23</w:t>
            </w:r>
            <w:r>
              <w:rPr>
                <w:webHidden/>
              </w:rPr>
              <w:fldChar w:fldCharType="end"/>
            </w:r>
          </w:hyperlink>
        </w:p>
        <w:p w14:paraId="54523CA6" w14:textId="3DD9E821" w:rsidR="00487C3B" w:rsidRDefault="00487C3B" w:rsidP="00487C3B">
          <w:pPr>
            <w:pStyle w:val="TOC1"/>
            <w:rPr>
              <w:rFonts w:cstheme="minorBidi"/>
              <w:b w:val="0"/>
              <w:bCs w:val="0"/>
              <w:lang w:eastAsia="es-CO"/>
            </w:rPr>
          </w:pPr>
          <w:hyperlink w:anchor="_Toc115877311" w:history="1">
            <w:r w:rsidRPr="00E6184E">
              <w:rPr>
                <w:rStyle w:val="Hyperlink"/>
              </w:rPr>
              <w:t>13</w:t>
            </w:r>
            <w:r>
              <w:rPr>
                <w:rFonts w:cstheme="minorBidi"/>
                <w:b w:val="0"/>
                <w:bCs w:val="0"/>
                <w:lang w:eastAsia="es-CO"/>
              </w:rPr>
              <w:tab/>
            </w:r>
            <w:r w:rsidRPr="00E6184E">
              <w:rPr>
                <w:rStyle w:val="Hyperlink"/>
              </w:rPr>
              <w:t>Template history</w:t>
            </w:r>
            <w:r>
              <w:rPr>
                <w:webHidden/>
              </w:rPr>
              <w:tab/>
            </w:r>
            <w:r>
              <w:rPr>
                <w:webHidden/>
              </w:rPr>
              <w:fldChar w:fldCharType="begin"/>
            </w:r>
            <w:r>
              <w:rPr>
                <w:webHidden/>
              </w:rPr>
              <w:instrText xml:space="preserve"> PAGEREF _Toc115877311 \h </w:instrText>
            </w:r>
            <w:r>
              <w:rPr>
                <w:webHidden/>
              </w:rPr>
            </w:r>
            <w:r>
              <w:rPr>
                <w:webHidden/>
              </w:rPr>
              <w:fldChar w:fldCharType="separate"/>
            </w:r>
            <w:r>
              <w:rPr>
                <w:webHidden/>
              </w:rPr>
              <w:t>24</w:t>
            </w:r>
            <w:r>
              <w:rPr>
                <w:webHidden/>
              </w:rPr>
              <w:fldChar w:fldCharType="end"/>
            </w:r>
          </w:hyperlink>
        </w:p>
        <w:p w14:paraId="368EAED3" w14:textId="71EDA1F0" w:rsidR="002A4BC6" w:rsidRPr="00327F89" w:rsidRDefault="002A4BC6" w:rsidP="00487C3B">
          <w:pPr>
            <w:spacing w:after="0"/>
            <w:jc w:val="left"/>
            <w:rPr>
              <w:rFonts w:cs="Times New Roman"/>
              <w:b/>
              <w:bCs/>
              <w:i/>
              <w:iCs/>
              <w:color w:val="136785" w:themeColor="accent2" w:themeShade="80"/>
              <w:sz w:val="30"/>
              <w:szCs w:val="30"/>
              <w:lang w:val="en-GB"/>
            </w:rPr>
          </w:pPr>
          <w:r w:rsidRPr="00327F89">
            <w:rPr>
              <w:rFonts w:cs="Times New Roman"/>
              <w:b/>
              <w:bCs/>
              <w:sz w:val="20"/>
              <w:szCs w:val="20"/>
              <w:lang w:val="en-GB"/>
            </w:rPr>
            <w:fldChar w:fldCharType="end"/>
          </w:r>
        </w:p>
      </w:sdtContent>
    </w:sdt>
    <w:p w14:paraId="1AD5A8B9" w14:textId="77777777" w:rsidR="002A4BC6" w:rsidRPr="00327F89" w:rsidRDefault="002A4BC6" w:rsidP="002A4BC6">
      <w:pPr>
        <w:spacing w:after="0"/>
        <w:jc w:val="left"/>
        <w:rPr>
          <w:rFonts w:cs="Times New Roman"/>
          <w:b/>
          <w:bCs/>
          <w:i/>
          <w:iCs/>
          <w:color w:val="136785" w:themeColor="accent2" w:themeShade="80"/>
          <w:sz w:val="30"/>
          <w:szCs w:val="30"/>
          <w:lang w:val="en-GB"/>
        </w:rPr>
      </w:pPr>
      <w:r w:rsidRPr="00327F89">
        <w:rPr>
          <w:rFonts w:cs="Times New Roman"/>
          <w:b/>
          <w:bCs/>
          <w:i/>
          <w:iCs/>
          <w:color w:val="136785" w:themeColor="accent2" w:themeShade="80"/>
          <w:sz w:val="30"/>
          <w:szCs w:val="30"/>
          <w:lang w:val="en-GB"/>
        </w:rPr>
        <w:br w:type="page"/>
      </w:r>
    </w:p>
    <w:p w14:paraId="27476171" w14:textId="77777777" w:rsidR="002758F8" w:rsidRPr="004B4B90" w:rsidRDefault="002758F8" w:rsidP="002758F8">
      <w:pPr>
        <w:pStyle w:val="Head01Contents"/>
        <w:rPr>
          <w:color w:val="CC3668" w:themeColor="accent5"/>
        </w:rPr>
      </w:pPr>
      <w:bookmarkStart w:id="1" w:name="_Hlk92271855"/>
      <w:bookmarkStart w:id="2" w:name="_Hlk102537611"/>
      <w:r w:rsidRPr="00866ACE">
        <w:rPr>
          <w:color w:val="CC3668" w:themeColor="accent5"/>
        </w:rPr>
        <w:lastRenderedPageBreak/>
        <w:t>Instructions for completing this document</w:t>
      </w:r>
    </w:p>
    <w:p w14:paraId="7871E751" w14:textId="77777777" w:rsidR="002758F8" w:rsidRPr="004B4B90" w:rsidRDefault="002758F8" w:rsidP="002758F8">
      <w:pPr>
        <w:pStyle w:val="instrucciones0"/>
        <w:rPr>
          <w:i/>
          <w:lang w:val="en-GB"/>
        </w:rPr>
      </w:pPr>
      <w:r w:rsidRPr="00866ACE">
        <w:rPr>
          <w:lang w:val="en-GB"/>
        </w:rPr>
        <w:t>When completing this document, please delete the instructions given in each section.</w:t>
      </w:r>
    </w:p>
    <w:p w14:paraId="44C40244" w14:textId="77777777" w:rsidR="002758F8" w:rsidRPr="00866ACE" w:rsidRDefault="002758F8" w:rsidP="002758F8">
      <w:pPr>
        <w:pStyle w:val="instrucciones0"/>
        <w:rPr>
          <w:lang w:val="en-GB"/>
        </w:rPr>
      </w:pPr>
      <w:r w:rsidRPr="00866ACE">
        <w:rPr>
          <w:lang w:val="en-GB"/>
        </w:rPr>
        <w:t>The content presented here is mandatory, but the format can be changed. If for any reason a section or sub-section does not apply, do not delete it but indicate that it does not apply.</w:t>
      </w:r>
    </w:p>
    <w:p w14:paraId="2E97BDA6" w14:textId="77777777" w:rsidR="002758F8" w:rsidRPr="00866ACE" w:rsidRDefault="002758F8" w:rsidP="002758F8">
      <w:pPr>
        <w:pStyle w:val="instrucciones0"/>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0E536612" w14:textId="190D0A54" w:rsidR="002758F8" w:rsidRPr="00866ACE" w:rsidRDefault="002758F8" w:rsidP="002758F8">
      <w:pPr>
        <w:pStyle w:val="instrucciones0"/>
        <w:rPr>
          <w:lang w:val="en-GB"/>
        </w:rPr>
      </w:pPr>
      <w:r w:rsidRPr="00866ACE">
        <w:rPr>
          <w:lang w:val="en-GB"/>
        </w:rPr>
        <w:t xml:space="preserve">The </w:t>
      </w:r>
      <w:r w:rsidR="00DF5236">
        <w:rPr>
          <w:b/>
          <w:lang w:val="en-GB"/>
        </w:rPr>
        <w:t>Validation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F4177E">
        <w:rPr>
          <w:lang w:val="en-GB"/>
        </w:rPr>
        <w:t>Create bookmarks using: Headings</w:t>
      </w:r>
      <w:r>
        <w:rPr>
          <w:lang w:val="en-GB"/>
        </w:rPr>
        <w:t>”</w:t>
      </w:r>
      <w:r w:rsidRPr="00866ACE">
        <w:rPr>
          <w:lang w:val="en-GB"/>
        </w:rPr>
        <w:t xml:space="preserve">. </w:t>
      </w:r>
    </w:p>
    <w:p w14:paraId="307F6F12" w14:textId="2037F1AD" w:rsidR="002758F8" w:rsidRPr="004B4B90" w:rsidRDefault="002758F8" w:rsidP="002758F8">
      <w:pPr>
        <w:pStyle w:val="instrucciones0"/>
        <w:jc w:val="center"/>
        <w:rPr>
          <w:sz w:val="28"/>
          <w:szCs w:val="24"/>
          <w:lang w:val="en-GB"/>
        </w:rPr>
      </w:pPr>
      <w:r w:rsidRPr="00866ACE">
        <w:rPr>
          <w:b/>
          <w:bCs/>
          <w:sz w:val="28"/>
          <w:szCs w:val="24"/>
          <w:lang w:val="en-GB"/>
        </w:rPr>
        <w:t>Doing so will facilitate the work and reduce the</w:t>
      </w:r>
      <w:r w:rsidR="005C5E8B">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1"/>
    <w:p w14:paraId="23D4D7AA" w14:textId="77777777" w:rsidR="002758F8" w:rsidRPr="004B4B90" w:rsidRDefault="002758F8" w:rsidP="002758F8">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37624B3B" wp14:editId="50ECF24C">
                <wp:simplePos x="0" y="0"/>
                <wp:positionH relativeFrom="column">
                  <wp:posOffset>-3810</wp:posOffset>
                </wp:positionH>
                <wp:positionV relativeFrom="paragraph">
                  <wp:posOffset>194373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5A7AA8" id="Oval 7"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2D181B9C" wp14:editId="53FE69B1">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2"/>
    <w:p w14:paraId="644064AF" w14:textId="69BC1F13" w:rsidR="009534D0" w:rsidRPr="00327F89" w:rsidRDefault="009534D0">
      <w:pPr>
        <w:spacing w:line="276" w:lineRule="auto"/>
        <w:jc w:val="left"/>
        <w:rPr>
          <w:lang w:val="en-GB"/>
        </w:rPr>
      </w:pPr>
      <w:r w:rsidRPr="00327F89">
        <w:rPr>
          <w:lang w:val="en-GB"/>
        </w:rPr>
        <w:br w:type="page"/>
      </w:r>
    </w:p>
    <w:p w14:paraId="38DBF4AE" w14:textId="49C9DE49" w:rsidR="00197F99" w:rsidRPr="00327F89" w:rsidRDefault="00E10D2B" w:rsidP="00197F99">
      <w:pPr>
        <w:pStyle w:val="Heading1sin"/>
        <w:rPr>
          <w:lang w:val="en-GB"/>
        </w:rPr>
      </w:pPr>
      <w:bookmarkStart w:id="3" w:name="_Toc104228528"/>
      <w:bookmarkStart w:id="4" w:name="_Toc104548583"/>
      <w:bookmarkStart w:id="5" w:name="_Hlk19576283"/>
      <w:bookmarkStart w:id="6" w:name="_Toc115877251"/>
      <w:r w:rsidRPr="00C549ED">
        <w:rPr>
          <w:lang w:val="en-GB"/>
        </w:rPr>
        <w:lastRenderedPageBreak/>
        <w:t>Acronyms and abbreviations</w:t>
      </w:r>
      <w:bookmarkEnd w:id="3"/>
      <w:bookmarkEnd w:id="4"/>
      <w:bookmarkEnd w:id="6"/>
      <w:r w:rsidR="002A4BC6" w:rsidRPr="00327F89">
        <w:rPr>
          <w:lang w:val="en-GB"/>
        </w:rPr>
        <w:t xml:space="preserve"> </w:t>
      </w:r>
    </w:p>
    <w:bookmarkEnd w:id="5"/>
    <w:p w14:paraId="4876A259" w14:textId="142BFBAA" w:rsidR="002758F8" w:rsidRPr="00E4152A" w:rsidRDefault="002758F8" w:rsidP="002758F8">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sidR="00C549ED">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851"/>
        <w:gridCol w:w="7649"/>
      </w:tblGrid>
      <w:tr w:rsidR="00C13E5C" w:rsidRPr="00B5657A" w14:paraId="0C1C1A64" w14:textId="77777777" w:rsidTr="00B5657A">
        <w:trPr>
          <w:trHeight w:val="300"/>
        </w:trPr>
        <w:tc>
          <w:tcPr>
            <w:tcW w:w="851" w:type="dxa"/>
            <w:shd w:val="clear" w:color="auto" w:fill="auto"/>
            <w:noWrap/>
          </w:tcPr>
          <w:p w14:paraId="0A3F0408" w14:textId="38272985" w:rsidR="00C13E5C" w:rsidRPr="004B4B90" w:rsidRDefault="00C13E5C" w:rsidP="00C13E5C">
            <w:pPr>
              <w:spacing w:after="0"/>
              <w:rPr>
                <w:rFonts w:eastAsia="Times New Roman"/>
                <w:b/>
                <w:bCs/>
                <w:lang w:val="en-GB" w:eastAsia="en-GB"/>
              </w:rPr>
            </w:pPr>
            <w:r>
              <w:rPr>
                <w:rFonts w:eastAsia="Times New Roman"/>
                <w:b/>
                <w:bCs/>
                <w:lang w:val="en-GB" w:eastAsia="en-GB"/>
              </w:rPr>
              <w:t>CCMP</w:t>
            </w:r>
          </w:p>
        </w:tc>
        <w:tc>
          <w:tcPr>
            <w:tcW w:w="7649" w:type="dxa"/>
            <w:shd w:val="clear" w:color="auto" w:fill="auto"/>
          </w:tcPr>
          <w:p w14:paraId="2E8A5643" w14:textId="5170AC7B" w:rsidR="00C13E5C" w:rsidRPr="004B4B90" w:rsidRDefault="00C13E5C" w:rsidP="00C13E5C">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C13E5C" w:rsidRPr="004B4B90" w14:paraId="288269AC" w14:textId="77777777" w:rsidTr="00B5657A">
        <w:trPr>
          <w:trHeight w:val="300"/>
        </w:trPr>
        <w:tc>
          <w:tcPr>
            <w:tcW w:w="851" w:type="dxa"/>
            <w:shd w:val="clear" w:color="auto" w:fill="auto"/>
            <w:noWrap/>
          </w:tcPr>
          <w:p w14:paraId="66A3529A" w14:textId="42CA12B1" w:rsidR="00C13E5C" w:rsidRDefault="00C13E5C" w:rsidP="00C13E5C">
            <w:pPr>
              <w:spacing w:after="0"/>
              <w:rPr>
                <w:rFonts w:eastAsia="Times New Roman"/>
                <w:b/>
                <w:bCs/>
                <w:lang w:val="en-GB" w:eastAsia="en-GB"/>
              </w:rPr>
            </w:pPr>
            <w:r>
              <w:rPr>
                <w:rFonts w:eastAsia="Times New Roman"/>
                <w:b/>
                <w:bCs/>
                <w:lang w:val="en-GB" w:eastAsia="en-GB"/>
              </w:rPr>
              <w:t>GHG</w:t>
            </w:r>
          </w:p>
        </w:tc>
        <w:tc>
          <w:tcPr>
            <w:tcW w:w="7649" w:type="dxa"/>
            <w:shd w:val="clear" w:color="auto" w:fill="auto"/>
          </w:tcPr>
          <w:p w14:paraId="22A4D4BF" w14:textId="5D3BE0B3" w:rsidR="00C13E5C" w:rsidRPr="002465DD" w:rsidRDefault="00C13E5C" w:rsidP="00C13E5C">
            <w:pPr>
              <w:spacing w:after="0"/>
              <w:rPr>
                <w:rFonts w:eastAsia="Times New Roman"/>
                <w:lang w:val="en-GB" w:eastAsia="en-GB"/>
              </w:rPr>
            </w:pPr>
            <w:r w:rsidRPr="002465DD">
              <w:rPr>
                <w:rFonts w:eastAsia="Times New Roman"/>
                <w:lang w:val="en-GB" w:eastAsia="en-GB"/>
              </w:rPr>
              <w:t>Greenhouse Gases</w:t>
            </w:r>
          </w:p>
        </w:tc>
      </w:tr>
      <w:tr w:rsidR="00C13E5C" w:rsidRPr="004B4B90" w14:paraId="346B3FC8" w14:textId="77777777" w:rsidTr="00B5657A">
        <w:trPr>
          <w:trHeight w:val="300"/>
        </w:trPr>
        <w:tc>
          <w:tcPr>
            <w:tcW w:w="851" w:type="dxa"/>
            <w:shd w:val="clear" w:color="auto" w:fill="auto"/>
            <w:noWrap/>
          </w:tcPr>
          <w:p w14:paraId="5C3891DF" w14:textId="25834DBE" w:rsidR="00C13E5C" w:rsidRDefault="00C13E5C" w:rsidP="00C13E5C">
            <w:pPr>
              <w:spacing w:after="0"/>
              <w:rPr>
                <w:rFonts w:eastAsia="Times New Roman"/>
                <w:b/>
                <w:bCs/>
                <w:lang w:val="en-GB" w:eastAsia="en-GB"/>
              </w:rPr>
            </w:pPr>
            <w:r>
              <w:rPr>
                <w:rFonts w:eastAsia="Times New Roman"/>
                <w:b/>
                <w:bCs/>
                <w:lang w:val="en-GB" w:eastAsia="en-GB"/>
              </w:rPr>
              <w:t>NDCs</w:t>
            </w:r>
          </w:p>
        </w:tc>
        <w:tc>
          <w:tcPr>
            <w:tcW w:w="7649" w:type="dxa"/>
            <w:shd w:val="clear" w:color="auto" w:fill="auto"/>
          </w:tcPr>
          <w:p w14:paraId="0140F7B3" w14:textId="5B343610" w:rsidR="00C13E5C" w:rsidRPr="002465DD" w:rsidRDefault="00910B2E" w:rsidP="00C13E5C">
            <w:pPr>
              <w:spacing w:after="0"/>
              <w:rPr>
                <w:rFonts w:eastAsia="Times New Roman"/>
                <w:lang w:val="en-GB" w:eastAsia="en-GB"/>
              </w:rPr>
            </w:pPr>
            <w:r w:rsidRPr="001C4A39">
              <w:rPr>
                <w:rFonts w:eastAsia="Times New Roman"/>
                <w:lang w:val="en-GB" w:eastAsia="en-GB"/>
              </w:rPr>
              <w:t>Nationally Determined Contribution</w:t>
            </w:r>
          </w:p>
        </w:tc>
      </w:tr>
      <w:tr w:rsidR="00C13E5C" w:rsidRPr="004B4B90" w14:paraId="0A57416A" w14:textId="77777777" w:rsidTr="00B5657A">
        <w:trPr>
          <w:trHeight w:val="300"/>
        </w:trPr>
        <w:tc>
          <w:tcPr>
            <w:tcW w:w="851" w:type="dxa"/>
            <w:shd w:val="clear" w:color="auto" w:fill="auto"/>
            <w:noWrap/>
          </w:tcPr>
          <w:p w14:paraId="2D2D1DD6" w14:textId="77777777" w:rsidR="00C13E5C" w:rsidRPr="004B4B90" w:rsidRDefault="00C13E5C" w:rsidP="00C13E5C">
            <w:pPr>
              <w:spacing w:after="0"/>
              <w:rPr>
                <w:rFonts w:eastAsia="Times New Roman"/>
                <w:b/>
                <w:bCs/>
                <w:lang w:val="en-GB" w:eastAsia="en-GB"/>
              </w:rPr>
            </w:pPr>
            <w:r w:rsidRPr="004B4B90">
              <w:rPr>
                <w:rFonts w:eastAsia="Times New Roman"/>
                <w:b/>
                <w:bCs/>
                <w:lang w:val="en-GB" w:eastAsia="en-GB"/>
              </w:rPr>
              <w:t>PDD</w:t>
            </w:r>
          </w:p>
        </w:tc>
        <w:tc>
          <w:tcPr>
            <w:tcW w:w="7649" w:type="dxa"/>
            <w:shd w:val="clear" w:color="auto" w:fill="auto"/>
          </w:tcPr>
          <w:p w14:paraId="36DE545D" w14:textId="77777777" w:rsidR="00C13E5C" w:rsidRPr="004B4B90" w:rsidRDefault="00C13E5C" w:rsidP="00C13E5C">
            <w:pPr>
              <w:spacing w:after="0"/>
              <w:rPr>
                <w:rFonts w:eastAsia="Times New Roman"/>
                <w:i/>
                <w:lang w:val="en-GB" w:eastAsia="en-GB"/>
              </w:rPr>
            </w:pPr>
            <w:r w:rsidRPr="002465DD">
              <w:rPr>
                <w:rFonts w:eastAsia="Times New Roman"/>
                <w:lang w:val="en-GB" w:eastAsia="en-GB"/>
              </w:rPr>
              <w:t>Project Description Document</w:t>
            </w:r>
          </w:p>
        </w:tc>
      </w:tr>
      <w:tr w:rsidR="00151C84" w:rsidRPr="004B4B90" w14:paraId="48DD0D56" w14:textId="77777777" w:rsidTr="00B5657A">
        <w:trPr>
          <w:trHeight w:val="300"/>
        </w:trPr>
        <w:tc>
          <w:tcPr>
            <w:tcW w:w="851" w:type="dxa"/>
            <w:shd w:val="clear" w:color="auto" w:fill="auto"/>
            <w:noWrap/>
          </w:tcPr>
          <w:p w14:paraId="7E983B5E" w14:textId="1CD48691" w:rsidR="00151C84" w:rsidRPr="004B4B90" w:rsidRDefault="00151C84" w:rsidP="00151C84">
            <w:pPr>
              <w:spacing w:after="0"/>
              <w:rPr>
                <w:rFonts w:eastAsia="Times New Roman"/>
                <w:b/>
                <w:bCs/>
                <w:lang w:val="en-GB" w:eastAsia="en-GB"/>
              </w:rPr>
            </w:pPr>
            <w:r>
              <w:rPr>
                <w:rFonts w:eastAsia="Times New Roman"/>
                <w:b/>
                <w:bCs/>
                <w:lang w:val="en-GB" w:eastAsia="en-GB"/>
              </w:rPr>
              <w:t>SDGs</w:t>
            </w:r>
          </w:p>
        </w:tc>
        <w:tc>
          <w:tcPr>
            <w:tcW w:w="7649" w:type="dxa"/>
            <w:shd w:val="clear" w:color="auto" w:fill="auto"/>
          </w:tcPr>
          <w:p w14:paraId="312A8FD8" w14:textId="203B352E" w:rsidR="00151C84" w:rsidRPr="002465DD" w:rsidRDefault="00151C84" w:rsidP="00151C84">
            <w:pPr>
              <w:spacing w:after="0"/>
              <w:rPr>
                <w:rFonts w:eastAsia="Times New Roman"/>
                <w:lang w:val="en-GB" w:eastAsia="en-GB"/>
              </w:rPr>
            </w:pPr>
            <w:r w:rsidRPr="00144752">
              <w:rPr>
                <w:rFonts w:eastAsia="Times New Roman"/>
                <w:lang w:val="en-GB" w:eastAsia="en-GB"/>
              </w:rPr>
              <w:t>Sustainable Development Goals</w:t>
            </w:r>
          </w:p>
        </w:tc>
      </w:tr>
      <w:tr w:rsidR="00151C84" w:rsidRPr="004B4B90" w14:paraId="4915B0EF" w14:textId="77777777" w:rsidTr="00B5657A">
        <w:trPr>
          <w:trHeight w:val="300"/>
        </w:trPr>
        <w:tc>
          <w:tcPr>
            <w:tcW w:w="851" w:type="dxa"/>
            <w:shd w:val="clear" w:color="auto" w:fill="auto"/>
            <w:noWrap/>
          </w:tcPr>
          <w:p w14:paraId="7D6CED2C" w14:textId="77777777" w:rsidR="00151C84" w:rsidRPr="004B4B90" w:rsidRDefault="00151C84" w:rsidP="00151C84">
            <w:pPr>
              <w:spacing w:after="0"/>
              <w:rPr>
                <w:rFonts w:eastAsia="Times New Roman"/>
                <w:b/>
                <w:bCs/>
                <w:lang w:val="en-GB" w:eastAsia="en-GB"/>
              </w:rPr>
            </w:pPr>
            <w:r>
              <w:rPr>
                <w:rFonts w:eastAsia="Times New Roman"/>
                <w:b/>
                <w:bCs/>
                <w:lang w:val="en-GB" w:eastAsia="en-GB"/>
              </w:rPr>
              <w:t>VVB</w:t>
            </w:r>
          </w:p>
        </w:tc>
        <w:tc>
          <w:tcPr>
            <w:tcW w:w="7649" w:type="dxa"/>
            <w:shd w:val="clear" w:color="auto" w:fill="auto"/>
          </w:tcPr>
          <w:p w14:paraId="135543C6" w14:textId="46CAC8E5" w:rsidR="00151C84" w:rsidRPr="00EA6E91" w:rsidRDefault="00151C84" w:rsidP="00151C84">
            <w:pPr>
              <w:spacing w:after="0"/>
              <w:rPr>
                <w:rFonts w:eastAsia="Times New Roman"/>
                <w:lang w:val="en-GB" w:eastAsia="en-GB"/>
              </w:rPr>
            </w:pPr>
            <w:r w:rsidRPr="002465DD">
              <w:rPr>
                <w:rFonts w:eastAsia="Times New Roman"/>
                <w:lang w:val="en-GB" w:eastAsia="en-GB"/>
              </w:rPr>
              <w:t>Validation and Verification Body</w:t>
            </w:r>
          </w:p>
        </w:tc>
      </w:tr>
    </w:tbl>
    <w:p w14:paraId="753DFEBC" w14:textId="77777777" w:rsidR="002A4BC6" w:rsidRPr="00327F89" w:rsidRDefault="002A4BC6" w:rsidP="002A4BC6">
      <w:pPr>
        <w:rPr>
          <w:rFonts w:eastAsiaTheme="majorEastAsia" w:cs="Times New Roman"/>
          <w:b/>
          <w:bCs/>
          <w:color w:val="491347" w:themeColor="background2" w:themeShade="80"/>
          <w:spacing w:val="20"/>
          <w:sz w:val="30"/>
          <w:szCs w:val="28"/>
          <w:lang w:val="en-GB"/>
        </w:rPr>
      </w:pPr>
      <w:r w:rsidRPr="00327F89">
        <w:rPr>
          <w:rFonts w:cs="Times New Roman"/>
          <w:lang w:val="en-GB"/>
        </w:rPr>
        <w:br w:type="page"/>
      </w:r>
    </w:p>
    <w:p w14:paraId="6514EA78" w14:textId="7DDA52CD" w:rsidR="00827AB8" w:rsidRPr="00327F89" w:rsidRDefault="00827AB8" w:rsidP="00AD635B">
      <w:pPr>
        <w:pStyle w:val="Head01English"/>
      </w:pPr>
      <w:bookmarkStart w:id="7" w:name="_Toc102041068"/>
      <w:bookmarkStart w:id="8" w:name="_Toc115877252"/>
      <w:r w:rsidRPr="00327F89">
        <w:lastRenderedPageBreak/>
        <w:t>I</w:t>
      </w:r>
      <w:r w:rsidR="00716626" w:rsidRPr="00327F89">
        <w:t>ntroduc</w:t>
      </w:r>
      <w:bookmarkEnd w:id="7"/>
      <w:r w:rsidR="00526868">
        <w:t>tion</w:t>
      </w:r>
      <w:bookmarkEnd w:id="8"/>
    </w:p>
    <w:p w14:paraId="6F159EFE" w14:textId="3064EE01" w:rsidR="00444806" w:rsidRPr="00891631" w:rsidRDefault="00B237C2" w:rsidP="00891631">
      <w:pPr>
        <w:pStyle w:val="Head02English"/>
      </w:pPr>
      <w:bookmarkStart w:id="9" w:name="_Toc102041069"/>
      <w:bookmarkStart w:id="10" w:name="_Toc115877253"/>
      <w:proofErr w:type="spellStart"/>
      <w:r w:rsidRPr="00891631">
        <w:t>Obje</w:t>
      </w:r>
      <w:bookmarkEnd w:id="9"/>
      <w:r w:rsidR="00526868" w:rsidRPr="00891631">
        <w:t>ctive</w:t>
      </w:r>
      <w:bookmarkEnd w:id="10"/>
      <w:proofErr w:type="spellEnd"/>
    </w:p>
    <w:p w14:paraId="1ED64642" w14:textId="0423F95C" w:rsidR="00B237C2" w:rsidRPr="00327F89" w:rsidRDefault="00526868" w:rsidP="00B237C2">
      <w:pPr>
        <w:rPr>
          <w:color w:val="CC3668" w:themeColor="accent5"/>
          <w:lang w:val="en-GB"/>
        </w:rPr>
      </w:pPr>
      <w:r w:rsidRPr="00526868">
        <w:rPr>
          <w:color w:val="CC3668" w:themeColor="accent5"/>
          <w:lang w:val="en-GB"/>
        </w:rPr>
        <w:t>Describe the audit objective.</w:t>
      </w:r>
    </w:p>
    <w:p w14:paraId="4EE0C97A" w14:textId="14B2D1DD" w:rsidR="00251B57" w:rsidRPr="00327F89" w:rsidRDefault="00251B57" w:rsidP="00251B57">
      <w:pPr>
        <w:rPr>
          <w:lang w:val="en-GB"/>
        </w:rPr>
      </w:pPr>
    </w:p>
    <w:p w14:paraId="4128F757" w14:textId="3C63B311" w:rsidR="006B26EF" w:rsidRPr="00327F89" w:rsidRDefault="00526868" w:rsidP="00776CE1">
      <w:pPr>
        <w:pStyle w:val="Head02English"/>
      </w:pPr>
      <w:bookmarkStart w:id="11" w:name="_Toc115877254"/>
      <w:r w:rsidRPr="00526868">
        <w:t xml:space="preserve">VVB legal </w:t>
      </w:r>
      <w:proofErr w:type="gramStart"/>
      <w:r w:rsidRPr="00526868">
        <w:t>status</w:t>
      </w:r>
      <w:bookmarkEnd w:id="11"/>
      <w:proofErr w:type="gramEnd"/>
    </w:p>
    <w:p w14:paraId="5BA59753" w14:textId="6A76DE85" w:rsidR="006B26EF" w:rsidRPr="00327F89" w:rsidRDefault="00526868" w:rsidP="006B26EF">
      <w:pPr>
        <w:rPr>
          <w:color w:val="CC3668" w:themeColor="accent5"/>
          <w:lang w:val="en-GB"/>
        </w:rPr>
      </w:pPr>
      <w:r w:rsidRPr="00526868">
        <w:rPr>
          <w:color w:val="CC3668" w:themeColor="accent5"/>
          <w:lang w:val="en-GB"/>
        </w:rPr>
        <w:t xml:space="preserve">Describe the legal status of the VVB, current accreditations, organisational structure and whether the CCMP sector is covered in </w:t>
      </w:r>
      <w:r w:rsidR="000F52F3">
        <w:rPr>
          <w:color w:val="CC3668" w:themeColor="accent5"/>
          <w:lang w:val="en-GB"/>
        </w:rPr>
        <w:t>your</w:t>
      </w:r>
      <w:r w:rsidRPr="00526868">
        <w:rPr>
          <w:color w:val="CC3668" w:themeColor="accent5"/>
          <w:lang w:val="en-GB"/>
        </w:rPr>
        <w:t xml:space="preserve"> validation audit</w:t>
      </w:r>
      <w:r w:rsidR="003A7728" w:rsidRPr="00327F89">
        <w:rPr>
          <w:color w:val="CC3668" w:themeColor="accent5"/>
          <w:lang w:val="en-GB"/>
        </w:rPr>
        <w:t xml:space="preserve">. </w:t>
      </w:r>
    </w:p>
    <w:p w14:paraId="41DC2FAE" w14:textId="7B2654E8" w:rsidR="00251B57" w:rsidRPr="00327F89" w:rsidRDefault="00251B57" w:rsidP="00251B57">
      <w:pPr>
        <w:rPr>
          <w:lang w:val="en-GB"/>
        </w:rPr>
      </w:pPr>
    </w:p>
    <w:p w14:paraId="60D00CBA" w14:textId="1139D157" w:rsidR="002167B1" w:rsidRPr="00327F89" w:rsidRDefault="00526868" w:rsidP="00776CE1">
      <w:pPr>
        <w:pStyle w:val="Head02English"/>
      </w:pPr>
      <w:bookmarkStart w:id="12" w:name="_Toc115877255"/>
      <w:proofErr w:type="spellStart"/>
      <w:r w:rsidRPr="00526868">
        <w:t>Impartiality</w:t>
      </w:r>
      <w:proofErr w:type="spellEnd"/>
      <w:r w:rsidRPr="00526868">
        <w:t xml:space="preserve"> </w:t>
      </w:r>
      <w:proofErr w:type="spellStart"/>
      <w:r w:rsidRPr="00526868">
        <w:t>of</w:t>
      </w:r>
      <w:proofErr w:type="spellEnd"/>
      <w:r w:rsidRPr="00526868">
        <w:t xml:space="preserve"> </w:t>
      </w:r>
      <w:proofErr w:type="spellStart"/>
      <w:r w:rsidRPr="00526868">
        <w:t>the</w:t>
      </w:r>
      <w:proofErr w:type="spellEnd"/>
      <w:r w:rsidRPr="00526868">
        <w:t xml:space="preserve"> </w:t>
      </w:r>
      <w:r w:rsidRPr="00891631">
        <w:t>VVB</w:t>
      </w:r>
      <w:bookmarkEnd w:id="12"/>
    </w:p>
    <w:p w14:paraId="3DD0FC98" w14:textId="053ABB85" w:rsidR="006B26EF" w:rsidRPr="00327F89" w:rsidRDefault="00D35749" w:rsidP="00B237C2">
      <w:pPr>
        <w:rPr>
          <w:color w:val="CC3668" w:themeColor="accent5"/>
          <w:lang w:val="en-GB"/>
        </w:rPr>
      </w:pPr>
      <w:r w:rsidRPr="00D35749">
        <w:rPr>
          <w:color w:val="CC3668" w:themeColor="accent5"/>
          <w:lang w:val="en-GB"/>
        </w:rPr>
        <w:t>Describe how the VVB ensures the impartiality of its independent and unbiased assessment in this CCMP validation process, i.e., provide evidence that there are no conflicts of interest or detail how these have been resolved. Provide evidence in this regard, such as declaration(s) of conflict of interest of the validator(s), commitments, among others</w:t>
      </w:r>
      <w:r w:rsidR="0018246D" w:rsidRPr="00327F89">
        <w:rPr>
          <w:color w:val="CC3668" w:themeColor="accent5"/>
          <w:lang w:val="en-GB"/>
        </w:rPr>
        <w:t>.</w:t>
      </w:r>
    </w:p>
    <w:p w14:paraId="14A16826" w14:textId="5FF1EBC9" w:rsidR="00251B57" w:rsidRPr="00327F89" w:rsidRDefault="00251B57" w:rsidP="00251B57">
      <w:pPr>
        <w:rPr>
          <w:lang w:val="en-GB"/>
        </w:rPr>
      </w:pPr>
    </w:p>
    <w:p w14:paraId="7E3E5610" w14:textId="43986C17" w:rsidR="00BA6520" w:rsidRPr="00327F89" w:rsidRDefault="00D35749" w:rsidP="00776CE1">
      <w:pPr>
        <w:pStyle w:val="Head02English"/>
      </w:pPr>
      <w:bookmarkStart w:id="13" w:name="_Toc115877256"/>
      <w:proofErr w:type="spellStart"/>
      <w:r w:rsidRPr="00D35749">
        <w:t>Responsibilities</w:t>
      </w:r>
      <w:proofErr w:type="spellEnd"/>
      <w:r w:rsidRPr="00D35749">
        <w:t xml:space="preserve"> </w:t>
      </w:r>
      <w:proofErr w:type="spellStart"/>
      <w:r w:rsidRPr="00D35749">
        <w:t>addressed</w:t>
      </w:r>
      <w:proofErr w:type="spellEnd"/>
      <w:r w:rsidRPr="00D35749">
        <w:t xml:space="preserve"> </w:t>
      </w:r>
      <w:proofErr w:type="spellStart"/>
      <w:r w:rsidRPr="00D35749">
        <w:t>by</w:t>
      </w:r>
      <w:proofErr w:type="spellEnd"/>
      <w:r w:rsidRPr="00D35749">
        <w:t xml:space="preserve"> </w:t>
      </w:r>
      <w:proofErr w:type="spellStart"/>
      <w:r w:rsidRPr="00D35749">
        <w:t>the</w:t>
      </w:r>
      <w:proofErr w:type="spellEnd"/>
      <w:r w:rsidRPr="00D35749">
        <w:t xml:space="preserve"> VVB</w:t>
      </w:r>
      <w:bookmarkEnd w:id="13"/>
    </w:p>
    <w:p w14:paraId="732F1963" w14:textId="616CCA46" w:rsidR="00BA6520" w:rsidRPr="00327F89" w:rsidRDefault="00D35749" w:rsidP="00BA6520">
      <w:pPr>
        <w:rPr>
          <w:color w:val="CC3668" w:themeColor="accent5"/>
          <w:lang w:val="en-GB"/>
        </w:rPr>
      </w:pPr>
      <w:r w:rsidRPr="00D35749">
        <w:rPr>
          <w:color w:val="CC3668" w:themeColor="accent5"/>
          <w:lang w:val="en-GB"/>
        </w:rPr>
        <w:t>Demonstrate that the VVB has assessed the risks arising from its validation activity and that it has adequate means (e.g., insurance or buffers) to cover liabilities arising from its validation activities in the geographical areas in which it operates.</w:t>
      </w:r>
    </w:p>
    <w:p w14:paraId="0E6BF8C2" w14:textId="502512DB" w:rsidR="00251B57" w:rsidRPr="00327F89" w:rsidRDefault="00251B57" w:rsidP="00251B57">
      <w:pPr>
        <w:rPr>
          <w:lang w:val="en-GB"/>
        </w:rPr>
      </w:pPr>
    </w:p>
    <w:p w14:paraId="45FD6F58" w14:textId="12F108F3" w:rsidR="00827AB8" w:rsidRPr="00B5657A" w:rsidRDefault="00D35749" w:rsidP="00776CE1">
      <w:pPr>
        <w:pStyle w:val="Head02English"/>
        <w:rPr>
          <w:lang w:val="en-GB"/>
        </w:rPr>
      </w:pPr>
      <w:bookmarkStart w:id="14" w:name="_Toc115877257"/>
      <w:r w:rsidRPr="00B5657A">
        <w:rPr>
          <w:lang w:val="en-GB"/>
        </w:rPr>
        <w:t>Scope and spatial and temporal limits</w:t>
      </w:r>
      <w:bookmarkEnd w:id="14"/>
    </w:p>
    <w:p w14:paraId="26A56E0B" w14:textId="50A8FB21" w:rsidR="00827AB8" w:rsidRPr="00327F89" w:rsidRDefault="00AC4D52" w:rsidP="00827AB8">
      <w:pPr>
        <w:rPr>
          <w:color w:val="CC3668" w:themeColor="accent5"/>
          <w:lang w:val="en-GB"/>
        </w:rPr>
      </w:pPr>
      <w:r w:rsidRPr="00AC4D52">
        <w:rPr>
          <w:color w:val="CC3668" w:themeColor="accent5"/>
          <w:lang w:val="en-GB"/>
        </w:rPr>
        <w:t>Explain the scope of the validation process, how it is carried out and the spatial and temporal limits covered.</w:t>
      </w:r>
      <w:r w:rsidR="005D6CF0" w:rsidRPr="00327F89">
        <w:rPr>
          <w:color w:val="CC3668" w:themeColor="accent5"/>
          <w:lang w:val="en-GB"/>
        </w:rPr>
        <w:t xml:space="preserve"> </w:t>
      </w:r>
    </w:p>
    <w:p w14:paraId="4734E93D" w14:textId="7D2C6832" w:rsidR="00251B57" w:rsidRPr="00327F89" w:rsidRDefault="00251B57" w:rsidP="00251B57">
      <w:pPr>
        <w:rPr>
          <w:lang w:val="en-GB"/>
        </w:rPr>
      </w:pPr>
    </w:p>
    <w:p w14:paraId="337B6521" w14:textId="7D5091FB" w:rsidR="00827AB8" w:rsidRPr="00327F89" w:rsidRDefault="00AC4D52" w:rsidP="00776CE1">
      <w:pPr>
        <w:pStyle w:val="Head02English"/>
      </w:pPr>
      <w:bookmarkStart w:id="15" w:name="_Hlk102675975"/>
      <w:bookmarkStart w:id="16" w:name="_Toc115877258"/>
      <w:proofErr w:type="spellStart"/>
      <w:r w:rsidRPr="00AC4D52">
        <w:t>Term</w:t>
      </w:r>
      <w:proofErr w:type="spellEnd"/>
      <w:r w:rsidRPr="00AC4D52">
        <w:t xml:space="preserve"> </w:t>
      </w:r>
      <w:proofErr w:type="spellStart"/>
      <w:r w:rsidRPr="00AC4D52">
        <w:t>of</w:t>
      </w:r>
      <w:proofErr w:type="spellEnd"/>
      <w:r w:rsidRPr="00AC4D52">
        <w:t xml:space="preserve"> </w:t>
      </w:r>
      <w:proofErr w:type="spellStart"/>
      <w:r w:rsidRPr="00AC4D52">
        <w:t>commitment</w:t>
      </w:r>
      <w:bookmarkEnd w:id="15"/>
      <w:bookmarkEnd w:id="16"/>
      <w:proofErr w:type="spellEnd"/>
    </w:p>
    <w:p w14:paraId="5D81B341" w14:textId="04AF99D1" w:rsidR="00346E5D" w:rsidRPr="00327F89" w:rsidRDefault="00AC4D52" w:rsidP="00346E5D">
      <w:pPr>
        <w:rPr>
          <w:color w:val="CC3668" w:themeColor="accent5"/>
          <w:lang w:val="en-GB"/>
        </w:rPr>
      </w:pPr>
      <w:r w:rsidRPr="00AC4D52">
        <w:rPr>
          <w:color w:val="CC3668" w:themeColor="accent5"/>
          <w:lang w:val="en-GB"/>
        </w:rPr>
        <w:t>Describe the type of engagement established with the customer for the validation process.</w:t>
      </w:r>
    </w:p>
    <w:p w14:paraId="05514C94" w14:textId="4D88D05F" w:rsidR="00251B57" w:rsidRPr="00327F89" w:rsidRDefault="00251B57" w:rsidP="00251B57">
      <w:pPr>
        <w:rPr>
          <w:lang w:val="en-GB"/>
        </w:rPr>
      </w:pPr>
    </w:p>
    <w:p w14:paraId="7116D247" w14:textId="1BFA0268" w:rsidR="00827AB8" w:rsidRPr="00327F89" w:rsidRDefault="00AC4D52" w:rsidP="00776CE1">
      <w:pPr>
        <w:pStyle w:val="Head02English"/>
      </w:pPr>
      <w:bookmarkStart w:id="17" w:name="_Toc115877259"/>
      <w:proofErr w:type="spellStart"/>
      <w:r w:rsidRPr="00AC4D52">
        <w:t>Level</w:t>
      </w:r>
      <w:proofErr w:type="spellEnd"/>
      <w:r w:rsidRPr="00AC4D52">
        <w:t xml:space="preserve"> </w:t>
      </w:r>
      <w:proofErr w:type="spellStart"/>
      <w:r w:rsidRPr="00AC4D52">
        <w:t>of</w:t>
      </w:r>
      <w:proofErr w:type="spellEnd"/>
      <w:r w:rsidRPr="00AC4D52">
        <w:t xml:space="preserve"> </w:t>
      </w:r>
      <w:proofErr w:type="spellStart"/>
      <w:r w:rsidRPr="00AC4D52">
        <w:t>assurance</w:t>
      </w:r>
      <w:proofErr w:type="spellEnd"/>
      <w:r w:rsidRPr="00AC4D52">
        <w:t xml:space="preserve"> and </w:t>
      </w:r>
      <w:proofErr w:type="spellStart"/>
      <w:r w:rsidRPr="00AC4D52">
        <w:t>materiality</w:t>
      </w:r>
      <w:bookmarkEnd w:id="17"/>
      <w:proofErr w:type="spellEnd"/>
    </w:p>
    <w:p w14:paraId="138DDB91" w14:textId="7F7F9348" w:rsidR="00D0560D" w:rsidRPr="00327F89" w:rsidRDefault="00AC4D52" w:rsidP="00827AB8">
      <w:pPr>
        <w:rPr>
          <w:color w:val="CC3668" w:themeColor="accent5"/>
          <w:lang w:val="en-GB"/>
        </w:rPr>
      </w:pPr>
      <w:r w:rsidRPr="00AC4D52">
        <w:rPr>
          <w:color w:val="CC3668" w:themeColor="accent5"/>
          <w:lang w:val="en-GB"/>
        </w:rPr>
        <w:t xml:space="preserve">Describe the level of assurance agreed with the client, against which this report and the validation statement will be issued, as well as how and when evidence will be gathered, </w:t>
      </w:r>
      <w:r w:rsidR="00A5334E" w:rsidRPr="00AC4D52">
        <w:rPr>
          <w:color w:val="CC3668" w:themeColor="accent5"/>
          <w:lang w:val="en-GB"/>
        </w:rPr>
        <w:t>to</w:t>
      </w:r>
      <w:r w:rsidRPr="00AC4D52">
        <w:rPr>
          <w:color w:val="CC3668" w:themeColor="accent5"/>
          <w:lang w:val="en-GB"/>
        </w:rPr>
        <w:t xml:space="preserve"> obtain a reasonable level of confidence in accordance with the </w:t>
      </w:r>
      <w:r w:rsidR="00C55342">
        <w:rPr>
          <w:color w:val="CC3668" w:themeColor="accent5"/>
          <w:lang w:val="en-GB"/>
        </w:rPr>
        <w:t>Cercarbono's Protocol</w:t>
      </w:r>
      <w:r w:rsidRPr="00AC4D52">
        <w:rPr>
          <w:color w:val="CC3668" w:themeColor="accent5"/>
          <w:lang w:val="en-GB"/>
        </w:rPr>
        <w:t xml:space="preserve"> and applicable laws.</w:t>
      </w:r>
    </w:p>
    <w:p w14:paraId="4F6EC60B" w14:textId="15101D6D" w:rsidR="00827AB8" w:rsidRPr="00327F89" w:rsidRDefault="00D0560D" w:rsidP="00D0560D">
      <w:pPr>
        <w:spacing w:line="276" w:lineRule="auto"/>
        <w:jc w:val="left"/>
        <w:rPr>
          <w:lang w:val="en-GB"/>
        </w:rPr>
      </w:pPr>
      <w:r w:rsidRPr="00327F89">
        <w:rPr>
          <w:lang w:val="en-GB"/>
        </w:rPr>
        <w:br w:type="page"/>
      </w:r>
    </w:p>
    <w:p w14:paraId="0A4E1CEA" w14:textId="797E97E7" w:rsidR="005624B3" w:rsidRPr="00327F89" w:rsidRDefault="00AC4D52" w:rsidP="00AD635B">
      <w:pPr>
        <w:pStyle w:val="Head01English"/>
      </w:pPr>
      <w:bookmarkStart w:id="18" w:name="_Toc115877260"/>
      <w:r w:rsidRPr="00AC4D52">
        <w:lastRenderedPageBreak/>
        <w:t>Validation process</w:t>
      </w:r>
      <w:bookmarkEnd w:id="18"/>
    </w:p>
    <w:p w14:paraId="48311D8F" w14:textId="02FEF174" w:rsidR="005624B3" w:rsidRPr="00327F89" w:rsidRDefault="00AC4D52" w:rsidP="00776CE1">
      <w:pPr>
        <w:pStyle w:val="Head02English"/>
      </w:pPr>
      <w:bookmarkStart w:id="19" w:name="_Toc115877261"/>
      <w:proofErr w:type="spellStart"/>
      <w:r w:rsidRPr="00AC4D52">
        <w:t>Validation</w:t>
      </w:r>
      <w:proofErr w:type="spellEnd"/>
      <w:r w:rsidRPr="00AC4D52">
        <w:t xml:space="preserve"> plan</w:t>
      </w:r>
      <w:bookmarkEnd w:id="19"/>
      <w:r w:rsidR="00716626" w:rsidRPr="00327F89">
        <w:t xml:space="preserve"> </w:t>
      </w:r>
    </w:p>
    <w:p w14:paraId="1696512F" w14:textId="42B3ECA4" w:rsidR="00AC4D52" w:rsidRPr="00AC4D52" w:rsidRDefault="00AC4D52" w:rsidP="00AC4D52">
      <w:pPr>
        <w:rPr>
          <w:color w:val="CC3668" w:themeColor="accent5"/>
          <w:lang w:val="en-GB"/>
        </w:rPr>
      </w:pPr>
      <w:r w:rsidRPr="00AC4D52">
        <w:rPr>
          <w:color w:val="CC3668" w:themeColor="accent5"/>
          <w:lang w:val="en-GB"/>
        </w:rPr>
        <w:t xml:space="preserve">Detail the plan of the validation process (methods and criteria considered during the development of the audit), specifying: </w:t>
      </w:r>
    </w:p>
    <w:p w14:paraId="1FB53F69" w14:textId="25B3F4D0"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 xml:space="preserve">The type of audit: detail whether it is </w:t>
      </w:r>
      <w:r w:rsidR="00F90647">
        <w:rPr>
          <w:color w:val="CC3668" w:themeColor="accent5"/>
          <w:lang w:val="en-GB"/>
        </w:rPr>
        <w:t>on-site</w:t>
      </w:r>
      <w:r w:rsidRPr="00AC4D52">
        <w:rPr>
          <w:color w:val="CC3668" w:themeColor="accent5"/>
          <w:lang w:val="en-GB"/>
        </w:rPr>
        <w:t>, remote or a combination of both.</w:t>
      </w:r>
    </w:p>
    <w:p w14:paraId="074E4FA0" w14:textId="0F355490"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The form of documentary or evidence review.</w:t>
      </w:r>
    </w:p>
    <w:p w14:paraId="6251749B" w14:textId="09F4AB95"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The identification and resolution of findings.</w:t>
      </w:r>
    </w:p>
    <w:p w14:paraId="69F34316" w14:textId="33E766F8"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The period during which the audit was conducted.</w:t>
      </w:r>
    </w:p>
    <w:p w14:paraId="34618899" w14:textId="1AED2270"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 xml:space="preserve">The identification of risks associated with the use or collection of data and data systems. </w:t>
      </w:r>
    </w:p>
    <w:p w14:paraId="1CC214C0" w14:textId="6A46F1BF" w:rsidR="00AC4D52" w:rsidRPr="00AC4D52" w:rsidRDefault="00AC4D52" w:rsidP="005A23EC">
      <w:pPr>
        <w:pStyle w:val="list01"/>
        <w:numPr>
          <w:ilvl w:val="0"/>
          <w:numId w:val="8"/>
        </w:numPr>
        <w:ind w:left="284" w:hanging="284"/>
        <w:rPr>
          <w:lang w:val="en-GB"/>
        </w:rPr>
      </w:pPr>
      <w:r w:rsidRPr="00AC4D52">
        <w:rPr>
          <w:color w:val="CC3668" w:themeColor="accent5"/>
          <w:lang w:val="en-GB"/>
        </w:rPr>
        <w:t>The assessment of risks of non-compliance with the criteria.</w:t>
      </w:r>
    </w:p>
    <w:p w14:paraId="6AF74398" w14:textId="54047BF2" w:rsidR="00AC4D52" w:rsidRPr="00AC4D52" w:rsidRDefault="00AC4D52" w:rsidP="00AC4D52">
      <w:pPr>
        <w:rPr>
          <w:color w:val="CC3668" w:themeColor="accent5"/>
          <w:lang w:val="en-GB"/>
        </w:rPr>
      </w:pPr>
      <w:r w:rsidRPr="00AC4D52">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263D558D" w14:textId="2AE90087" w:rsidR="000B1A6D" w:rsidRPr="00327F89" w:rsidRDefault="00AC4D52" w:rsidP="00AC4D52">
      <w:pPr>
        <w:rPr>
          <w:color w:val="CC3668" w:themeColor="accent5"/>
          <w:lang w:val="en-GB"/>
        </w:rPr>
      </w:pPr>
      <w:r w:rsidRPr="00AC4D52">
        <w:rPr>
          <w:color w:val="CC3668" w:themeColor="accent5"/>
          <w:lang w:val="en-GB"/>
        </w:rPr>
        <w:t>Any modifications to the validation plan and evidence gathering plan must be approved by the team leader.</w:t>
      </w:r>
    </w:p>
    <w:p w14:paraId="15726CF5" w14:textId="67A979A8" w:rsidR="0073601B" w:rsidRPr="00327F89" w:rsidRDefault="0073601B" w:rsidP="0073601B">
      <w:pPr>
        <w:rPr>
          <w:lang w:val="en-GB"/>
        </w:rPr>
      </w:pPr>
    </w:p>
    <w:p w14:paraId="21D0FF2B" w14:textId="48E3263D" w:rsidR="005624B3" w:rsidRPr="00327F89" w:rsidRDefault="00F51EDB" w:rsidP="00776CE1">
      <w:pPr>
        <w:pStyle w:val="Head02English"/>
      </w:pPr>
      <w:bookmarkStart w:id="20" w:name="_Toc115877262"/>
      <w:proofErr w:type="spellStart"/>
      <w:r w:rsidRPr="00F51EDB">
        <w:t>Assessment</w:t>
      </w:r>
      <w:proofErr w:type="spellEnd"/>
      <w:r w:rsidRPr="00F51EDB">
        <w:t xml:space="preserve"> </w:t>
      </w:r>
      <w:proofErr w:type="spellStart"/>
      <w:r w:rsidRPr="00F51EDB">
        <w:t>criteria</w:t>
      </w:r>
      <w:bookmarkEnd w:id="20"/>
      <w:proofErr w:type="spellEnd"/>
      <w:r w:rsidR="00716626" w:rsidRPr="00327F89">
        <w:t xml:space="preserve"> </w:t>
      </w:r>
    </w:p>
    <w:p w14:paraId="6C29C615" w14:textId="77777777" w:rsidR="00F51EDB" w:rsidRPr="00F51EDB" w:rsidRDefault="00F51EDB" w:rsidP="00F51EDB">
      <w:pPr>
        <w:rPr>
          <w:color w:val="CC3668" w:themeColor="accent5"/>
          <w:lang w:val="en-GB" w:eastAsia="ja-JP"/>
        </w:rPr>
      </w:pPr>
      <w:r w:rsidRPr="00F51EDB">
        <w:rPr>
          <w:color w:val="CC3668" w:themeColor="accent5"/>
          <w:lang w:val="en-GB" w:eastAsia="ja-JP"/>
        </w:rPr>
        <w:t>State the criteria under which the CCMP is assessed, including, but not limited to:</w:t>
      </w:r>
    </w:p>
    <w:p w14:paraId="19A0F783" w14:textId="221ADD02"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 xml:space="preserve">Protocol: indicate the version of the </w:t>
      </w:r>
      <w:r w:rsidR="00C55342" w:rsidRPr="000F4F1B">
        <w:rPr>
          <w:color w:val="CC3668" w:themeColor="accent5"/>
          <w:lang w:val="en-GB" w:eastAsia="ja-JP"/>
        </w:rPr>
        <w:t>Cercarbono's Protocol</w:t>
      </w:r>
      <w:r w:rsidRPr="000F4F1B">
        <w:rPr>
          <w:color w:val="CC3668" w:themeColor="accent5"/>
          <w:lang w:val="en-GB" w:eastAsia="ja-JP"/>
        </w:rPr>
        <w:t xml:space="preserve"> under which the CCMP is developed. </w:t>
      </w:r>
    </w:p>
    <w:p w14:paraId="4F441503" w14:textId="5F89CF8F"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Methodology: indicate the methodology for quantification of GHG emissions and GHG emission reductions selected by the CCMP.</w:t>
      </w:r>
    </w:p>
    <w:p w14:paraId="01E6E551" w14:textId="4B4373BC"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Tools: indicate whether the CCMP uses the Cercarbono tools to assess additionality and contributions to the Sustainable Development Goals (SDGs), as they are mandatory for use; furthermore, indicate whether the CCMP uses tools permitted for use from other standards or programmes.</w:t>
      </w:r>
    </w:p>
    <w:p w14:paraId="11F80402" w14:textId="3CBE563B"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 xml:space="preserve">ISO Standards: indicate the ISO Standards on which the CCMP is based. </w:t>
      </w:r>
    </w:p>
    <w:p w14:paraId="72BE8150" w14:textId="138473B0"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 xml:space="preserve">Legal framework: indicate if the CCMP </w:t>
      </w:r>
      <w:r w:rsidR="00F90647" w:rsidRPr="000F4F1B">
        <w:rPr>
          <w:color w:val="CC3668" w:themeColor="accent5"/>
          <w:lang w:val="en-GB" w:eastAsia="ja-JP"/>
        </w:rPr>
        <w:t>follows</w:t>
      </w:r>
      <w:r w:rsidRPr="000F4F1B">
        <w:rPr>
          <w:color w:val="CC3668" w:themeColor="accent5"/>
          <w:lang w:val="en-GB" w:eastAsia="ja-JP"/>
        </w:rPr>
        <w:t xml:space="preserve"> applicable laws, decrees, </w:t>
      </w:r>
      <w:r w:rsidR="00F90647" w:rsidRPr="000F4F1B">
        <w:rPr>
          <w:color w:val="CC3668" w:themeColor="accent5"/>
          <w:lang w:val="en-GB" w:eastAsia="ja-JP"/>
        </w:rPr>
        <w:t>resolutions,</w:t>
      </w:r>
      <w:r w:rsidRPr="000F4F1B">
        <w:rPr>
          <w:color w:val="CC3668" w:themeColor="accent5"/>
          <w:lang w:val="en-GB" w:eastAsia="ja-JP"/>
        </w:rPr>
        <w:t xml:space="preserve"> or other regulatory frameworks.</w:t>
      </w:r>
    </w:p>
    <w:p w14:paraId="1173E0F0" w14:textId="6CB08C2E"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Other relevant.</w:t>
      </w:r>
    </w:p>
    <w:p w14:paraId="36E80574" w14:textId="019FF630" w:rsidR="00B67C42" w:rsidRPr="00327F89" w:rsidRDefault="00F51EDB" w:rsidP="00F51EDB">
      <w:pPr>
        <w:rPr>
          <w:color w:val="CC3668" w:themeColor="accent5"/>
          <w:lang w:val="en-GB"/>
        </w:rPr>
      </w:pPr>
      <w:r w:rsidRPr="00F51EDB">
        <w:rPr>
          <w:color w:val="CC3668" w:themeColor="accent5"/>
          <w:lang w:val="en-GB" w:eastAsia="ja-JP"/>
        </w:rPr>
        <w:t xml:space="preserve">It is important to detail in the standards or legal documents, their date of publication and version (if applicable). In both cases they must be </w:t>
      </w:r>
      <w:r w:rsidR="00F90647">
        <w:rPr>
          <w:color w:val="CC3668" w:themeColor="accent5"/>
          <w:lang w:val="en-GB" w:eastAsia="ja-JP"/>
        </w:rPr>
        <w:t>valid</w:t>
      </w:r>
      <w:r w:rsidRPr="00F51EDB">
        <w:rPr>
          <w:color w:val="CC3668" w:themeColor="accent5"/>
          <w:lang w:val="en-GB" w:eastAsia="ja-JP"/>
        </w:rPr>
        <w:t>.</w:t>
      </w:r>
    </w:p>
    <w:p w14:paraId="5446D045" w14:textId="63CA8F44" w:rsidR="00F121C7" w:rsidRPr="00327F89" w:rsidRDefault="00F121C7" w:rsidP="00D064E4">
      <w:pPr>
        <w:rPr>
          <w:lang w:val="en-GB"/>
        </w:rPr>
      </w:pPr>
    </w:p>
    <w:p w14:paraId="42476E39" w14:textId="5578D5D3" w:rsidR="009E053D" w:rsidRPr="00327F89" w:rsidRDefault="00F90647" w:rsidP="00776CE1">
      <w:pPr>
        <w:pStyle w:val="Head02English"/>
      </w:pPr>
      <w:bookmarkStart w:id="21" w:name="_Toc115877263"/>
      <w:proofErr w:type="spellStart"/>
      <w:r w:rsidRPr="00F90647">
        <w:t>Evidence</w:t>
      </w:r>
      <w:proofErr w:type="spellEnd"/>
      <w:r w:rsidRPr="00F90647">
        <w:t xml:space="preserve"> </w:t>
      </w:r>
      <w:proofErr w:type="spellStart"/>
      <w:r w:rsidRPr="00F90647">
        <w:t>collection</w:t>
      </w:r>
      <w:proofErr w:type="spellEnd"/>
      <w:r w:rsidRPr="00F90647">
        <w:t xml:space="preserve"> plan</w:t>
      </w:r>
      <w:bookmarkEnd w:id="21"/>
      <w:r w:rsidR="00716626" w:rsidRPr="00327F89">
        <w:t xml:space="preserve"> </w:t>
      </w:r>
    </w:p>
    <w:p w14:paraId="76AA7D22" w14:textId="682A2851" w:rsidR="00296493" w:rsidRPr="00327F89" w:rsidRDefault="00F90647" w:rsidP="00296493">
      <w:pPr>
        <w:rPr>
          <w:color w:val="CC3668" w:themeColor="accent5"/>
          <w:lang w:val="en-GB"/>
        </w:rPr>
      </w:pPr>
      <w:r w:rsidRPr="00F90647">
        <w:rPr>
          <w:color w:val="CC3668" w:themeColor="accent5"/>
          <w:lang w:val="en-GB"/>
        </w:rPr>
        <w:t>Describe the design of the evidence collection plan for each activity related to the validation of the CCMP on which conclusion</w:t>
      </w:r>
      <w:r>
        <w:rPr>
          <w:color w:val="CC3668" w:themeColor="accent5"/>
          <w:lang w:val="en-GB"/>
        </w:rPr>
        <w:t>s</w:t>
      </w:r>
      <w:r w:rsidRPr="00F90647">
        <w:rPr>
          <w:color w:val="CC3668" w:themeColor="accent5"/>
          <w:lang w:val="en-GB"/>
        </w:rPr>
        <w:t xml:space="preserve"> </w:t>
      </w:r>
      <w:r>
        <w:rPr>
          <w:color w:val="CC3668" w:themeColor="accent5"/>
          <w:lang w:val="en-GB"/>
        </w:rPr>
        <w:t xml:space="preserve">are </w:t>
      </w:r>
      <w:r w:rsidRPr="00F90647">
        <w:rPr>
          <w:color w:val="CC3668" w:themeColor="accent5"/>
          <w:lang w:val="en-GB"/>
        </w:rPr>
        <w:t>based.</w:t>
      </w:r>
    </w:p>
    <w:p w14:paraId="09E2503F" w14:textId="318140E8" w:rsidR="00C34A28" w:rsidRPr="00327F89" w:rsidRDefault="00C34A28" w:rsidP="00C34A28">
      <w:pPr>
        <w:rPr>
          <w:lang w:val="en-GB"/>
        </w:rPr>
      </w:pPr>
    </w:p>
    <w:p w14:paraId="76750541" w14:textId="7738BF6E" w:rsidR="009E053D" w:rsidRPr="00B5657A" w:rsidRDefault="00F90647" w:rsidP="00776CE1">
      <w:pPr>
        <w:pStyle w:val="Head02English"/>
        <w:rPr>
          <w:caps/>
          <w:lang w:val="en-GB"/>
        </w:rPr>
      </w:pPr>
      <w:bookmarkStart w:id="22" w:name="_Toc115877264"/>
      <w:r w:rsidRPr="00B5657A">
        <w:rPr>
          <w:lang w:val="en-GB"/>
        </w:rPr>
        <w:lastRenderedPageBreak/>
        <w:t>Visits to the CCMP site</w:t>
      </w:r>
      <w:r w:rsidR="0078258A" w:rsidRPr="00B5657A">
        <w:rPr>
          <w:lang w:val="en-GB"/>
        </w:rPr>
        <w:t xml:space="preserve"> or </w:t>
      </w:r>
      <w:r w:rsidRPr="00B5657A">
        <w:rPr>
          <w:lang w:val="en-GB"/>
        </w:rPr>
        <w:t>area</w:t>
      </w:r>
      <w:bookmarkEnd w:id="22"/>
    </w:p>
    <w:p w14:paraId="7D235903" w14:textId="1CEE9BB6" w:rsidR="009B41EE" w:rsidRPr="00327F89" w:rsidRDefault="00F90647" w:rsidP="009E053D">
      <w:pPr>
        <w:rPr>
          <w:color w:val="CC3668" w:themeColor="accent5"/>
          <w:lang w:val="en-GB"/>
        </w:rPr>
      </w:pPr>
      <w:r w:rsidRPr="00F90647">
        <w:rPr>
          <w:color w:val="CC3668" w:themeColor="accent5"/>
          <w:lang w:val="en-GB"/>
        </w:rPr>
        <w:t>Describe the method and objectives of on-site (if developed), remote or mixed visits. Include in the description details of all areas or facilities visited or reviewed, as well as physical, organisational and process aspects, equipment and documentation reviewed. In addition, include and enter interviews (if conducted) and the information provided in them</w:t>
      </w:r>
      <w:r w:rsidR="009E053D" w:rsidRPr="00327F89">
        <w:rPr>
          <w:color w:val="CC3668" w:themeColor="accent5"/>
          <w:lang w:val="en-GB"/>
        </w:rPr>
        <w:t>.</w:t>
      </w:r>
    </w:p>
    <w:p w14:paraId="2A6EDB4B" w14:textId="4C37361A" w:rsidR="00CE3A7C" w:rsidRPr="00327F89" w:rsidRDefault="009E053D" w:rsidP="009B41EE">
      <w:pPr>
        <w:rPr>
          <w:lang w:val="en-GB"/>
        </w:rPr>
      </w:pPr>
      <w:r w:rsidRPr="00327F89">
        <w:rPr>
          <w:lang w:val="en-GB"/>
        </w:rPr>
        <w:t xml:space="preserve"> </w:t>
      </w:r>
      <w:bookmarkStart w:id="23" w:name="_Toc22645753"/>
    </w:p>
    <w:p w14:paraId="719C15DD" w14:textId="5DFFD82F" w:rsidR="009E053D" w:rsidRPr="00327F89" w:rsidRDefault="000612FA" w:rsidP="00776CE1">
      <w:pPr>
        <w:pStyle w:val="Head02English"/>
      </w:pPr>
      <w:bookmarkStart w:id="24" w:name="_Toc115877265"/>
      <w:bookmarkEnd w:id="23"/>
      <w:r>
        <w:t xml:space="preserve">VVB </w:t>
      </w:r>
      <w:proofErr w:type="spellStart"/>
      <w:r>
        <w:t>requests</w:t>
      </w:r>
      <w:bookmarkEnd w:id="24"/>
      <w:proofErr w:type="spellEnd"/>
    </w:p>
    <w:p w14:paraId="66CBCE54" w14:textId="49962C93" w:rsidR="00CE3A7C" w:rsidRPr="00327F89" w:rsidRDefault="000612FA" w:rsidP="009E053D">
      <w:pPr>
        <w:rPr>
          <w:color w:val="CC3668" w:themeColor="accent5"/>
          <w:lang w:val="en-GB"/>
        </w:rPr>
      </w:pPr>
      <w:r w:rsidRPr="000612FA">
        <w:rPr>
          <w:color w:val="CC3668" w:themeColor="accent5"/>
          <w:lang w:val="en-GB"/>
        </w:rPr>
        <w:t>If made, describe any requests made to the client for clarification, misstatements or non-conformities, intentional errors or non-compliance with laws or regulations, as well as details of any requests for further action.</w:t>
      </w:r>
    </w:p>
    <w:p w14:paraId="620462CF" w14:textId="2F635978" w:rsidR="009B41EE" w:rsidRPr="00327F89" w:rsidRDefault="009B41EE" w:rsidP="009B41EE">
      <w:pPr>
        <w:rPr>
          <w:lang w:val="en-GB"/>
        </w:rPr>
      </w:pPr>
    </w:p>
    <w:p w14:paraId="6B038272" w14:textId="70BDAF06" w:rsidR="009E053D" w:rsidRPr="00B5657A" w:rsidRDefault="000612FA" w:rsidP="00776CE1">
      <w:pPr>
        <w:pStyle w:val="Head02English"/>
        <w:rPr>
          <w:lang w:val="en-GB"/>
        </w:rPr>
      </w:pPr>
      <w:bookmarkStart w:id="25" w:name="_Toc115877266"/>
      <w:r w:rsidRPr="00B5657A">
        <w:rPr>
          <w:lang w:val="en-GB"/>
        </w:rPr>
        <w:t>Information system, data management and control</w:t>
      </w:r>
      <w:bookmarkEnd w:id="25"/>
    </w:p>
    <w:p w14:paraId="2501D22C" w14:textId="77777777" w:rsidR="000612FA" w:rsidRPr="000612FA" w:rsidRDefault="000612FA" w:rsidP="000612FA">
      <w:pPr>
        <w:spacing w:after="240"/>
        <w:rPr>
          <w:color w:val="CC3668" w:themeColor="accent5"/>
          <w:lang w:val="en-GB"/>
        </w:rPr>
      </w:pPr>
      <w:r w:rsidRPr="000612FA">
        <w:rPr>
          <w:color w:val="CC3668" w:themeColor="accent5"/>
          <w:lang w:val="en-GB"/>
        </w:rPr>
        <w:t xml:space="preserve">Evaluate the design and effectiveness of the data monitoring and reporting system, considering: </w:t>
      </w:r>
    </w:p>
    <w:p w14:paraId="51E8A80B" w14:textId="7AD63D90" w:rsidR="000612FA" w:rsidRPr="000612FA"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selection and management of GHG data and information. </w:t>
      </w:r>
    </w:p>
    <w:p w14:paraId="65838177" w14:textId="67B3AEFD" w:rsidR="000612FA" w:rsidRPr="000612FA"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processes for collecting, </w:t>
      </w:r>
      <w:proofErr w:type="gramStart"/>
      <w:r w:rsidRPr="000612FA">
        <w:rPr>
          <w:color w:val="CC3668" w:themeColor="accent5"/>
          <w:lang w:val="en-GB"/>
        </w:rPr>
        <w:t>processing</w:t>
      </w:r>
      <w:proofErr w:type="gramEnd"/>
      <w:r w:rsidRPr="000612FA">
        <w:rPr>
          <w:color w:val="CC3668" w:themeColor="accent5"/>
          <w:lang w:val="en-GB"/>
        </w:rPr>
        <w:t xml:space="preserve"> and consolidating GHG data and information. </w:t>
      </w:r>
    </w:p>
    <w:p w14:paraId="010A9969" w14:textId="3F238078" w:rsidR="000612FA" w:rsidRPr="000612FA"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systems and processes that ensure the validity and accuracy of GHG data and information. </w:t>
      </w:r>
    </w:p>
    <w:p w14:paraId="0EAC0932" w14:textId="3BFE543A" w:rsidR="000612FA" w:rsidRPr="000612FA"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design and maintenance of the GHG information system. </w:t>
      </w:r>
    </w:p>
    <w:p w14:paraId="001076D1" w14:textId="67FF7DEA" w:rsidR="009E053D" w:rsidRPr="00327F89"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Systems, processes, and personnel that support the GHG information system, including data quality assurance activities.</w:t>
      </w:r>
    </w:p>
    <w:p w14:paraId="7A5D3021" w14:textId="5C41705E" w:rsidR="009B41EE" w:rsidRPr="00327F89" w:rsidRDefault="009B41EE" w:rsidP="009B41EE">
      <w:pPr>
        <w:rPr>
          <w:lang w:val="en-GB"/>
        </w:rPr>
      </w:pPr>
    </w:p>
    <w:p w14:paraId="72606F79" w14:textId="07FB0AED" w:rsidR="000A1572" w:rsidRPr="00327F89" w:rsidRDefault="009E053D" w:rsidP="00776CE1">
      <w:pPr>
        <w:pStyle w:val="Head02English"/>
      </w:pPr>
      <w:r w:rsidRPr="00B5657A">
        <w:rPr>
          <w:lang w:val="en-GB"/>
        </w:rPr>
        <w:t xml:space="preserve"> </w:t>
      </w:r>
      <w:bookmarkStart w:id="26" w:name="_Toc115877267"/>
      <w:r w:rsidR="000612FA" w:rsidRPr="000612FA">
        <w:t xml:space="preserve">Audit </w:t>
      </w:r>
      <w:proofErr w:type="spellStart"/>
      <w:r w:rsidR="000612FA" w:rsidRPr="000612FA">
        <w:t>team</w:t>
      </w:r>
      <w:bookmarkEnd w:id="26"/>
      <w:proofErr w:type="spellEnd"/>
    </w:p>
    <w:p w14:paraId="78A179CD" w14:textId="47EB4D50" w:rsidR="000A1572" w:rsidRPr="00327F89" w:rsidRDefault="000B3B3E" w:rsidP="000A1572">
      <w:pPr>
        <w:rPr>
          <w:color w:val="CC3668" w:themeColor="accent5"/>
          <w:lang w:val="en-GB"/>
        </w:rPr>
      </w:pPr>
      <w:r w:rsidRPr="000B3B3E">
        <w:rPr>
          <w:color w:val="CC3668" w:themeColor="accent5"/>
          <w:lang w:val="en-GB"/>
        </w:rPr>
        <w:t>Describe the personnel in charge of the validation process.</w:t>
      </w:r>
      <w:r w:rsidR="000A1572" w:rsidRPr="00327F89">
        <w:rPr>
          <w:color w:val="CC3668" w:themeColor="accent5"/>
          <w:lang w:val="en-GB"/>
        </w:rPr>
        <w:t xml:space="preserve">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0A1572" w:rsidRPr="00B5657A" w14:paraId="306F5725" w14:textId="77777777" w:rsidTr="00BA1E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5CAAF9F" w14:textId="52BDBE2B" w:rsidR="000A1572" w:rsidRPr="00327F89" w:rsidRDefault="000612FA" w:rsidP="00992A60">
            <w:pPr>
              <w:spacing w:before="0" w:after="120"/>
              <w:jc w:val="center"/>
              <w:rPr>
                <w:rFonts w:cstheme="minorHAnsi"/>
                <w:color w:val="auto"/>
                <w:szCs w:val="24"/>
                <w:lang w:val="en-GB"/>
              </w:rPr>
            </w:pPr>
            <w:r>
              <w:rPr>
                <w:rFonts w:cstheme="minorHAnsi"/>
                <w:color w:val="auto"/>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BC0543C" w14:textId="2D6DBDF2" w:rsidR="000A1572" w:rsidRPr="00327F89" w:rsidRDefault="000612FA"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6C43BD" w14:textId="2DFE7071" w:rsidR="000A1572" w:rsidRPr="00327F89" w:rsidRDefault="000612FA"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w:t>
            </w:r>
            <w:proofErr w:type="spellStart"/>
            <w:r w:rsidRPr="000612FA">
              <w:rPr>
                <w:rFonts w:cstheme="minorHAnsi"/>
                <w:color w:val="auto"/>
                <w:szCs w:val="24"/>
                <w:lang w:val="en-GB"/>
              </w:rPr>
              <w:t>ies</w:t>
            </w:r>
            <w:proofErr w:type="spellEnd"/>
            <w:r w:rsidRPr="000612FA">
              <w:rPr>
                <w:rFonts w:cstheme="minorHAnsi"/>
                <w:color w:val="auto"/>
                <w:szCs w:val="24"/>
                <w:lang w:val="en-GB"/>
              </w:rPr>
              <w:t>) carried out*</w:t>
            </w:r>
          </w:p>
        </w:tc>
      </w:tr>
      <w:tr w:rsidR="000A1572" w:rsidRPr="00B5657A" w14:paraId="65551FC0" w14:textId="77777777" w:rsidTr="00BA1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A6EE3BC" w14:textId="77777777" w:rsidR="000A1572" w:rsidRPr="00327F89" w:rsidRDefault="000A1572" w:rsidP="00992A60">
            <w:pPr>
              <w:spacing w:before="0" w:after="120"/>
              <w:rPr>
                <w:rFonts w:cstheme="minorHAnsi"/>
                <w:color w:val="FFFFFF" w:themeColor="background1"/>
                <w:sz w:val="20"/>
                <w:szCs w:val="20"/>
                <w:lang w:val="en-GB"/>
              </w:rPr>
            </w:pPr>
          </w:p>
        </w:tc>
        <w:tc>
          <w:tcPr>
            <w:tcW w:w="2835" w:type="dxa"/>
            <w:shd w:val="clear" w:color="auto" w:fill="FFFFFF" w:themeFill="background1"/>
          </w:tcPr>
          <w:p w14:paraId="4B236D1A" w14:textId="77777777" w:rsidR="000A1572" w:rsidRPr="00327F89"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291D5510" w14:textId="77777777" w:rsidR="000A1572" w:rsidRPr="00327F89"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0A1572" w:rsidRPr="00B5657A" w14:paraId="5BCD0F9C" w14:textId="77777777" w:rsidTr="00BA1EAC">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AFF9E5" w14:textId="77777777" w:rsidR="000A1572" w:rsidRPr="00327F89" w:rsidRDefault="000A1572" w:rsidP="00992A60">
            <w:pPr>
              <w:spacing w:before="0" w:after="120"/>
              <w:rPr>
                <w:rFonts w:cstheme="minorHAnsi"/>
                <w:color w:val="FFFFFF" w:themeColor="background1"/>
                <w:sz w:val="20"/>
                <w:szCs w:val="20"/>
                <w:lang w:val="en-GB"/>
              </w:rPr>
            </w:pPr>
          </w:p>
        </w:tc>
        <w:tc>
          <w:tcPr>
            <w:tcW w:w="2835" w:type="dxa"/>
            <w:shd w:val="clear" w:color="auto" w:fill="FFFFFF" w:themeFill="background1"/>
          </w:tcPr>
          <w:p w14:paraId="3312844F" w14:textId="77777777" w:rsidR="000A1572" w:rsidRPr="00327F89"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686A946D" w14:textId="77777777" w:rsidR="000A1572" w:rsidRPr="00327F89"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64DCB0BB" w14:textId="0D9D53B5" w:rsidR="000A1572" w:rsidRPr="00327F89" w:rsidRDefault="000A1572" w:rsidP="00C26C71">
      <w:pPr>
        <w:spacing w:after="0"/>
        <w:rPr>
          <w:color w:val="CC3668"/>
          <w:sz w:val="20"/>
          <w:szCs w:val="20"/>
          <w:lang w:val="en-GB"/>
        </w:rPr>
      </w:pPr>
      <w:r w:rsidRPr="00327F89">
        <w:rPr>
          <w:color w:val="CC3668"/>
          <w:sz w:val="20"/>
          <w:szCs w:val="20"/>
          <w:lang w:val="en-GB"/>
        </w:rPr>
        <w:t>*</w:t>
      </w:r>
      <w:r w:rsidR="000B3B3E" w:rsidRPr="00D1702B">
        <w:rPr>
          <w:lang w:val="en-GB"/>
        </w:rPr>
        <w:t xml:space="preserve"> </w:t>
      </w:r>
      <w:r w:rsidR="000B3B3E" w:rsidRPr="000B3B3E">
        <w:rPr>
          <w:color w:val="CC3668"/>
          <w:sz w:val="20"/>
          <w:szCs w:val="20"/>
          <w:lang w:val="en-GB"/>
        </w:rPr>
        <w:t xml:space="preserve">Specify who </w:t>
      </w:r>
      <w:r w:rsidR="00A5334E" w:rsidRPr="000B3B3E">
        <w:rPr>
          <w:color w:val="CC3668"/>
          <w:sz w:val="20"/>
          <w:szCs w:val="20"/>
          <w:lang w:val="en-GB"/>
        </w:rPr>
        <w:t>oversees</w:t>
      </w:r>
      <w:r w:rsidR="000B3B3E" w:rsidRPr="000B3B3E">
        <w:rPr>
          <w:color w:val="CC3668"/>
          <w:sz w:val="20"/>
          <w:szCs w:val="20"/>
          <w:lang w:val="en-GB"/>
        </w:rPr>
        <w:t xml:space="preserve"> the information review; on-site, </w:t>
      </w:r>
      <w:r w:rsidR="00A5334E" w:rsidRPr="000B3B3E">
        <w:rPr>
          <w:color w:val="CC3668"/>
          <w:sz w:val="20"/>
          <w:szCs w:val="20"/>
          <w:lang w:val="en-GB"/>
        </w:rPr>
        <w:t>remote,</w:t>
      </w:r>
      <w:r w:rsidR="000B3B3E" w:rsidRPr="000B3B3E">
        <w:rPr>
          <w:color w:val="CC3668"/>
          <w:sz w:val="20"/>
          <w:szCs w:val="20"/>
          <w:lang w:val="en-GB"/>
        </w:rPr>
        <w:t xml:space="preserve"> or mixed visit; technical review or preparation of this report.</w:t>
      </w:r>
    </w:p>
    <w:p w14:paraId="0174E6B4" w14:textId="4A57F799" w:rsidR="000A1572" w:rsidRPr="00327F89" w:rsidRDefault="000A1572" w:rsidP="000A1572">
      <w:pPr>
        <w:spacing w:line="276" w:lineRule="auto"/>
        <w:jc w:val="left"/>
        <w:rPr>
          <w:sz w:val="20"/>
          <w:szCs w:val="20"/>
          <w:lang w:val="en-GB"/>
        </w:rPr>
      </w:pPr>
      <w:r w:rsidRPr="00327F89">
        <w:rPr>
          <w:sz w:val="20"/>
          <w:szCs w:val="20"/>
          <w:lang w:val="en-GB"/>
        </w:rPr>
        <w:br w:type="page"/>
      </w:r>
    </w:p>
    <w:p w14:paraId="51BC12AB" w14:textId="79DD5DBF" w:rsidR="009E053D" w:rsidRPr="00327F89" w:rsidRDefault="000B3B3E" w:rsidP="00AD635B">
      <w:pPr>
        <w:pStyle w:val="Head01English"/>
      </w:pPr>
      <w:bookmarkStart w:id="27" w:name="_Toc115877268"/>
      <w:r w:rsidRPr="000B3B3E">
        <w:lastRenderedPageBreak/>
        <w:t xml:space="preserve">Validation </w:t>
      </w:r>
      <w:r w:rsidRPr="00AD635B">
        <w:t>results</w:t>
      </w:r>
      <w:bookmarkEnd w:id="27"/>
      <w:r w:rsidR="00716626" w:rsidRPr="00327F89">
        <w:t xml:space="preserve"> </w:t>
      </w:r>
    </w:p>
    <w:p w14:paraId="6B0593C0" w14:textId="59126A07" w:rsidR="009E053D" w:rsidRPr="00327F89" w:rsidRDefault="000B3B3E" w:rsidP="00776CE1">
      <w:pPr>
        <w:pStyle w:val="Head02English"/>
        <w:rPr>
          <w:caps/>
        </w:rPr>
      </w:pPr>
      <w:bookmarkStart w:id="28" w:name="_Toc115877269"/>
      <w:r w:rsidRPr="000B3B3E">
        <w:t xml:space="preserve">CCMP </w:t>
      </w:r>
      <w:proofErr w:type="spellStart"/>
      <w:r w:rsidRPr="00AD635B">
        <w:t>components</w:t>
      </w:r>
      <w:bookmarkEnd w:id="28"/>
      <w:proofErr w:type="spellEnd"/>
    </w:p>
    <w:p w14:paraId="65805E21" w14:textId="7D047E47" w:rsidR="0040732C" w:rsidRPr="00AD635B" w:rsidRDefault="000B3B3E" w:rsidP="00412A82">
      <w:pPr>
        <w:pStyle w:val="Head03English"/>
      </w:pPr>
      <w:bookmarkStart w:id="29" w:name="_Hlk102882172"/>
      <w:bookmarkStart w:id="30" w:name="_Toc115877270"/>
      <w:r w:rsidRPr="00412A82">
        <w:t>CCMP</w:t>
      </w:r>
      <w:r w:rsidRPr="00AD635B">
        <w:t xml:space="preserve"> </w:t>
      </w:r>
      <w:proofErr w:type="spellStart"/>
      <w:r w:rsidRPr="00AD635B">
        <w:t>holder</w:t>
      </w:r>
      <w:proofErr w:type="spellEnd"/>
      <w:r w:rsidRPr="00AD635B">
        <w:t xml:space="preserve"> </w:t>
      </w:r>
      <w:proofErr w:type="spellStart"/>
      <w:r w:rsidR="000552D2" w:rsidRPr="00835F22">
        <w:t>i</w:t>
      </w:r>
      <w:r w:rsidRPr="00835F22">
        <w:t>nformation</w:t>
      </w:r>
      <w:bookmarkEnd w:id="30"/>
      <w:proofErr w:type="spellEnd"/>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B3B3E" w:rsidRPr="00327F89" w14:paraId="25AD58F1" w14:textId="77777777" w:rsidTr="000B3B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08A8150C" w14:textId="7729E0DD" w:rsidR="000B3B3E" w:rsidRPr="000B3B3E" w:rsidRDefault="000B3B3E" w:rsidP="000B3B3E">
            <w:pPr>
              <w:suppressAutoHyphens/>
              <w:spacing w:before="0"/>
              <w:jc w:val="left"/>
              <w:rPr>
                <w:i/>
                <w:color w:val="auto"/>
                <w:lang w:val="en-GB"/>
              </w:rPr>
            </w:pPr>
            <w:bookmarkStart w:id="31" w:name="_Hlk102716986"/>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333C26E8" w14:textId="77777777" w:rsidR="000B3B3E" w:rsidRPr="00327F89" w:rsidRDefault="000B3B3E" w:rsidP="000B3B3E">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0B3B3E" w:rsidRPr="00B5657A" w14:paraId="54455C4C"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639D40B" w14:textId="6E7B48CF" w:rsidR="000B3B3E" w:rsidRPr="000B3B3E" w:rsidRDefault="000B3B3E" w:rsidP="000B3B3E">
            <w:pPr>
              <w:suppressAutoHyphens/>
              <w:spacing w:before="0"/>
              <w:jc w:val="left"/>
              <w:rPr>
                <w:i/>
                <w:lang w:val="en-GB"/>
              </w:rPr>
            </w:pPr>
            <w:r w:rsidRPr="000B3B3E">
              <w:rPr>
                <w:lang w:val="en-GB"/>
              </w:rPr>
              <w:t>Name of institution (if applicable)</w:t>
            </w:r>
          </w:p>
        </w:tc>
        <w:tc>
          <w:tcPr>
            <w:tcW w:w="6158" w:type="dxa"/>
            <w:shd w:val="clear" w:color="auto" w:fill="auto"/>
          </w:tcPr>
          <w:p w14:paraId="73887033"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B3B3E" w:rsidRPr="00327F89" w14:paraId="0CF69FBC"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3F2AE8C" w14:textId="7B5BD64D" w:rsidR="000B3B3E" w:rsidRPr="000B3B3E" w:rsidRDefault="000B3B3E" w:rsidP="000B3B3E">
            <w:pPr>
              <w:suppressAutoHyphens/>
              <w:spacing w:before="0"/>
              <w:jc w:val="left"/>
              <w:rPr>
                <w:i/>
                <w:lang w:val="en-GB"/>
              </w:rPr>
            </w:pPr>
            <w:r w:rsidRPr="000B3B3E">
              <w:rPr>
                <w:lang w:val="en-GB"/>
              </w:rPr>
              <w:t>Roles or responsibilities</w:t>
            </w:r>
          </w:p>
        </w:tc>
        <w:tc>
          <w:tcPr>
            <w:tcW w:w="6158" w:type="dxa"/>
            <w:shd w:val="clear" w:color="auto" w:fill="auto"/>
          </w:tcPr>
          <w:p w14:paraId="101EE9A9"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B3B3E" w:rsidRPr="00327F89" w14:paraId="53C70E2E"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C5AB0A2" w14:textId="67A16E8A" w:rsidR="000B3B3E" w:rsidRPr="000B3B3E" w:rsidRDefault="000B3B3E" w:rsidP="000B3B3E">
            <w:pPr>
              <w:suppressAutoHyphens/>
              <w:spacing w:before="0"/>
              <w:jc w:val="left"/>
              <w:rPr>
                <w:i/>
                <w:lang w:val="en-GB"/>
              </w:rPr>
            </w:pPr>
            <w:r w:rsidRPr="000B3B3E">
              <w:rPr>
                <w:lang w:val="en-GB"/>
              </w:rPr>
              <w:t>Identification</w:t>
            </w:r>
          </w:p>
        </w:tc>
        <w:tc>
          <w:tcPr>
            <w:tcW w:w="6158" w:type="dxa"/>
            <w:shd w:val="clear" w:color="auto" w:fill="auto"/>
          </w:tcPr>
          <w:p w14:paraId="6E371FAC"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B3B3E" w:rsidRPr="00327F89" w14:paraId="68DB2218"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677EEED" w14:textId="13C06D2F" w:rsidR="000B3B3E" w:rsidRPr="000B3B3E" w:rsidRDefault="000B3B3E" w:rsidP="000B3B3E">
            <w:pPr>
              <w:suppressAutoHyphens/>
              <w:spacing w:before="0"/>
              <w:jc w:val="left"/>
              <w:rPr>
                <w:i/>
                <w:lang w:val="en-GB"/>
              </w:rPr>
            </w:pPr>
            <w:r w:rsidRPr="000B3B3E">
              <w:rPr>
                <w:lang w:val="en-GB"/>
              </w:rPr>
              <w:t>Location</w:t>
            </w:r>
          </w:p>
        </w:tc>
        <w:tc>
          <w:tcPr>
            <w:tcW w:w="6158" w:type="dxa"/>
            <w:shd w:val="clear" w:color="auto" w:fill="auto"/>
          </w:tcPr>
          <w:p w14:paraId="1215C960"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B3B3E" w:rsidRPr="00327F89" w14:paraId="7BD5469B"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9B7D1BB" w14:textId="48214A97" w:rsidR="000B3B3E" w:rsidRPr="000B3B3E" w:rsidRDefault="000B3B3E" w:rsidP="000B3B3E">
            <w:pPr>
              <w:suppressAutoHyphens/>
              <w:spacing w:before="0"/>
              <w:jc w:val="left"/>
              <w:rPr>
                <w:i/>
                <w:lang w:val="en-GB"/>
              </w:rPr>
            </w:pPr>
            <w:r w:rsidRPr="000B3B3E">
              <w:rPr>
                <w:lang w:val="en-GB"/>
              </w:rPr>
              <w:t>Telephone number(s)</w:t>
            </w:r>
          </w:p>
        </w:tc>
        <w:tc>
          <w:tcPr>
            <w:tcW w:w="6158" w:type="dxa"/>
            <w:shd w:val="clear" w:color="auto" w:fill="auto"/>
          </w:tcPr>
          <w:p w14:paraId="5BF5B2B2"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B3B3E" w:rsidRPr="00327F89" w14:paraId="228241CF"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0029062" w14:textId="24FAA0B6" w:rsidR="000B3B3E" w:rsidRPr="000B3B3E" w:rsidRDefault="000B3B3E" w:rsidP="000B3B3E">
            <w:pPr>
              <w:suppressAutoHyphens/>
              <w:spacing w:before="0"/>
              <w:jc w:val="left"/>
              <w:rPr>
                <w:i/>
                <w:lang w:val="en-GB"/>
              </w:rPr>
            </w:pPr>
            <w:r w:rsidRPr="000B3B3E">
              <w:rPr>
                <w:lang w:val="en-GB"/>
              </w:rPr>
              <w:t>E-mail address</w:t>
            </w:r>
          </w:p>
        </w:tc>
        <w:tc>
          <w:tcPr>
            <w:tcW w:w="6158" w:type="dxa"/>
            <w:shd w:val="clear" w:color="auto" w:fill="auto"/>
          </w:tcPr>
          <w:p w14:paraId="3D69E4FB"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7A2366C1" w14:textId="77777777" w:rsidR="0040732C" w:rsidRPr="00327F89" w:rsidRDefault="0040732C" w:rsidP="0040732C">
      <w:pPr>
        <w:rPr>
          <w:lang w:val="en-GB" w:eastAsia="ja-JP"/>
        </w:rPr>
      </w:pPr>
    </w:p>
    <w:p w14:paraId="3B2A0209" w14:textId="37E478A0" w:rsidR="0040732C" w:rsidRPr="00B5657A" w:rsidRDefault="000B3B3E" w:rsidP="00412A82">
      <w:pPr>
        <w:pStyle w:val="Head03English"/>
        <w:rPr>
          <w:lang w:val="en-GB"/>
        </w:rPr>
      </w:pPr>
      <w:bookmarkStart w:id="32" w:name="_Toc115877271"/>
      <w:r w:rsidRPr="00B5657A">
        <w:rPr>
          <w:lang w:val="en-GB"/>
        </w:rPr>
        <w:t>Information from other CCMP institutional participants</w:t>
      </w:r>
      <w:bookmarkEnd w:id="32"/>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B3B3E" w:rsidRPr="00327F89" w14:paraId="16927FDA" w14:textId="77777777" w:rsidTr="000B3B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559CD9ED" w14:textId="020FF7E4" w:rsidR="000B3B3E" w:rsidRPr="000B3B3E" w:rsidRDefault="000B3B3E" w:rsidP="000B3B3E">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7D613DF3" w14:textId="77777777" w:rsidR="000B3B3E" w:rsidRPr="00327F89" w:rsidRDefault="000B3B3E" w:rsidP="000B3B3E">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0B3B3E" w:rsidRPr="00B5657A" w14:paraId="2ACF89C5"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D3F8951" w14:textId="22950464" w:rsidR="000B3B3E" w:rsidRPr="000B3B3E" w:rsidRDefault="000B3B3E" w:rsidP="000B3B3E">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5983A7F7"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B3B3E" w:rsidRPr="00327F89" w14:paraId="6C07F9C5"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6E518A3" w14:textId="37D7BF9F" w:rsidR="000B3B3E" w:rsidRPr="000B3B3E" w:rsidRDefault="000B3B3E" w:rsidP="000B3B3E">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4DEF2FC2"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B3B3E" w:rsidRPr="00327F89" w14:paraId="7980512D"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05E1AC" w14:textId="074DFAFF" w:rsidR="000B3B3E" w:rsidRPr="000B3B3E" w:rsidRDefault="000B3B3E" w:rsidP="000B3B3E">
            <w:pPr>
              <w:suppressAutoHyphens/>
              <w:spacing w:before="0"/>
              <w:jc w:val="left"/>
              <w:rPr>
                <w:rFonts w:cs="Times New Roman"/>
                <w:i/>
                <w:lang w:val="en-GB"/>
              </w:rPr>
            </w:pPr>
            <w:r w:rsidRPr="000B3B3E">
              <w:rPr>
                <w:lang w:val="en-GB"/>
              </w:rPr>
              <w:t>Identification</w:t>
            </w:r>
          </w:p>
        </w:tc>
        <w:tc>
          <w:tcPr>
            <w:tcW w:w="6158" w:type="dxa"/>
            <w:shd w:val="clear" w:color="auto" w:fill="auto"/>
          </w:tcPr>
          <w:p w14:paraId="41AF3490"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B3B3E" w:rsidRPr="00327F89" w14:paraId="55251B98"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AB71585" w14:textId="5F4B33E1" w:rsidR="000B3B3E" w:rsidRPr="000B3B3E" w:rsidRDefault="000B3B3E" w:rsidP="000B3B3E">
            <w:pPr>
              <w:suppressAutoHyphens/>
              <w:spacing w:before="0"/>
              <w:jc w:val="left"/>
              <w:rPr>
                <w:rFonts w:cs="Times New Roman"/>
                <w:i/>
                <w:lang w:val="en-GB"/>
              </w:rPr>
            </w:pPr>
            <w:r w:rsidRPr="000B3B3E">
              <w:rPr>
                <w:lang w:val="en-GB"/>
              </w:rPr>
              <w:t>Location</w:t>
            </w:r>
          </w:p>
        </w:tc>
        <w:tc>
          <w:tcPr>
            <w:tcW w:w="6158" w:type="dxa"/>
            <w:shd w:val="clear" w:color="auto" w:fill="auto"/>
          </w:tcPr>
          <w:p w14:paraId="6CC177FD"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B3B3E" w:rsidRPr="00327F89" w14:paraId="54F0D36A"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BA08BA3" w14:textId="489633D1" w:rsidR="000B3B3E" w:rsidRPr="000B3B3E" w:rsidRDefault="000B3B3E" w:rsidP="000B3B3E">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29199188"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B3B3E" w:rsidRPr="00327F89" w14:paraId="7F60E475"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5EB6E83" w14:textId="77101C2A" w:rsidR="000B3B3E" w:rsidRPr="000B3B3E" w:rsidRDefault="000B3B3E" w:rsidP="000B3B3E">
            <w:pPr>
              <w:suppressAutoHyphens/>
              <w:spacing w:before="0"/>
              <w:jc w:val="left"/>
              <w:rPr>
                <w:rFonts w:cs="Times New Roman"/>
                <w:i/>
                <w:lang w:val="en-GB"/>
              </w:rPr>
            </w:pPr>
            <w:r w:rsidRPr="000B3B3E">
              <w:rPr>
                <w:lang w:val="en-GB"/>
              </w:rPr>
              <w:t>E-mail address</w:t>
            </w:r>
          </w:p>
        </w:tc>
        <w:tc>
          <w:tcPr>
            <w:tcW w:w="6158" w:type="dxa"/>
            <w:shd w:val="clear" w:color="auto" w:fill="auto"/>
          </w:tcPr>
          <w:p w14:paraId="23FB6BBD"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4329628D" w14:textId="77777777" w:rsidR="0040732C" w:rsidRPr="00327F89" w:rsidRDefault="0040732C" w:rsidP="0040732C">
      <w:pPr>
        <w:spacing w:line="276" w:lineRule="auto"/>
        <w:jc w:val="left"/>
        <w:rPr>
          <w:lang w:val="en-GB"/>
        </w:rPr>
      </w:pPr>
    </w:p>
    <w:p w14:paraId="25B6936A" w14:textId="659B079F" w:rsidR="0040732C" w:rsidRPr="00327F89" w:rsidRDefault="000B3B3E" w:rsidP="00412A82">
      <w:pPr>
        <w:pStyle w:val="Head03English"/>
      </w:pPr>
      <w:bookmarkStart w:id="33" w:name="_Hlk102717032"/>
      <w:bookmarkStart w:id="34" w:name="_Toc115877272"/>
      <w:bookmarkEnd w:id="31"/>
      <w:r>
        <w:t xml:space="preserve">CCMP </w:t>
      </w:r>
      <w:proofErr w:type="spellStart"/>
      <w:r>
        <w:t>description</w:t>
      </w:r>
      <w:bookmarkEnd w:id="34"/>
      <w:proofErr w:type="spellEnd"/>
    </w:p>
    <w:p w14:paraId="68421B54" w14:textId="3002677C" w:rsidR="0040732C" w:rsidRPr="00327F89" w:rsidRDefault="000B3B3E" w:rsidP="0040732C">
      <w:pPr>
        <w:rPr>
          <w:color w:val="CC3668" w:themeColor="accent5"/>
          <w:lang w:val="en-GB"/>
        </w:rPr>
      </w:pPr>
      <w:r w:rsidRPr="000B3B3E">
        <w:rPr>
          <w:color w:val="CC3668" w:themeColor="accent5"/>
          <w:lang w:val="en-GB" w:eastAsia="ja-JP"/>
        </w:rPr>
        <w:t>Prepare a description of the CCMP not exceeding 500 words.</w:t>
      </w:r>
    </w:p>
    <w:p w14:paraId="3411D53A" w14:textId="77777777" w:rsidR="00FD69E8" w:rsidRPr="00327F89" w:rsidRDefault="00FD69E8" w:rsidP="003C3053">
      <w:pPr>
        <w:rPr>
          <w:lang w:val="en-GB"/>
        </w:rPr>
      </w:pPr>
    </w:p>
    <w:p w14:paraId="4B1F4CD7" w14:textId="1FE4DC12" w:rsidR="0040732C" w:rsidRPr="00B5657A" w:rsidRDefault="000B3B3E" w:rsidP="00412A82">
      <w:pPr>
        <w:pStyle w:val="Head03English"/>
        <w:rPr>
          <w:lang w:val="en-GB"/>
        </w:rPr>
      </w:pPr>
      <w:bookmarkStart w:id="35" w:name="_Toc115877273"/>
      <w:r w:rsidRPr="00B5657A">
        <w:rPr>
          <w:lang w:val="en-GB"/>
        </w:rPr>
        <w:t>Sectoral scope and type of CCMP</w:t>
      </w:r>
      <w:bookmarkEnd w:id="35"/>
    </w:p>
    <w:p w14:paraId="7BF75EF3" w14:textId="1515580C" w:rsidR="003C3053" w:rsidRPr="00327F89" w:rsidRDefault="000B3B3E" w:rsidP="002620E7">
      <w:pPr>
        <w:rPr>
          <w:color w:val="CC3668" w:themeColor="accent5"/>
          <w:lang w:val="en-GB" w:eastAsia="ja-JP"/>
        </w:rPr>
      </w:pPr>
      <w:r w:rsidRPr="000B3B3E">
        <w:rPr>
          <w:color w:val="CC3668" w:themeColor="accent5"/>
          <w:lang w:val="en-GB" w:eastAsia="ja-JP"/>
        </w:rPr>
        <w:t>Indicate the sectoral scope of the CCMP, the type of programme or project (small or large scale) and the activity to be implemented.</w:t>
      </w:r>
      <w:bookmarkEnd w:id="29"/>
    </w:p>
    <w:p w14:paraId="3ED32B9D" w14:textId="7D672E41" w:rsidR="0068785C" w:rsidRPr="00327F89" w:rsidRDefault="0068785C" w:rsidP="0068785C">
      <w:pPr>
        <w:rPr>
          <w:lang w:val="en-GB"/>
        </w:rPr>
      </w:pPr>
    </w:p>
    <w:p w14:paraId="0AD3C075" w14:textId="23CAD407" w:rsidR="0040732C" w:rsidRPr="00B5657A" w:rsidRDefault="000B3B3E" w:rsidP="00412A82">
      <w:pPr>
        <w:pStyle w:val="Head03English"/>
        <w:rPr>
          <w:lang w:val="en-GB" w:eastAsia="ja-JP"/>
        </w:rPr>
      </w:pPr>
      <w:bookmarkStart w:id="36" w:name="_Hlk102882214"/>
      <w:bookmarkStart w:id="37" w:name="_Toc115877274"/>
      <w:r w:rsidRPr="00B5657A">
        <w:rPr>
          <w:lang w:val="en-GB" w:eastAsia="ja-JP"/>
        </w:rPr>
        <w:t>Location and limits of the CCMP</w:t>
      </w:r>
      <w:bookmarkEnd w:id="37"/>
    </w:p>
    <w:p w14:paraId="788AEEA4" w14:textId="744ADA54" w:rsidR="0040732C" w:rsidRPr="00327F89" w:rsidRDefault="000B3B3E" w:rsidP="0040732C">
      <w:pPr>
        <w:rPr>
          <w:color w:val="CC3668" w:themeColor="accent5"/>
          <w:lang w:val="en-GB" w:eastAsia="ja-JP"/>
        </w:rPr>
      </w:pPr>
      <w:r w:rsidRPr="000B3B3E">
        <w:rPr>
          <w:color w:val="CC3668" w:themeColor="accent5"/>
          <w:lang w:val="en-GB" w:eastAsia="ja-JP"/>
        </w:rPr>
        <w:t>Indicate whether the location, geographical and temporal limits of the CCMP presented in the Project Description Document (PDD) correspond to reality.</w:t>
      </w:r>
      <w:bookmarkEnd w:id="33"/>
      <w:r w:rsidR="00280BA2">
        <w:rPr>
          <w:color w:val="CC3668" w:themeColor="accent5"/>
          <w:lang w:val="en-GB" w:eastAsia="ja-JP"/>
        </w:rPr>
        <w:t xml:space="preserve"> </w:t>
      </w:r>
      <w:r w:rsidR="006837E5" w:rsidRPr="30811BE3">
        <w:rPr>
          <w:color w:val="CC3668" w:themeColor="accent5"/>
          <w:lang w:val="en-GB" w:eastAsia="ja-JP"/>
        </w:rPr>
        <w:t>Review if the PMCC presents and gathers all the aspects of georeferencing, graphic and narrative for the identification of its location.</w:t>
      </w:r>
    </w:p>
    <w:p w14:paraId="769A2FAA" w14:textId="5360BC5C" w:rsidR="003C3053" w:rsidRPr="00327F89" w:rsidRDefault="003C3053" w:rsidP="003C3053">
      <w:pPr>
        <w:rPr>
          <w:lang w:val="en-GB"/>
        </w:rPr>
      </w:pPr>
    </w:p>
    <w:p w14:paraId="514C1369" w14:textId="2D0FD1B7" w:rsidR="0040732C" w:rsidRPr="004A2365" w:rsidRDefault="00204F7E" w:rsidP="00412A82">
      <w:pPr>
        <w:pStyle w:val="Head03English"/>
        <w:rPr>
          <w:lang w:val="en-GB"/>
        </w:rPr>
      </w:pPr>
      <w:bookmarkStart w:id="38" w:name="_Toc115877275"/>
      <w:r w:rsidRPr="004A2365">
        <w:rPr>
          <w:lang w:val="en-GB"/>
        </w:rPr>
        <w:t>Total area, facilities, or processes of the CCMP</w:t>
      </w:r>
      <w:bookmarkEnd w:id="38"/>
    </w:p>
    <w:p w14:paraId="6E917B68" w14:textId="76CD0120" w:rsidR="0040732C" w:rsidRPr="00327F89" w:rsidRDefault="30811BE3" w:rsidP="0040732C">
      <w:pPr>
        <w:rPr>
          <w:color w:val="CC3668" w:themeColor="accent5"/>
          <w:lang w:val="en-GB" w:eastAsia="ja-JP"/>
        </w:rPr>
      </w:pPr>
      <w:r w:rsidRPr="30811BE3">
        <w:rPr>
          <w:color w:val="CC3668" w:themeColor="accent5"/>
          <w:lang w:val="en-GB" w:eastAsia="ja-JP"/>
        </w:rPr>
        <w:lastRenderedPageBreak/>
        <w:t xml:space="preserve">Review and indicate the total area of the CCMP in hectares (if applicable), facilities or processes validated. Check that the total area validated is equal to the total area reported in the PDD. </w:t>
      </w:r>
    </w:p>
    <w:p w14:paraId="2BCAE58C" w14:textId="3A72F368" w:rsidR="003D69A8" w:rsidRPr="00327F89" w:rsidRDefault="003D69A8" w:rsidP="003D69A8">
      <w:pPr>
        <w:rPr>
          <w:lang w:val="en-GB"/>
        </w:rPr>
      </w:pPr>
    </w:p>
    <w:p w14:paraId="5E3843EF" w14:textId="094B87A9" w:rsidR="0040732C" w:rsidRPr="00B5657A" w:rsidRDefault="0096566A" w:rsidP="00412A82">
      <w:pPr>
        <w:pStyle w:val="Head03English"/>
        <w:rPr>
          <w:lang w:val="en-GB"/>
        </w:rPr>
      </w:pPr>
      <w:bookmarkStart w:id="39" w:name="_Toc115877276"/>
      <w:r w:rsidRPr="00B5657A">
        <w:rPr>
          <w:lang w:val="en-GB"/>
        </w:rPr>
        <w:t>Holde</w:t>
      </w:r>
      <w:r w:rsidR="00204F7E" w:rsidRPr="00B5657A">
        <w:rPr>
          <w:lang w:val="en-GB"/>
        </w:rPr>
        <w:t>rship or right of use of the area, facility, or process</w:t>
      </w:r>
      <w:bookmarkEnd w:id="39"/>
    </w:p>
    <w:p w14:paraId="2F930B1B" w14:textId="1AF6A2C4" w:rsidR="0040732C" w:rsidRPr="00327F89" w:rsidRDefault="00204F7E" w:rsidP="0040732C">
      <w:pPr>
        <w:rPr>
          <w:color w:val="CC3668" w:themeColor="accent5"/>
          <w:lang w:val="en-GB"/>
        </w:rPr>
      </w:pPr>
      <w:r w:rsidRPr="00204F7E">
        <w:rPr>
          <w:color w:val="CC3668" w:themeColor="accent5"/>
          <w:lang w:val="en-GB" w:eastAsia="ja-JP"/>
        </w:rPr>
        <w:t xml:space="preserve">Check and indicate if the submitted supports correspond to the </w:t>
      </w:r>
      <w:r w:rsidR="0096566A">
        <w:rPr>
          <w:color w:val="CC3668" w:themeColor="accent5"/>
          <w:lang w:val="en-GB" w:eastAsia="ja-JP"/>
        </w:rPr>
        <w:t>hold</w:t>
      </w:r>
      <w:r w:rsidRPr="00204F7E">
        <w:rPr>
          <w:color w:val="CC3668" w:themeColor="accent5"/>
          <w:lang w:val="en-GB" w:eastAsia="ja-JP"/>
        </w:rPr>
        <w:t>ership or property rights over the area(s), facility, or process where the CCMP will be implemented.</w:t>
      </w:r>
    </w:p>
    <w:p w14:paraId="031203AC" w14:textId="33EA8545" w:rsidR="003D69A8" w:rsidRPr="00327F89" w:rsidRDefault="003D69A8" w:rsidP="003D69A8">
      <w:pPr>
        <w:rPr>
          <w:lang w:val="en-GB"/>
        </w:rPr>
      </w:pPr>
    </w:p>
    <w:p w14:paraId="371DD823" w14:textId="2728621F" w:rsidR="0040732C" w:rsidRPr="00B5657A" w:rsidRDefault="00204F7E" w:rsidP="00412A82">
      <w:pPr>
        <w:pStyle w:val="Head03English"/>
        <w:rPr>
          <w:lang w:val="en-GB"/>
        </w:rPr>
      </w:pPr>
      <w:bookmarkStart w:id="40" w:name="_Toc115877277"/>
      <w:r w:rsidRPr="00B5657A">
        <w:rPr>
          <w:lang w:val="en-GB"/>
        </w:rPr>
        <w:t>Characteristics and preconditions for the start of the CCMP</w:t>
      </w:r>
      <w:bookmarkEnd w:id="40"/>
    </w:p>
    <w:p w14:paraId="0EF97B94" w14:textId="4638B952" w:rsidR="0040732C" w:rsidRPr="00327F89" w:rsidRDefault="00AB6721" w:rsidP="0040732C">
      <w:pPr>
        <w:rPr>
          <w:color w:val="CC3668" w:themeColor="accent5"/>
          <w:lang w:val="en-GB"/>
        </w:rPr>
      </w:pPr>
      <w:r w:rsidRPr="00AB6721">
        <w:rPr>
          <w:color w:val="CC3668" w:themeColor="accent5"/>
          <w:lang w:val="en-GB"/>
        </w:rPr>
        <w:t>Describe the existing conditions of the area(s), technologies, products, or services prior to the start of the CCMP.</w:t>
      </w:r>
      <w:bookmarkEnd w:id="36"/>
    </w:p>
    <w:p w14:paraId="6AB9EE1E" w14:textId="6683DBD6" w:rsidR="003D69A8" w:rsidRPr="00327F89" w:rsidRDefault="003D69A8" w:rsidP="003D69A8">
      <w:pPr>
        <w:rPr>
          <w:lang w:val="en-GB"/>
        </w:rPr>
      </w:pPr>
    </w:p>
    <w:p w14:paraId="14068D79" w14:textId="29B9F3CF" w:rsidR="0040732C" w:rsidRPr="00B5657A" w:rsidRDefault="00AB6721" w:rsidP="00412A82">
      <w:pPr>
        <w:pStyle w:val="Head03English"/>
        <w:rPr>
          <w:lang w:val="en-GB"/>
        </w:rPr>
      </w:pPr>
      <w:bookmarkStart w:id="41" w:name="_Hlk102882242"/>
      <w:bookmarkStart w:id="42" w:name="_Toc115877278"/>
      <w:r w:rsidRPr="00B5657A">
        <w:rPr>
          <w:lang w:val="en-GB"/>
        </w:rPr>
        <w:t>Technologies, products, and services of the CCMP</w:t>
      </w:r>
      <w:bookmarkEnd w:id="42"/>
    </w:p>
    <w:p w14:paraId="5A6E10FB" w14:textId="425C2B9B" w:rsidR="0040732C" w:rsidRPr="00327F89" w:rsidRDefault="00AB6721" w:rsidP="0040732C">
      <w:pPr>
        <w:rPr>
          <w:color w:val="CC3668" w:themeColor="accent5"/>
          <w:lang w:val="en-GB"/>
        </w:rPr>
      </w:pPr>
      <w:r w:rsidRPr="00AB6721">
        <w:rPr>
          <w:color w:val="CC3668" w:themeColor="accent5"/>
          <w:lang w:val="en-GB"/>
        </w:rPr>
        <w:t>State whether the technologies, products, services, or measures to be implemented by the CCMP are feasible.</w:t>
      </w:r>
    </w:p>
    <w:p w14:paraId="2872A749" w14:textId="65749F49" w:rsidR="003D69A8" w:rsidRPr="00327F89" w:rsidRDefault="003D69A8" w:rsidP="003D69A8">
      <w:pPr>
        <w:rPr>
          <w:lang w:val="en-GB"/>
        </w:rPr>
      </w:pPr>
    </w:p>
    <w:p w14:paraId="4B8E4599" w14:textId="472D376F" w:rsidR="0040732C" w:rsidRPr="00327F89" w:rsidRDefault="00AB6721" w:rsidP="00835F22">
      <w:pPr>
        <w:pStyle w:val="Heading3"/>
      </w:pPr>
      <w:bookmarkStart w:id="43" w:name="_Toc115877279"/>
      <w:proofErr w:type="spellStart"/>
      <w:r w:rsidRPr="00AB6721">
        <w:t>Assessment</w:t>
      </w:r>
      <w:proofErr w:type="spellEnd"/>
      <w:r w:rsidRPr="00AB6721">
        <w:t xml:space="preserve"> </w:t>
      </w:r>
      <w:proofErr w:type="spellStart"/>
      <w:r w:rsidRPr="00AB6721">
        <w:t>to</w:t>
      </w:r>
      <w:proofErr w:type="spellEnd"/>
      <w:r w:rsidRPr="00AB6721">
        <w:t xml:space="preserve"> </w:t>
      </w:r>
      <w:proofErr w:type="spellStart"/>
      <w:r w:rsidRPr="00AB6721">
        <w:t>the</w:t>
      </w:r>
      <w:proofErr w:type="spellEnd"/>
      <w:r w:rsidRPr="00AB6721">
        <w:t xml:space="preserve"> </w:t>
      </w:r>
      <w:proofErr w:type="spellStart"/>
      <w:r w:rsidRPr="00AB6721">
        <w:t>chronological</w:t>
      </w:r>
      <w:proofErr w:type="spellEnd"/>
      <w:r w:rsidRPr="00AB6721">
        <w:t xml:space="preserve"> plan</w:t>
      </w:r>
      <w:bookmarkEnd w:id="43"/>
      <w:r w:rsidR="0040732C" w:rsidRPr="00327F89">
        <w:t xml:space="preserve"> </w:t>
      </w:r>
    </w:p>
    <w:p w14:paraId="34010507" w14:textId="77777777" w:rsidR="00AB6721" w:rsidRPr="00AB6721" w:rsidRDefault="00AB6721" w:rsidP="00AB6721">
      <w:pPr>
        <w:rPr>
          <w:color w:val="CC3668" w:themeColor="accent5"/>
          <w:lang w:val="en-GB"/>
        </w:rPr>
      </w:pPr>
      <w:r w:rsidRPr="00AB6721">
        <w:rPr>
          <w:color w:val="CC3668" w:themeColor="accent5"/>
          <w:lang w:val="en-GB"/>
        </w:rPr>
        <w:t xml:space="preserve">Indicate whether the dates and justification of the chronological plan are consistent and feasible: </w:t>
      </w:r>
    </w:p>
    <w:p w14:paraId="262AB476" w14:textId="26FE38F2" w:rsidR="00AB6721" w:rsidRPr="00AB6721" w:rsidRDefault="00AB6721" w:rsidP="00D936A4">
      <w:pPr>
        <w:pStyle w:val="ListParagraph"/>
        <w:numPr>
          <w:ilvl w:val="0"/>
          <w:numId w:val="9"/>
        </w:numPr>
        <w:ind w:left="284" w:hanging="284"/>
        <w:rPr>
          <w:color w:val="CC3668" w:themeColor="accent5"/>
          <w:lang w:val="en-GB"/>
        </w:rPr>
      </w:pPr>
      <w:r w:rsidRPr="00AB6721">
        <w:rPr>
          <w:color w:val="CC3668" w:themeColor="accent5"/>
          <w:lang w:val="en-GB"/>
        </w:rPr>
        <w:t>Duration or lifetime of the CCMP (in years): check the start date of activities (</w:t>
      </w:r>
      <w:proofErr w:type="spellStart"/>
      <w:proofErr w:type="gramStart"/>
      <w:r w:rsidRPr="00AB6721">
        <w:rPr>
          <w:color w:val="CC3668" w:themeColor="accent5"/>
          <w:lang w:val="en-GB"/>
        </w:rPr>
        <w:t>day.month</w:t>
      </w:r>
      <w:proofErr w:type="gramEnd"/>
      <w:r w:rsidRPr="00AB6721">
        <w:rPr>
          <w:color w:val="CC3668" w:themeColor="accent5"/>
          <w:lang w:val="en-GB"/>
        </w:rPr>
        <w:t>.year</w:t>
      </w:r>
      <w:proofErr w:type="spellEnd"/>
      <w:r w:rsidRPr="00AB6721">
        <w:rPr>
          <w:color w:val="CC3668" w:themeColor="accent5"/>
          <w:lang w:val="en-GB"/>
        </w:rPr>
        <w:t>) and the end date of the programme or project (</w:t>
      </w:r>
      <w:proofErr w:type="spellStart"/>
      <w:r w:rsidRPr="00AB6721">
        <w:rPr>
          <w:color w:val="CC3668" w:themeColor="accent5"/>
          <w:lang w:val="en-GB"/>
        </w:rPr>
        <w:t>day.month.year</w:t>
      </w:r>
      <w:proofErr w:type="spellEnd"/>
      <w:r w:rsidRPr="00AB6721">
        <w:rPr>
          <w:color w:val="CC3668" w:themeColor="accent5"/>
          <w:lang w:val="en-GB"/>
        </w:rPr>
        <w:t xml:space="preserve">). </w:t>
      </w:r>
    </w:p>
    <w:p w14:paraId="4F59E151" w14:textId="59F6ADA8" w:rsidR="00AB6721" w:rsidRPr="00AB6721" w:rsidRDefault="00AB6721" w:rsidP="00D936A4">
      <w:pPr>
        <w:pStyle w:val="ListParagraph"/>
        <w:numPr>
          <w:ilvl w:val="0"/>
          <w:numId w:val="9"/>
        </w:numPr>
        <w:ind w:left="284" w:hanging="284"/>
        <w:rPr>
          <w:color w:val="CC3668" w:themeColor="accent5"/>
          <w:lang w:val="en-GB"/>
        </w:rPr>
      </w:pPr>
      <w:r w:rsidRPr="00AB6721">
        <w:rPr>
          <w:color w:val="CC3668" w:themeColor="accent5"/>
          <w:lang w:val="en-GB"/>
        </w:rPr>
        <w:t>The accreditation period of the CCMP (</w:t>
      </w:r>
      <w:proofErr w:type="spellStart"/>
      <w:proofErr w:type="gramStart"/>
      <w:r w:rsidRPr="00AB6721">
        <w:rPr>
          <w:color w:val="CC3668" w:themeColor="accent5"/>
          <w:lang w:val="en-GB"/>
        </w:rPr>
        <w:t>day.month</w:t>
      </w:r>
      <w:proofErr w:type="gramEnd"/>
      <w:r w:rsidRPr="00AB6721">
        <w:rPr>
          <w:color w:val="CC3668" w:themeColor="accent5"/>
          <w:lang w:val="en-GB"/>
        </w:rPr>
        <w:t>.year</w:t>
      </w:r>
      <w:proofErr w:type="spellEnd"/>
      <w:r w:rsidRPr="00AB6721">
        <w:rPr>
          <w:color w:val="CC3668" w:themeColor="accent5"/>
          <w:lang w:val="en-GB"/>
        </w:rPr>
        <w:t xml:space="preserve"> to </w:t>
      </w:r>
      <w:proofErr w:type="spellStart"/>
      <w:r w:rsidRPr="00AB6721">
        <w:rPr>
          <w:color w:val="CC3668" w:themeColor="accent5"/>
          <w:lang w:val="en-GB"/>
        </w:rPr>
        <w:t>day.month.year</w:t>
      </w:r>
      <w:proofErr w:type="spellEnd"/>
      <w:r w:rsidRPr="00AB6721">
        <w:rPr>
          <w:color w:val="CC3668" w:themeColor="accent5"/>
          <w:lang w:val="en-GB"/>
        </w:rPr>
        <w:t>). Check if approval is feasible.</w:t>
      </w:r>
    </w:p>
    <w:p w14:paraId="4625C115" w14:textId="7240600D" w:rsidR="00AB6721" w:rsidRPr="00AB6721" w:rsidRDefault="00AB6721" w:rsidP="00D936A4">
      <w:pPr>
        <w:pStyle w:val="ListParagraph"/>
        <w:numPr>
          <w:ilvl w:val="0"/>
          <w:numId w:val="9"/>
        </w:numPr>
        <w:ind w:left="284" w:hanging="284"/>
        <w:rPr>
          <w:color w:val="CC3668" w:themeColor="accent5"/>
          <w:lang w:val="en-GB"/>
        </w:rPr>
      </w:pPr>
      <w:r w:rsidRPr="00AB6721">
        <w:rPr>
          <w:color w:val="CC3668" w:themeColor="accent5"/>
          <w:lang w:val="en-GB"/>
        </w:rPr>
        <w:t>The frequency of CCMP monitoring and reporting, including relevant CCMP activities at each step of the project cycle, as appropriate: check if you have an organised plan to carry out this aspect.</w:t>
      </w:r>
    </w:p>
    <w:p w14:paraId="38B92656" w14:textId="02B0A2F4" w:rsidR="0040732C" w:rsidRPr="00327F89" w:rsidRDefault="00AB6721" w:rsidP="00D936A4">
      <w:pPr>
        <w:pStyle w:val="ListParagraph"/>
        <w:numPr>
          <w:ilvl w:val="0"/>
          <w:numId w:val="9"/>
        </w:numPr>
        <w:ind w:left="284" w:hanging="284"/>
        <w:rPr>
          <w:color w:val="CC3668" w:themeColor="accent5"/>
          <w:lang w:val="en-GB"/>
        </w:rPr>
      </w:pPr>
      <w:r w:rsidRPr="00AB6721">
        <w:rPr>
          <w:color w:val="CC3668" w:themeColor="accent5"/>
          <w:lang w:val="en-GB"/>
        </w:rPr>
        <w:t>The frequency of verification events, including the periods in which they are intended to take place: check whether you have an organised plan to carry out this aspect.</w:t>
      </w:r>
      <w:bookmarkEnd w:id="41"/>
    </w:p>
    <w:p w14:paraId="79E51B4C" w14:textId="5174789C" w:rsidR="00D85036" w:rsidRPr="00327F89" w:rsidRDefault="00D85036" w:rsidP="00D85036">
      <w:pPr>
        <w:rPr>
          <w:lang w:val="en-GB"/>
        </w:rPr>
      </w:pPr>
    </w:p>
    <w:p w14:paraId="7DD88BB6" w14:textId="0C4415D7" w:rsidR="00AD255F" w:rsidRPr="00AD635B" w:rsidRDefault="00AB6721" w:rsidP="00412A82">
      <w:pPr>
        <w:pStyle w:val="Head02English"/>
      </w:pPr>
      <w:bookmarkStart w:id="44" w:name="_Hlk102834660"/>
      <w:bookmarkStart w:id="45" w:name="_Toc115877280"/>
      <w:proofErr w:type="spellStart"/>
      <w:r w:rsidRPr="00AD635B">
        <w:t>Methodological</w:t>
      </w:r>
      <w:proofErr w:type="spellEnd"/>
      <w:r w:rsidRPr="00AD635B">
        <w:t xml:space="preserve"> </w:t>
      </w:r>
      <w:proofErr w:type="spellStart"/>
      <w:r w:rsidRPr="00AD635B">
        <w:t>elements</w:t>
      </w:r>
      <w:bookmarkEnd w:id="45"/>
      <w:proofErr w:type="spellEnd"/>
    </w:p>
    <w:p w14:paraId="1298BF9E" w14:textId="4B57E3DE" w:rsidR="009E053D" w:rsidRPr="00327F89" w:rsidRDefault="00AB6721" w:rsidP="00412A82">
      <w:pPr>
        <w:pStyle w:val="Head03English"/>
        <w:rPr>
          <w:caps/>
        </w:rPr>
      </w:pPr>
      <w:bookmarkStart w:id="46" w:name="_Toc115877281"/>
      <w:proofErr w:type="spellStart"/>
      <w:r>
        <w:t>Selected</w:t>
      </w:r>
      <w:proofErr w:type="spellEnd"/>
      <w:r>
        <w:t xml:space="preserve"> </w:t>
      </w:r>
      <w:proofErr w:type="spellStart"/>
      <w:r>
        <w:t>methodology</w:t>
      </w:r>
      <w:bookmarkEnd w:id="46"/>
      <w:proofErr w:type="spellEnd"/>
    </w:p>
    <w:p w14:paraId="67130ACE" w14:textId="498C1490" w:rsidR="001E4A06" w:rsidRPr="00327F89" w:rsidRDefault="00AB6721" w:rsidP="00913B01">
      <w:pPr>
        <w:rPr>
          <w:color w:val="CC3668" w:themeColor="accent5"/>
          <w:lang w:val="en-GB"/>
        </w:rPr>
      </w:pPr>
      <w:bookmarkStart w:id="47" w:name="_Hlk102726177"/>
      <w:r w:rsidRPr="00AB6721">
        <w:rPr>
          <w:color w:val="CC3668" w:themeColor="accent5"/>
          <w:lang w:val="en-GB"/>
        </w:rPr>
        <w:t xml:space="preserve">Review and assess the components of the selected methodology and indicate whether it is appropriate for the CCMP in accordance with the </w:t>
      </w:r>
      <w:r w:rsidR="00C55342">
        <w:rPr>
          <w:color w:val="CC3668" w:themeColor="accent5"/>
          <w:lang w:val="en-GB"/>
        </w:rPr>
        <w:t>Cercarbono's Protocol</w:t>
      </w:r>
      <w:r w:rsidRPr="00AB6721">
        <w:rPr>
          <w:color w:val="CC3668" w:themeColor="accent5"/>
          <w:lang w:val="en-GB"/>
        </w:rPr>
        <w:t>.</w:t>
      </w:r>
    </w:p>
    <w:p w14:paraId="16A38BD2" w14:textId="2B1BDADC" w:rsidR="001E4A06" w:rsidRPr="00327F89" w:rsidRDefault="001E4A06" w:rsidP="00D85036">
      <w:pPr>
        <w:rPr>
          <w:lang w:val="en-GB"/>
        </w:rPr>
      </w:pPr>
    </w:p>
    <w:p w14:paraId="3F0069C1" w14:textId="0DB7F845" w:rsidR="009E053D" w:rsidRPr="00327F89" w:rsidRDefault="00487C3B" w:rsidP="00487C3B">
      <w:pPr>
        <w:pStyle w:val="Head03English"/>
      </w:pPr>
      <w:bookmarkStart w:id="48" w:name="_Hlk102726197"/>
      <w:bookmarkStart w:id="49" w:name="_Toc115877282"/>
      <w:bookmarkEnd w:id="47"/>
      <w:proofErr w:type="spellStart"/>
      <w:r>
        <w:lastRenderedPageBreak/>
        <w:t>A</w:t>
      </w:r>
      <w:r w:rsidRPr="00487C3B">
        <w:t>dditionality</w:t>
      </w:r>
      <w:bookmarkEnd w:id="49"/>
      <w:proofErr w:type="spellEnd"/>
    </w:p>
    <w:p w14:paraId="585E384F" w14:textId="30F8F71B" w:rsidR="007C32EF" w:rsidRPr="00327F89" w:rsidRDefault="00711210" w:rsidP="007C32EF">
      <w:pPr>
        <w:rPr>
          <w:color w:val="CC3668" w:themeColor="accent5"/>
          <w:lang w:val="en-GB"/>
        </w:rPr>
      </w:pPr>
      <w:r w:rsidRPr="00711210">
        <w:rPr>
          <w:color w:val="CC3668" w:themeColor="accent5"/>
          <w:lang w:val="en-GB"/>
        </w:rPr>
        <w:t xml:space="preserve">Review whether the CCMP meets the additionality criteria set out in </w:t>
      </w:r>
      <w:r w:rsidRPr="00C55342">
        <w:rPr>
          <w:b/>
          <w:bCs/>
          <w:i/>
          <w:iCs/>
          <w:color w:val="CC3668" w:themeColor="accent5"/>
          <w:lang w:val="en-GB"/>
        </w:rPr>
        <w:t>Cercarbono's Tool to Demonstrate Additionality of Climate Change Mitigation Initiatives</w:t>
      </w:r>
      <w:r w:rsidR="00243310" w:rsidRPr="00E4152A">
        <w:rPr>
          <w:rFonts w:eastAsia="Times New Roman" w:cs="Arial"/>
          <w:color w:val="CC3668" w:themeColor="accent5"/>
          <w:lang w:val="en-GB"/>
        </w:rPr>
        <w:t>.</w:t>
      </w:r>
    </w:p>
    <w:p w14:paraId="2E2B532F" w14:textId="77777777" w:rsidR="00D85036" w:rsidRPr="00327F89" w:rsidRDefault="00D85036" w:rsidP="00D85036">
      <w:pPr>
        <w:rPr>
          <w:lang w:val="en-GB"/>
        </w:rPr>
      </w:pPr>
    </w:p>
    <w:p w14:paraId="63952F5F" w14:textId="496DF2DA" w:rsidR="004009A7" w:rsidRPr="00327F89" w:rsidRDefault="004B7734" w:rsidP="00412A82">
      <w:pPr>
        <w:pStyle w:val="Head03English"/>
      </w:pPr>
      <w:bookmarkStart w:id="50" w:name="_Hlk101280719"/>
      <w:bookmarkStart w:id="51" w:name="_Toc115877283"/>
      <w:r w:rsidRPr="004B7734">
        <w:t xml:space="preserve">No </w:t>
      </w:r>
      <w:proofErr w:type="spellStart"/>
      <w:r w:rsidRPr="004B7734">
        <w:t>double</w:t>
      </w:r>
      <w:proofErr w:type="spellEnd"/>
      <w:r w:rsidRPr="004B7734">
        <w:t xml:space="preserve"> </w:t>
      </w:r>
      <w:proofErr w:type="spellStart"/>
      <w:r w:rsidRPr="004B7734">
        <w:t>counting</w:t>
      </w:r>
      <w:bookmarkEnd w:id="51"/>
      <w:proofErr w:type="spellEnd"/>
    </w:p>
    <w:bookmarkEnd w:id="50"/>
    <w:p w14:paraId="7325BC94" w14:textId="5A2CA36B" w:rsidR="009E053D" w:rsidRPr="00327F89" w:rsidRDefault="00CD2C77" w:rsidP="00A5585D">
      <w:pPr>
        <w:rPr>
          <w:color w:val="CC3668" w:themeColor="accent5"/>
          <w:lang w:val="en-GB" w:eastAsia="ja-JP"/>
        </w:rPr>
      </w:pPr>
      <w:r w:rsidRPr="00CD2C77">
        <w:rPr>
          <w:color w:val="CC3668" w:themeColor="accent5"/>
          <w:lang w:val="en-GB" w:eastAsia="ja-JP"/>
        </w:rPr>
        <w:t xml:space="preserve">Review whether the CCMP is registered (partially or fully) to other climate change mitigation standards or certification programmes and check for potential overlaps with other climate change mitigation initiatives, as set out in </w:t>
      </w:r>
      <w:r w:rsidR="0000312D" w:rsidRPr="0000312D">
        <w:rPr>
          <w:b/>
          <w:bCs/>
          <w:i/>
          <w:iCs/>
          <w:color w:val="CC3668" w:themeColor="accent5"/>
          <w:lang w:val="en-GB" w:eastAsia="ja-JP"/>
        </w:rPr>
        <w:t>Procedures of Cercarbono's Certification Programme</w:t>
      </w:r>
      <w:r w:rsidRPr="00CD2C77">
        <w:rPr>
          <w:color w:val="CC3668" w:themeColor="accent5"/>
          <w:lang w:val="en-GB" w:eastAsia="ja-JP"/>
        </w:rPr>
        <w:t>. Check, where applicable, whether the CCMP migrates from other standards or certification programmes and whether it has withdrawn or shows evidence of being in such a process.</w:t>
      </w:r>
    </w:p>
    <w:p w14:paraId="63C015AD" w14:textId="3A39A278" w:rsidR="00D85036" w:rsidRPr="00327F89" w:rsidRDefault="00D85036" w:rsidP="00D85036">
      <w:pPr>
        <w:rPr>
          <w:lang w:val="en-GB"/>
        </w:rPr>
      </w:pPr>
    </w:p>
    <w:p w14:paraId="09C07B18" w14:textId="5B1E5C69" w:rsidR="009E053D" w:rsidRPr="00327F89" w:rsidRDefault="004B7734" w:rsidP="00412A82">
      <w:pPr>
        <w:pStyle w:val="Head03English"/>
      </w:pPr>
      <w:bookmarkStart w:id="52" w:name="_Toc115877284"/>
      <w:bookmarkEnd w:id="48"/>
      <w:proofErr w:type="spellStart"/>
      <w:r>
        <w:t>Baseline</w:t>
      </w:r>
      <w:proofErr w:type="spellEnd"/>
      <w:r>
        <w:t xml:space="preserve"> </w:t>
      </w:r>
      <w:proofErr w:type="spellStart"/>
      <w:r>
        <w:t>scenario</w:t>
      </w:r>
      <w:bookmarkEnd w:id="52"/>
      <w:proofErr w:type="spellEnd"/>
      <w:r w:rsidR="00716626" w:rsidRPr="00327F89">
        <w:t xml:space="preserve"> </w:t>
      </w:r>
    </w:p>
    <w:p w14:paraId="3132F411" w14:textId="12D62A28" w:rsidR="004B7734" w:rsidRPr="004B7734" w:rsidRDefault="004B7734" w:rsidP="004B7734">
      <w:pPr>
        <w:rPr>
          <w:color w:val="CC3668" w:themeColor="accent5"/>
          <w:lang w:val="en-GB"/>
        </w:rPr>
      </w:pPr>
      <w:r w:rsidRPr="004B7734">
        <w:rPr>
          <w:color w:val="CC3668" w:themeColor="accent5"/>
          <w:lang w:val="en-GB"/>
        </w:rPr>
        <w:t xml:space="preserve">Identify and review the baseline scenario determined for the CCMP and describe the </w:t>
      </w:r>
      <w:r w:rsidR="00BF755F">
        <w:rPr>
          <w:color w:val="CC3668" w:themeColor="accent5"/>
          <w:lang w:val="en-GB"/>
        </w:rPr>
        <w:t>criteria</w:t>
      </w:r>
      <w:r w:rsidRPr="004B7734">
        <w:rPr>
          <w:color w:val="CC3668" w:themeColor="accent5"/>
          <w:lang w:val="en-GB"/>
        </w:rPr>
        <w:t xml:space="preserve"> to validate it, including (as appropriate): </w:t>
      </w:r>
    </w:p>
    <w:p w14:paraId="0AC9EAEC" w14:textId="04CF932B" w:rsidR="004B7734" w:rsidRPr="004B7734" w:rsidRDefault="004B7734" w:rsidP="00623967">
      <w:pPr>
        <w:pStyle w:val="ListParagraph"/>
        <w:numPr>
          <w:ilvl w:val="0"/>
          <w:numId w:val="5"/>
        </w:numPr>
        <w:spacing w:after="240"/>
        <w:ind w:left="284" w:hanging="284"/>
        <w:rPr>
          <w:color w:val="CC3668" w:themeColor="accent5"/>
          <w:lang w:val="en-GB"/>
        </w:rPr>
      </w:pPr>
      <w:r w:rsidRPr="004B7734">
        <w:rPr>
          <w:color w:val="CC3668" w:themeColor="accent5"/>
          <w:lang w:val="en-GB"/>
        </w:rPr>
        <w:t>Description of the CCMP, including identified GHG emission sources.</w:t>
      </w:r>
    </w:p>
    <w:p w14:paraId="7F4622CB" w14:textId="7F5E23D2" w:rsidR="004B7734" w:rsidRPr="004B7734" w:rsidRDefault="004B7734" w:rsidP="00623967">
      <w:pPr>
        <w:pStyle w:val="ListParagraph"/>
        <w:numPr>
          <w:ilvl w:val="0"/>
          <w:numId w:val="5"/>
        </w:numPr>
        <w:spacing w:after="240"/>
        <w:ind w:left="284" w:hanging="284"/>
        <w:rPr>
          <w:color w:val="CC3668" w:themeColor="accent5"/>
          <w:lang w:val="en-GB"/>
        </w:rPr>
      </w:pPr>
      <w:r w:rsidRPr="004B7734">
        <w:rPr>
          <w:color w:val="CC3668" w:themeColor="accent5"/>
          <w:lang w:val="en-GB"/>
        </w:rPr>
        <w:t xml:space="preserve">Types, activities and technologies of existing and alternative programmes or projects that provide an equivalent type and level of activity of products or services for the CCMP. </w:t>
      </w:r>
    </w:p>
    <w:p w14:paraId="40B1B564" w14:textId="68812270" w:rsidR="004B7734" w:rsidRPr="004B7734" w:rsidRDefault="004B7734" w:rsidP="00623967">
      <w:pPr>
        <w:pStyle w:val="ListParagraph"/>
        <w:numPr>
          <w:ilvl w:val="0"/>
          <w:numId w:val="5"/>
        </w:numPr>
        <w:spacing w:after="240"/>
        <w:ind w:left="284" w:hanging="284"/>
        <w:rPr>
          <w:color w:val="CC3668" w:themeColor="accent5"/>
          <w:lang w:val="en-GB"/>
        </w:rPr>
      </w:pPr>
      <w:r w:rsidRPr="004B7734">
        <w:rPr>
          <w:color w:val="CC3668" w:themeColor="accent5"/>
          <w:lang w:val="en-GB"/>
        </w:rPr>
        <w:t xml:space="preserve">Data availability, reliability, and limitations. </w:t>
      </w:r>
    </w:p>
    <w:p w14:paraId="7C8889AD" w14:textId="4A0A78F7" w:rsidR="004B7734" w:rsidRPr="004B7734" w:rsidRDefault="004B7734" w:rsidP="00623967">
      <w:pPr>
        <w:pStyle w:val="ListParagraph"/>
        <w:numPr>
          <w:ilvl w:val="0"/>
          <w:numId w:val="5"/>
        </w:numPr>
        <w:spacing w:after="240"/>
        <w:ind w:left="284" w:hanging="284"/>
        <w:rPr>
          <w:color w:val="CC3668" w:themeColor="accent5"/>
          <w:lang w:val="en-GB"/>
        </w:rPr>
      </w:pPr>
      <w:r w:rsidRPr="004B7734">
        <w:rPr>
          <w:color w:val="CC3668" w:themeColor="accent5"/>
          <w:lang w:val="en-GB"/>
        </w:rPr>
        <w:t>Justification of the baseline scenario.</w:t>
      </w:r>
    </w:p>
    <w:p w14:paraId="5DE47752" w14:textId="42E44F01" w:rsidR="00476BB3" w:rsidRPr="00327F89" w:rsidRDefault="004B7734" w:rsidP="004B7734">
      <w:pPr>
        <w:rPr>
          <w:color w:val="CC3668" w:themeColor="accent5"/>
          <w:lang w:val="en-GB"/>
        </w:rPr>
      </w:pPr>
      <w:r w:rsidRPr="004B7734">
        <w:rPr>
          <w:color w:val="CC3668" w:themeColor="accent5"/>
          <w:lang w:val="en-GB"/>
        </w:rPr>
        <w:t xml:space="preserve">For more details, see the </w:t>
      </w:r>
      <w:r w:rsidR="00C55342">
        <w:rPr>
          <w:color w:val="CC3668" w:themeColor="accent5"/>
          <w:lang w:val="en-GB"/>
        </w:rPr>
        <w:t>Cercarbono's Protocol</w:t>
      </w:r>
      <w:r w:rsidRPr="004B7734">
        <w:rPr>
          <w:color w:val="CC3668" w:themeColor="accent5"/>
          <w:lang w:val="en-GB"/>
        </w:rPr>
        <w:t xml:space="preserve"> in its current version.</w:t>
      </w:r>
      <w:bookmarkEnd w:id="44"/>
    </w:p>
    <w:p w14:paraId="62B62F70" w14:textId="65868CBE" w:rsidR="00D85036" w:rsidRPr="00327F89" w:rsidRDefault="00D85036" w:rsidP="00D85036">
      <w:pPr>
        <w:rPr>
          <w:lang w:val="en-GB"/>
        </w:rPr>
      </w:pPr>
    </w:p>
    <w:p w14:paraId="1C7538C7" w14:textId="0872107F" w:rsidR="009E053D" w:rsidRPr="00327F89" w:rsidRDefault="009A0C8A" w:rsidP="00412A82">
      <w:pPr>
        <w:pStyle w:val="Head03English"/>
      </w:pPr>
      <w:bookmarkStart w:id="53" w:name="_Hlk102834711"/>
      <w:bookmarkStart w:id="54" w:name="_Toc115877285"/>
      <w:r>
        <w:t xml:space="preserve">Project </w:t>
      </w:r>
      <w:proofErr w:type="spellStart"/>
      <w:r>
        <w:t>scenario</w:t>
      </w:r>
      <w:bookmarkEnd w:id="54"/>
      <w:proofErr w:type="spellEnd"/>
    </w:p>
    <w:p w14:paraId="39DCB429" w14:textId="02CD0F4E" w:rsidR="007A33A8" w:rsidRPr="00327F89" w:rsidRDefault="009A0C8A" w:rsidP="008C3F2D">
      <w:pPr>
        <w:rPr>
          <w:color w:val="CC3668" w:themeColor="accent5"/>
          <w:lang w:val="en-GB"/>
        </w:rPr>
      </w:pPr>
      <w:r w:rsidRPr="009A0C8A">
        <w:rPr>
          <w:color w:val="CC3668" w:themeColor="accent5"/>
          <w:lang w:val="en-GB"/>
        </w:rPr>
        <w:t>Identify the CCMP activity and the means used to achieve reductions (</w:t>
      </w:r>
      <w:r w:rsidR="00A65C5E" w:rsidRPr="00D8063B">
        <w:rPr>
          <w:color w:val="CC3668" w:themeColor="accent5"/>
          <w:lang w:val="en-GB"/>
        </w:rPr>
        <w:t xml:space="preserve">including </w:t>
      </w:r>
      <w:r w:rsidR="00A65C5E">
        <w:rPr>
          <w:color w:val="CC3668" w:themeColor="accent5"/>
          <w:lang w:val="en-GB"/>
        </w:rPr>
        <w:t>d</w:t>
      </w:r>
      <w:r w:rsidR="00A65C5E" w:rsidRPr="00616AD1">
        <w:rPr>
          <w:color w:val="CC3668" w:themeColor="accent5"/>
          <w:lang w:val="en-GB"/>
        </w:rPr>
        <w:t>isplacement of a more-GHG-intensive output</w:t>
      </w:r>
      <w:r w:rsidR="00A65C5E">
        <w:rPr>
          <w:color w:val="CC3668" w:themeColor="accent5"/>
          <w:lang w:val="en-GB"/>
        </w:rPr>
        <w:t>, e</w:t>
      </w:r>
      <w:r w:rsidR="00A65C5E" w:rsidRPr="00817BFA">
        <w:rPr>
          <w:color w:val="CC3668" w:themeColor="accent5"/>
          <w:lang w:val="en-GB"/>
        </w:rPr>
        <w:t>nergy efficiency</w:t>
      </w:r>
      <w:r w:rsidR="00A65C5E">
        <w:rPr>
          <w:color w:val="CC3668" w:themeColor="accent5"/>
          <w:lang w:val="en-GB"/>
        </w:rPr>
        <w:t>, f</w:t>
      </w:r>
      <w:r w:rsidR="00A65C5E" w:rsidRPr="000550E9">
        <w:rPr>
          <w:color w:val="CC3668" w:themeColor="accent5"/>
          <w:lang w:val="en-GB"/>
        </w:rPr>
        <w:t>uel or feedstock switching</w:t>
      </w:r>
      <w:r w:rsidR="00A65C5E">
        <w:rPr>
          <w:color w:val="CC3668" w:themeColor="accent5"/>
          <w:lang w:val="en-GB"/>
        </w:rPr>
        <w:t xml:space="preserve">, </w:t>
      </w:r>
      <w:r w:rsidR="00A65C5E" w:rsidRPr="00AB1B90">
        <w:rPr>
          <w:color w:val="CC3668" w:themeColor="accent5"/>
          <w:lang w:val="en-GB"/>
        </w:rPr>
        <w:t>GHG emissions avoidance</w:t>
      </w:r>
      <w:r w:rsidR="00A65C5E">
        <w:rPr>
          <w:color w:val="CC3668" w:themeColor="accent5"/>
          <w:lang w:val="en-GB"/>
        </w:rPr>
        <w:t xml:space="preserve"> or </w:t>
      </w:r>
      <w:r w:rsidR="00A65C5E" w:rsidRPr="00105217">
        <w:rPr>
          <w:color w:val="CC3668" w:themeColor="accent5"/>
          <w:lang w:val="en-GB"/>
        </w:rPr>
        <w:t>GHG destruction</w:t>
      </w:r>
      <w:r w:rsidRPr="009A0C8A">
        <w:rPr>
          <w:color w:val="CC3668" w:themeColor="accent5"/>
          <w:lang w:val="en-GB"/>
        </w:rPr>
        <w:t>) of GHG emissions, including their temporal and spatial limits.</w:t>
      </w:r>
    </w:p>
    <w:p w14:paraId="1C2B9CA6" w14:textId="57953364" w:rsidR="00D85036" w:rsidRPr="00327F89" w:rsidRDefault="00D85036" w:rsidP="00D85036">
      <w:pPr>
        <w:rPr>
          <w:lang w:val="en-GB"/>
        </w:rPr>
      </w:pPr>
    </w:p>
    <w:p w14:paraId="771439B2" w14:textId="2E0291A8" w:rsidR="009E053D" w:rsidRPr="00327F89" w:rsidRDefault="009A0C8A" w:rsidP="00412A82">
      <w:pPr>
        <w:pStyle w:val="Head03English"/>
      </w:pPr>
      <w:bookmarkStart w:id="55" w:name="_Hlk102726433"/>
      <w:bookmarkStart w:id="56" w:name="_Toc115877286"/>
      <w:r>
        <w:t xml:space="preserve">GHG </w:t>
      </w:r>
      <w:proofErr w:type="spellStart"/>
      <w:r>
        <w:t>emission</w:t>
      </w:r>
      <w:proofErr w:type="spellEnd"/>
      <w:r>
        <w:t xml:space="preserve"> </w:t>
      </w:r>
      <w:proofErr w:type="spellStart"/>
      <w:r>
        <w:t>sources</w:t>
      </w:r>
      <w:bookmarkEnd w:id="56"/>
      <w:proofErr w:type="spellEnd"/>
    </w:p>
    <w:p w14:paraId="4ADAC008" w14:textId="0E875DD6" w:rsidR="008C3F2D" w:rsidRDefault="00C211B5" w:rsidP="008C3F2D">
      <w:pPr>
        <w:rPr>
          <w:color w:val="CC3668" w:themeColor="accent5"/>
          <w:lang w:val="en-GB"/>
        </w:rPr>
      </w:pPr>
      <w:r>
        <w:rPr>
          <w:color w:val="CC3668" w:themeColor="accent5"/>
          <w:lang w:val="en-GB"/>
        </w:rPr>
        <w:t>A</w:t>
      </w:r>
      <w:r w:rsidR="00C90230" w:rsidRPr="00C90230">
        <w:rPr>
          <w:color w:val="CC3668" w:themeColor="accent5"/>
          <w:lang w:val="en-GB"/>
        </w:rPr>
        <w:t xml:space="preserve">ssess </w:t>
      </w:r>
      <w:r w:rsidR="00626B25">
        <w:rPr>
          <w:color w:val="CC3668" w:themeColor="accent5"/>
          <w:lang w:val="en-GB"/>
        </w:rPr>
        <w:t>if</w:t>
      </w:r>
      <w:r w:rsidR="00C90230" w:rsidRPr="00C90230">
        <w:rPr>
          <w:color w:val="CC3668" w:themeColor="accent5"/>
          <w:lang w:val="en-GB"/>
        </w:rPr>
        <w:t xml:space="preserve"> GHG emission sources have been correctly selected according to the methodology used (including leakage, where applicable) and indicate whether any relevant sources have not been selected.</w:t>
      </w:r>
    </w:p>
    <w:p w14:paraId="72213167" w14:textId="75C60139" w:rsidR="005B2BDF" w:rsidRPr="005B2BDF" w:rsidRDefault="005B2BDF" w:rsidP="008C3F2D">
      <w:pPr>
        <w:rPr>
          <w:lang w:val="en-GB"/>
        </w:rPr>
      </w:pPr>
    </w:p>
    <w:p w14:paraId="32D6DC48" w14:textId="0043E657" w:rsidR="0023739B" w:rsidRPr="005D36BA" w:rsidRDefault="0023739B" w:rsidP="00412A82">
      <w:pPr>
        <w:pStyle w:val="Head03English"/>
        <w:rPr>
          <w:lang w:val="en-GB"/>
        </w:rPr>
      </w:pPr>
      <w:bookmarkStart w:id="57" w:name="_Hlk102834806"/>
      <w:bookmarkStart w:id="58" w:name="_Hlk102726607"/>
      <w:bookmarkStart w:id="59" w:name="_Toc115877287"/>
      <w:bookmarkEnd w:id="53"/>
      <w:r w:rsidRPr="005D36BA">
        <w:rPr>
          <w:lang w:val="en-GB"/>
        </w:rPr>
        <w:t>Deviations in the implementation of the CCMP from the Project Description Document</w:t>
      </w:r>
      <w:bookmarkEnd w:id="59"/>
    </w:p>
    <w:p w14:paraId="77CD8487" w14:textId="4EDA59C4" w:rsidR="0023739B" w:rsidRPr="00D0676C" w:rsidRDefault="0023739B" w:rsidP="0023739B">
      <w:pPr>
        <w:rPr>
          <w:color w:val="CC3668" w:themeColor="accent5"/>
          <w:lang w:val="en-GB"/>
        </w:rPr>
      </w:pPr>
      <w:r w:rsidRPr="0023739B">
        <w:rPr>
          <w:color w:val="CC3668" w:themeColor="accent5"/>
          <w:lang w:val="en-GB" w:eastAsia="ja-JP"/>
        </w:rPr>
        <w:lastRenderedPageBreak/>
        <w:t>State whether the CCMP had deviations in processes, machinery, or technologies, according to the type of CCMP, with respect to what is established in the PDD.</w:t>
      </w:r>
      <w:bookmarkEnd w:id="57"/>
    </w:p>
    <w:p w14:paraId="1DB0E27A" w14:textId="42CF045B" w:rsidR="00D85036" w:rsidRPr="00327F89" w:rsidRDefault="00D85036" w:rsidP="00D85036">
      <w:pPr>
        <w:rPr>
          <w:lang w:val="en-GB"/>
        </w:rPr>
      </w:pPr>
    </w:p>
    <w:p w14:paraId="32E7CE73" w14:textId="2FBF9C30" w:rsidR="0006205C" w:rsidRPr="00327F89" w:rsidRDefault="00C90230" w:rsidP="00835F22">
      <w:pPr>
        <w:pStyle w:val="Heading3"/>
      </w:pPr>
      <w:bookmarkStart w:id="60" w:name="_Hlk102726628"/>
      <w:bookmarkStart w:id="61" w:name="_Hlk102835023"/>
      <w:bookmarkStart w:id="62" w:name="_Toc115877288"/>
      <w:bookmarkEnd w:id="55"/>
      <w:bookmarkEnd w:id="58"/>
      <w:proofErr w:type="spellStart"/>
      <w:r w:rsidRPr="00C90230">
        <w:t>Methodological</w:t>
      </w:r>
      <w:proofErr w:type="spellEnd"/>
      <w:r w:rsidRPr="00C90230">
        <w:t xml:space="preserve"> </w:t>
      </w:r>
      <w:proofErr w:type="spellStart"/>
      <w:r w:rsidRPr="00C90230">
        <w:t>deviations</w:t>
      </w:r>
      <w:bookmarkEnd w:id="62"/>
      <w:proofErr w:type="spellEnd"/>
    </w:p>
    <w:p w14:paraId="7A476C87" w14:textId="508CB89F" w:rsidR="0006205C" w:rsidRPr="00327F89" w:rsidRDefault="00C90230" w:rsidP="00D85036">
      <w:pPr>
        <w:rPr>
          <w:color w:val="CC3668" w:themeColor="accent5"/>
          <w:lang w:val="en-GB" w:eastAsia="ja-JP"/>
        </w:rPr>
      </w:pPr>
      <w:r w:rsidRPr="00C90230">
        <w:rPr>
          <w:color w:val="CC3668" w:themeColor="accent5"/>
          <w:lang w:val="en-GB" w:eastAsia="ja-JP"/>
        </w:rPr>
        <w:t>Identify the methodological deviations applied to the CCMP and describe the procedures performed to assess each deviation and whether it is approved in the validation process. Detail if any deviations negatively impact the expected mitigation outcomes.</w:t>
      </w:r>
      <w:r w:rsidR="00144032" w:rsidRPr="00327F89">
        <w:rPr>
          <w:lang w:val="en-GB" w:eastAsia="ja-JP"/>
        </w:rPr>
        <w:t xml:space="preserve"> </w:t>
      </w:r>
    </w:p>
    <w:p w14:paraId="64744303" w14:textId="2A2A286A" w:rsidR="00FD1CA6" w:rsidRPr="00327F89" w:rsidRDefault="00FD1CA6" w:rsidP="0006205C">
      <w:pPr>
        <w:rPr>
          <w:lang w:val="en-GB" w:eastAsia="ja-JP"/>
        </w:rPr>
      </w:pPr>
    </w:p>
    <w:p w14:paraId="36305842" w14:textId="6356B5D0" w:rsidR="0006205C" w:rsidRPr="00327F89" w:rsidRDefault="00C90230" w:rsidP="00412A82">
      <w:pPr>
        <w:pStyle w:val="Head03English"/>
      </w:pPr>
      <w:bookmarkStart w:id="63" w:name="_Hlk102726651"/>
      <w:bookmarkStart w:id="64" w:name="_Toc115877289"/>
      <w:bookmarkEnd w:id="60"/>
      <w:proofErr w:type="spellStart"/>
      <w:r>
        <w:t>Crediting</w:t>
      </w:r>
      <w:proofErr w:type="spellEnd"/>
      <w:r>
        <w:t xml:space="preserve"> </w:t>
      </w:r>
      <w:proofErr w:type="spellStart"/>
      <w:r>
        <w:t>period</w:t>
      </w:r>
      <w:bookmarkEnd w:id="64"/>
      <w:proofErr w:type="spellEnd"/>
    </w:p>
    <w:p w14:paraId="32E55DEA" w14:textId="1ED05D9D" w:rsidR="00CB0D7F" w:rsidRPr="00327F89" w:rsidRDefault="00C90230" w:rsidP="003A2204">
      <w:pPr>
        <w:rPr>
          <w:color w:val="CC3668" w:themeColor="accent5"/>
          <w:lang w:val="en-GB" w:eastAsia="ja-JP"/>
        </w:rPr>
      </w:pPr>
      <w:r w:rsidRPr="00C90230">
        <w:rPr>
          <w:color w:val="CC3668" w:themeColor="accent5"/>
          <w:lang w:val="en-GB" w:eastAsia="ja-JP"/>
        </w:rPr>
        <w:t>Describe under what evidence the CCMP accreditation period is granted.</w:t>
      </w:r>
      <w:bookmarkEnd w:id="61"/>
    </w:p>
    <w:p w14:paraId="6FEB5122" w14:textId="741AD484" w:rsidR="00D85036" w:rsidRPr="00327F89" w:rsidRDefault="00D85036" w:rsidP="00D85036">
      <w:pPr>
        <w:rPr>
          <w:lang w:val="en-GB"/>
        </w:rPr>
      </w:pPr>
    </w:p>
    <w:p w14:paraId="37816ADD" w14:textId="760EC5A9" w:rsidR="008C3F2D" w:rsidRPr="005D36BA" w:rsidRDefault="00C90230" w:rsidP="00412A82">
      <w:pPr>
        <w:pStyle w:val="Head03English"/>
        <w:rPr>
          <w:lang w:val="en-GB"/>
        </w:rPr>
      </w:pPr>
      <w:bookmarkStart w:id="65" w:name="_Hlk102726708"/>
      <w:bookmarkStart w:id="66" w:name="_Toc115877290"/>
      <w:bookmarkEnd w:id="63"/>
      <w:r w:rsidRPr="005D36BA">
        <w:rPr>
          <w:lang w:val="en-GB"/>
        </w:rPr>
        <w:t>Quantification of GHG emissions in the baseline scenario</w:t>
      </w:r>
      <w:bookmarkEnd w:id="66"/>
    </w:p>
    <w:p w14:paraId="143459A5" w14:textId="2AEA490D" w:rsidR="00D85036" w:rsidRPr="00327F89" w:rsidRDefault="00295DDE" w:rsidP="00D85036">
      <w:pPr>
        <w:rPr>
          <w:color w:val="CC3668" w:themeColor="accent5"/>
          <w:lang w:val="en-GB"/>
        </w:rPr>
      </w:pPr>
      <w:r>
        <w:rPr>
          <w:color w:val="CC3668" w:themeColor="accent5"/>
          <w:lang w:val="en-GB"/>
        </w:rPr>
        <w:t>A</w:t>
      </w:r>
      <w:r w:rsidR="00C90230" w:rsidRPr="00C90230">
        <w:rPr>
          <w:color w:val="CC3668" w:themeColor="accent5"/>
          <w:lang w:val="en-GB"/>
        </w:rPr>
        <w:t xml:space="preserve">ssess </w:t>
      </w:r>
      <w:r w:rsidR="00C90230">
        <w:rPr>
          <w:color w:val="CC3668" w:themeColor="accent5"/>
          <w:lang w:val="en-GB"/>
        </w:rPr>
        <w:t>if</w:t>
      </w:r>
      <w:r w:rsidR="00C90230" w:rsidRPr="00C90230">
        <w:rPr>
          <w:color w:val="CC3668" w:themeColor="accent5"/>
          <w:lang w:val="en-GB"/>
        </w:rPr>
        <w:t xml:space="preserve"> appropriate criteria and procedures have been established to quantify GHG emissions for the GHG emission sources selected in the baseline scenario</w:t>
      </w:r>
      <w:r w:rsidR="00C90230">
        <w:rPr>
          <w:color w:val="CC3668" w:themeColor="accent5"/>
          <w:lang w:val="en-GB"/>
        </w:rPr>
        <w:t xml:space="preserve"> and</w:t>
      </w:r>
      <w:r w:rsidR="00C90230" w:rsidRPr="00C90230">
        <w:rPr>
          <w:color w:val="CC3668" w:themeColor="accent5"/>
          <w:lang w:val="en-GB"/>
        </w:rPr>
        <w:t xml:space="preserve"> the GHG emission factors selected and developed.</w:t>
      </w:r>
    </w:p>
    <w:bookmarkEnd w:id="65"/>
    <w:p w14:paraId="0E7E7766" w14:textId="0DFE3A86" w:rsidR="00A54B32" w:rsidRPr="00327F89" w:rsidRDefault="008C3F2D" w:rsidP="00D85036">
      <w:pPr>
        <w:rPr>
          <w:lang w:val="en-GB"/>
        </w:rPr>
      </w:pPr>
      <w:r w:rsidRPr="00327F89">
        <w:rPr>
          <w:color w:val="CC3668" w:themeColor="accent5"/>
          <w:lang w:val="en-GB"/>
        </w:rPr>
        <w:t xml:space="preserve"> </w:t>
      </w:r>
    </w:p>
    <w:p w14:paraId="7F653DFB" w14:textId="4514EE71" w:rsidR="008C3F2D" w:rsidRPr="005D36BA" w:rsidRDefault="00C90230" w:rsidP="00412A82">
      <w:pPr>
        <w:pStyle w:val="Head03English"/>
        <w:rPr>
          <w:lang w:val="en-GB"/>
        </w:rPr>
      </w:pPr>
      <w:bookmarkStart w:id="67" w:name="_Hlk102726738"/>
      <w:bookmarkStart w:id="68" w:name="_Toc115877291"/>
      <w:r w:rsidRPr="005D36BA">
        <w:rPr>
          <w:lang w:val="en-GB"/>
        </w:rPr>
        <w:t>Quantification of GHG emissions and reductions of GHG emissions in the project scenario</w:t>
      </w:r>
      <w:bookmarkEnd w:id="68"/>
    </w:p>
    <w:p w14:paraId="5FD81854" w14:textId="521A3B27" w:rsidR="00873601" w:rsidRPr="00327F89" w:rsidRDefault="000D3413" w:rsidP="004358B1">
      <w:pPr>
        <w:rPr>
          <w:lang w:val="en-GB"/>
        </w:rPr>
      </w:pPr>
      <w:r>
        <w:rPr>
          <w:color w:val="CC3668" w:themeColor="accent5"/>
          <w:lang w:val="en-GB"/>
        </w:rPr>
        <w:t>A</w:t>
      </w:r>
      <w:r w:rsidR="00C90230" w:rsidRPr="00C90230">
        <w:rPr>
          <w:color w:val="CC3668" w:themeColor="accent5"/>
          <w:lang w:val="en-GB"/>
        </w:rPr>
        <w:t xml:space="preserve">ssess </w:t>
      </w:r>
      <w:r w:rsidR="00C90230">
        <w:rPr>
          <w:color w:val="CC3668" w:themeColor="accent5"/>
          <w:lang w:val="en-GB"/>
        </w:rPr>
        <w:t>if</w:t>
      </w:r>
      <w:r w:rsidR="00C90230" w:rsidRPr="00C90230">
        <w:rPr>
          <w:color w:val="CC3668" w:themeColor="accent5"/>
          <w:lang w:val="en-GB"/>
        </w:rPr>
        <w:t xml:space="preserve"> appropriate criteria and procedures are in place to quantify GHG emissions and reductions of GHG emissions for the GHG emission sources selected in the project scenario, as well as the GHG emission factors selected or developed.</w:t>
      </w:r>
      <w:r w:rsidR="008C3F2D" w:rsidRPr="00327F89">
        <w:rPr>
          <w:lang w:val="en-GB"/>
        </w:rPr>
        <w:t xml:space="preserve"> </w:t>
      </w:r>
    </w:p>
    <w:p w14:paraId="4F592A11" w14:textId="56A2C18D" w:rsidR="004C3E3A" w:rsidRPr="00327F89" w:rsidRDefault="004C3E3A" w:rsidP="004C3E3A">
      <w:pPr>
        <w:rPr>
          <w:lang w:val="en-GB"/>
        </w:rPr>
      </w:pPr>
    </w:p>
    <w:p w14:paraId="71152648" w14:textId="5CEC0988" w:rsidR="00873601" w:rsidRPr="00327F89" w:rsidRDefault="00206ADF" w:rsidP="00412A82">
      <w:pPr>
        <w:pStyle w:val="Head03English"/>
      </w:pPr>
      <w:bookmarkStart w:id="69" w:name="_Hlk102835224"/>
      <w:bookmarkStart w:id="70" w:name="_Toc115877292"/>
      <w:proofErr w:type="spellStart"/>
      <w:r>
        <w:t>L</w:t>
      </w:r>
      <w:r w:rsidR="00C90230">
        <w:t>eakage</w:t>
      </w:r>
      <w:bookmarkEnd w:id="70"/>
      <w:proofErr w:type="spellEnd"/>
    </w:p>
    <w:p w14:paraId="22915ECE" w14:textId="0E85D29A" w:rsidR="00873601" w:rsidRPr="00327F89" w:rsidRDefault="00C90230" w:rsidP="00390BFD">
      <w:pPr>
        <w:ind w:left="708" w:hanging="708"/>
        <w:rPr>
          <w:color w:val="CC3668" w:themeColor="accent5"/>
          <w:lang w:val="en-GB"/>
        </w:rPr>
      </w:pPr>
      <w:r w:rsidRPr="00C90230">
        <w:rPr>
          <w:color w:val="CC3668" w:themeColor="accent5"/>
          <w:lang w:val="en-GB"/>
        </w:rPr>
        <w:t>Identify that there are no potential leakages other than those identified in the PDD.</w:t>
      </w:r>
    </w:p>
    <w:bookmarkEnd w:id="69"/>
    <w:p w14:paraId="15EFD89B" w14:textId="6B29F8D1" w:rsidR="004358B1" w:rsidRPr="00327F89" w:rsidRDefault="004358B1" w:rsidP="004358B1">
      <w:pPr>
        <w:rPr>
          <w:lang w:val="en-GB"/>
        </w:rPr>
      </w:pPr>
    </w:p>
    <w:p w14:paraId="436B9538" w14:textId="37E65429" w:rsidR="00873601" w:rsidRPr="00327F89" w:rsidRDefault="00C90230" w:rsidP="00412A82">
      <w:pPr>
        <w:pStyle w:val="Head03English"/>
      </w:pPr>
      <w:bookmarkStart w:id="71" w:name="_Hlk102726795"/>
      <w:bookmarkStart w:id="72" w:name="_Toc115877293"/>
      <w:bookmarkEnd w:id="67"/>
      <w:r w:rsidRPr="00C90230">
        <w:t xml:space="preserve">Net GHG </w:t>
      </w:r>
      <w:proofErr w:type="spellStart"/>
      <w:r w:rsidRPr="00C90230">
        <w:t>emission</w:t>
      </w:r>
      <w:proofErr w:type="spellEnd"/>
      <w:r w:rsidRPr="00C90230">
        <w:t xml:space="preserve"> </w:t>
      </w:r>
      <w:proofErr w:type="spellStart"/>
      <w:r w:rsidRPr="00C90230">
        <w:t>reductions</w:t>
      </w:r>
      <w:bookmarkEnd w:id="72"/>
      <w:proofErr w:type="spellEnd"/>
    </w:p>
    <w:p w14:paraId="4AFD54E8" w14:textId="636C7C76" w:rsidR="000A6317" w:rsidRPr="00327F89" w:rsidRDefault="30811BE3" w:rsidP="004358B1">
      <w:pPr>
        <w:rPr>
          <w:lang w:val="en-GB"/>
        </w:rPr>
      </w:pPr>
      <w:r w:rsidRPr="30811BE3">
        <w:rPr>
          <w:color w:val="CC3668" w:themeColor="accent5"/>
          <w:lang w:val="en-GB"/>
        </w:rPr>
        <w:t>Assess if appropriate criteria and procedures are in place to quantify net GHG emission reductions</w:t>
      </w:r>
      <w:r w:rsidR="00231B8B">
        <w:rPr>
          <w:color w:val="CC3668" w:themeColor="accent5"/>
          <w:lang w:val="en-GB"/>
        </w:rPr>
        <w:t>.</w:t>
      </w:r>
    </w:p>
    <w:bookmarkEnd w:id="71"/>
    <w:p w14:paraId="242EF067" w14:textId="0723D667" w:rsidR="000A6317" w:rsidRPr="00327F89" w:rsidRDefault="000A6317" w:rsidP="00134FD7">
      <w:pPr>
        <w:rPr>
          <w:lang w:val="en-GB" w:eastAsia="ja-JP"/>
        </w:rPr>
      </w:pPr>
      <w:r w:rsidRPr="00327F89">
        <w:rPr>
          <w:lang w:val="en-GB" w:eastAsia="ja-JP"/>
        </w:rPr>
        <w:br w:type="page"/>
      </w:r>
    </w:p>
    <w:p w14:paraId="0A4C9641" w14:textId="3E5C1F52" w:rsidR="00F824D6" w:rsidRPr="00327F89" w:rsidRDefault="00C90230" w:rsidP="00AD635B">
      <w:pPr>
        <w:pStyle w:val="Head01English"/>
      </w:pPr>
      <w:bookmarkStart w:id="73" w:name="_Hlk102727198"/>
      <w:bookmarkStart w:id="74" w:name="_Hlk102835625"/>
      <w:bookmarkStart w:id="75" w:name="_Toc101371453"/>
      <w:bookmarkStart w:id="76" w:name="_Toc115877294"/>
      <w:r w:rsidRPr="00C90230">
        <w:lastRenderedPageBreak/>
        <w:t>Legal and documentary issues</w:t>
      </w:r>
      <w:bookmarkEnd w:id="76"/>
    </w:p>
    <w:p w14:paraId="372CE400" w14:textId="6813775B" w:rsidR="00F824D6" w:rsidRPr="00327F89" w:rsidRDefault="00C90230" w:rsidP="00412A82">
      <w:pPr>
        <w:pStyle w:val="Head02English"/>
      </w:pPr>
      <w:bookmarkStart w:id="77" w:name="_Toc115877295"/>
      <w:r w:rsidRPr="00C90230">
        <w:t xml:space="preserve">Legal </w:t>
      </w:r>
      <w:proofErr w:type="spellStart"/>
      <w:r w:rsidRPr="00C90230">
        <w:t>requirements</w:t>
      </w:r>
      <w:bookmarkEnd w:id="73"/>
      <w:bookmarkEnd w:id="77"/>
      <w:proofErr w:type="spellEnd"/>
    </w:p>
    <w:p w14:paraId="5033AA2B" w14:textId="5FF5FE7B" w:rsidR="00F824D6" w:rsidRPr="00327F89" w:rsidRDefault="30811BE3" w:rsidP="30811BE3">
      <w:pPr>
        <w:rPr>
          <w:color w:val="CC3668" w:themeColor="accent5"/>
          <w:lang w:val="en-GB"/>
        </w:rPr>
      </w:pPr>
      <w:r w:rsidRPr="30811BE3">
        <w:rPr>
          <w:color w:val="CC3668" w:themeColor="accent5"/>
          <w:lang w:val="en-GB"/>
        </w:rPr>
        <w:t xml:space="preserve">Review and assess whether the CCMP describes and justifies compliance with governing laws, statutes, and regulatory frameworks (local, regional, and national) that apply to the programme or project activity, </w:t>
      </w:r>
      <w:r w:rsidRPr="00F20B49">
        <w:rPr>
          <w:color w:val="CC3668" w:themeColor="accent5"/>
          <w:lang w:val="en-GB"/>
        </w:rPr>
        <w:t xml:space="preserve">including </w:t>
      </w:r>
      <w:r w:rsidR="00DC77C2" w:rsidRPr="00F20B49">
        <w:rPr>
          <w:color w:val="CC3668" w:themeColor="accent5"/>
          <w:lang w:val="en-GB"/>
        </w:rPr>
        <w:t>applicable environmental legislation and requirements (</w:t>
      </w:r>
      <w:r w:rsidR="00DC77C2" w:rsidRPr="00F20B49">
        <w:rPr>
          <w:rStyle w:val="normaltextrun"/>
          <w:rFonts w:ascii="Calibri" w:hAnsi="Calibri" w:cs="Calibri"/>
          <w:color w:val="CC3668" w:themeColor="accent5"/>
          <w:bdr w:val="none" w:sz="0" w:space="0" w:color="auto" w:frame="1"/>
          <w:lang w:val="en-GB"/>
        </w:rPr>
        <w:t>in line with the No Net Harm principle)</w:t>
      </w:r>
      <w:r w:rsidRPr="00F20B49">
        <w:rPr>
          <w:color w:val="CC3668" w:themeColor="accent5"/>
          <w:lang w:val="en-GB"/>
        </w:rPr>
        <w:t xml:space="preserve"> and the CCMP's record of concrete actions, where applicabl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B44587" w:rsidRPr="00327F89" w14:paraId="194F5811" w14:textId="77777777" w:rsidTr="001D3213">
        <w:tc>
          <w:tcPr>
            <w:tcW w:w="1555" w:type="dxa"/>
            <w:shd w:val="clear" w:color="auto" w:fill="39B54A" w:themeFill="accent3"/>
            <w:vAlign w:val="center"/>
          </w:tcPr>
          <w:p w14:paraId="3BA80834" w14:textId="1F0ECC8B" w:rsidR="00B44587" w:rsidRPr="00327F89" w:rsidRDefault="00C90230" w:rsidP="001D3213">
            <w:pPr>
              <w:jc w:val="center"/>
              <w:rPr>
                <w:b/>
                <w:lang w:val="en-GB"/>
              </w:rPr>
            </w:pPr>
            <w:bookmarkStart w:id="78" w:name="_Hlk102727227"/>
            <w:r w:rsidRPr="00C90230">
              <w:rPr>
                <w:b/>
                <w:lang w:val="en-GB"/>
              </w:rPr>
              <w:t>Rule or law</w:t>
            </w:r>
          </w:p>
        </w:tc>
        <w:tc>
          <w:tcPr>
            <w:tcW w:w="2126" w:type="dxa"/>
            <w:shd w:val="clear" w:color="auto" w:fill="39B54A" w:themeFill="accent3"/>
            <w:vAlign w:val="center"/>
          </w:tcPr>
          <w:p w14:paraId="384F7CC5" w14:textId="5800BBA1" w:rsidR="00B44587" w:rsidRPr="00327F89" w:rsidRDefault="00C90230" w:rsidP="001D3213">
            <w:pPr>
              <w:jc w:val="center"/>
              <w:rPr>
                <w:b/>
                <w:lang w:val="en-GB"/>
              </w:rPr>
            </w:pPr>
            <w:r w:rsidRPr="00C90230">
              <w:rPr>
                <w:b/>
                <w:lang w:val="en-GB"/>
              </w:rPr>
              <w:t>Type (legal, environmental, other)</w:t>
            </w:r>
          </w:p>
        </w:tc>
        <w:tc>
          <w:tcPr>
            <w:tcW w:w="3118" w:type="dxa"/>
            <w:shd w:val="clear" w:color="auto" w:fill="39B54A" w:themeFill="accent3"/>
            <w:vAlign w:val="center"/>
          </w:tcPr>
          <w:p w14:paraId="5C726F27" w14:textId="432943D2" w:rsidR="00B44587" w:rsidRPr="00327F89" w:rsidRDefault="00C90230" w:rsidP="001D3213">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2D1EFFFD" w14:textId="0A2DEACF" w:rsidR="00B44587" w:rsidRPr="00327F89" w:rsidRDefault="00C90230" w:rsidP="001D3213">
            <w:pPr>
              <w:jc w:val="center"/>
              <w:rPr>
                <w:b/>
                <w:lang w:val="en-GB"/>
              </w:rPr>
            </w:pPr>
            <w:r w:rsidRPr="00C90230">
              <w:rPr>
                <w:b/>
                <w:lang w:val="en-GB"/>
              </w:rPr>
              <w:t>Justification</w:t>
            </w:r>
          </w:p>
        </w:tc>
      </w:tr>
      <w:tr w:rsidR="00B44587" w:rsidRPr="00327F89" w14:paraId="4387DB18" w14:textId="77777777" w:rsidTr="001D3213">
        <w:tc>
          <w:tcPr>
            <w:tcW w:w="1555" w:type="dxa"/>
          </w:tcPr>
          <w:p w14:paraId="13F23EC6" w14:textId="77777777" w:rsidR="00B44587" w:rsidRPr="00327F89" w:rsidRDefault="00B44587" w:rsidP="001D3213">
            <w:pPr>
              <w:rPr>
                <w:color w:val="CC3668" w:themeColor="accent5"/>
                <w:lang w:val="en-GB"/>
              </w:rPr>
            </w:pPr>
          </w:p>
        </w:tc>
        <w:tc>
          <w:tcPr>
            <w:tcW w:w="2126" w:type="dxa"/>
          </w:tcPr>
          <w:p w14:paraId="4F5EE70E" w14:textId="77777777" w:rsidR="00B44587" w:rsidRPr="00327F89" w:rsidRDefault="00B44587" w:rsidP="001D3213">
            <w:pPr>
              <w:rPr>
                <w:color w:val="CC3668" w:themeColor="accent5"/>
                <w:lang w:val="en-GB"/>
              </w:rPr>
            </w:pPr>
          </w:p>
        </w:tc>
        <w:tc>
          <w:tcPr>
            <w:tcW w:w="3118" w:type="dxa"/>
          </w:tcPr>
          <w:p w14:paraId="06D2D59D" w14:textId="77777777" w:rsidR="00B44587" w:rsidRPr="00327F89" w:rsidRDefault="00B44587" w:rsidP="001D3213">
            <w:pPr>
              <w:rPr>
                <w:color w:val="CC3668" w:themeColor="accent5"/>
                <w:lang w:val="en-GB"/>
              </w:rPr>
            </w:pPr>
          </w:p>
        </w:tc>
        <w:tc>
          <w:tcPr>
            <w:tcW w:w="2029" w:type="dxa"/>
          </w:tcPr>
          <w:p w14:paraId="61598D1F" w14:textId="77777777" w:rsidR="00B44587" w:rsidRPr="00327F89" w:rsidRDefault="00B44587" w:rsidP="001D3213">
            <w:pPr>
              <w:rPr>
                <w:color w:val="CC3668" w:themeColor="accent5"/>
                <w:lang w:val="en-GB"/>
              </w:rPr>
            </w:pPr>
          </w:p>
        </w:tc>
      </w:tr>
      <w:bookmarkEnd w:id="78"/>
    </w:tbl>
    <w:p w14:paraId="519D01BF" w14:textId="7DA7C0EA" w:rsidR="00F824D6" w:rsidRPr="00327F89" w:rsidRDefault="00F824D6" w:rsidP="00B131F0">
      <w:pPr>
        <w:rPr>
          <w:lang w:val="en-GB"/>
        </w:rPr>
      </w:pPr>
    </w:p>
    <w:p w14:paraId="0F58D5DB" w14:textId="0B495206" w:rsidR="00F824D6" w:rsidRPr="00327F89" w:rsidRDefault="00C90230" w:rsidP="00412A82">
      <w:pPr>
        <w:pStyle w:val="Head02English"/>
      </w:pPr>
      <w:bookmarkStart w:id="79" w:name="_Hlk102727260"/>
      <w:bookmarkStart w:id="80" w:name="_Toc115877296"/>
      <w:proofErr w:type="gramStart"/>
      <w:r w:rsidRPr="00C90230">
        <w:t>Link</w:t>
      </w:r>
      <w:proofErr w:type="gramEnd"/>
      <w:r w:rsidRPr="00C90230">
        <w:t xml:space="preserve"> </w:t>
      </w:r>
      <w:proofErr w:type="spellStart"/>
      <w:r w:rsidRPr="00C90230">
        <w:t>to</w:t>
      </w:r>
      <w:proofErr w:type="spellEnd"/>
      <w:r w:rsidRPr="00C90230">
        <w:t xml:space="preserve"> </w:t>
      </w:r>
      <w:proofErr w:type="spellStart"/>
      <w:r w:rsidRPr="00C90230">
        <w:t>the</w:t>
      </w:r>
      <w:proofErr w:type="spellEnd"/>
      <w:r w:rsidRPr="00C90230">
        <w:t xml:space="preserve"> </w:t>
      </w:r>
      <w:proofErr w:type="spellStart"/>
      <w:r w:rsidRPr="00C90230">
        <w:t>NDCs</w:t>
      </w:r>
      <w:bookmarkEnd w:id="80"/>
      <w:proofErr w:type="spellEnd"/>
    </w:p>
    <w:p w14:paraId="5E10E163" w14:textId="5BAC8987" w:rsidR="00F824D6" w:rsidRPr="00327F89" w:rsidRDefault="00C90230" w:rsidP="00F824D6">
      <w:pPr>
        <w:rPr>
          <w:lang w:val="en-GB" w:eastAsia="ja-JP"/>
        </w:rPr>
      </w:pPr>
      <w:r w:rsidRPr="00C90230">
        <w:rPr>
          <w:color w:val="CC3668" w:themeColor="accent5"/>
          <w:lang w:val="en-GB"/>
        </w:rPr>
        <w:t>Review and assess whether the GHG emission reductions associated with the carbon credits are covered by a communicated target in the NDCs of the country in which the credits will be generated.</w:t>
      </w:r>
    </w:p>
    <w:p w14:paraId="48A380F6" w14:textId="736EB793" w:rsidR="00F824D6" w:rsidRPr="00327F89" w:rsidRDefault="00F824D6" w:rsidP="00F824D6">
      <w:pPr>
        <w:rPr>
          <w:lang w:val="en-GB" w:eastAsia="ja-JP"/>
        </w:rPr>
      </w:pPr>
    </w:p>
    <w:p w14:paraId="439729B8" w14:textId="5FBA2FA2" w:rsidR="00F824D6" w:rsidRPr="00327F89" w:rsidRDefault="00C90230" w:rsidP="00412A82">
      <w:pPr>
        <w:pStyle w:val="Head02English"/>
      </w:pPr>
      <w:bookmarkStart w:id="81" w:name="_Toc115877297"/>
      <w:r w:rsidRPr="00C90230">
        <w:t xml:space="preserve">CCMP </w:t>
      </w:r>
      <w:proofErr w:type="spellStart"/>
      <w:r w:rsidR="00D1702B">
        <w:t>d</w:t>
      </w:r>
      <w:r w:rsidRPr="00C90230">
        <w:t>ocumentation</w:t>
      </w:r>
      <w:bookmarkEnd w:id="81"/>
      <w:proofErr w:type="spellEnd"/>
      <w:r w:rsidR="00F824D6" w:rsidRPr="00327F89">
        <w:t xml:space="preserve"> </w:t>
      </w:r>
    </w:p>
    <w:p w14:paraId="19285535" w14:textId="7D6A3DA7" w:rsidR="00237B2B" w:rsidRPr="00327F89" w:rsidRDefault="00C90230" w:rsidP="00F824D6">
      <w:pPr>
        <w:rPr>
          <w:color w:val="CC3668" w:themeColor="accent5"/>
          <w:lang w:val="en-GB"/>
        </w:rPr>
      </w:pPr>
      <w:r w:rsidRPr="00C90230">
        <w:rPr>
          <w:color w:val="CC3668" w:themeColor="accent5"/>
          <w:lang w:val="en-GB"/>
        </w:rPr>
        <w:t xml:space="preserve">Review and assess the supporting documentation demonstrating the CCMP's compliance with the </w:t>
      </w:r>
      <w:r w:rsidR="00C55342">
        <w:rPr>
          <w:color w:val="CC3668" w:themeColor="accent5"/>
          <w:lang w:val="en-GB"/>
        </w:rPr>
        <w:t>Cercarbono's Protocol</w:t>
      </w:r>
      <w:r w:rsidRPr="00C90230">
        <w:rPr>
          <w:color w:val="CC3668" w:themeColor="accent5"/>
          <w:lang w:val="en-GB"/>
        </w:rPr>
        <w:t>.</w:t>
      </w:r>
      <w:bookmarkEnd w:id="79"/>
    </w:p>
    <w:bookmarkEnd w:id="74"/>
    <w:p w14:paraId="1A365A35" w14:textId="5940D759" w:rsidR="00F824D6" w:rsidRPr="00327F89" w:rsidRDefault="00237B2B" w:rsidP="00237B2B">
      <w:pPr>
        <w:rPr>
          <w:lang w:val="en-GB"/>
        </w:rPr>
      </w:pPr>
      <w:r w:rsidRPr="00327F89">
        <w:rPr>
          <w:lang w:val="en-GB"/>
        </w:rPr>
        <w:br w:type="page"/>
      </w:r>
    </w:p>
    <w:p w14:paraId="7183E7EF" w14:textId="455A5DDA" w:rsidR="00A345FB" w:rsidRPr="00327F89" w:rsidRDefault="00B567E6" w:rsidP="00412A82">
      <w:pPr>
        <w:pStyle w:val="Head02English"/>
      </w:pPr>
      <w:bookmarkStart w:id="82" w:name="_Hlk102727278"/>
      <w:bookmarkStart w:id="83" w:name="_Toc115877298"/>
      <w:bookmarkEnd w:id="75"/>
      <w:proofErr w:type="spellStart"/>
      <w:r w:rsidRPr="00B567E6">
        <w:lastRenderedPageBreak/>
        <w:t>Stakeholder</w:t>
      </w:r>
      <w:proofErr w:type="spellEnd"/>
      <w:r w:rsidRPr="00B567E6">
        <w:t xml:space="preserve"> </w:t>
      </w:r>
      <w:proofErr w:type="spellStart"/>
      <w:r w:rsidRPr="00B567E6">
        <w:t>consultation</w:t>
      </w:r>
      <w:bookmarkEnd w:id="83"/>
      <w:proofErr w:type="spellEnd"/>
    </w:p>
    <w:p w14:paraId="51640C0A" w14:textId="0DD5E551" w:rsidR="004F1A71" w:rsidRPr="00327F89" w:rsidRDefault="00B567E6" w:rsidP="00A5703C">
      <w:pPr>
        <w:rPr>
          <w:color w:val="CC3668" w:themeColor="accent5"/>
          <w:lang w:val="en-GB"/>
        </w:rPr>
      </w:pPr>
      <w:r w:rsidRPr="00B567E6">
        <w:rPr>
          <w:color w:val="CC3668" w:themeColor="accent5"/>
          <w:lang w:val="en-GB" w:eastAsia="es-ES"/>
        </w:rPr>
        <w:t>If applicable, assess whether the CCMP made the necessary efforts to disseminate the public consultation to stakeholders</w:t>
      </w:r>
      <w:r w:rsidR="0038425D">
        <w:rPr>
          <w:color w:val="CC3668" w:themeColor="accent5"/>
          <w:lang w:val="en-GB" w:eastAsia="es-ES"/>
        </w:rPr>
        <w:t xml:space="preserve"> and</w:t>
      </w:r>
      <w:r w:rsidRPr="00B567E6">
        <w:rPr>
          <w:color w:val="CC3668" w:themeColor="accent5"/>
          <w:lang w:val="en-GB" w:eastAsia="es-ES"/>
        </w:rPr>
        <w:t xml:space="preserve"> check whether the document resulting from the consultation detailed the results achieved and the follow-up that will be done to what was agreed between the CCMP and the stakeholders.</w:t>
      </w:r>
      <w:bookmarkEnd w:id="82"/>
    </w:p>
    <w:p w14:paraId="20AB06CF" w14:textId="77F7E474" w:rsidR="00A5703C" w:rsidRPr="00327F89" w:rsidRDefault="004F1A71" w:rsidP="00751408">
      <w:pPr>
        <w:rPr>
          <w:lang w:val="en-GB"/>
        </w:rPr>
      </w:pPr>
      <w:r w:rsidRPr="00327F89">
        <w:rPr>
          <w:lang w:val="en-GB"/>
        </w:rPr>
        <w:br w:type="page"/>
      </w:r>
    </w:p>
    <w:p w14:paraId="68983B5F" w14:textId="6A536C3A" w:rsidR="00903B29" w:rsidRPr="00327F89" w:rsidRDefault="00B567E6" w:rsidP="00AD635B">
      <w:pPr>
        <w:pStyle w:val="Head01English"/>
      </w:pPr>
      <w:bookmarkStart w:id="84" w:name="_Hlk102727303"/>
      <w:bookmarkStart w:id="85" w:name="_Toc115877299"/>
      <w:r>
        <w:lastRenderedPageBreak/>
        <w:t>Uncertainty</w:t>
      </w:r>
      <w:bookmarkEnd w:id="85"/>
      <w:r w:rsidR="00903B29" w:rsidRPr="00327F89">
        <w:rPr>
          <w:rStyle w:val="eop"/>
          <w:rFonts w:ascii="Calibri" w:hAnsi="Calibri" w:cs="Calibri"/>
          <w:b w:val="0"/>
          <w:bCs w:val="0"/>
          <w:color w:val="39B54A"/>
        </w:rPr>
        <w:t> </w:t>
      </w:r>
    </w:p>
    <w:p w14:paraId="332A9802" w14:textId="48DE7B9B" w:rsidR="00C14B46" w:rsidRPr="00327F89" w:rsidRDefault="00B567E6" w:rsidP="004D1F43">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lang w:val="en-GB"/>
        </w:rPr>
      </w:pPr>
      <w:r w:rsidRPr="00B567E6">
        <w:rPr>
          <w:rFonts w:asciiTheme="minorHAnsi" w:eastAsiaTheme="minorEastAsia" w:hAnsiTheme="minorHAnsi" w:cstheme="minorBidi"/>
          <w:color w:val="CC3668" w:themeColor="accent5"/>
          <w:szCs w:val="22"/>
          <w:lang w:val="en-GB"/>
        </w:rPr>
        <w:t xml:space="preserve">Review the </w:t>
      </w:r>
      <w:bookmarkEnd w:id="84"/>
      <w:r w:rsidR="00003369">
        <w:rPr>
          <w:rFonts w:asciiTheme="minorHAnsi" w:eastAsiaTheme="minorEastAsia" w:hAnsiTheme="minorHAnsi" w:cstheme="minorBidi"/>
          <w:color w:val="CC3668" w:themeColor="accent5"/>
          <w:szCs w:val="22"/>
          <w:lang w:val="en-GB"/>
        </w:rPr>
        <w:t>q</w:t>
      </w:r>
      <w:r w:rsidR="00003369" w:rsidRPr="00003369">
        <w:rPr>
          <w:rFonts w:asciiTheme="minorHAnsi" w:eastAsiaTheme="minorEastAsia" w:hAnsiTheme="minorHAnsi" w:cstheme="minorBidi"/>
          <w:color w:val="CC3668" w:themeColor="accent5"/>
          <w:szCs w:val="22"/>
          <w:lang w:val="en-GB"/>
        </w:rPr>
        <w:t xml:space="preserve">uantify the aggregate uncertainty of the mitigation results, i.e., the product of the uncertainties in each of its components: activity data, emission factors, projection method and all subsequent factors in these calculations. Consider </w:t>
      </w:r>
      <w:r w:rsidR="00003369" w:rsidRPr="00003369">
        <w:rPr>
          <w:rFonts w:asciiTheme="minorHAnsi" w:eastAsiaTheme="minorEastAsia" w:hAnsiTheme="minorHAnsi" w:cstheme="minorBidi"/>
          <w:i/>
          <w:iCs/>
          <w:color w:val="CC3668" w:themeColor="accent5"/>
          <w:szCs w:val="22"/>
          <w:lang w:val="en-GB"/>
        </w:rPr>
        <w:t>ISO/IEC Guide 98-3</w:t>
      </w:r>
      <w:r w:rsidR="00003369" w:rsidRPr="00003369">
        <w:rPr>
          <w:rFonts w:asciiTheme="minorHAnsi" w:eastAsiaTheme="minorEastAsia" w:hAnsiTheme="minorHAnsi" w:cstheme="minorBidi"/>
          <w:color w:val="CC3668" w:themeColor="accent5"/>
          <w:szCs w:val="22"/>
          <w:lang w:val="en-GB"/>
        </w:rPr>
        <w:t xml:space="preserve"> for assessing and expressing measurement uncertainty.</w:t>
      </w:r>
    </w:p>
    <w:p w14:paraId="5386B2FC" w14:textId="31418106" w:rsidR="00903B29" w:rsidRPr="00327F89" w:rsidRDefault="00C14B46" w:rsidP="00C14B46">
      <w:pPr>
        <w:rPr>
          <w:lang w:val="en-GB" w:eastAsia="es-ES"/>
        </w:rPr>
      </w:pPr>
      <w:r w:rsidRPr="00327F89">
        <w:rPr>
          <w:lang w:val="en-GB"/>
        </w:rPr>
        <w:br w:type="page"/>
      </w:r>
    </w:p>
    <w:p w14:paraId="5584522B" w14:textId="12E40AE4" w:rsidR="00A345FB" w:rsidRPr="00327F89" w:rsidRDefault="00B567E6" w:rsidP="00AD635B">
      <w:pPr>
        <w:pStyle w:val="Head01English"/>
      </w:pPr>
      <w:bookmarkStart w:id="86" w:name="_Hlk102836592"/>
      <w:bookmarkStart w:id="87" w:name="_Hlk102727325"/>
      <w:bookmarkStart w:id="88" w:name="_Toc115877300"/>
      <w:r w:rsidRPr="00B567E6">
        <w:lastRenderedPageBreak/>
        <w:t>Contributions to the UN's Sustainable Development Goals</w:t>
      </w:r>
      <w:bookmarkEnd w:id="88"/>
    </w:p>
    <w:p w14:paraId="383A43F5" w14:textId="77777777" w:rsidR="009C6D01" w:rsidRDefault="00B567E6" w:rsidP="009C6D01">
      <w:pPr>
        <w:spacing w:line="276" w:lineRule="auto"/>
        <w:rPr>
          <w:lang w:val="en-GB"/>
        </w:rPr>
      </w:pPr>
      <w:r w:rsidRPr="00B567E6">
        <w:rPr>
          <w:color w:val="CC3668" w:themeColor="accent5"/>
          <w:lang w:val="en-GB"/>
        </w:rPr>
        <w:t>Review which contributions to the Sustainable Development Goals are effectively related to the programme or project activity.</w:t>
      </w:r>
      <w:bookmarkEnd w:id="86"/>
      <w:r w:rsidR="00DF1FB0" w:rsidRPr="00327F89">
        <w:rPr>
          <w:lang w:val="en-GB"/>
        </w:rPr>
        <w:t xml:space="preserve"> </w:t>
      </w:r>
      <w:bookmarkEnd w:id="87"/>
    </w:p>
    <w:p w14:paraId="505122A6" w14:textId="65780E98" w:rsidR="00A345FB" w:rsidRPr="009C6D01" w:rsidRDefault="00A345FB" w:rsidP="009C6D01">
      <w:pPr>
        <w:spacing w:line="276" w:lineRule="auto"/>
        <w:rPr>
          <w:lang w:val="en-GB"/>
        </w:rPr>
      </w:pPr>
      <w:r w:rsidRPr="00327F89">
        <w:rPr>
          <w:lang w:val="en-GB"/>
        </w:rPr>
        <w:br w:type="page"/>
      </w:r>
    </w:p>
    <w:p w14:paraId="53AB0AC7" w14:textId="01E45E7D" w:rsidR="00A345FB" w:rsidRPr="00327F89" w:rsidRDefault="00B567E6" w:rsidP="00AD635B">
      <w:pPr>
        <w:pStyle w:val="Head01English"/>
      </w:pPr>
      <w:bookmarkStart w:id="89" w:name="_Hlk102836617"/>
      <w:bookmarkStart w:id="90" w:name="_Toc115877301"/>
      <w:r>
        <w:lastRenderedPageBreak/>
        <w:t>Grouped project</w:t>
      </w:r>
      <w:bookmarkEnd w:id="90"/>
    </w:p>
    <w:p w14:paraId="602E94F0" w14:textId="724E12B9" w:rsidR="007F2959" w:rsidRPr="00327F89" w:rsidRDefault="00B567E6" w:rsidP="00611D31">
      <w:pPr>
        <w:spacing w:line="276" w:lineRule="auto"/>
        <w:rPr>
          <w:color w:val="CC3668" w:themeColor="accent5"/>
          <w:lang w:val="en-GB" w:eastAsia="es-ES"/>
        </w:rPr>
      </w:pPr>
      <w:r w:rsidRPr="00B567E6">
        <w:rPr>
          <w:color w:val="CC3668" w:themeColor="accent5"/>
          <w:lang w:val="en-GB" w:eastAsia="es-ES"/>
        </w:rPr>
        <w:t>Indicate whether the CCMP is</w:t>
      </w:r>
      <w:r>
        <w:rPr>
          <w:color w:val="CC3668" w:themeColor="accent5"/>
          <w:lang w:val="en-GB" w:eastAsia="es-ES"/>
        </w:rPr>
        <w:t xml:space="preserve"> designed</w:t>
      </w:r>
      <w:r w:rsidRPr="00B567E6">
        <w:rPr>
          <w:color w:val="CC3668" w:themeColor="accent5"/>
          <w:lang w:val="en-GB" w:eastAsia="es-ES"/>
        </w:rPr>
        <w:t xml:space="preserve"> as grouped; if so, check whether the </w:t>
      </w:r>
      <w:r w:rsidR="00CD4697">
        <w:rPr>
          <w:color w:val="CC3668" w:themeColor="accent5"/>
          <w:lang w:val="en-GB" w:eastAsia="es-ES"/>
        </w:rPr>
        <w:t>areas</w:t>
      </w:r>
      <w:r w:rsidRPr="00B567E6">
        <w:rPr>
          <w:color w:val="CC3668" w:themeColor="accent5"/>
          <w:lang w:val="en-GB" w:eastAsia="es-ES"/>
        </w:rPr>
        <w:t>, facilities or processes that comprise it, as well as the time aggregation evolution is appropriate.</w:t>
      </w:r>
      <w:bookmarkEnd w:id="89"/>
    </w:p>
    <w:p w14:paraId="1FABBD39" w14:textId="231ECBDA" w:rsidR="007420B2" w:rsidRPr="00327F89" w:rsidRDefault="00A345FB" w:rsidP="007F2959">
      <w:pPr>
        <w:rPr>
          <w:lang w:val="en-GB" w:eastAsia="es-ES"/>
        </w:rPr>
      </w:pPr>
      <w:r w:rsidRPr="00327F89">
        <w:rPr>
          <w:lang w:val="en-GB" w:eastAsia="es-ES"/>
        </w:rPr>
        <w:br w:type="page"/>
      </w:r>
    </w:p>
    <w:p w14:paraId="45FF64F9" w14:textId="39B97F07" w:rsidR="008C3F2D" w:rsidRPr="00327F89" w:rsidRDefault="00B567E6" w:rsidP="00AD635B">
      <w:pPr>
        <w:pStyle w:val="Head01English"/>
      </w:pPr>
      <w:bookmarkStart w:id="91" w:name="_Hlk102836655"/>
      <w:bookmarkStart w:id="92" w:name="_Toc115877302"/>
      <w:r>
        <w:lastRenderedPageBreak/>
        <w:t>CCMP monitoring plan</w:t>
      </w:r>
      <w:bookmarkEnd w:id="92"/>
    </w:p>
    <w:p w14:paraId="636037E1" w14:textId="08833615" w:rsidR="00B567E6" w:rsidRPr="00B567E6" w:rsidRDefault="00B567E6" w:rsidP="00B567E6">
      <w:pPr>
        <w:rPr>
          <w:color w:val="CC3668" w:themeColor="accent5"/>
          <w:lang w:val="en-GB"/>
        </w:rPr>
      </w:pPr>
      <w:r w:rsidRPr="00B567E6">
        <w:rPr>
          <w:color w:val="CC3668" w:themeColor="accent5"/>
          <w:lang w:val="en-GB"/>
        </w:rPr>
        <w:t xml:space="preserve">Identify the data or parameters to be monitored and describe the </w:t>
      </w:r>
      <w:r w:rsidR="001805F6">
        <w:rPr>
          <w:color w:val="CC3668" w:themeColor="accent5"/>
          <w:lang w:val="en-GB"/>
        </w:rPr>
        <w:t>crit</w:t>
      </w:r>
      <w:r w:rsidR="009142A2">
        <w:rPr>
          <w:color w:val="CC3668" w:themeColor="accent5"/>
          <w:lang w:val="en-GB"/>
        </w:rPr>
        <w:t>eria</w:t>
      </w:r>
      <w:r w:rsidRPr="00B567E6">
        <w:rPr>
          <w:color w:val="CC3668" w:themeColor="accent5"/>
          <w:lang w:val="en-GB"/>
        </w:rPr>
        <w:t xml:space="preserve"> to validate the designed monitoring system (i.e., process and timeline for obtaining, recording, compiling, and analysing the monitored data and parameters).</w:t>
      </w:r>
    </w:p>
    <w:p w14:paraId="7D4CA500" w14:textId="77777777" w:rsidR="00B567E6" w:rsidRPr="00B567E6" w:rsidRDefault="00B567E6" w:rsidP="00B567E6">
      <w:pPr>
        <w:rPr>
          <w:color w:val="CC3668" w:themeColor="accent5"/>
          <w:lang w:val="en-GB"/>
        </w:rPr>
      </w:pPr>
      <w:r w:rsidRPr="00B567E6">
        <w:rPr>
          <w:color w:val="CC3668" w:themeColor="accent5"/>
          <w:lang w:val="en-GB"/>
        </w:rPr>
        <w:t>Review the proposed monitoring plan, especially the following elements:</w:t>
      </w:r>
    </w:p>
    <w:p w14:paraId="0062F148" w14:textId="570CF47C"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list of parameters to be measured or monitored.</w:t>
      </w:r>
    </w:p>
    <w:p w14:paraId="6ECF096E" w14:textId="05CB4792"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types of data and information, including units of measurement.</w:t>
      </w:r>
    </w:p>
    <w:p w14:paraId="17A9BC99" w14:textId="0EFEEECF"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source of the data.</w:t>
      </w:r>
    </w:p>
    <w:p w14:paraId="65B4F034" w14:textId="47A3C271"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monitoring methods (including estimation, modelling, measurement, calculation, and uncertainty approaches).</w:t>
      </w:r>
    </w:p>
    <w:p w14:paraId="696FE4B0" w14:textId="407DF2B9"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frequency of monitoring.</w:t>
      </w:r>
    </w:p>
    <w:p w14:paraId="04A52010" w14:textId="2A45CF69"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Monitoring roles and responsibilities, including procedures for authorisation, approval, and documentation of changes to recorded data.</w:t>
      </w:r>
    </w:p>
    <w:p w14:paraId="4DCBBD69" w14:textId="12AB8205" w:rsidR="00B567E6" w:rsidRPr="00B567E6" w:rsidRDefault="00B567E6" w:rsidP="00623967">
      <w:pPr>
        <w:pStyle w:val="ListParagraph"/>
        <w:numPr>
          <w:ilvl w:val="0"/>
          <w:numId w:val="6"/>
        </w:numPr>
        <w:ind w:left="284" w:hanging="284"/>
        <w:rPr>
          <w:lang w:val="en-GB"/>
        </w:rPr>
      </w:pPr>
      <w:r w:rsidRPr="00D35AA6">
        <w:rPr>
          <w:color w:val="CC3668" w:themeColor="accent5"/>
          <w:lang w:val="en-GB"/>
        </w:rPr>
        <w:t>Controls including internal checking of input, transformation and output data, and procedures for corrective actions.</w:t>
      </w:r>
    </w:p>
    <w:p w14:paraId="723E3CE9" w14:textId="1EAC857F" w:rsidR="00236BE8" w:rsidRPr="00327F89" w:rsidRDefault="00B567E6" w:rsidP="00B567E6">
      <w:pPr>
        <w:rPr>
          <w:color w:val="CC3668" w:themeColor="accent5"/>
          <w:lang w:val="en-GB"/>
        </w:rPr>
      </w:pPr>
      <w:r w:rsidRPr="00B567E6">
        <w:rPr>
          <w:color w:val="CC3668" w:themeColor="accent5"/>
          <w:lang w:val="en-GB"/>
        </w:rPr>
        <w:t xml:space="preserve">Provide an overall conclusion on the adequacy of the monitoring plan in relation to the requirements of the selected methodology and the </w:t>
      </w:r>
      <w:r w:rsidR="00C55342">
        <w:rPr>
          <w:color w:val="CC3668" w:themeColor="accent5"/>
          <w:lang w:val="en-GB"/>
        </w:rPr>
        <w:t>Cercarbono's Protocol</w:t>
      </w:r>
      <w:r w:rsidRPr="00B567E6">
        <w:rPr>
          <w:color w:val="CC3668" w:themeColor="accent5"/>
          <w:lang w:val="en-GB"/>
        </w:rPr>
        <w:t>.</w:t>
      </w:r>
      <w:bookmarkEnd w:id="91"/>
    </w:p>
    <w:p w14:paraId="7F27CCF2" w14:textId="32138784" w:rsidR="00D24AAC" w:rsidRPr="00327F89" w:rsidRDefault="00236BE8" w:rsidP="00236BE8">
      <w:pPr>
        <w:rPr>
          <w:lang w:val="en-GB"/>
        </w:rPr>
      </w:pPr>
      <w:r w:rsidRPr="00327F89">
        <w:rPr>
          <w:lang w:val="en-GB"/>
        </w:rPr>
        <w:br w:type="page"/>
      </w:r>
    </w:p>
    <w:p w14:paraId="20AA7F10" w14:textId="5A428887" w:rsidR="008C0D57" w:rsidRPr="00327F89" w:rsidRDefault="007022E9" w:rsidP="00AD635B">
      <w:pPr>
        <w:pStyle w:val="Head01English"/>
      </w:pPr>
      <w:bookmarkStart w:id="93" w:name="_Hlk102836670"/>
      <w:bookmarkStart w:id="94" w:name="_Toc115877303"/>
      <w:r w:rsidRPr="007022E9">
        <w:rPr>
          <w:rStyle w:val="normaltextrun"/>
        </w:rPr>
        <w:lastRenderedPageBreak/>
        <w:t>Information management</w:t>
      </w:r>
      <w:bookmarkEnd w:id="94"/>
    </w:p>
    <w:p w14:paraId="47D93C70" w14:textId="77F7A059" w:rsidR="008C0D57" w:rsidRPr="00327F89" w:rsidRDefault="007022E9" w:rsidP="008C0D57">
      <w:pPr>
        <w:pStyle w:val="paragraph"/>
        <w:spacing w:before="0" w:beforeAutospacing="0" w:after="0" w:afterAutospacing="0"/>
        <w:jc w:val="both"/>
        <w:textAlignment w:val="baseline"/>
        <w:rPr>
          <w:rFonts w:ascii="Calibri" w:hAnsi="Calibri" w:cs="Calibri"/>
          <w:sz w:val="30"/>
          <w:szCs w:val="30"/>
          <w:lang w:val="en-GB"/>
        </w:rPr>
      </w:pPr>
      <w:r w:rsidRPr="007022E9">
        <w:rPr>
          <w:rStyle w:val="normaltextrun"/>
          <w:rFonts w:ascii="Calibri" w:hAnsi="Calibri" w:cs="Calibri"/>
          <w:color w:val="CC3668"/>
          <w:lang w:val="en-GB"/>
        </w:rPr>
        <w:t>Review and describe the procedure used for data and information quality and management, including uncertainty assessment.</w:t>
      </w:r>
      <w:bookmarkEnd w:id="93"/>
    </w:p>
    <w:p w14:paraId="27352CC7" w14:textId="45375918" w:rsidR="00A345FB" w:rsidRPr="00327F89" w:rsidRDefault="00A345FB">
      <w:pPr>
        <w:spacing w:line="276" w:lineRule="auto"/>
        <w:jc w:val="left"/>
        <w:rPr>
          <w:lang w:val="en-GB"/>
        </w:rPr>
      </w:pPr>
      <w:r w:rsidRPr="00327F89">
        <w:rPr>
          <w:lang w:val="en-GB"/>
        </w:rPr>
        <w:br w:type="page"/>
      </w:r>
    </w:p>
    <w:p w14:paraId="15A6EE35" w14:textId="2E766A7C" w:rsidR="008C3F2D" w:rsidRPr="00327F89" w:rsidRDefault="007022E9" w:rsidP="00AD635B">
      <w:pPr>
        <w:pStyle w:val="Head01English"/>
      </w:pPr>
      <w:bookmarkStart w:id="95" w:name="_Hlk102836692"/>
      <w:bookmarkStart w:id="96" w:name="_Toc115877304"/>
      <w:r w:rsidRPr="007022E9">
        <w:lastRenderedPageBreak/>
        <w:t>Conclusion of the validation</w:t>
      </w:r>
      <w:bookmarkEnd w:id="96"/>
      <w:r w:rsidR="00716626" w:rsidRPr="00327F89">
        <w:t xml:space="preserve"> </w:t>
      </w:r>
    </w:p>
    <w:p w14:paraId="400D2C1D" w14:textId="4FD7645F" w:rsidR="008C3F2D" w:rsidRPr="00327F89" w:rsidRDefault="007022E9" w:rsidP="00412A82">
      <w:pPr>
        <w:pStyle w:val="Head02English"/>
        <w:rPr>
          <w:caps/>
        </w:rPr>
      </w:pPr>
      <w:bookmarkStart w:id="97" w:name="_Toc115877305"/>
      <w:proofErr w:type="spellStart"/>
      <w:r w:rsidRPr="007022E9">
        <w:t>Resolution</w:t>
      </w:r>
      <w:proofErr w:type="spellEnd"/>
      <w:r w:rsidRPr="007022E9">
        <w:t xml:space="preserve"> </w:t>
      </w:r>
      <w:proofErr w:type="spellStart"/>
      <w:r w:rsidRPr="007022E9">
        <w:t>of</w:t>
      </w:r>
      <w:proofErr w:type="spellEnd"/>
      <w:r w:rsidRPr="007022E9">
        <w:t xml:space="preserve"> </w:t>
      </w:r>
      <w:proofErr w:type="spellStart"/>
      <w:r w:rsidRPr="007022E9">
        <w:t>findings</w:t>
      </w:r>
      <w:bookmarkEnd w:id="97"/>
      <w:proofErr w:type="spellEnd"/>
    </w:p>
    <w:p w14:paraId="01E6A2BC" w14:textId="3EC60228" w:rsidR="007022E9" w:rsidRPr="007022E9" w:rsidRDefault="007022E9" w:rsidP="007022E9">
      <w:pPr>
        <w:rPr>
          <w:color w:val="CC3668" w:themeColor="accent5"/>
          <w:lang w:val="en-GB"/>
        </w:rPr>
      </w:pPr>
      <w:r w:rsidRPr="007022E9">
        <w:rPr>
          <w:color w:val="CC3668" w:themeColor="accent5"/>
          <w:lang w:val="en-GB"/>
        </w:rPr>
        <w:t>Describe the process for the resolution of findings (corrective actions, clarifications, future actions, or other findings) raised by the VVB during validation.</w:t>
      </w:r>
    </w:p>
    <w:p w14:paraId="07FDBFFF" w14:textId="77777777" w:rsidR="007022E9" w:rsidRPr="007022E9" w:rsidRDefault="007022E9" w:rsidP="007022E9">
      <w:pPr>
        <w:rPr>
          <w:color w:val="CC3668" w:themeColor="accent5"/>
          <w:lang w:val="en-GB"/>
        </w:rPr>
      </w:pPr>
      <w:r w:rsidRPr="007022E9">
        <w:rPr>
          <w:color w:val="CC3668" w:themeColor="accent5"/>
          <w:lang w:val="en-GB"/>
        </w:rPr>
        <w:t>Indicate the total number of corrective action requests, clarifications and future actions, and other findings raised during the validation.</w:t>
      </w:r>
    </w:p>
    <w:p w14:paraId="2785BF9F" w14:textId="2CBB47DF" w:rsidR="0094606E" w:rsidRPr="00327F89" w:rsidRDefault="007022E9" w:rsidP="007022E9">
      <w:pPr>
        <w:rPr>
          <w:color w:val="CC3668" w:themeColor="accent5"/>
          <w:lang w:val="en-GB"/>
        </w:rPr>
      </w:pPr>
      <w:r w:rsidRPr="007022E9">
        <w:rPr>
          <w:color w:val="CC3668" w:themeColor="accent5"/>
          <w:lang w:val="en-GB"/>
        </w:rPr>
        <w:t>Provide a summary of each finding, including the issue raised, the responses provided by the client and the conclusion, and any resulting changes to the CCMP documents. If this item becomes too long, the information can be entered and appended in a complementary way.</w:t>
      </w:r>
    </w:p>
    <w:p w14:paraId="1199327D" w14:textId="0C6F285D" w:rsidR="00FD08FB" w:rsidRPr="00327F89" w:rsidRDefault="008C3F2D" w:rsidP="0094606E">
      <w:pPr>
        <w:rPr>
          <w:lang w:val="en-GB"/>
        </w:rPr>
      </w:pPr>
      <w:r w:rsidRPr="00327F89">
        <w:rPr>
          <w:lang w:val="en-GB"/>
        </w:rPr>
        <w:t xml:space="preserve"> </w:t>
      </w:r>
    </w:p>
    <w:p w14:paraId="6F6B8BF8" w14:textId="08B6F8DC" w:rsidR="008C3F2D" w:rsidRPr="00327F89" w:rsidRDefault="007022E9" w:rsidP="00412A82">
      <w:pPr>
        <w:pStyle w:val="Head02English"/>
        <w:rPr>
          <w:caps/>
        </w:rPr>
      </w:pPr>
      <w:bookmarkStart w:id="98" w:name="_Toc115877306"/>
      <w:proofErr w:type="spellStart"/>
      <w:r w:rsidRPr="007022E9">
        <w:t>Support</w:t>
      </w:r>
      <w:proofErr w:type="spellEnd"/>
      <w:r w:rsidRPr="007022E9">
        <w:t xml:space="preserve"> and </w:t>
      </w:r>
      <w:proofErr w:type="spellStart"/>
      <w:r w:rsidRPr="007022E9">
        <w:t>listing</w:t>
      </w:r>
      <w:proofErr w:type="spellEnd"/>
      <w:r w:rsidRPr="007022E9">
        <w:t xml:space="preserve"> </w:t>
      </w:r>
      <w:proofErr w:type="spellStart"/>
      <w:r w:rsidRPr="007022E9">
        <w:t>of</w:t>
      </w:r>
      <w:proofErr w:type="spellEnd"/>
      <w:r w:rsidRPr="007022E9">
        <w:t xml:space="preserve"> </w:t>
      </w:r>
      <w:proofErr w:type="spellStart"/>
      <w:r w:rsidRPr="007022E9">
        <w:t>information</w:t>
      </w:r>
      <w:bookmarkEnd w:id="98"/>
      <w:proofErr w:type="spellEnd"/>
    </w:p>
    <w:p w14:paraId="65548785" w14:textId="77777777" w:rsidR="007022E9" w:rsidRPr="007022E9" w:rsidRDefault="007022E9" w:rsidP="007022E9">
      <w:pPr>
        <w:rPr>
          <w:color w:val="CC3668" w:themeColor="accent5"/>
          <w:lang w:val="en-GB"/>
        </w:rPr>
      </w:pPr>
      <w:r w:rsidRPr="007022E9">
        <w:rPr>
          <w:color w:val="CC3668" w:themeColor="accent5"/>
          <w:lang w:val="en-GB"/>
        </w:rPr>
        <w:t xml:space="preserve">Indicate where the information from the validation process (prior to uploading to the EcoRegistry platform) is stored and listed, such as: </w:t>
      </w:r>
    </w:p>
    <w:p w14:paraId="76DFED61" w14:textId="7847F627"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Terms of engagement. </w:t>
      </w:r>
    </w:p>
    <w:p w14:paraId="07A289F1" w14:textId="3052BC6F"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Validation plan. </w:t>
      </w:r>
    </w:p>
    <w:p w14:paraId="0192A504" w14:textId="78011629"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Evidence collection plan. </w:t>
      </w:r>
    </w:p>
    <w:p w14:paraId="71D14259" w14:textId="61DFFA72"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Evidence collection.</w:t>
      </w:r>
    </w:p>
    <w:p w14:paraId="03EB3D82" w14:textId="25D192A4"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Requests for clarifications, misstatements and non-conformities arising from the validation and conclusions reached. </w:t>
      </w:r>
    </w:p>
    <w:p w14:paraId="72A355E7" w14:textId="6132597F"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Communication with the client on significant misstatements. </w:t>
      </w:r>
    </w:p>
    <w:p w14:paraId="3D22EEC1" w14:textId="3925F9DB" w:rsidR="0094606E" w:rsidRPr="00327F89" w:rsidRDefault="007022E9" w:rsidP="00623967">
      <w:pPr>
        <w:pStyle w:val="ListParagraph"/>
        <w:numPr>
          <w:ilvl w:val="0"/>
          <w:numId w:val="7"/>
        </w:numPr>
        <w:ind w:left="284" w:hanging="284"/>
        <w:rPr>
          <w:lang w:val="en-GB"/>
        </w:rPr>
      </w:pPr>
      <w:r>
        <w:rPr>
          <w:color w:val="CC3668" w:themeColor="accent5"/>
          <w:lang w:val="en-GB"/>
        </w:rPr>
        <w:t>C</w:t>
      </w:r>
      <w:r w:rsidRPr="007022E9">
        <w:rPr>
          <w:color w:val="CC3668" w:themeColor="accent5"/>
          <w:lang w:val="en-GB"/>
        </w:rPr>
        <w:t xml:space="preserve">onclusions reached and the validator's </w:t>
      </w:r>
      <w:r>
        <w:rPr>
          <w:color w:val="CC3668" w:themeColor="accent5"/>
          <w:lang w:val="en-GB"/>
        </w:rPr>
        <w:t>opinions</w:t>
      </w:r>
      <w:r w:rsidRPr="007022E9">
        <w:rPr>
          <w:color w:val="CC3668" w:themeColor="accent5"/>
          <w:lang w:val="en-GB"/>
        </w:rPr>
        <w:t>.</w:t>
      </w:r>
    </w:p>
    <w:p w14:paraId="7EA0E173" w14:textId="1A42537A" w:rsidR="0094606E" w:rsidRPr="00327F89" w:rsidRDefault="0094606E" w:rsidP="0094606E">
      <w:pPr>
        <w:rPr>
          <w:lang w:val="en-GB"/>
        </w:rPr>
      </w:pPr>
    </w:p>
    <w:p w14:paraId="180C286C" w14:textId="00A33494" w:rsidR="008C3F2D" w:rsidRPr="00327F89" w:rsidRDefault="007022E9" w:rsidP="00412A82">
      <w:pPr>
        <w:pStyle w:val="Head02English"/>
        <w:rPr>
          <w:caps/>
        </w:rPr>
      </w:pPr>
      <w:bookmarkStart w:id="99" w:name="_Toc115877307"/>
      <w:proofErr w:type="spellStart"/>
      <w:r w:rsidRPr="007022E9">
        <w:t>Validation</w:t>
      </w:r>
      <w:proofErr w:type="spellEnd"/>
      <w:r w:rsidRPr="007022E9">
        <w:t xml:space="preserve"> </w:t>
      </w:r>
      <w:proofErr w:type="spellStart"/>
      <w:r w:rsidRPr="007022E9">
        <w:t>opinion</w:t>
      </w:r>
      <w:bookmarkEnd w:id="99"/>
      <w:proofErr w:type="spellEnd"/>
      <w:r w:rsidR="00716626" w:rsidRPr="00327F89">
        <w:t xml:space="preserve"> </w:t>
      </w:r>
    </w:p>
    <w:p w14:paraId="11017554" w14:textId="6D929F21" w:rsidR="00FD08FB" w:rsidRPr="00327F89" w:rsidRDefault="007022E9" w:rsidP="008C3F2D">
      <w:pPr>
        <w:rPr>
          <w:color w:val="CC3668" w:themeColor="accent5"/>
          <w:lang w:val="en-GB"/>
        </w:rPr>
      </w:pPr>
      <w:r w:rsidRPr="007022E9">
        <w:rPr>
          <w:color w:val="CC3668" w:themeColor="accent5"/>
          <w:lang w:val="en-GB"/>
        </w:rPr>
        <w:t>Write the validation opinion based on the evidence gathered during the process. If the opinion is favourable, in addition to the report, generate a duly signed statement with the most relevant data of the validation process.</w:t>
      </w:r>
      <w:bookmarkEnd w:id="95"/>
    </w:p>
    <w:p w14:paraId="2AAD911E" w14:textId="0A5311B1" w:rsidR="00A23B90" w:rsidRPr="00327F89" w:rsidRDefault="00A23B90" w:rsidP="00A23B90">
      <w:pPr>
        <w:rPr>
          <w:lang w:val="en-GB"/>
        </w:rPr>
      </w:pPr>
    </w:p>
    <w:p w14:paraId="2EFF1BAB" w14:textId="5BA162F2" w:rsidR="00D0560D" w:rsidRPr="00327F89" w:rsidRDefault="007022E9" w:rsidP="00412A82">
      <w:pPr>
        <w:pStyle w:val="Head02English"/>
      </w:pPr>
      <w:bookmarkStart w:id="100" w:name="_Hlk102836800"/>
      <w:bookmarkStart w:id="101" w:name="_Toc115877308"/>
      <w:proofErr w:type="spellStart"/>
      <w:r w:rsidRPr="007022E9">
        <w:t>Facts</w:t>
      </w:r>
      <w:proofErr w:type="spellEnd"/>
      <w:r w:rsidRPr="007022E9">
        <w:t xml:space="preserve"> </w:t>
      </w:r>
      <w:proofErr w:type="spellStart"/>
      <w:r w:rsidRPr="007022E9">
        <w:t>discovered</w:t>
      </w:r>
      <w:proofErr w:type="spellEnd"/>
      <w:r w:rsidRPr="007022E9">
        <w:t xml:space="preserve"> after </w:t>
      </w:r>
      <w:proofErr w:type="spellStart"/>
      <w:r w:rsidRPr="007022E9">
        <w:t>validation</w:t>
      </w:r>
      <w:bookmarkEnd w:id="101"/>
      <w:proofErr w:type="spellEnd"/>
      <w:r w:rsidR="00716626" w:rsidRPr="00327F89">
        <w:t xml:space="preserve"> </w:t>
      </w:r>
    </w:p>
    <w:p w14:paraId="134DBDD1" w14:textId="77777777" w:rsidR="007022E9" w:rsidRPr="007022E9" w:rsidRDefault="007022E9" w:rsidP="007022E9">
      <w:pPr>
        <w:rPr>
          <w:color w:val="CC3668" w:themeColor="accent5"/>
          <w:lang w:val="en-GB"/>
        </w:rPr>
      </w:pPr>
      <w:r w:rsidRPr="007022E9">
        <w:rPr>
          <w:color w:val="CC3668" w:themeColor="accent5"/>
          <w:lang w:val="en-GB"/>
        </w:rPr>
        <w:t xml:space="preserve">The validator shall obtain sufficient appropriate evidence and identify relevant information up to the date of its validation opinion. If the validator discovers facts or new information that could materially affect the validation opinion after the date on which the validation opinion was given, the validator shall take appropriate action, including communicating the matter as soon as possible to the holder of the CCMP. </w:t>
      </w:r>
    </w:p>
    <w:p w14:paraId="0A94CE57" w14:textId="2877BDFD" w:rsidR="006F4258" w:rsidRDefault="007022E9" w:rsidP="007022E9">
      <w:pPr>
        <w:rPr>
          <w:color w:val="CC3668" w:themeColor="accent5"/>
          <w:lang w:val="en-GB"/>
        </w:rPr>
      </w:pPr>
      <w:r w:rsidRPr="007022E9">
        <w:rPr>
          <w:color w:val="CC3668" w:themeColor="accent5"/>
          <w:lang w:val="en-GB"/>
        </w:rPr>
        <w:t>The validator may also communicate to other interested parties the fact that the confidence of the original opinion may be compromised given the discovered facts or new information.</w:t>
      </w:r>
      <w:bookmarkEnd w:id="100"/>
    </w:p>
    <w:p w14:paraId="67E0E31E" w14:textId="30D47D22" w:rsidR="00D0560D" w:rsidRPr="00327F89" w:rsidRDefault="006F4258" w:rsidP="006F4258">
      <w:pPr>
        <w:rPr>
          <w:lang w:val="en-GB"/>
        </w:rPr>
      </w:pPr>
      <w:r w:rsidRPr="00327F89">
        <w:rPr>
          <w:lang w:val="en-GB"/>
        </w:rPr>
        <w:br w:type="page"/>
      </w:r>
    </w:p>
    <w:p w14:paraId="271DAA6B" w14:textId="3C546AE6" w:rsidR="00D0560D" w:rsidRPr="00327F89" w:rsidRDefault="00D0560D" w:rsidP="00AD635B">
      <w:pPr>
        <w:pStyle w:val="Head01English"/>
      </w:pPr>
      <w:bookmarkStart w:id="102" w:name="_Toc102041125"/>
      <w:bookmarkStart w:id="103" w:name="_Hlk102836859"/>
      <w:bookmarkStart w:id="104" w:name="_Toc115877309"/>
      <w:r w:rsidRPr="00327F89">
        <w:lastRenderedPageBreak/>
        <w:t>R</w:t>
      </w:r>
      <w:r w:rsidR="00716626" w:rsidRPr="00327F89">
        <w:t>eferenc</w:t>
      </w:r>
      <w:bookmarkEnd w:id="102"/>
      <w:r w:rsidR="007022E9">
        <w:t>es</w:t>
      </w:r>
      <w:bookmarkEnd w:id="104"/>
    </w:p>
    <w:p w14:paraId="381F9A98" w14:textId="01764F3C" w:rsidR="00FD08FB" w:rsidRPr="00327F89" w:rsidRDefault="007022E9" w:rsidP="00D0560D">
      <w:pPr>
        <w:rPr>
          <w:color w:val="CC3668" w:themeColor="accent5"/>
          <w:lang w:val="en-GB"/>
        </w:rPr>
      </w:pPr>
      <w:r w:rsidRPr="007022E9">
        <w:rPr>
          <w:color w:val="CC3668" w:themeColor="accent5"/>
          <w:lang w:val="en-GB"/>
        </w:rPr>
        <w:t>List all references used in the development of the validation report. All references shall be available for consultation by Cercarbono and EcoRegistry.</w:t>
      </w:r>
      <w:bookmarkEnd w:id="103"/>
    </w:p>
    <w:p w14:paraId="5C0D06CE" w14:textId="16742E83" w:rsidR="0064040F" w:rsidRPr="00327F89" w:rsidRDefault="0064040F" w:rsidP="0064040F">
      <w:pPr>
        <w:rPr>
          <w:lang w:val="en-GB"/>
        </w:rPr>
      </w:pPr>
    </w:p>
    <w:p w14:paraId="4D1D3BE8" w14:textId="7E8CF8BC" w:rsidR="00FD08FB" w:rsidRPr="00327F89" w:rsidRDefault="00FD08FB" w:rsidP="00331033">
      <w:pPr>
        <w:rPr>
          <w:lang w:val="en-GB"/>
        </w:rPr>
      </w:pPr>
      <w:r w:rsidRPr="00327F89">
        <w:rPr>
          <w:lang w:val="en-GB"/>
        </w:rPr>
        <w:br w:type="page"/>
      </w:r>
    </w:p>
    <w:p w14:paraId="05EE0873" w14:textId="6640E085" w:rsidR="00D0560D" w:rsidRDefault="003305B9" w:rsidP="00AD635B">
      <w:pPr>
        <w:pStyle w:val="Head01English"/>
      </w:pPr>
      <w:bookmarkStart w:id="105" w:name="_Toc115877310"/>
      <w:r>
        <w:lastRenderedPageBreak/>
        <w:t>Document</w:t>
      </w:r>
      <w:r w:rsidR="00185B90">
        <w:t xml:space="preserve"> history</w:t>
      </w:r>
      <w:r w:rsidR="0073682A">
        <w:t xml:space="preserve"> (</w:t>
      </w:r>
      <w:r w:rsidR="00D22CB8">
        <w:t>Validation Report)</w:t>
      </w:r>
      <w:bookmarkEnd w:id="105"/>
    </w:p>
    <w:p w14:paraId="520D170C" w14:textId="3FF9C11C" w:rsidR="009B5FDA" w:rsidRPr="009B5FDA" w:rsidRDefault="009B5FDA" w:rsidP="009B5FDA">
      <w:pPr>
        <w:rPr>
          <w:lang w:val="en-GB" w:eastAsia="es-ES"/>
        </w:rPr>
      </w:pPr>
      <w:r w:rsidRPr="0083154A">
        <w:rPr>
          <w:color w:val="CC3668" w:themeColor="accent5"/>
          <w:lang w:val="en-GB"/>
        </w:rPr>
        <w:t xml:space="preserve">Indicate the full history of the </w:t>
      </w:r>
      <w:r w:rsidR="00485E05">
        <w:rPr>
          <w:color w:val="CC3668" w:themeColor="accent5"/>
          <w:lang w:val="en-GB"/>
        </w:rPr>
        <w:t>Validation Report</w:t>
      </w:r>
      <w:r w:rsidRPr="0083154A">
        <w:rPr>
          <w:color w:val="CC3668" w:themeColor="accent5"/>
          <w:lang w:val="en-GB"/>
        </w:rPr>
        <w:t xml:space="preserve">, </w:t>
      </w:r>
      <w:r w:rsidRPr="006B2BF6">
        <w:rPr>
          <w:color w:val="CC3668" w:themeColor="accent5"/>
          <w:lang w:val="en-GB"/>
        </w:rPr>
        <w:t>with correct and updated versions</w:t>
      </w:r>
      <w:r w:rsidRPr="0083154A">
        <w:rPr>
          <w:color w:val="CC3668" w:themeColor="accent5"/>
          <w:lang w:val="en-GB"/>
        </w:rPr>
        <w:t xml:space="preserve">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3305B9" w:rsidRPr="00E4152A" w14:paraId="0561B353" w14:textId="77777777" w:rsidTr="001D3213">
        <w:tc>
          <w:tcPr>
            <w:tcW w:w="1396" w:type="dxa"/>
            <w:shd w:val="clear" w:color="auto" w:fill="39B54A" w:themeFill="accent3"/>
          </w:tcPr>
          <w:p w14:paraId="2988029B" w14:textId="77777777" w:rsidR="003305B9" w:rsidRPr="00E4152A" w:rsidRDefault="003305B9" w:rsidP="001D3213">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61D8AF93" w14:textId="77777777" w:rsidR="003305B9" w:rsidRPr="00E4152A" w:rsidRDefault="003305B9" w:rsidP="001D3213">
            <w:pPr>
              <w:spacing w:after="0"/>
              <w:rPr>
                <w:b/>
                <w:bCs/>
                <w:lang w:val="en-GB"/>
              </w:rPr>
            </w:pPr>
            <w:r>
              <w:rPr>
                <w:b/>
                <w:bCs/>
                <w:lang w:val="en-GB"/>
              </w:rPr>
              <w:t>Date</w:t>
            </w:r>
          </w:p>
        </w:tc>
        <w:tc>
          <w:tcPr>
            <w:tcW w:w="5741" w:type="dxa"/>
            <w:shd w:val="clear" w:color="auto" w:fill="39B54A" w:themeFill="accent3"/>
          </w:tcPr>
          <w:p w14:paraId="50D48E3E" w14:textId="77777777" w:rsidR="003305B9" w:rsidRPr="00E4152A" w:rsidRDefault="003305B9" w:rsidP="001D3213">
            <w:pPr>
              <w:spacing w:after="0"/>
              <w:rPr>
                <w:b/>
                <w:bCs/>
                <w:lang w:val="en-GB"/>
              </w:rPr>
            </w:pPr>
            <w:r>
              <w:rPr>
                <w:b/>
                <w:bCs/>
                <w:lang w:val="en-GB"/>
              </w:rPr>
              <w:t>Comments or editions</w:t>
            </w:r>
          </w:p>
        </w:tc>
      </w:tr>
      <w:tr w:rsidR="003305B9" w:rsidRPr="00EA6E91" w14:paraId="1A29CAF1" w14:textId="77777777" w:rsidTr="001D3213">
        <w:tc>
          <w:tcPr>
            <w:tcW w:w="1396" w:type="dxa"/>
            <w:shd w:val="clear" w:color="auto" w:fill="auto"/>
          </w:tcPr>
          <w:p w14:paraId="10291F9E" w14:textId="77777777" w:rsidR="003305B9" w:rsidRPr="00A71C71" w:rsidRDefault="003305B9" w:rsidP="001D3213">
            <w:pPr>
              <w:spacing w:after="0"/>
              <w:rPr>
                <w:color w:val="CC3668" w:themeColor="accent5"/>
                <w:lang w:val="en-GB"/>
              </w:rPr>
            </w:pPr>
            <w:r w:rsidRPr="00A71C71">
              <w:rPr>
                <w:color w:val="CC3668" w:themeColor="accent5"/>
                <w:lang w:val="en-GB"/>
              </w:rPr>
              <w:t>1.0</w:t>
            </w:r>
          </w:p>
        </w:tc>
        <w:tc>
          <w:tcPr>
            <w:tcW w:w="1691" w:type="dxa"/>
            <w:shd w:val="clear" w:color="auto" w:fill="auto"/>
          </w:tcPr>
          <w:p w14:paraId="14AEA72D" w14:textId="5F03A8B5" w:rsidR="003305B9" w:rsidRPr="00A71C71" w:rsidRDefault="003305B9" w:rsidP="001D3213">
            <w:pPr>
              <w:spacing w:after="0"/>
              <w:rPr>
                <w:color w:val="CC3668" w:themeColor="accent5"/>
                <w:lang w:val="en-GB"/>
              </w:rPr>
            </w:pPr>
            <w:proofErr w:type="spellStart"/>
            <w:proofErr w:type="gramStart"/>
            <w:r w:rsidRPr="00A71C71">
              <w:rPr>
                <w:color w:val="CC3668" w:themeColor="accent5"/>
                <w:lang w:val="en-GB"/>
              </w:rPr>
              <w:t>D</w:t>
            </w:r>
            <w:r w:rsidR="00485E05" w:rsidRPr="00A71C71">
              <w:rPr>
                <w:color w:val="CC3668" w:themeColor="accent5"/>
                <w:lang w:val="en-GB"/>
              </w:rPr>
              <w:t>ay</w:t>
            </w:r>
            <w:r w:rsidRPr="00A71C71">
              <w:rPr>
                <w:color w:val="CC3668" w:themeColor="accent5"/>
                <w:lang w:val="en-GB"/>
              </w:rPr>
              <w:t>.m</w:t>
            </w:r>
            <w:r w:rsidR="00485E05" w:rsidRPr="00A71C71">
              <w:rPr>
                <w:color w:val="CC3668" w:themeColor="accent5"/>
                <w:lang w:val="en-GB"/>
              </w:rPr>
              <w:t>onth</w:t>
            </w:r>
            <w:r w:rsidRPr="00A71C71">
              <w:rPr>
                <w:color w:val="CC3668" w:themeColor="accent5"/>
                <w:lang w:val="en-GB"/>
              </w:rPr>
              <w:t>.</w:t>
            </w:r>
            <w:r w:rsidR="00485E05" w:rsidRPr="00A71C71">
              <w:rPr>
                <w:color w:val="CC3668" w:themeColor="accent5"/>
                <w:lang w:val="en-GB"/>
              </w:rPr>
              <w:t>year</w:t>
            </w:r>
            <w:proofErr w:type="spellEnd"/>
            <w:proofErr w:type="gramEnd"/>
          </w:p>
        </w:tc>
        <w:tc>
          <w:tcPr>
            <w:tcW w:w="5741" w:type="dxa"/>
            <w:shd w:val="clear" w:color="auto" w:fill="auto"/>
          </w:tcPr>
          <w:p w14:paraId="0B50145C" w14:textId="4C1BE5C0" w:rsidR="003305B9" w:rsidRPr="00A71C71" w:rsidRDefault="003305B9" w:rsidP="001D3213">
            <w:pPr>
              <w:spacing w:after="0"/>
              <w:rPr>
                <w:color w:val="CC3668" w:themeColor="accent5"/>
                <w:lang w:val="en-GB"/>
              </w:rPr>
            </w:pPr>
            <w:r w:rsidRPr="00A71C71">
              <w:rPr>
                <w:color w:val="CC3668" w:themeColor="accent5"/>
                <w:lang w:val="en-GB"/>
              </w:rPr>
              <w:t>Initial version.</w:t>
            </w:r>
          </w:p>
        </w:tc>
      </w:tr>
      <w:tr w:rsidR="003305B9" w:rsidRPr="00EA6E91" w14:paraId="60F80FEA" w14:textId="77777777" w:rsidTr="001D3213">
        <w:trPr>
          <w:trHeight w:val="70"/>
        </w:trPr>
        <w:tc>
          <w:tcPr>
            <w:tcW w:w="1396" w:type="dxa"/>
            <w:shd w:val="clear" w:color="auto" w:fill="auto"/>
          </w:tcPr>
          <w:p w14:paraId="505B37E5" w14:textId="77777777" w:rsidR="003305B9" w:rsidRPr="00E4152A" w:rsidRDefault="003305B9" w:rsidP="001D3213">
            <w:pPr>
              <w:spacing w:after="0"/>
              <w:rPr>
                <w:lang w:val="en-GB"/>
              </w:rPr>
            </w:pPr>
          </w:p>
        </w:tc>
        <w:tc>
          <w:tcPr>
            <w:tcW w:w="1691" w:type="dxa"/>
            <w:shd w:val="clear" w:color="auto" w:fill="auto"/>
          </w:tcPr>
          <w:p w14:paraId="567C3CCF" w14:textId="77777777" w:rsidR="003305B9" w:rsidRPr="00E4152A" w:rsidRDefault="003305B9" w:rsidP="001D3213">
            <w:pPr>
              <w:spacing w:after="0"/>
              <w:rPr>
                <w:lang w:val="en-GB"/>
              </w:rPr>
            </w:pPr>
          </w:p>
        </w:tc>
        <w:tc>
          <w:tcPr>
            <w:tcW w:w="5741" w:type="dxa"/>
            <w:shd w:val="clear" w:color="auto" w:fill="auto"/>
          </w:tcPr>
          <w:p w14:paraId="7735AB43" w14:textId="77777777" w:rsidR="003305B9" w:rsidRPr="00E4152A" w:rsidRDefault="003305B9" w:rsidP="001D3213">
            <w:pPr>
              <w:spacing w:after="0"/>
              <w:rPr>
                <w:rStyle w:val="UnresolvedMention1"/>
                <w:lang w:val="en-GB"/>
              </w:rPr>
            </w:pPr>
          </w:p>
        </w:tc>
      </w:tr>
    </w:tbl>
    <w:p w14:paraId="725C59EB" w14:textId="77777777" w:rsidR="003305B9" w:rsidRPr="003305B9" w:rsidRDefault="003305B9" w:rsidP="003305B9">
      <w:pPr>
        <w:rPr>
          <w:lang w:val="en-GB" w:eastAsia="es-ES"/>
        </w:rPr>
      </w:pPr>
    </w:p>
    <w:p w14:paraId="2F7A9D40" w14:textId="2F732B4A" w:rsidR="00632E04" w:rsidRDefault="00632E04">
      <w:pPr>
        <w:spacing w:line="276" w:lineRule="auto"/>
        <w:jc w:val="left"/>
        <w:rPr>
          <w:rFonts w:ascii="Montserrat" w:hAnsi="Montserrat" w:cs="Times New Roman"/>
          <w:lang w:val="en-GB"/>
        </w:rPr>
      </w:pPr>
      <w:r>
        <w:rPr>
          <w:rFonts w:ascii="Montserrat" w:hAnsi="Montserrat" w:cs="Times New Roman"/>
          <w:lang w:val="en-GB"/>
        </w:rPr>
        <w:br w:type="page"/>
      </w:r>
    </w:p>
    <w:p w14:paraId="6D11CA4E" w14:textId="77777777" w:rsidR="00632E04" w:rsidRPr="00327F89" w:rsidRDefault="00632E04" w:rsidP="00AD635B">
      <w:pPr>
        <w:pStyle w:val="Head01English"/>
      </w:pPr>
      <w:bookmarkStart w:id="106" w:name="_Toc115877311"/>
      <w:r>
        <w:lastRenderedPageBreak/>
        <w:t>Template history</w:t>
      </w:r>
      <w:bookmarkEnd w:id="106"/>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632E04" w:rsidRPr="00327F89" w14:paraId="1DC2E917" w14:textId="77777777" w:rsidTr="00F438B7">
        <w:tc>
          <w:tcPr>
            <w:tcW w:w="1396" w:type="dxa"/>
            <w:shd w:val="clear" w:color="auto" w:fill="39B54A" w:themeFill="accent3"/>
          </w:tcPr>
          <w:p w14:paraId="5E8B0CEB" w14:textId="77777777" w:rsidR="00632E04" w:rsidRPr="00327F89" w:rsidRDefault="00632E04" w:rsidP="001D3213">
            <w:pPr>
              <w:spacing w:after="0"/>
              <w:rPr>
                <w:b/>
                <w:bCs/>
                <w:lang w:val="en-GB"/>
              </w:rPr>
            </w:pPr>
            <w:r w:rsidRPr="00327F89">
              <w:rPr>
                <w:b/>
                <w:bCs/>
                <w:lang w:val="en-GB"/>
              </w:rPr>
              <w:t>Versi</w:t>
            </w:r>
            <w:r>
              <w:rPr>
                <w:b/>
                <w:bCs/>
                <w:lang w:val="en-GB"/>
              </w:rPr>
              <w:t>on</w:t>
            </w:r>
          </w:p>
        </w:tc>
        <w:tc>
          <w:tcPr>
            <w:tcW w:w="1691" w:type="dxa"/>
            <w:shd w:val="clear" w:color="auto" w:fill="39B54A" w:themeFill="accent3"/>
          </w:tcPr>
          <w:p w14:paraId="177B7382" w14:textId="77777777" w:rsidR="00632E04" w:rsidRPr="00327F89" w:rsidRDefault="00632E04" w:rsidP="001D3213">
            <w:pPr>
              <w:spacing w:after="0"/>
              <w:rPr>
                <w:b/>
                <w:bCs/>
                <w:lang w:val="en-GB"/>
              </w:rPr>
            </w:pPr>
            <w:r>
              <w:rPr>
                <w:b/>
                <w:bCs/>
                <w:lang w:val="en-GB"/>
              </w:rPr>
              <w:t>Date</w:t>
            </w:r>
          </w:p>
        </w:tc>
        <w:tc>
          <w:tcPr>
            <w:tcW w:w="5741" w:type="dxa"/>
            <w:shd w:val="clear" w:color="auto" w:fill="39B54A" w:themeFill="accent3"/>
          </w:tcPr>
          <w:p w14:paraId="760AF76C" w14:textId="77777777" w:rsidR="00632E04" w:rsidRPr="00327F89" w:rsidRDefault="00632E04" w:rsidP="001D3213">
            <w:pPr>
              <w:spacing w:after="0"/>
              <w:rPr>
                <w:b/>
                <w:bCs/>
                <w:lang w:val="en-GB"/>
              </w:rPr>
            </w:pPr>
            <w:r>
              <w:rPr>
                <w:b/>
                <w:bCs/>
                <w:lang w:val="en-GB"/>
              </w:rPr>
              <w:t>Comments or changes</w:t>
            </w:r>
          </w:p>
        </w:tc>
      </w:tr>
      <w:tr w:rsidR="00632E04" w:rsidRPr="00327F89" w14:paraId="6AC5EFC5" w14:textId="77777777" w:rsidTr="00F438B7">
        <w:tc>
          <w:tcPr>
            <w:tcW w:w="1396" w:type="dxa"/>
            <w:shd w:val="clear" w:color="auto" w:fill="auto"/>
          </w:tcPr>
          <w:p w14:paraId="5974DEC3" w14:textId="77777777" w:rsidR="00632E04" w:rsidRPr="00327F89" w:rsidRDefault="00632E04" w:rsidP="001D3213">
            <w:pPr>
              <w:spacing w:after="0"/>
              <w:rPr>
                <w:lang w:val="en-GB"/>
              </w:rPr>
            </w:pPr>
            <w:r w:rsidRPr="00327F89">
              <w:rPr>
                <w:lang w:val="en-GB"/>
              </w:rPr>
              <w:t>1.0</w:t>
            </w:r>
          </w:p>
        </w:tc>
        <w:tc>
          <w:tcPr>
            <w:tcW w:w="1691" w:type="dxa"/>
            <w:shd w:val="clear" w:color="auto" w:fill="auto"/>
          </w:tcPr>
          <w:p w14:paraId="7392BCA6" w14:textId="77777777" w:rsidR="00632E04" w:rsidRPr="00327F89" w:rsidRDefault="00632E04" w:rsidP="001D3213">
            <w:pPr>
              <w:spacing w:after="0"/>
              <w:rPr>
                <w:lang w:val="en-GB"/>
              </w:rPr>
            </w:pPr>
            <w:r w:rsidRPr="00327F89">
              <w:rPr>
                <w:lang w:val="en-GB"/>
              </w:rPr>
              <w:t>30.10.2019</w:t>
            </w:r>
          </w:p>
        </w:tc>
        <w:tc>
          <w:tcPr>
            <w:tcW w:w="5741" w:type="dxa"/>
            <w:shd w:val="clear" w:color="auto" w:fill="auto"/>
          </w:tcPr>
          <w:p w14:paraId="5F5C1607" w14:textId="77777777" w:rsidR="00632E04" w:rsidRPr="007022E9" w:rsidRDefault="00632E04" w:rsidP="001D3213">
            <w:pPr>
              <w:spacing w:after="0"/>
              <w:rPr>
                <w:lang w:val="en-GB"/>
              </w:rPr>
            </w:pPr>
            <w:r w:rsidRPr="007022E9">
              <w:rPr>
                <w:lang w:val="en-GB"/>
              </w:rPr>
              <w:t xml:space="preserve">Initial version. </w:t>
            </w:r>
          </w:p>
        </w:tc>
      </w:tr>
      <w:tr w:rsidR="00632E04" w:rsidRPr="00614DFD" w14:paraId="2413E494" w14:textId="77777777" w:rsidTr="00F438B7">
        <w:tc>
          <w:tcPr>
            <w:tcW w:w="1396" w:type="dxa"/>
            <w:shd w:val="clear" w:color="auto" w:fill="auto"/>
          </w:tcPr>
          <w:p w14:paraId="468C419E" w14:textId="77777777" w:rsidR="00632E04" w:rsidRPr="00327F89" w:rsidRDefault="00632E04" w:rsidP="001D3213">
            <w:pPr>
              <w:spacing w:after="0"/>
              <w:rPr>
                <w:lang w:val="en-GB"/>
              </w:rPr>
            </w:pPr>
            <w:r w:rsidRPr="00327F89">
              <w:rPr>
                <w:lang w:val="en-GB"/>
              </w:rPr>
              <w:t>2.0</w:t>
            </w:r>
          </w:p>
        </w:tc>
        <w:tc>
          <w:tcPr>
            <w:tcW w:w="1691" w:type="dxa"/>
            <w:shd w:val="clear" w:color="auto" w:fill="auto"/>
          </w:tcPr>
          <w:p w14:paraId="0DBE175A" w14:textId="38A4EEA5" w:rsidR="00632E04" w:rsidRPr="00327F89" w:rsidRDefault="006B0BF0" w:rsidP="001D3213">
            <w:pPr>
              <w:spacing w:after="0"/>
              <w:rPr>
                <w:lang w:val="en-GB"/>
              </w:rPr>
            </w:pPr>
            <w:r>
              <w:t>01.08.2022</w:t>
            </w:r>
          </w:p>
        </w:tc>
        <w:tc>
          <w:tcPr>
            <w:tcW w:w="5741" w:type="dxa"/>
            <w:shd w:val="clear" w:color="auto" w:fill="auto"/>
          </w:tcPr>
          <w:p w14:paraId="5092A013" w14:textId="77777777" w:rsidR="00632E04" w:rsidRPr="007022E9" w:rsidRDefault="00632E04" w:rsidP="001D3213">
            <w:pPr>
              <w:spacing w:after="0"/>
              <w:rPr>
                <w:lang w:val="en-GB"/>
              </w:rPr>
            </w:pPr>
            <w:r w:rsidRPr="007022E9">
              <w:rPr>
                <w:lang w:val="en-GB"/>
              </w:rPr>
              <w:t>New template for the validation process that applies to CCMPs in sectors other than land use.</w:t>
            </w:r>
          </w:p>
        </w:tc>
      </w:tr>
    </w:tbl>
    <w:p w14:paraId="2A34B5EB" w14:textId="77777777" w:rsidR="00632E04" w:rsidRDefault="00632E04" w:rsidP="00632E04">
      <w:pPr>
        <w:rPr>
          <w:color w:val="CC3668" w:themeColor="accent5"/>
          <w:lang w:val="en-GB" w:eastAsia="es-ES"/>
        </w:rPr>
      </w:pPr>
      <w:r w:rsidRPr="007022E9">
        <w:rPr>
          <w:color w:val="CC3668" w:themeColor="accent5"/>
          <w:lang w:val="en-GB" w:eastAsia="es-ES"/>
        </w:rPr>
        <w:t>(Do not delete or alter this section, delete this instruction).</w:t>
      </w:r>
    </w:p>
    <w:p w14:paraId="70507D70" w14:textId="77777777" w:rsidR="00D0560D" w:rsidRPr="00327F89" w:rsidRDefault="00D0560D" w:rsidP="00D0560D">
      <w:pPr>
        <w:rPr>
          <w:rFonts w:ascii="Montserrat" w:hAnsi="Montserrat" w:cs="Times New Roman"/>
          <w:lang w:val="en-GB"/>
        </w:rPr>
      </w:pPr>
    </w:p>
    <w:p w14:paraId="00D813D3" w14:textId="77777777" w:rsidR="00D0560D" w:rsidRPr="00327F89" w:rsidRDefault="00D0560D" w:rsidP="00D0560D">
      <w:pPr>
        <w:rPr>
          <w:lang w:val="en-GB"/>
        </w:rPr>
      </w:pPr>
    </w:p>
    <w:sectPr w:rsidR="00D0560D" w:rsidRPr="00327F89" w:rsidSect="00ED5F1F">
      <w:headerReference w:type="default" r:id="rId14"/>
      <w:footerReference w:type="default" r:id="rId15"/>
      <w:footerReference w:type="first" r:id="rId16"/>
      <w:pgSz w:w="12240" w:h="15840"/>
      <w:pgMar w:top="142" w:right="1701" w:bottom="284"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8B0D8" w14:textId="77777777" w:rsidR="009D7486" w:rsidRDefault="009D7486" w:rsidP="009958BA">
      <w:r>
        <w:separator/>
      </w:r>
    </w:p>
  </w:endnote>
  <w:endnote w:type="continuationSeparator" w:id="0">
    <w:p w14:paraId="5260C594" w14:textId="77777777" w:rsidR="009D7486" w:rsidRDefault="009D7486" w:rsidP="009958BA">
      <w:r>
        <w:continuationSeparator/>
      </w:r>
    </w:p>
  </w:endnote>
  <w:endnote w:type="continuationNotice" w:id="1">
    <w:p w14:paraId="47D41BA1" w14:textId="77777777" w:rsidR="009D7486" w:rsidRDefault="009D74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Yu Gothic"/>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614DFD" w:rsidRPr="00614DFD" w14:paraId="1317FDA8" w14:textId="77777777" w:rsidTr="004E3453">
          <w:trPr>
            <w:trHeight w:val="382"/>
          </w:trPr>
          <w:tc>
            <w:tcPr>
              <w:tcW w:w="8080" w:type="dxa"/>
              <w:tcBorders>
                <w:top w:val="single" w:sz="4" w:space="0" w:color="39B54A" w:themeColor="accent3"/>
              </w:tcBorders>
              <w:tcMar>
                <w:top w:w="28" w:type="dxa"/>
                <w:left w:w="0" w:type="dxa"/>
                <w:right w:w="0" w:type="dxa"/>
              </w:tcMar>
              <w:vAlign w:val="center"/>
            </w:tcPr>
            <w:p w14:paraId="7880A795" w14:textId="47BB8B9B" w:rsidR="00614DFD" w:rsidRPr="004A2365" w:rsidRDefault="00614DFD" w:rsidP="004A2365">
              <w:pPr>
                <w:pStyle w:val="Subtitle"/>
                <w:jc w:val="left"/>
                <w:rPr>
                  <w:rFonts w:ascii="Calibri" w:eastAsiaTheme="minorHAnsi" w:hAnsi="Calibri" w:cs="Times New Roman"/>
                  <w:caps w:val="0"/>
                  <w:color w:val="auto"/>
                  <w:kern w:val="0"/>
                  <w:sz w:val="22"/>
                  <w:szCs w:val="22"/>
                  <w:lang w:val="en-GB" w:eastAsia="en-US"/>
                  <w14:ligatures w14:val="none"/>
                </w:rPr>
              </w:pPr>
              <w:r w:rsidRPr="00614DFD">
                <w:rPr>
                  <w:rFonts w:ascii="Calibri" w:eastAsiaTheme="minorHAnsi" w:hAnsi="Calibri" w:cs="Times New Roman"/>
                  <w:iCs/>
                  <w:caps w:val="0"/>
                  <w:color w:val="auto"/>
                  <w:kern w:val="0"/>
                  <w:sz w:val="22"/>
                  <w:szCs w:val="22"/>
                  <w:lang w:val="en-GB" w:eastAsia="en-US"/>
                  <w14:ligatures w14:val="none"/>
                </w:rPr>
                <w:t>Validation Report for CCMP in Sectors Other Than Land Use</w:t>
              </w:r>
            </w:p>
          </w:tc>
          <w:tc>
            <w:tcPr>
              <w:tcW w:w="284" w:type="dxa"/>
              <w:tcMar>
                <w:top w:w="28" w:type="dxa"/>
                <w:left w:w="0" w:type="dxa"/>
                <w:right w:w="0" w:type="dxa"/>
              </w:tcMar>
              <w:vAlign w:val="center"/>
            </w:tcPr>
            <w:p w14:paraId="7AAA0360" w14:textId="77777777" w:rsidR="00614DFD" w:rsidRPr="00614DFD" w:rsidRDefault="00614DFD" w:rsidP="00614DFD">
              <w:pPr>
                <w:pStyle w:val="Footer"/>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7506AA4" w14:textId="77777777" w:rsidR="00614DFD" w:rsidRPr="00614DFD" w:rsidRDefault="00614DFD" w:rsidP="00614DFD">
              <w:pPr>
                <w:pStyle w:val="Footer"/>
                <w:jc w:val="center"/>
                <w:rPr>
                  <w:rFonts w:cstheme="minorHAnsi"/>
                  <w:sz w:val="22"/>
                </w:rPr>
              </w:pPr>
              <w:r w:rsidRPr="00614DFD">
                <w:rPr>
                  <w:rFonts w:cstheme="minorHAnsi"/>
                  <w:sz w:val="22"/>
                </w:rPr>
                <w:fldChar w:fldCharType="begin"/>
              </w:r>
              <w:r w:rsidRPr="00614DFD">
                <w:rPr>
                  <w:rFonts w:cstheme="minorHAnsi"/>
                  <w:sz w:val="22"/>
                </w:rPr>
                <w:instrText xml:space="preserve"> PAGE   \* MERGEFORMAT </w:instrText>
              </w:r>
              <w:r w:rsidRPr="00614DFD">
                <w:rPr>
                  <w:rFonts w:cstheme="minorHAnsi"/>
                  <w:sz w:val="22"/>
                </w:rPr>
                <w:fldChar w:fldCharType="separate"/>
              </w:r>
              <w:r w:rsidRPr="00614DFD">
                <w:rPr>
                  <w:rFonts w:cstheme="minorHAnsi"/>
                  <w:sz w:val="22"/>
                </w:rPr>
                <w:t>2</w:t>
              </w:r>
              <w:r w:rsidRPr="00614DFD">
                <w:rPr>
                  <w:rFonts w:cstheme="minorHAnsi"/>
                  <w:sz w:val="22"/>
                </w:rPr>
                <w:fldChar w:fldCharType="end"/>
              </w:r>
            </w:p>
          </w:tc>
        </w:tr>
      </w:tbl>
      <w:p w14:paraId="13795FBE" w14:textId="6A3711E9" w:rsidR="001F55E4" w:rsidRPr="004E3453" w:rsidRDefault="00487C3B" w:rsidP="009958BA">
        <w:pPr>
          <w:pStyle w:val="Footer"/>
          <w:rPr>
            <w:sz w:val="4"/>
            <w:szCs w:val="4"/>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5D36BA" w:rsidRPr="00614DFD" w14:paraId="7C3D5391" w14:textId="77777777" w:rsidTr="00B976EE">
      <w:trPr>
        <w:trHeight w:val="382"/>
      </w:trPr>
      <w:tc>
        <w:tcPr>
          <w:tcW w:w="8080" w:type="dxa"/>
          <w:tcBorders>
            <w:top w:val="single" w:sz="4" w:space="0" w:color="39B54A" w:themeColor="accent3"/>
          </w:tcBorders>
          <w:tcMar>
            <w:top w:w="28" w:type="dxa"/>
            <w:left w:w="0" w:type="dxa"/>
            <w:right w:w="0" w:type="dxa"/>
          </w:tcMar>
          <w:vAlign w:val="center"/>
        </w:tcPr>
        <w:p w14:paraId="1793BF95" w14:textId="77777777" w:rsidR="005D36BA" w:rsidRPr="004A2365" w:rsidRDefault="005D36BA" w:rsidP="005D36BA">
          <w:pPr>
            <w:pStyle w:val="Subtitle"/>
            <w:jc w:val="left"/>
            <w:rPr>
              <w:rFonts w:ascii="Calibri" w:eastAsiaTheme="minorHAnsi" w:hAnsi="Calibri" w:cs="Times New Roman"/>
              <w:caps w:val="0"/>
              <w:color w:val="auto"/>
              <w:kern w:val="0"/>
              <w:sz w:val="22"/>
              <w:szCs w:val="22"/>
              <w:lang w:val="en-GB" w:eastAsia="en-US"/>
              <w14:ligatures w14:val="none"/>
            </w:rPr>
          </w:pPr>
          <w:r w:rsidRPr="00614DFD">
            <w:rPr>
              <w:rFonts w:ascii="Calibri" w:eastAsiaTheme="minorHAnsi" w:hAnsi="Calibri" w:cs="Times New Roman"/>
              <w:iCs/>
              <w:caps w:val="0"/>
              <w:color w:val="auto"/>
              <w:kern w:val="0"/>
              <w:sz w:val="22"/>
              <w:szCs w:val="22"/>
              <w:lang w:val="en-GB" w:eastAsia="en-US"/>
              <w14:ligatures w14:val="none"/>
            </w:rPr>
            <w:t>Validation Report for CCMP in Sectors Other Than Land Use</w:t>
          </w:r>
        </w:p>
      </w:tc>
      <w:tc>
        <w:tcPr>
          <w:tcW w:w="284" w:type="dxa"/>
          <w:tcMar>
            <w:top w:w="28" w:type="dxa"/>
            <w:left w:w="0" w:type="dxa"/>
            <w:right w:w="0" w:type="dxa"/>
          </w:tcMar>
          <w:vAlign w:val="center"/>
        </w:tcPr>
        <w:p w14:paraId="1A2981E9" w14:textId="77777777" w:rsidR="005D36BA" w:rsidRPr="00614DFD" w:rsidRDefault="005D36BA" w:rsidP="005D36BA">
          <w:pPr>
            <w:pStyle w:val="Footer"/>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456985C3" w14:textId="77777777" w:rsidR="005D36BA" w:rsidRPr="00614DFD" w:rsidRDefault="005D36BA" w:rsidP="005D36BA">
          <w:pPr>
            <w:pStyle w:val="Footer"/>
            <w:jc w:val="center"/>
            <w:rPr>
              <w:rFonts w:cstheme="minorHAnsi"/>
              <w:sz w:val="22"/>
            </w:rPr>
          </w:pPr>
          <w:r w:rsidRPr="00614DFD">
            <w:rPr>
              <w:rFonts w:cstheme="minorHAnsi"/>
              <w:sz w:val="22"/>
            </w:rPr>
            <w:fldChar w:fldCharType="begin"/>
          </w:r>
          <w:r w:rsidRPr="00614DFD">
            <w:rPr>
              <w:rFonts w:cstheme="minorHAnsi"/>
              <w:sz w:val="22"/>
            </w:rPr>
            <w:instrText xml:space="preserve"> PAGE   \* MERGEFORMAT </w:instrText>
          </w:r>
          <w:r w:rsidRPr="00614DFD">
            <w:rPr>
              <w:rFonts w:cstheme="minorHAnsi"/>
              <w:sz w:val="22"/>
            </w:rPr>
            <w:fldChar w:fldCharType="separate"/>
          </w:r>
          <w:r w:rsidRPr="00614DFD">
            <w:rPr>
              <w:rFonts w:cstheme="minorHAnsi"/>
              <w:sz w:val="22"/>
            </w:rPr>
            <w:t>2</w:t>
          </w:r>
          <w:r w:rsidRPr="00614DFD">
            <w:rPr>
              <w:rFonts w:cstheme="minorHAnsi"/>
              <w:sz w:val="22"/>
            </w:rPr>
            <w:fldChar w:fldCharType="end"/>
          </w:r>
        </w:p>
      </w:tc>
    </w:tr>
  </w:tbl>
  <w:p w14:paraId="13A9C74C" w14:textId="77777777" w:rsidR="008F7713" w:rsidRDefault="008F7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C8480" w14:textId="77777777" w:rsidR="009D7486" w:rsidRDefault="009D7486" w:rsidP="009958BA">
      <w:r>
        <w:separator/>
      </w:r>
    </w:p>
  </w:footnote>
  <w:footnote w:type="continuationSeparator" w:id="0">
    <w:p w14:paraId="092D1D99" w14:textId="77777777" w:rsidR="009D7486" w:rsidRDefault="009D7486" w:rsidP="009958BA">
      <w:r>
        <w:continuationSeparator/>
      </w:r>
    </w:p>
  </w:footnote>
  <w:footnote w:type="continuationNotice" w:id="1">
    <w:p w14:paraId="67568C23" w14:textId="77777777" w:rsidR="009D7486" w:rsidRDefault="009D748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17FC4" w:rsidRPr="004A2365" w14:paraId="612A9CB4" w14:textId="77777777" w:rsidTr="00B373D6">
      <w:tc>
        <w:tcPr>
          <w:tcW w:w="4690" w:type="dxa"/>
          <w:tcMar>
            <w:top w:w="0" w:type="dxa"/>
            <w:left w:w="0" w:type="dxa"/>
            <w:bottom w:w="57" w:type="dxa"/>
            <w:right w:w="0" w:type="dxa"/>
          </w:tcMar>
          <w:vAlign w:val="bottom"/>
          <w:hideMark/>
        </w:tcPr>
        <w:p w14:paraId="488C69A4" w14:textId="77777777" w:rsidR="00517FC4" w:rsidRPr="00BC5B86" w:rsidRDefault="00517FC4" w:rsidP="00517FC4">
          <w:pPr>
            <w:pStyle w:val="Header"/>
            <w:rPr>
              <w:i/>
              <w:iCs/>
              <w:lang w:val="en-GB" w:eastAsia="en-US"/>
            </w:rPr>
          </w:pPr>
          <w:bookmarkStart w:id="107" w:name="_Hlk86747345"/>
          <w:r w:rsidRPr="00BC5B86">
            <w:rPr>
              <w:iCs/>
              <w:color w:val="CC3668" w:themeColor="accent5"/>
              <w:lang w:val="en-GB" w:eastAsia="en-US"/>
            </w:rPr>
            <w:t>(Optional, CCMP developer's logo)</w:t>
          </w:r>
        </w:p>
      </w:tc>
      <w:tc>
        <w:tcPr>
          <w:tcW w:w="4524" w:type="dxa"/>
          <w:vAlign w:val="bottom"/>
        </w:tcPr>
        <w:p w14:paraId="4DBD8168" w14:textId="77777777" w:rsidR="00517FC4" w:rsidRPr="00BC5B86" w:rsidRDefault="00517FC4" w:rsidP="00517FC4">
          <w:pPr>
            <w:pStyle w:val="Header"/>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7A1A61E6" w14:textId="77777777" w:rsidR="00517FC4" w:rsidRPr="00BC5B86" w:rsidRDefault="00517FC4" w:rsidP="00517FC4">
          <w:pPr>
            <w:pStyle w:val="Header"/>
            <w:jc w:val="right"/>
            <w:rPr>
              <w:i/>
              <w:iCs/>
              <w:lang w:val="en-GB" w:eastAsia="en-US"/>
            </w:rPr>
          </w:pPr>
          <w:r w:rsidRPr="00BC5B86">
            <w:rPr>
              <w:iCs/>
              <w:color w:val="CC3668" w:themeColor="accent5"/>
              <w:sz w:val="18"/>
              <w:szCs w:val="16"/>
              <w:lang w:val="en-GB"/>
            </w:rPr>
            <w:t>replace font colour</w:t>
          </w:r>
        </w:p>
      </w:tc>
    </w:tr>
    <w:bookmarkEnd w:id="107"/>
  </w:tbl>
  <w:p w14:paraId="0C968EE3" w14:textId="766D7102" w:rsidR="00F366FF" w:rsidRPr="00517FC4" w:rsidRDefault="00F366FF" w:rsidP="00A7335A">
    <w:pPr>
      <w:pStyle w:val="Header"/>
      <w:rPr>
        <w:rFonts w:ascii="tmixregularnumber" w:hAnsi="tmixregularnumber"/>
        <w:color w:val="491347" w:themeColor="background2" w:themeShade="8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E5A0C"/>
    <w:multiLevelType w:val="hybridMultilevel"/>
    <w:tmpl w:val="87A6914E"/>
    <w:lvl w:ilvl="0" w:tplc="240A0019">
      <w:start w:val="1"/>
      <w:numFmt w:val="lowerLetter"/>
      <w:lvlText w:val="%1."/>
      <w:lvlJc w:val="left"/>
      <w:pPr>
        <w:ind w:left="862" w:hanging="360"/>
      </w:pPr>
    </w:lvl>
    <w:lvl w:ilvl="1" w:tplc="240A0019" w:tentative="1">
      <w:start w:val="1"/>
      <w:numFmt w:val="lowerLetter"/>
      <w:lvlText w:val="%2."/>
      <w:lvlJc w:val="left"/>
      <w:pPr>
        <w:ind w:left="1582" w:hanging="360"/>
      </w:pPr>
    </w:lvl>
    <w:lvl w:ilvl="2" w:tplc="240A001B" w:tentative="1">
      <w:start w:val="1"/>
      <w:numFmt w:val="lowerRoman"/>
      <w:lvlText w:val="%3."/>
      <w:lvlJc w:val="right"/>
      <w:pPr>
        <w:ind w:left="2302" w:hanging="180"/>
      </w:pPr>
    </w:lvl>
    <w:lvl w:ilvl="3" w:tplc="240A000F" w:tentative="1">
      <w:start w:val="1"/>
      <w:numFmt w:val="decimal"/>
      <w:lvlText w:val="%4."/>
      <w:lvlJc w:val="left"/>
      <w:pPr>
        <w:ind w:left="3022" w:hanging="360"/>
      </w:pPr>
    </w:lvl>
    <w:lvl w:ilvl="4" w:tplc="240A0019" w:tentative="1">
      <w:start w:val="1"/>
      <w:numFmt w:val="lowerLetter"/>
      <w:lvlText w:val="%5."/>
      <w:lvlJc w:val="left"/>
      <w:pPr>
        <w:ind w:left="3742" w:hanging="360"/>
      </w:pPr>
    </w:lvl>
    <w:lvl w:ilvl="5" w:tplc="240A001B" w:tentative="1">
      <w:start w:val="1"/>
      <w:numFmt w:val="lowerRoman"/>
      <w:lvlText w:val="%6."/>
      <w:lvlJc w:val="right"/>
      <w:pPr>
        <w:ind w:left="4462" w:hanging="180"/>
      </w:pPr>
    </w:lvl>
    <w:lvl w:ilvl="6" w:tplc="240A000F" w:tentative="1">
      <w:start w:val="1"/>
      <w:numFmt w:val="decimal"/>
      <w:lvlText w:val="%7."/>
      <w:lvlJc w:val="left"/>
      <w:pPr>
        <w:ind w:left="5182" w:hanging="360"/>
      </w:pPr>
    </w:lvl>
    <w:lvl w:ilvl="7" w:tplc="240A0019" w:tentative="1">
      <w:start w:val="1"/>
      <w:numFmt w:val="lowerLetter"/>
      <w:lvlText w:val="%8."/>
      <w:lvlJc w:val="left"/>
      <w:pPr>
        <w:ind w:left="5902" w:hanging="360"/>
      </w:pPr>
    </w:lvl>
    <w:lvl w:ilvl="8" w:tplc="240A001B" w:tentative="1">
      <w:start w:val="1"/>
      <w:numFmt w:val="lowerRoman"/>
      <w:lvlText w:val="%9."/>
      <w:lvlJc w:val="right"/>
      <w:pPr>
        <w:ind w:left="6622" w:hanging="180"/>
      </w:pPr>
    </w:lvl>
  </w:abstractNum>
  <w:abstractNum w:abstractNumId="1" w15:restartNumberingAfterBreak="0">
    <w:nsid w:val="42E47784"/>
    <w:multiLevelType w:val="hybridMultilevel"/>
    <w:tmpl w:val="6A42EF96"/>
    <w:lvl w:ilvl="0" w:tplc="240A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475B2895"/>
    <w:multiLevelType w:val="hybridMultilevel"/>
    <w:tmpl w:val="B314776C"/>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E74022A"/>
    <w:multiLevelType w:val="hybridMultilevel"/>
    <w:tmpl w:val="C38678BC"/>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DC76861"/>
    <w:multiLevelType w:val="multilevel"/>
    <w:tmpl w:val="C3BA6D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A1629D4"/>
    <w:multiLevelType w:val="hybridMultilevel"/>
    <w:tmpl w:val="5D12093A"/>
    <w:lvl w:ilvl="0" w:tplc="4D18ED4E">
      <w:numFmt w:val="bullet"/>
      <w:pStyle w:val="ListParagraph"/>
      <w:lvlText w:val="-"/>
      <w:lvlJc w:val="left"/>
      <w:pPr>
        <w:ind w:left="720" w:hanging="360"/>
      </w:pPr>
      <w:rPr>
        <w:rFonts w:ascii="Calibri" w:eastAsiaTheme="minorEastAsia" w:hAnsi="Calibri" w:cstheme="minorBidi" w:hint="default"/>
        <w:color w:val="CC3668" w:themeColor="accent5"/>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70B22887"/>
    <w:multiLevelType w:val="hybridMultilevel"/>
    <w:tmpl w:val="DD9E7B3A"/>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76421EE4"/>
    <w:multiLevelType w:val="hybridMultilevel"/>
    <w:tmpl w:val="FC2CE040"/>
    <w:lvl w:ilvl="0" w:tplc="7A6AB658">
      <w:numFmt w:val="bullet"/>
      <w:lvlText w:val="-"/>
      <w:lvlJc w:val="left"/>
      <w:pPr>
        <w:ind w:left="720" w:hanging="360"/>
      </w:pPr>
      <w:rPr>
        <w:rFonts w:ascii="Calibri" w:eastAsiaTheme="minorHAnsi" w:hAnsi="Calibri" w:cs="Calibri" w:hint="default"/>
        <w:color w:val="CC3668" w:themeColor="accent5"/>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7FDB3718"/>
    <w:multiLevelType w:val="hybridMultilevel"/>
    <w:tmpl w:val="29006F9E"/>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45373170">
    <w:abstractNumId w:val="4"/>
  </w:num>
  <w:num w:numId="2" w16cid:durableId="1391029726">
    <w:abstractNumId w:val="5"/>
  </w:num>
  <w:num w:numId="3" w16cid:durableId="192693276">
    <w:abstractNumId w:val="0"/>
  </w:num>
  <w:num w:numId="4" w16cid:durableId="1573075501">
    <w:abstractNumId w:val="9"/>
  </w:num>
  <w:num w:numId="5" w16cid:durableId="1411344248">
    <w:abstractNumId w:val="1"/>
  </w:num>
  <w:num w:numId="6" w16cid:durableId="1744522738">
    <w:abstractNumId w:val="8"/>
  </w:num>
  <w:num w:numId="7" w16cid:durableId="1894391392">
    <w:abstractNumId w:val="6"/>
  </w:num>
  <w:num w:numId="8" w16cid:durableId="173883695">
    <w:abstractNumId w:val="2"/>
  </w:num>
  <w:num w:numId="9" w16cid:durableId="670184003">
    <w:abstractNumId w:val="3"/>
  </w:num>
  <w:num w:numId="10" w16cid:durableId="2074699121">
    <w:abstractNumId w:val="4"/>
  </w:num>
  <w:num w:numId="11" w16cid:durableId="642659033">
    <w:abstractNumId w:val="4"/>
  </w:num>
  <w:num w:numId="12" w16cid:durableId="908884295">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AwMTAwNDI2MTdX0lEKTi0uzszPAykwMagFAJYOl1EtAAAA"/>
  </w:docVars>
  <w:rsids>
    <w:rsidRoot w:val="00A309B5"/>
    <w:rsid w:val="00000685"/>
    <w:rsid w:val="00000B29"/>
    <w:rsid w:val="000017FC"/>
    <w:rsid w:val="0000312D"/>
    <w:rsid w:val="00003369"/>
    <w:rsid w:val="00005C07"/>
    <w:rsid w:val="00006EAC"/>
    <w:rsid w:val="000105E9"/>
    <w:rsid w:val="0001072B"/>
    <w:rsid w:val="000107BD"/>
    <w:rsid w:val="000109AD"/>
    <w:rsid w:val="0001295A"/>
    <w:rsid w:val="00013E96"/>
    <w:rsid w:val="000157C0"/>
    <w:rsid w:val="00015DEA"/>
    <w:rsid w:val="00015F8E"/>
    <w:rsid w:val="00020A82"/>
    <w:rsid w:val="0002184D"/>
    <w:rsid w:val="00024436"/>
    <w:rsid w:val="00024BBD"/>
    <w:rsid w:val="00025E0B"/>
    <w:rsid w:val="00032C84"/>
    <w:rsid w:val="000341FF"/>
    <w:rsid w:val="000352B0"/>
    <w:rsid w:val="00036DCC"/>
    <w:rsid w:val="00037028"/>
    <w:rsid w:val="00043AFA"/>
    <w:rsid w:val="0004421F"/>
    <w:rsid w:val="0004487C"/>
    <w:rsid w:val="00045332"/>
    <w:rsid w:val="0004793B"/>
    <w:rsid w:val="0005059C"/>
    <w:rsid w:val="00053004"/>
    <w:rsid w:val="0005346A"/>
    <w:rsid w:val="000536F7"/>
    <w:rsid w:val="00055140"/>
    <w:rsid w:val="000552D2"/>
    <w:rsid w:val="00056587"/>
    <w:rsid w:val="000569D5"/>
    <w:rsid w:val="000612FA"/>
    <w:rsid w:val="0006205C"/>
    <w:rsid w:val="00063C20"/>
    <w:rsid w:val="00064349"/>
    <w:rsid w:val="00064559"/>
    <w:rsid w:val="0006684A"/>
    <w:rsid w:val="00067C11"/>
    <w:rsid w:val="00070A67"/>
    <w:rsid w:val="00074B93"/>
    <w:rsid w:val="00075652"/>
    <w:rsid w:val="000775F2"/>
    <w:rsid w:val="000801F9"/>
    <w:rsid w:val="00080676"/>
    <w:rsid w:val="00081186"/>
    <w:rsid w:val="00081521"/>
    <w:rsid w:val="000839DF"/>
    <w:rsid w:val="00085E44"/>
    <w:rsid w:val="00092C25"/>
    <w:rsid w:val="000947DD"/>
    <w:rsid w:val="00096405"/>
    <w:rsid w:val="00096B0F"/>
    <w:rsid w:val="0009770A"/>
    <w:rsid w:val="000A0FBD"/>
    <w:rsid w:val="000A1572"/>
    <w:rsid w:val="000A1706"/>
    <w:rsid w:val="000A22A9"/>
    <w:rsid w:val="000A28EA"/>
    <w:rsid w:val="000A549C"/>
    <w:rsid w:val="000A6317"/>
    <w:rsid w:val="000B053C"/>
    <w:rsid w:val="000B1A6D"/>
    <w:rsid w:val="000B1F59"/>
    <w:rsid w:val="000B2459"/>
    <w:rsid w:val="000B3B3E"/>
    <w:rsid w:val="000B4CA2"/>
    <w:rsid w:val="000B57D1"/>
    <w:rsid w:val="000C0382"/>
    <w:rsid w:val="000C0A0D"/>
    <w:rsid w:val="000C42E8"/>
    <w:rsid w:val="000C47CC"/>
    <w:rsid w:val="000C4AC3"/>
    <w:rsid w:val="000C5405"/>
    <w:rsid w:val="000C608D"/>
    <w:rsid w:val="000C782C"/>
    <w:rsid w:val="000D0B15"/>
    <w:rsid w:val="000D1E99"/>
    <w:rsid w:val="000D3413"/>
    <w:rsid w:val="000D5313"/>
    <w:rsid w:val="000D6294"/>
    <w:rsid w:val="000E2CC3"/>
    <w:rsid w:val="000E727B"/>
    <w:rsid w:val="000E79AA"/>
    <w:rsid w:val="000F080A"/>
    <w:rsid w:val="000F0870"/>
    <w:rsid w:val="000F089B"/>
    <w:rsid w:val="000F0C7D"/>
    <w:rsid w:val="000F1864"/>
    <w:rsid w:val="000F4111"/>
    <w:rsid w:val="000F4F1B"/>
    <w:rsid w:val="000F52F3"/>
    <w:rsid w:val="000F7BD0"/>
    <w:rsid w:val="0010024D"/>
    <w:rsid w:val="00102A1C"/>
    <w:rsid w:val="001036CE"/>
    <w:rsid w:val="0011246E"/>
    <w:rsid w:val="00113422"/>
    <w:rsid w:val="00114D14"/>
    <w:rsid w:val="00115622"/>
    <w:rsid w:val="00117263"/>
    <w:rsid w:val="001207C9"/>
    <w:rsid w:val="00121DAD"/>
    <w:rsid w:val="00121E6C"/>
    <w:rsid w:val="001228E5"/>
    <w:rsid w:val="001232B7"/>
    <w:rsid w:val="001273BF"/>
    <w:rsid w:val="001305D3"/>
    <w:rsid w:val="001310EA"/>
    <w:rsid w:val="00131F4B"/>
    <w:rsid w:val="00134FD7"/>
    <w:rsid w:val="001353FC"/>
    <w:rsid w:val="00136C5F"/>
    <w:rsid w:val="00137187"/>
    <w:rsid w:val="001373DF"/>
    <w:rsid w:val="00140BB2"/>
    <w:rsid w:val="001424FC"/>
    <w:rsid w:val="00144032"/>
    <w:rsid w:val="00144F4C"/>
    <w:rsid w:val="00145498"/>
    <w:rsid w:val="00146D78"/>
    <w:rsid w:val="00150F8E"/>
    <w:rsid w:val="00151C84"/>
    <w:rsid w:val="00153222"/>
    <w:rsid w:val="00154B3D"/>
    <w:rsid w:val="001550BA"/>
    <w:rsid w:val="001555C5"/>
    <w:rsid w:val="00156878"/>
    <w:rsid w:val="001608DF"/>
    <w:rsid w:val="00163177"/>
    <w:rsid w:val="00163D13"/>
    <w:rsid w:val="001656E5"/>
    <w:rsid w:val="00166938"/>
    <w:rsid w:val="00166BB8"/>
    <w:rsid w:val="001673F3"/>
    <w:rsid w:val="00167924"/>
    <w:rsid w:val="00167F96"/>
    <w:rsid w:val="001766C7"/>
    <w:rsid w:val="001805F6"/>
    <w:rsid w:val="001807A1"/>
    <w:rsid w:val="00181124"/>
    <w:rsid w:val="001813CB"/>
    <w:rsid w:val="0018246D"/>
    <w:rsid w:val="001859F2"/>
    <w:rsid w:val="00185B90"/>
    <w:rsid w:val="00185CA2"/>
    <w:rsid w:val="00187478"/>
    <w:rsid w:val="00187CEE"/>
    <w:rsid w:val="001901FA"/>
    <w:rsid w:val="0019022B"/>
    <w:rsid w:val="0019263F"/>
    <w:rsid w:val="00192E92"/>
    <w:rsid w:val="001933F0"/>
    <w:rsid w:val="0019380B"/>
    <w:rsid w:val="00193BC6"/>
    <w:rsid w:val="00195EA3"/>
    <w:rsid w:val="00196F73"/>
    <w:rsid w:val="00197F99"/>
    <w:rsid w:val="001A0F53"/>
    <w:rsid w:val="001A3013"/>
    <w:rsid w:val="001A655E"/>
    <w:rsid w:val="001B2347"/>
    <w:rsid w:val="001B3D77"/>
    <w:rsid w:val="001B42A1"/>
    <w:rsid w:val="001B68CC"/>
    <w:rsid w:val="001C1580"/>
    <w:rsid w:val="001C1BC9"/>
    <w:rsid w:val="001C6D31"/>
    <w:rsid w:val="001C6F5D"/>
    <w:rsid w:val="001D23BE"/>
    <w:rsid w:val="001D3213"/>
    <w:rsid w:val="001D37D4"/>
    <w:rsid w:val="001D4127"/>
    <w:rsid w:val="001D4456"/>
    <w:rsid w:val="001D7F0F"/>
    <w:rsid w:val="001E012D"/>
    <w:rsid w:val="001E09B2"/>
    <w:rsid w:val="001E0FA0"/>
    <w:rsid w:val="001E29C4"/>
    <w:rsid w:val="001E34D1"/>
    <w:rsid w:val="001E40FC"/>
    <w:rsid w:val="001E4A06"/>
    <w:rsid w:val="001E6A52"/>
    <w:rsid w:val="001F55E4"/>
    <w:rsid w:val="001F6A4F"/>
    <w:rsid w:val="001F6B01"/>
    <w:rsid w:val="0020437D"/>
    <w:rsid w:val="00204F7E"/>
    <w:rsid w:val="00206ADF"/>
    <w:rsid w:val="002070D8"/>
    <w:rsid w:val="00207285"/>
    <w:rsid w:val="00214353"/>
    <w:rsid w:val="00215EAB"/>
    <w:rsid w:val="0021679E"/>
    <w:rsid w:val="002167B1"/>
    <w:rsid w:val="00216A53"/>
    <w:rsid w:val="00216D22"/>
    <w:rsid w:val="0021796B"/>
    <w:rsid w:val="0022060A"/>
    <w:rsid w:val="00220B3E"/>
    <w:rsid w:val="00221635"/>
    <w:rsid w:val="00221FC9"/>
    <w:rsid w:val="0022253F"/>
    <w:rsid w:val="002228B8"/>
    <w:rsid w:val="00224DD2"/>
    <w:rsid w:val="0022712F"/>
    <w:rsid w:val="00231B8B"/>
    <w:rsid w:val="00232A6F"/>
    <w:rsid w:val="0023317E"/>
    <w:rsid w:val="002338B4"/>
    <w:rsid w:val="00234A0C"/>
    <w:rsid w:val="00234C4E"/>
    <w:rsid w:val="002354BE"/>
    <w:rsid w:val="00235B88"/>
    <w:rsid w:val="00236BE8"/>
    <w:rsid w:val="0023739B"/>
    <w:rsid w:val="00237B2B"/>
    <w:rsid w:val="002411B2"/>
    <w:rsid w:val="002412F9"/>
    <w:rsid w:val="00241A2B"/>
    <w:rsid w:val="00242224"/>
    <w:rsid w:val="00243310"/>
    <w:rsid w:val="00244F52"/>
    <w:rsid w:val="002469D8"/>
    <w:rsid w:val="00247652"/>
    <w:rsid w:val="00250F8E"/>
    <w:rsid w:val="002517F9"/>
    <w:rsid w:val="00251B57"/>
    <w:rsid w:val="00253EA8"/>
    <w:rsid w:val="00254BEB"/>
    <w:rsid w:val="002572D7"/>
    <w:rsid w:val="00257373"/>
    <w:rsid w:val="002620E7"/>
    <w:rsid w:val="0026225B"/>
    <w:rsid w:val="00264BCC"/>
    <w:rsid w:val="00265A5B"/>
    <w:rsid w:val="002667EB"/>
    <w:rsid w:val="00266AE5"/>
    <w:rsid w:val="00266CA1"/>
    <w:rsid w:val="00270365"/>
    <w:rsid w:val="00272348"/>
    <w:rsid w:val="00272391"/>
    <w:rsid w:val="00273840"/>
    <w:rsid w:val="00273A30"/>
    <w:rsid w:val="00273E1B"/>
    <w:rsid w:val="0027586C"/>
    <w:rsid w:val="002758F8"/>
    <w:rsid w:val="00277237"/>
    <w:rsid w:val="002808FD"/>
    <w:rsid w:val="0028098B"/>
    <w:rsid w:val="00280B9D"/>
    <w:rsid w:val="00280BA2"/>
    <w:rsid w:val="0028237F"/>
    <w:rsid w:val="0028400A"/>
    <w:rsid w:val="0028486B"/>
    <w:rsid w:val="002850CA"/>
    <w:rsid w:val="002870FB"/>
    <w:rsid w:val="00290007"/>
    <w:rsid w:val="00291878"/>
    <w:rsid w:val="00292AC1"/>
    <w:rsid w:val="00295059"/>
    <w:rsid w:val="00295837"/>
    <w:rsid w:val="00295DDE"/>
    <w:rsid w:val="00296493"/>
    <w:rsid w:val="002A2494"/>
    <w:rsid w:val="002A2601"/>
    <w:rsid w:val="002A4BC6"/>
    <w:rsid w:val="002B0B98"/>
    <w:rsid w:val="002B39D3"/>
    <w:rsid w:val="002C0501"/>
    <w:rsid w:val="002C2701"/>
    <w:rsid w:val="002C281C"/>
    <w:rsid w:val="002C4AF9"/>
    <w:rsid w:val="002C4DFB"/>
    <w:rsid w:val="002C5CDC"/>
    <w:rsid w:val="002C7621"/>
    <w:rsid w:val="002D09AE"/>
    <w:rsid w:val="002D1D1E"/>
    <w:rsid w:val="002D2E18"/>
    <w:rsid w:val="002D34F2"/>
    <w:rsid w:val="002D440A"/>
    <w:rsid w:val="002D441E"/>
    <w:rsid w:val="002D4683"/>
    <w:rsid w:val="002D5C46"/>
    <w:rsid w:val="002D652F"/>
    <w:rsid w:val="002E0931"/>
    <w:rsid w:val="002E2E58"/>
    <w:rsid w:val="002E4E99"/>
    <w:rsid w:val="002E5EC5"/>
    <w:rsid w:val="002E6A1F"/>
    <w:rsid w:val="002F01F5"/>
    <w:rsid w:val="002F3AC1"/>
    <w:rsid w:val="00300811"/>
    <w:rsid w:val="0030227C"/>
    <w:rsid w:val="00303665"/>
    <w:rsid w:val="00311D40"/>
    <w:rsid w:val="0031300D"/>
    <w:rsid w:val="00313645"/>
    <w:rsid w:val="0031556D"/>
    <w:rsid w:val="003233CD"/>
    <w:rsid w:val="0032673A"/>
    <w:rsid w:val="00326C95"/>
    <w:rsid w:val="003270B4"/>
    <w:rsid w:val="00327D22"/>
    <w:rsid w:val="00327F89"/>
    <w:rsid w:val="003305B9"/>
    <w:rsid w:val="00330AD4"/>
    <w:rsid w:val="00331033"/>
    <w:rsid w:val="0033248D"/>
    <w:rsid w:val="00335080"/>
    <w:rsid w:val="003362C9"/>
    <w:rsid w:val="00336314"/>
    <w:rsid w:val="00340EE3"/>
    <w:rsid w:val="003469C0"/>
    <w:rsid w:val="00346D81"/>
    <w:rsid w:val="00346E5D"/>
    <w:rsid w:val="00347615"/>
    <w:rsid w:val="00347F3D"/>
    <w:rsid w:val="003508A9"/>
    <w:rsid w:val="00354111"/>
    <w:rsid w:val="003550D5"/>
    <w:rsid w:val="003572EE"/>
    <w:rsid w:val="00357F57"/>
    <w:rsid w:val="00361534"/>
    <w:rsid w:val="0036282F"/>
    <w:rsid w:val="00363073"/>
    <w:rsid w:val="00363FDA"/>
    <w:rsid w:val="00365089"/>
    <w:rsid w:val="00366812"/>
    <w:rsid w:val="003676F7"/>
    <w:rsid w:val="003677DB"/>
    <w:rsid w:val="003704C8"/>
    <w:rsid w:val="00373728"/>
    <w:rsid w:val="00374059"/>
    <w:rsid w:val="00377BA4"/>
    <w:rsid w:val="0038053C"/>
    <w:rsid w:val="0038425D"/>
    <w:rsid w:val="003849D3"/>
    <w:rsid w:val="003861C4"/>
    <w:rsid w:val="00386C26"/>
    <w:rsid w:val="00390BFD"/>
    <w:rsid w:val="003911A9"/>
    <w:rsid w:val="003939F8"/>
    <w:rsid w:val="00394297"/>
    <w:rsid w:val="00395587"/>
    <w:rsid w:val="00396F06"/>
    <w:rsid w:val="00397F72"/>
    <w:rsid w:val="003A072E"/>
    <w:rsid w:val="003A1826"/>
    <w:rsid w:val="003A19D2"/>
    <w:rsid w:val="003A2204"/>
    <w:rsid w:val="003A451D"/>
    <w:rsid w:val="003A7728"/>
    <w:rsid w:val="003A7788"/>
    <w:rsid w:val="003A7C61"/>
    <w:rsid w:val="003B15E5"/>
    <w:rsid w:val="003B25EE"/>
    <w:rsid w:val="003B3C73"/>
    <w:rsid w:val="003C01CC"/>
    <w:rsid w:val="003C085D"/>
    <w:rsid w:val="003C093C"/>
    <w:rsid w:val="003C13CF"/>
    <w:rsid w:val="003C3053"/>
    <w:rsid w:val="003C3BC7"/>
    <w:rsid w:val="003D22D8"/>
    <w:rsid w:val="003D2802"/>
    <w:rsid w:val="003D2AAA"/>
    <w:rsid w:val="003D456E"/>
    <w:rsid w:val="003D69A8"/>
    <w:rsid w:val="003D781E"/>
    <w:rsid w:val="003E24B6"/>
    <w:rsid w:val="003E342C"/>
    <w:rsid w:val="003E4DB5"/>
    <w:rsid w:val="003E529F"/>
    <w:rsid w:val="003E65F4"/>
    <w:rsid w:val="003F02E5"/>
    <w:rsid w:val="003F0A1E"/>
    <w:rsid w:val="003F1D59"/>
    <w:rsid w:val="003F2594"/>
    <w:rsid w:val="003F3FB9"/>
    <w:rsid w:val="003F41FB"/>
    <w:rsid w:val="003F6269"/>
    <w:rsid w:val="003F6A17"/>
    <w:rsid w:val="004001F8"/>
    <w:rsid w:val="00400815"/>
    <w:rsid w:val="004009A7"/>
    <w:rsid w:val="00400ADD"/>
    <w:rsid w:val="00401656"/>
    <w:rsid w:val="00402D98"/>
    <w:rsid w:val="00405388"/>
    <w:rsid w:val="0040686E"/>
    <w:rsid w:val="00406F5C"/>
    <w:rsid w:val="0040732C"/>
    <w:rsid w:val="00410C24"/>
    <w:rsid w:val="00411CCA"/>
    <w:rsid w:val="00412A82"/>
    <w:rsid w:val="00414AD4"/>
    <w:rsid w:val="004169CF"/>
    <w:rsid w:val="00421335"/>
    <w:rsid w:val="004216FA"/>
    <w:rsid w:val="00424580"/>
    <w:rsid w:val="00424903"/>
    <w:rsid w:val="00424E4A"/>
    <w:rsid w:val="00425C5F"/>
    <w:rsid w:val="004265C1"/>
    <w:rsid w:val="00427E71"/>
    <w:rsid w:val="0043250C"/>
    <w:rsid w:val="004343DE"/>
    <w:rsid w:val="00434570"/>
    <w:rsid w:val="00434FFE"/>
    <w:rsid w:val="004358B1"/>
    <w:rsid w:val="00436FE8"/>
    <w:rsid w:val="004423B8"/>
    <w:rsid w:val="0044361D"/>
    <w:rsid w:val="004437DF"/>
    <w:rsid w:val="00443B08"/>
    <w:rsid w:val="00444806"/>
    <w:rsid w:val="00444B82"/>
    <w:rsid w:val="00444C0C"/>
    <w:rsid w:val="00444D72"/>
    <w:rsid w:val="00446001"/>
    <w:rsid w:val="004501C0"/>
    <w:rsid w:val="00450B50"/>
    <w:rsid w:val="00450D39"/>
    <w:rsid w:val="00451E48"/>
    <w:rsid w:val="00452941"/>
    <w:rsid w:val="00454181"/>
    <w:rsid w:val="00454FB8"/>
    <w:rsid w:val="00462353"/>
    <w:rsid w:val="00462414"/>
    <w:rsid w:val="004632E6"/>
    <w:rsid w:val="00465FA8"/>
    <w:rsid w:val="004671A1"/>
    <w:rsid w:val="004705B3"/>
    <w:rsid w:val="004705F2"/>
    <w:rsid w:val="0047151C"/>
    <w:rsid w:val="004727C8"/>
    <w:rsid w:val="00473597"/>
    <w:rsid w:val="00474203"/>
    <w:rsid w:val="00474602"/>
    <w:rsid w:val="00475165"/>
    <w:rsid w:val="00476858"/>
    <w:rsid w:val="00476BB3"/>
    <w:rsid w:val="00476F94"/>
    <w:rsid w:val="00480B26"/>
    <w:rsid w:val="00480E66"/>
    <w:rsid w:val="00480EB1"/>
    <w:rsid w:val="00481D99"/>
    <w:rsid w:val="00482EA6"/>
    <w:rsid w:val="00483ABD"/>
    <w:rsid w:val="004846BB"/>
    <w:rsid w:val="00485582"/>
    <w:rsid w:val="00485BE7"/>
    <w:rsid w:val="00485E05"/>
    <w:rsid w:val="00486964"/>
    <w:rsid w:val="00486CF6"/>
    <w:rsid w:val="00487C3B"/>
    <w:rsid w:val="00492734"/>
    <w:rsid w:val="0049295D"/>
    <w:rsid w:val="00492CFA"/>
    <w:rsid w:val="0049325C"/>
    <w:rsid w:val="00493BAE"/>
    <w:rsid w:val="00493F0F"/>
    <w:rsid w:val="0049545F"/>
    <w:rsid w:val="004963E1"/>
    <w:rsid w:val="00497596"/>
    <w:rsid w:val="004A04AE"/>
    <w:rsid w:val="004A2270"/>
    <w:rsid w:val="004A2365"/>
    <w:rsid w:val="004A2F9B"/>
    <w:rsid w:val="004A3537"/>
    <w:rsid w:val="004A55D2"/>
    <w:rsid w:val="004B1AAE"/>
    <w:rsid w:val="004B4D71"/>
    <w:rsid w:val="004B677F"/>
    <w:rsid w:val="004B6DAF"/>
    <w:rsid w:val="004B6E40"/>
    <w:rsid w:val="004B7186"/>
    <w:rsid w:val="004B7734"/>
    <w:rsid w:val="004C12F3"/>
    <w:rsid w:val="004C29D2"/>
    <w:rsid w:val="004C2EF7"/>
    <w:rsid w:val="004C3E3A"/>
    <w:rsid w:val="004C43F0"/>
    <w:rsid w:val="004C5E3E"/>
    <w:rsid w:val="004D1F43"/>
    <w:rsid w:val="004D2004"/>
    <w:rsid w:val="004D2CBF"/>
    <w:rsid w:val="004D6F9C"/>
    <w:rsid w:val="004D707F"/>
    <w:rsid w:val="004E08E5"/>
    <w:rsid w:val="004E1454"/>
    <w:rsid w:val="004E1A11"/>
    <w:rsid w:val="004E3453"/>
    <w:rsid w:val="004E3CE7"/>
    <w:rsid w:val="004E5064"/>
    <w:rsid w:val="004E56E9"/>
    <w:rsid w:val="004E590C"/>
    <w:rsid w:val="004E67C8"/>
    <w:rsid w:val="004F0CB6"/>
    <w:rsid w:val="004F1A71"/>
    <w:rsid w:val="004F2673"/>
    <w:rsid w:val="004F441E"/>
    <w:rsid w:val="004F5723"/>
    <w:rsid w:val="004F6DEC"/>
    <w:rsid w:val="00500AB3"/>
    <w:rsid w:val="00501CE7"/>
    <w:rsid w:val="00502588"/>
    <w:rsid w:val="00503518"/>
    <w:rsid w:val="00504871"/>
    <w:rsid w:val="00505832"/>
    <w:rsid w:val="00507B8A"/>
    <w:rsid w:val="005104E8"/>
    <w:rsid w:val="00510D31"/>
    <w:rsid w:val="005118EC"/>
    <w:rsid w:val="005135B4"/>
    <w:rsid w:val="00513AD9"/>
    <w:rsid w:val="00514977"/>
    <w:rsid w:val="00517FC4"/>
    <w:rsid w:val="005214E4"/>
    <w:rsid w:val="00521BF5"/>
    <w:rsid w:val="005246DA"/>
    <w:rsid w:val="00524835"/>
    <w:rsid w:val="00526868"/>
    <w:rsid w:val="005302AB"/>
    <w:rsid w:val="00530BE9"/>
    <w:rsid w:val="00530DF0"/>
    <w:rsid w:val="00531B87"/>
    <w:rsid w:val="00532279"/>
    <w:rsid w:val="0053346E"/>
    <w:rsid w:val="00534F87"/>
    <w:rsid w:val="0053593E"/>
    <w:rsid w:val="0053594E"/>
    <w:rsid w:val="00536E08"/>
    <w:rsid w:val="0054092F"/>
    <w:rsid w:val="00541683"/>
    <w:rsid w:val="00542BF8"/>
    <w:rsid w:val="0054398E"/>
    <w:rsid w:val="00550938"/>
    <w:rsid w:val="0055140E"/>
    <w:rsid w:val="00551BAA"/>
    <w:rsid w:val="0055306C"/>
    <w:rsid w:val="00555C3D"/>
    <w:rsid w:val="00557D83"/>
    <w:rsid w:val="005624B3"/>
    <w:rsid w:val="00562AF0"/>
    <w:rsid w:val="00563273"/>
    <w:rsid w:val="00564026"/>
    <w:rsid w:val="0056409A"/>
    <w:rsid w:val="005643B6"/>
    <w:rsid w:val="00566C69"/>
    <w:rsid w:val="005706C0"/>
    <w:rsid w:val="00570EDC"/>
    <w:rsid w:val="0057154F"/>
    <w:rsid w:val="00571D1C"/>
    <w:rsid w:val="0057282F"/>
    <w:rsid w:val="005735A6"/>
    <w:rsid w:val="00574154"/>
    <w:rsid w:val="00574721"/>
    <w:rsid w:val="0057568D"/>
    <w:rsid w:val="005763DC"/>
    <w:rsid w:val="00576D12"/>
    <w:rsid w:val="005774C4"/>
    <w:rsid w:val="00577C95"/>
    <w:rsid w:val="005820B8"/>
    <w:rsid w:val="00584BA3"/>
    <w:rsid w:val="005853B2"/>
    <w:rsid w:val="00587532"/>
    <w:rsid w:val="00590021"/>
    <w:rsid w:val="00590E05"/>
    <w:rsid w:val="005921E2"/>
    <w:rsid w:val="005924B7"/>
    <w:rsid w:val="00593867"/>
    <w:rsid w:val="00594912"/>
    <w:rsid w:val="00594A40"/>
    <w:rsid w:val="00594F2A"/>
    <w:rsid w:val="00596A5F"/>
    <w:rsid w:val="005A23EC"/>
    <w:rsid w:val="005A3813"/>
    <w:rsid w:val="005A56A3"/>
    <w:rsid w:val="005B052C"/>
    <w:rsid w:val="005B0EF5"/>
    <w:rsid w:val="005B2B44"/>
    <w:rsid w:val="005B2BDF"/>
    <w:rsid w:val="005B4CC0"/>
    <w:rsid w:val="005B4CDA"/>
    <w:rsid w:val="005B6C30"/>
    <w:rsid w:val="005C045E"/>
    <w:rsid w:val="005C04DE"/>
    <w:rsid w:val="005C3341"/>
    <w:rsid w:val="005C5E8B"/>
    <w:rsid w:val="005C6B65"/>
    <w:rsid w:val="005D074A"/>
    <w:rsid w:val="005D1966"/>
    <w:rsid w:val="005D2207"/>
    <w:rsid w:val="005D36BA"/>
    <w:rsid w:val="005D4930"/>
    <w:rsid w:val="005D6CF0"/>
    <w:rsid w:val="005D6EB0"/>
    <w:rsid w:val="005E0D1E"/>
    <w:rsid w:val="005E1723"/>
    <w:rsid w:val="005E4078"/>
    <w:rsid w:val="005E40B1"/>
    <w:rsid w:val="005E6497"/>
    <w:rsid w:val="005F0B5B"/>
    <w:rsid w:val="005F3C2F"/>
    <w:rsid w:val="005F4753"/>
    <w:rsid w:val="005F4F0E"/>
    <w:rsid w:val="00600883"/>
    <w:rsid w:val="0060205E"/>
    <w:rsid w:val="006020A6"/>
    <w:rsid w:val="00604296"/>
    <w:rsid w:val="00610F98"/>
    <w:rsid w:val="00611D31"/>
    <w:rsid w:val="00612AEC"/>
    <w:rsid w:val="00612CD9"/>
    <w:rsid w:val="00613429"/>
    <w:rsid w:val="00614DFD"/>
    <w:rsid w:val="00616716"/>
    <w:rsid w:val="00617419"/>
    <w:rsid w:val="0062140E"/>
    <w:rsid w:val="00622306"/>
    <w:rsid w:val="00623342"/>
    <w:rsid w:val="0062383F"/>
    <w:rsid w:val="00623967"/>
    <w:rsid w:val="00624808"/>
    <w:rsid w:val="00626B25"/>
    <w:rsid w:val="0062752F"/>
    <w:rsid w:val="00630E4A"/>
    <w:rsid w:val="00632E04"/>
    <w:rsid w:val="00633045"/>
    <w:rsid w:val="00634C38"/>
    <w:rsid w:val="0063593B"/>
    <w:rsid w:val="00637450"/>
    <w:rsid w:val="006374C5"/>
    <w:rsid w:val="006375B2"/>
    <w:rsid w:val="006375BE"/>
    <w:rsid w:val="0064040F"/>
    <w:rsid w:val="006428A5"/>
    <w:rsid w:val="00643700"/>
    <w:rsid w:val="00643F33"/>
    <w:rsid w:val="00646390"/>
    <w:rsid w:val="00650727"/>
    <w:rsid w:val="006509D2"/>
    <w:rsid w:val="006520B9"/>
    <w:rsid w:val="006523ED"/>
    <w:rsid w:val="006540AB"/>
    <w:rsid w:val="006552FF"/>
    <w:rsid w:val="00655F30"/>
    <w:rsid w:val="006564FC"/>
    <w:rsid w:val="00656A86"/>
    <w:rsid w:val="00660EED"/>
    <w:rsid w:val="00662E21"/>
    <w:rsid w:val="006633D1"/>
    <w:rsid w:val="0066460E"/>
    <w:rsid w:val="0066520B"/>
    <w:rsid w:val="00665C78"/>
    <w:rsid w:val="00666DFB"/>
    <w:rsid w:val="00667624"/>
    <w:rsid w:val="006678A2"/>
    <w:rsid w:val="00667934"/>
    <w:rsid w:val="006729F5"/>
    <w:rsid w:val="006731B4"/>
    <w:rsid w:val="00673960"/>
    <w:rsid w:val="00674F82"/>
    <w:rsid w:val="0067562F"/>
    <w:rsid w:val="006761B6"/>
    <w:rsid w:val="006806BA"/>
    <w:rsid w:val="00680732"/>
    <w:rsid w:val="006819B4"/>
    <w:rsid w:val="0068216E"/>
    <w:rsid w:val="006824DE"/>
    <w:rsid w:val="00682E76"/>
    <w:rsid w:val="006837E5"/>
    <w:rsid w:val="006858B3"/>
    <w:rsid w:val="00687518"/>
    <w:rsid w:val="0068785C"/>
    <w:rsid w:val="00695A8D"/>
    <w:rsid w:val="0069705B"/>
    <w:rsid w:val="006976B1"/>
    <w:rsid w:val="006A15F5"/>
    <w:rsid w:val="006A290E"/>
    <w:rsid w:val="006A29EC"/>
    <w:rsid w:val="006A4C35"/>
    <w:rsid w:val="006A620E"/>
    <w:rsid w:val="006A6769"/>
    <w:rsid w:val="006B0BF0"/>
    <w:rsid w:val="006B0DD9"/>
    <w:rsid w:val="006B229F"/>
    <w:rsid w:val="006B26EF"/>
    <w:rsid w:val="006B2BF6"/>
    <w:rsid w:val="006B66F1"/>
    <w:rsid w:val="006B6F2A"/>
    <w:rsid w:val="006B7394"/>
    <w:rsid w:val="006C04C1"/>
    <w:rsid w:val="006C1A53"/>
    <w:rsid w:val="006C46C7"/>
    <w:rsid w:val="006C4A35"/>
    <w:rsid w:val="006D04E1"/>
    <w:rsid w:val="006D13D0"/>
    <w:rsid w:val="006D1965"/>
    <w:rsid w:val="006D29B8"/>
    <w:rsid w:val="006D575C"/>
    <w:rsid w:val="006D6221"/>
    <w:rsid w:val="006D6F1D"/>
    <w:rsid w:val="006D7DC1"/>
    <w:rsid w:val="006E000A"/>
    <w:rsid w:val="006E0D10"/>
    <w:rsid w:val="006E24A3"/>
    <w:rsid w:val="006E35D9"/>
    <w:rsid w:val="006E7C52"/>
    <w:rsid w:val="006F1E0E"/>
    <w:rsid w:val="006F3BD9"/>
    <w:rsid w:val="006F4258"/>
    <w:rsid w:val="006F5E4D"/>
    <w:rsid w:val="006F5ECA"/>
    <w:rsid w:val="007002DB"/>
    <w:rsid w:val="00700525"/>
    <w:rsid w:val="00700C72"/>
    <w:rsid w:val="00701276"/>
    <w:rsid w:val="00701841"/>
    <w:rsid w:val="007022E9"/>
    <w:rsid w:val="007032AB"/>
    <w:rsid w:val="0070330F"/>
    <w:rsid w:val="00705EF0"/>
    <w:rsid w:val="00706318"/>
    <w:rsid w:val="0070680C"/>
    <w:rsid w:val="00706FD9"/>
    <w:rsid w:val="007075C7"/>
    <w:rsid w:val="00707984"/>
    <w:rsid w:val="00707A4A"/>
    <w:rsid w:val="00710B2B"/>
    <w:rsid w:val="00711210"/>
    <w:rsid w:val="007123B8"/>
    <w:rsid w:val="007128BF"/>
    <w:rsid w:val="00713B75"/>
    <w:rsid w:val="00716626"/>
    <w:rsid w:val="00716A7A"/>
    <w:rsid w:val="00717202"/>
    <w:rsid w:val="0072036F"/>
    <w:rsid w:val="007237FD"/>
    <w:rsid w:val="00723FFC"/>
    <w:rsid w:val="0072432D"/>
    <w:rsid w:val="0072434C"/>
    <w:rsid w:val="00724C9C"/>
    <w:rsid w:val="0072524F"/>
    <w:rsid w:val="007310A7"/>
    <w:rsid w:val="00731D25"/>
    <w:rsid w:val="0073327F"/>
    <w:rsid w:val="007346ED"/>
    <w:rsid w:val="00734732"/>
    <w:rsid w:val="00735065"/>
    <w:rsid w:val="0073601B"/>
    <w:rsid w:val="00736649"/>
    <w:rsid w:val="0073682A"/>
    <w:rsid w:val="00737431"/>
    <w:rsid w:val="00740BDC"/>
    <w:rsid w:val="007420B2"/>
    <w:rsid w:val="00743808"/>
    <w:rsid w:val="007443D5"/>
    <w:rsid w:val="00744D0F"/>
    <w:rsid w:val="007451FC"/>
    <w:rsid w:val="0074565B"/>
    <w:rsid w:val="007463C5"/>
    <w:rsid w:val="00746887"/>
    <w:rsid w:val="00746AB2"/>
    <w:rsid w:val="007478A6"/>
    <w:rsid w:val="0075008D"/>
    <w:rsid w:val="00751231"/>
    <w:rsid w:val="00751408"/>
    <w:rsid w:val="00751898"/>
    <w:rsid w:val="00752C96"/>
    <w:rsid w:val="007534A5"/>
    <w:rsid w:val="007563C1"/>
    <w:rsid w:val="00757968"/>
    <w:rsid w:val="00757C3B"/>
    <w:rsid w:val="0076352F"/>
    <w:rsid w:val="0076386E"/>
    <w:rsid w:val="00764255"/>
    <w:rsid w:val="00766F4F"/>
    <w:rsid w:val="00770694"/>
    <w:rsid w:val="00773C62"/>
    <w:rsid w:val="00773D47"/>
    <w:rsid w:val="00773FE6"/>
    <w:rsid w:val="00775377"/>
    <w:rsid w:val="00776CE1"/>
    <w:rsid w:val="00777284"/>
    <w:rsid w:val="00777F8A"/>
    <w:rsid w:val="0078253B"/>
    <w:rsid w:val="0078258A"/>
    <w:rsid w:val="00782590"/>
    <w:rsid w:val="00782906"/>
    <w:rsid w:val="00784629"/>
    <w:rsid w:val="007856E4"/>
    <w:rsid w:val="00790338"/>
    <w:rsid w:val="00791F37"/>
    <w:rsid w:val="00793A49"/>
    <w:rsid w:val="00794946"/>
    <w:rsid w:val="00796D13"/>
    <w:rsid w:val="00797C75"/>
    <w:rsid w:val="007A1C60"/>
    <w:rsid w:val="007A33A8"/>
    <w:rsid w:val="007A4659"/>
    <w:rsid w:val="007A5007"/>
    <w:rsid w:val="007B0E98"/>
    <w:rsid w:val="007B1249"/>
    <w:rsid w:val="007B1619"/>
    <w:rsid w:val="007B1772"/>
    <w:rsid w:val="007B4956"/>
    <w:rsid w:val="007B4E52"/>
    <w:rsid w:val="007B53CE"/>
    <w:rsid w:val="007B5793"/>
    <w:rsid w:val="007B70A2"/>
    <w:rsid w:val="007C0AEF"/>
    <w:rsid w:val="007C0C7B"/>
    <w:rsid w:val="007C0D0E"/>
    <w:rsid w:val="007C11D4"/>
    <w:rsid w:val="007C1834"/>
    <w:rsid w:val="007C186B"/>
    <w:rsid w:val="007C32EF"/>
    <w:rsid w:val="007C4F6F"/>
    <w:rsid w:val="007C5496"/>
    <w:rsid w:val="007C64C7"/>
    <w:rsid w:val="007C6E78"/>
    <w:rsid w:val="007D19CA"/>
    <w:rsid w:val="007D2684"/>
    <w:rsid w:val="007D3834"/>
    <w:rsid w:val="007D4F6E"/>
    <w:rsid w:val="007D5171"/>
    <w:rsid w:val="007D7A58"/>
    <w:rsid w:val="007E3044"/>
    <w:rsid w:val="007E3721"/>
    <w:rsid w:val="007E5FA1"/>
    <w:rsid w:val="007F0262"/>
    <w:rsid w:val="007F0809"/>
    <w:rsid w:val="007F0817"/>
    <w:rsid w:val="007F0A93"/>
    <w:rsid w:val="007F0FEE"/>
    <w:rsid w:val="007F2959"/>
    <w:rsid w:val="007F49B5"/>
    <w:rsid w:val="008000A0"/>
    <w:rsid w:val="008016CA"/>
    <w:rsid w:val="008016D4"/>
    <w:rsid w:val="00803ACA"/>
    <w:rsid w:val="00804990"/>
    <w:rsid w:val="00807289"/>
    <w:rsid w:val="00812FC9"/>
    <w:rsid w:val="00813583"/>
    <w:rsid w:val="008159C9"/>
    <w:rsid w:val="00816C72"/>
    <w:rsid w:val="00816E16"/>
    <w:rsid w:val="00817E2D"/>
    <w:rsid w:val="008225A1"/>
    <w:rsid w:val="008230C3"/>
    <w:rsid w:val="00823138"/>
    <w:rsid w:val="00823A06"/>
    <w:rsid w:val="00826107"/>
    <w:rsid w:val="00827652"/>
    <w:rsid w:val="00827AB8"/>
    <w:rsid w:val="00830897"/>
    <w:rsid w:val="00830A32"/>
    <w:rsid w:val="0083161A"/>
    <w:rsid w:val="0083496F"/>
    <w:rsid w:val="00835F22"/>
    <w:rsid w:val="00836100"/>
    <w:rsid w:val="0084031F"/>
    <w:rsid w:val="00841745"/>
    <w:rsid w:val="008429CE"/>
    <w:rsid w:val="0084486D"/>
    <w:rsid w:val="0084510D"/>
    <w:rsid w:val="008478B5"/>
    <w:rsid w:val="00850656"/>
    <w:rsid w:val="00852992"/>
    <w:rsid w:val="00852C02"/>
    <w:rsid w:val="00854D68"/>
    <w:rsid w:val="0085714C"/>
    <w:rsid w:val="0086028B"/>
    <w:rsid w:val="0086116E"/>
    <w:rsid w:val="0086355C"/>
    <w:rsid w:val="00864D56"/>
    <w:rsid w:val="00871CE9"/>
    <w:rsid w:val="00871D54"/>
    <w:rsid w:val="008729A4"/>
    <w:rsid w:val="00873601"/>
    <w:rsid w:val="008740AB"/>
    <w:rsid w:val="00874974"/>
    <w:rsid w:val="008749B4"/>
    <w:rsid w:val="008778DC"/>
    <w:rsid w:val="00881399"/>
    <w:rsid w:val="00881B34"/>
    <w:rsid w:val="0088222F"/>
    <w:rsid w:val="008823C8"/>
    <w:rsid w:val="00883574"/>
    <w:rsid w:val="00886B5D"/>
    <w:rsid w:val="00890EA1"/>
    <w:rsid w:val="00891631"/>
    <w:rsid w:val="0089265F"/>
    <w:rsid w:val="00893E3F"/>
    <w:rsid w:val="00894788"/>
    <w:rsid w:val="008A039F"/>
    <w:rsid w:val="008A1B7E"/>
    <w:rsid w:val="008A1DB7"/>
    <w:rsid w:val="008A203C"/>
    <w:rsid w:val="008A48F7"/>
    <w:rsid w:val="008A57DA"/>
    <w:rsid w:val="008A5BB0"/>
    <w:rsid w:val="008A62D7"/>
    <w:rsid w:val="008A6F37"/>
    <w:rsid w:val="008A75E7"/>
    <w:rsid w:val="008B1E8C"/>
    <w:rsid w:val="008B28B1"/>
    <w:rsid w:val="008B6E9E"/>
    <w:rsid w:val="008C0D57"/>
    <w:rsid w:val="008C0E16"/>
    <w:rsid w:val="008C189B"/>
    <w:rsid w:val="008C3F2D"/>
    <w:rsid w:val="008C49F5"/>
    <w:rsid w:val="008C4B9A"/>
    <w:rsid w:val="008C5EF1"/>
    <w:rsid w:val="008C63D9"/>
    <w:rsid w:val="008D27AC"/>
    <w:rsid w:val="008D2822"/>
    <w:rsid w:val="008D3F86"/>
    <w:rsid w:val="008D5458"/>
    <w:rsid w:val="008D5F23"/>
    <w:rsid w:val="008D68F3"/>
    <w:rsid w:val="008D7435"/>
    <w:rsid w:val="008D7EBF"/>
    <w:rsid w:val="008E1FDA"/>
    <w:rsid w:val="008E39D0"/>
    <w:rsid w:val="008E6455"/>
    <w:rsid w:val="008E7611"/>
    <w:rsid w:val="008F24B6"/>
    <w:rsid w:val="008F291E"/>
    <w:rsid w:val="008F756F"/>
    <w:rsid w:val="008F7713"/>
    <w:rsid w:val="00900F1C"/>
    <w:rsid w:val="009031EE"/>
    <w:rsid w:val="00903B29"/>
    <w:rsid w:val="00905B01"/>
    <w:rsid w:val="00910B2E"/>
    <w:rsid w:val="00913B01"/>
    <w:rsid w:val="009142A2"/>
    <w:rsid w:val="00917A65"/>
    <w:rsid w:val="009201F0"/>
    <w:rsid w:val="00920FFF"/>
    <w:rsid w:val="0092201F"/>
    <w:rsid w:val="00922341"/>
    <w:rsid w:val="00922BDB"/>
    <w:rsid w:val="00925896"/>
    <w:rsid w:val="009304E2"/>
    <w:rsid w:val="00931A7C"/>
    <w:rsid w:val="00931D22"/>
    <w:rsid w:val="00932490"/>
    <w:rsid w:val="00935FDB"/>
    <w:rsid w:val="009367B6"/>
    <w:rsid w:val="0093684A"/>
    <w:rsid w:val="009374A7"/>
    <w:rsid w:val="0094273A"/>
    <w:rsid w:val="00945995"/>
    <w:rsid w:val="00945CD7"/>
    <w:rsid w:val="0094606E"/>
    <w:rsid w:val="0094641A"/>
    <w:rsid w:val="009469AF"/>
    <w:rsid w:val="0094782E"/>
    <w:rsid w:val="00947FBC"/>
    <w:rsid w:val="009511B0"/>
    <w:rsid w:val="009511BD"/>
    <w:rsid w:val="009534D0"/>
    <w:rsid w:val="00953D5E"/>
    <w:rsid w:val="00955B11"/>
    <w:rsid w:val="009574A0"/>
    <w:rsid w:val="00957EEA"/>
    <w:rsid w:val="0096566A"/>
    <w:rsid w:val="00965FE6"/>
    <w:rsid w:val="00973A87"/>
    <w:rsid w:val="00974928"/>
    <w:rsid w:val="009755C4"/>
    <w:rsid w:val="00975B8C"/>
    <w:rsid w:val="00981382"/>
    <w:rsid w:val="00981D37"/>
    <w:rsid w:val="009832B3"/>
    <w:rsid w:val="00983954"/>
    <w:rsid w:val="00984FDE"/>
    <w:rsid w:val="00985742"/>
    <w:rsid w:val="00986A6A"/>
    <w:rsid w:val="0098721D"/>
    <w:rsid w:val="00987D42"/>
    <w:rsid w:val="0099065F"/>
    <w:rsid w:val="009911E8"/>
    <w:rsid w:val="00992A60"/>
    <w:rsid w:val="009958BA"/>
    <w:rsid w:val="0099598C"/>
    <w:rsid w:val="00997352"/>
    <w:rsid w:val="009A02BE"/>
    <w:rsid w:val="009A0C8A"/>
    <w:rsid w:val="009A35EF"/>
    <w:rsid w:val="009A4921"/>
    <w:rsid w:val="009A6A33"/>
    <w:rsid w:val="009A6CAE"/>
    <w:rsid w:val="009B10FF"/>
    <w:rsid w:val="009B12EF"/>
    <w:rsid w:val="009B285B"/>
    <w:rsid w:val="009B2DEE"/>
    <w:rsid w:val="009B3237"/>
    <w:rsid w:val="009B3540"/>
    <w:rsid w:val="009B41EE"/>
    <w:rsid w:val="009B5FDA"/>
    <w:rsid w:val="009B69E9"/>
    <w:rsid w:val="009C157A"/>
    <w:rsid w:val="009C1BE0"/>
    <w:rsid w:val="009C3784"/>
    <w:rsid w:val="009C4303"/>
    <w:rsid w:val="009C4DF9"/>
    <w:rsid w:val="009C6D01"/>
    <w:rsid w:val="009D0304"/>
    <w:rsid w:val="009D1905"/>
    <w:rsid w:val="009D21F7"/>
    <w:rsid w:val="009D39B0"/>
    <w:rsid w:val="009D4B02"/>
    <w:rsid w:val="009D5B9E"/>
    <w:rsid w:val="009D5D82"/>
    <w:rsid w:val="009D6F17"/>
    <w:rsid w:val="009D7486"/>
    <w:rsid w:val="009D7DD1"/>
    <w:rsid w:val="009E026A"/>
    <w:rsid w:val="009E053D"/>
    <w:rsid w:val="009E1DC7"/>
    <w:rsid w:val="009E5FD8"/>
    <w:rsid w:val="009F1DE8"/>
    <w:rsid w:val="009F2671"/>
    <w:rsid w:val="009F32B8"/>
    <w:rsid w:val="009F4288"/>
    <w:rsid w:val="009F4746"/>
    <w:rsid w:val="009F6987"/>
    <w:rsid w:val="009F77D2"/>
    <w:rsid w:val="00A0105D"/>
    <w:rsid w:val="00A018D0"/>
    <w:rsid w:val="00A02816"/>
    <w:rsid w:val="00A03D11"/>
    <w:rsid w:val="00A040A0"/>
    <w:rsid w:val="00A04DB4"/>
    <w:rsid w:val="00A113F4"/>
    <w:rsid w:val="00A1276A"/>
    <w:rsid w:val="00A15508"/>
    <w:rsid w:val="00A17E02"/>
    <w:rsid w:val="00A23B90"/>
    <w:rsid w:val="00A309B5"/>
    <w:rsid w:val="00A345FB"/>
    <w:rsid w:val="00A36195"/>
    <w:rsid w:val="00A36E0A"/>
    <w:rsid w:val="00A3781A"/>
    <w:rsid w:val="00A418DA"/>
    <w:rsid w:val="00A430FF"/>
    <w:rsid w:val="00A438C1"/>
    <w:rsid w:val="00A449EA"/>
    <w:rsid w:val="00A4687D"/>
    <w:rsid w:val="00A5334E"/>
    <w:rsid w:val="00A54965"/>
    <w:rsid w:val="00A54B32"/>
    <w:rsid w:val="00A54C57"/>
    <w:rsid w:val="00A5585D"/>
    <w:rsid w:val="00A565D8"/>
    <w:rsid w:val="00A5693A"/>
    <w:rsid w:val="00A56B14"/>
    <w:rsid w:val="00A5703C"/>
    <w:rsid w:val="00A57570"/>
    <w:rsid w:val="00A6058D"/>
    <w:rsid w:val="00A61021"/>
    <w:rsid w:val="00A615A4"/>
    <w:rsid w:val="00A6431E"/>
    <w:rsid w:val="00A64822"/>
    <w:rsid w:val="00A65C5E"/>
    <w:rsid w:val="00A663BF"/>
    <w:rsid w:val="00A71B26"/>
    <w:rsid w:val="00A71C71"/>
    <w:rsid w:val="00A7335A"/>
    <w:rsid w:val="00A74A49"/>
    <w:rsid w:val="00A774C7"/>
    <w:rsid w:val="00A77A58"/>
    <w:rsid w:val="00A77AD6"/>
    <w:rsid w:val="00A77BE9"/>
    <w:rsid w:val="00A80EF8"/>
    <w:rsid w:val="00A81D8C"/>
    <w:rsid w:val="00A82479"/>
    <w:rsid w:val="00A82737"/>
    <w:rsid w:val="00A82E88"/>
    <w:rsid w:val="00A8625B"/>
    <w:rsid w:val="00A871A4"/>
    <w:rsid w:val="00A9025D"/>
    <w:rsid w:val="00A91867"/>
    <w:rsid w:val="00A922E0"/>
    <w:rsid w:val="00A93B5D"/>
    <w:rsid w:val="00A945BC"/>
    <w:rsid w:val="00A95B3B"/>
    <w:rsid w:val="00A964BF"/>
    <w:rsid w:val="00AA11FC"/>
    <w:rsid w:val="00AA1851"/>
    <w:rsid w:val="00AA1CB0"/>
    <w:rsid w:val="00AA2DC3"/>
    <w:rsid w:val="00AA2FB2"/>
    <w:rsid w:val="00AA3A2A"/>
    <w:rsid w:val="00AA441E"/>
    <w:rsid w:val="00AA479F"/>
    <w:rsid w:val="00AA611A"/>
    <w:rsid w:val="00AA7683"/>
    <w:rsid w:val="00AA7E56"/>
    <w:rsid w:val="00AB103E"/>
    <w:rsid w:val="00AB2DBB"/>
    <w:rsid w:val="00AB46E7"/>
    <w:rsid w:val="00AB6721"/>
    <w:rsid w:val="00AB6CE0"/>
    <w:rsid w:val="00AC0306"/>
    <w:rsid w:val="00AC38EE"/>
    <w:rsid w:val="00AC38FC"/>
    <w:rsid w:val="00AC4D52"/>
    <w:rsid w:val="00AC5F31"/>
    <w:rsid w:val="00AC6DDB"/>
    <w:rsid w:val="00AC7EC7"/>
    <w:rsid w:val="00AD02E4"/>
    <w:rsid w:val="00AD189C"/>
    <w:rsid w:val="00AD1B9C"/>
    <w:rsid w:val="00AD255F"/>
    <w:rsid w:val="00AD2664"/>
    <w:rsid w:val="00AD288E"/>
    <w:rsid w:val="00AD2D55"/>
    <w:rsid w:val="00AD53C3"/>
    <w:rsid w:val="00AD635B"/>
    <w:rsid w:val="00AD6BD7"/>
    <w:rsid w:val="00AE0255"/>
    <w:rsid w:val="00AE24AE"/>
    <w:rsid w:val="00AE5635"/>
    <w:rsid w:val="00AE570E"/>
    <w:rsid w:val="00AE6071"/>
    <w:rsid w:val="00AE6F6B"/>
    <w:rsid w:val="00AE77E2"/>
    <w:rsid w:val="00AF0398"/>
    <w:rsid w:val="00AF3678"/>
    <w:rsid w:val="00AF5C42"/>
    <w:rsid w:val="00AF6101"/>
    <w:rsid w:val="00B01E0A"/>
    <w:rsid w:val="00B02DC8"/>
    <w:rsid w:val="00B040C9"/>
    <w:rsid w:val="00B04F31"/>
    <w:rsid w:val="00B05700"/>
    <w:rsid w:val="00B07A7F"/>
    <w:rsid w:val="00B11850"/>
    <w:rsid w:val="00B12D71"/>
    <w:rsid w:val="00B131F0"/>
    <w:rsid w:val="00B133FD"/>
    <w:rsid w:val="00B152E8"/>
    <w:rsid w:val="00B166B3"/>
    <w:rsid w:val="00B17994"/>
    <w:rsid w:val="00B20B4C"/>
    <w:rsid w:val="00B210C3"/>
    <w:rsid w:val="00B228AE"/>
    <w:rsid w:val="00B237C2"/>
    <w:rsid w:val="00B24B3E"/>
    <w:rsid w:val="00B2579F"/>
    <w:rsid w:val="00B25D72"/>
    <w:rsid w:val="00B2629D"/>
    <w:rsid w:val="00B27224"/>
    <w:rsid w:val="00B314A2"/>
    <w:rsid w:val="00B31DC9"/>
    <w:rsid w:val="00B325CA"/>
    <w:rsid w:val="00B33D01"/>
    <w:rsid w:val="00B34166"/>
    <w:rsid w:val="00B348B4"/>
    <w:rsid w:val="00B34EA9"/>
    <w:rsid w:val="00B3509E"/>
    <w:rsid w:val="00B3578D"/>
    <w:rsid w:val="00B373D6"/>
    <w:rsid w:val="00B405AD"/>
    <w:rsid w:val="00B40A8F"/>
    <w:rsid w:val="00B42BB2"/>
    <w:rsid w:val="00B42F82"/>
    <w:rsid w:val="00B44587"/>
    <w:rsid w:val="00B46008"/>
    <w:rsid w:val="00B4616C"/>
    <w:rsid w:val="00B46C1C"/>
    <w:rsid w:val="00B50E4A"/>
    <w:rsid w:val="00B51163"/>
    <w:rsid w:val="00B51941"/>
    <w:rsid w:val="00B54F6D"/>
    <w:rsid w:val="00B55416"/>
    <w:rsid w:val="00B5657A"/>
    <w:rsid w:val="00B56763"/>
    <w:rsid w:val="00B567E6"/>
    <w:rsid w:val="00B60235"/>
    <w:rsid w:val="00B60ACA"/>
    <w:rsid w:val="00B63BDD"/>
    <w:rsid w:val="00B65525"/>
    <w:rsid w:val="00B66494"/>
    <w:rsid w:val="00B67C42"/>
    <w:rsid w:val="00B70A68"/>
    <w:rsid w:val="00B728AC"/>
    <w:rsid w:val="00B74F12"/>
    <w:rsid w:val="00B77F93"/>
    <w:rsid w:val="00B81508"/>
    <w:rsid w:val="00B835F1"/>
    <w:rsid w:val="00B926DA"/>
    <w:rsid w:val="00B92789"/>
    <w:rsid w:val="00B92C8A"/>
    <w:rsid w:val="00B93834"/>
    <w:rsid w:val="00B93A5C"/>
    <w:rsid w:val="00B94BAD"/>
    <w:rsid w:val="00B94C46"/>
    <w:rsid w:val="00B9789E"/>
    <w:rsid w:val="00BA1EAC"/>
    <w:rsid w:val="00BA2A87"/>
    <w:rsid w:val="00BA342C"/>
    <w:rsid w:val="00BA582B"/>
    <w:rsid w:val="00BA6520"/>
    <w:rsid w:val="00BA7247"/>
    <w:rsid w:val="00BA773B"/>
    <w:rsid w:val="00BB2872"/>
    <w:rsid w:val="00BB2B6A"/>
    <w:rsid w:val="00BB4888"/>
    <w:rsid w:val="00BB488F"/>
    <w:rsid w:val="00BB5A0A"/>
    <w:rsid w:val="00BC0113"/>
    <w:rsid w:val="00BC1E90"/>
    <w:rsid w:val="00BC3A3B"/>
    <w:rsid w:val="00BC4CCD"/>
    <w:rsid w:val="00BC5274"/>
    <w:rsid w:val="00BC5F51"/>
    <w:rsid w:val="00BC6904"/>
    <w:rsid w:val="00BD0DD6"/>
    <w:rsid w:val="00BD5ABF"/>
    <w:rsid w:val="00BD6E10"/>
    <w:rsid w:val="00BE173B"/>
    <w:rsid w:val="00BE27A5"/>
    <w:rsid w:val="00BE6633"/>
    <w:rsid w:val="00BF00B0"/>
    <w:rsid w:val="00BF05EA"/>
    <w:rsid w:val="00BF0C27"/>
    <w:rsid w:val="00BF0E9A"/>
    <w:rsid w:val="00BF1453"/>
    <w:rsid w:val="00BF2A9E"/>
    <w:rsid w:val="00BF366E"/>
    <w:rsid w:val="00BF453B"/>
    <w:rsid w:val="00BF67FC"/>
    <w:rsid w:val="00BF6C4C"/>
    <w:rsid w:val="00BF6C63"/>
    <w:rsid w:val="00BF755F"/>
    <w:rsid w:val="00C015BD"/>
    <w:rsid w:val="00C02B1E"/>
    <w:rsid w:val="00C02E0D"/>
    <w:rsid w:val="00C0410E"/>
    <w:rsid w:val="00C052F6"/>
    <w:rsid w:val="00C05616"/>
    <w:rsid w:val="00C06020"/>
    <w:rsid w:val="00C0777C"/>
    <w:rsid w:val="00C07BD1"/>
    <w:rsid w:val="00C12023"/>
    <w:rsid w:val="00C130AE"/>
    <w:rsid w:val="00C13E5C"/>
    <w:rsid w:val="00C14320"/>
    <w:rsid w:val="00C14B46"/>
    <w:rsid w:val="00C1688F"/>
    <w:rsid w:val="00C1771B"/>
    <w:rsid w:val="00C17AB3"/>
    <w:rsid w:val="00C17B77"/>
    <w:rsid w:val="00C211B5"/>
    <w:rsid w:val="00C231CC"/>
    <w:rsid w:val="00C2326D"/>
    <w:rsid w:val="00C24BF5"/>
    <w:rsid w:val="00C25119"/>
    <w:rsid w:val="00C252B1"/>
    <w:rsid w:val="00C25D50"/>
    <w:rsid w:val="00C26C71"/>
    <w:rsid w:val="00C27921"/>
    <w:rsid w:val="00C30B59"/>
    <w:rsid w:val="00C3116F"/>
    <w:rsid w:val="00C3134F"/>
    <w:rsid w:val="00C314CA"/>
    <w:rsid w:val="00C34A28"/>
    <w:rsid w:val="00C3695D"/>
    <w:rsid w:val="00C41364"/>
    <w:rsid w:val="00C41CAA"/>
    <w:rsid w:val="00C4229C"/>
    <w:rsid w:val="00C422F8"/>
    <w:rsid w:val="00C4237C"/>
    <w:rsid w:val="00C4412C"/>
    <w:rsid w:val="00C458BF"/>
    <w:rsid w:val="00C4691C"/>
    <w:rsid w:val="00C549ED"/>
    <w:rsid w:val="00C54A3A"/>
    <w:rsid w:val="00C54B09"/>
    <w:rsid w:val="00C55342"/>
    <w:rsid w:val="00C56A96"/>
    <w:rsid w:val="00C56F2D"/>
    <w:rsid w:val="00C57651"/>
    <w:rsid w:val="00C6207F"/>
    <w:rsid w:val="00C62DB3"/>
    <w:rsid w:val="00C633A7"/>
    <w:rsid w:val="00C655E1"/>
    <w:rsid w:val="00C674D0"/>
    <w:rsid w:val="00C67FBC"/>
    <w:rsid w:val="00C702DD"/>
    <w:rsid w:val="00C70727"/>
    <w:rsid w:val="00C71037"/>
    <w:rsid w:val="00C71A6B"/>
    <w:rsid w:val="00C71B87"/>
    <w:rsid w:val="00C72C5B"/>
    <w:rsid w:val="00C80104"/>
    <w:rsid w:val="00C813B7"/>
    <w:rsid w:val="00C82ABE"/>
    <w:rsid w:val="00C83FBE"/>
    <w:rsid w:val="00C84E95"/>
    <w:rsid w:val="00C84F06"/>
    <w:rsid w:val="00C853DD"/>
    <w:rsid w:val="00C879AB"/>
    <w:rsid w:val="00C87B7F"/>
    <w:rsid w:val="00C90230"/>
    <w:rsid w:val="00C90D68"/>
    <w:rsid w:val="00C90DAA"/>
    <w:rsid w:val="00C92253"/>
    <w:rsid w:val="00C92B97"/>
    <w:rsid w:val="00C95302"/>
    <w:rsid w:val="00C974F4"/>
    <w:rsid w:val="00CA07F8"/>
    <w:rsid w:val="00CA2026"/>
    <w:rsid w:val="00CA234C"/>
    <w:rsid w:val="00CA2BD4"/>
    <w:rsid w:val="00CA3F4E"/>
    <w:rsid w:val="00CA779E"/>
    <w:rsid w:val="00CB0D7F"/>
    <w:rsid w:val="00CB1225"/>
    <w:rsid w:val="00CB281B"/>
    <w:rsid w:val="00CB2B3F"/>
    <w:rsid w:val="00CB3DFA"/>
    <w:rsid w:val="00CB45D3"/>
    <w:rsid w:val="00CB5ABC"/>
    <w:rsid w:val="00CB5AF9"/>
    <w:rsid w:val="00CB74DD"/>
    <w:rsid w:val="00CB7D9D"/>
    <w:rsid w:val="00CC1346"/>
    <w:rsid w:val="00CC14D5"/>
    <w:rsid w:val="00CC19D7"/>
    <w:rsid w:val="00CC1EF8"/>
    <w:rsid w:val="00CC3915"/>
    <w:rsid w:val="00CC3A56"/>
    <w:rsid w:val="00CC50E3"/>
    <w:rsid w:val="00CC7914"/>
    <w:rsid w:val="00CD01E9"/>
    <w:rsid w:val="00CD262B"/>
    <w:rsid w:val="00CD271F"/>
    <w:rsid w:val="00CD2C77"/>
    <w:rsid w:val="00CD3C23"/>
    <w:rsid w:val="00CD4697"/>
    <w:rsid w:val="00CD5827"/>
    <w:rsid w:val="00CE0506"/>
    <w:rsid w:val="00CE244F"/>
    <w:rsid w:val="00CE3A7C"/>
    <w:rsid w:val="00CF15D1"/>
    <w:rsid w:val="00CF2829"/>
    <w:rsid w:val="00CF2A9E"/>
    <w:rsid w:val="00CF5714"/>
    <w:rsid w:val="00CF59C5"/>
    <w:rsid w:val="00CF6621"/>
    <w:rsid w:val="00CF72B1"/>
    <w:rsid w:val="00D00D36"/>
    <w:rsid w:val="00D010CE"/>
    <w:rsid w:val="00D02088"/>
    <w:rsid w:val="00D028EA"/>
    <w:rsid w:val="00D03982"/>
    <w:rsid w:val="00D04816"/>
    <w:rsid w:val="00D0560D"/>
    <w:rsid w:val="00D064E4"/>
    <w:rsid w:val="00D110B8"/>
    <w:rsid w:val="00D12376"/>
    <w:rsid w:val="00D12761"/>
    <w:rsid w:val="00D1454D"/>
    <w:rsid w:val="00D154A6"/>
    <w:rsid w:val="00D16DE7"/>
    <w:rsid w:val="00D1702B"/>
    <w:rsid w:val="00D208DB"/>
    <w:rsid w:val="00D21B9C"/>
    <w:rsid w:val="00D22CB8"/>
    <w:rsid w:val="00D24AAC"/>
    <w:rsid w:val="00D33B0B"/>
    <w:rsid w:val="00D35749"/>
    <w:rsid w:val="00D35AA6"/>
    <w:rsid w:val="00D37FC7"/>
    <w:rsid w:val="00D405BE"/>
    <w:rsid w:val="00D40E89"/>
    <w:rsid w:val="00D4112A"/>
    <w:rsid w:val="00D414DE"/>
    <w:rsid w:val="00D429E0"/>
    <w:rsid w:val="00D4435D"/>
    <w:rsid w:val="00D44A6B"/>
    <w:rsid w:val="00D45D1D"/>
    <w:rsid w:val="00D47D5D"/>
    <w:rsid w:val="00D50D4D"/>
    <w:rsid w:val="00D606DF"/>
    <w:rsid w:val="00D6097E"/>
    <w:rsid w:val="00D618F3"/>
    <w:rsid w:val="00D62442"/>
    <w:rsid w:val="00D6568B"/>
    <w:rsid w:val="00D66E24"/>
    <w:rsid w:val="00D6779F"/>
    <w:rsid w:val="00D74FB8"/>
    <w:rsid w:val="00D75FA8"/>
    <w:rsid w:val="00D80369"/>
    <w:rsid w:val="00D80D78"/>
    <w:rsid w:val="00D8316A"/>
    <w:rsid w:val="00D845B8"/>
    <w:rsid w:val="00D85036"/>
    <w:rsid w:val="00D85E4F"/>
    <w:rsid w:val="00D866F8"/>
    <w:rsid w:val="00D8775E"/>
    <w:rsid w:val="00D90065"/>
    <w:rsid w:val="00D91F90"/>
    <w:rsid w:val="00D936A4"/>
    <w:rsid w:val="00D948C5"/>
    <w:rsid w:val="00D949E2"/>
    <w:rsid w:val="00D952E0"/>
    <w:rsid w:val="00D964AB"/>
    <w:rsid w:val="00D970EA"/>
    <w:rsid w:val="00DA1BE2"/>
    <w:rsid w:val="00DA504C"/>
    <w:rsid w:val="00DA52C1"/>
    <w:rsid w:val="00DA58F1"/>
    <w:rsid w:val="00DA5F7D"/>
    <w:rsid w:val="00DA6C19"/>
    <w:rsid w:val="00DA776B"/>
    <w:rsid w:val="00DB01B6"/>
    <w:rsid w:val="00DB276B"/>
    <w:rsid w:val="00DB574D"/>
    <w:rsid w:val="00DB5D5F"/>
    <w:rsid w:val="00DB74AC"/>
    <w:rsid w:val="00DC1ACB"/>
    <w:rsid w:val="00DC1C09"/>
    <w:rsid w:val="00DC242D"/>
    <w:rsid w:val="00DC33E9"/>
    <w:rsid w:val="00DC403A"/>
    <w:rsid w:val="00DC5C31"/>
    <w:rsid w:val="00DC77C2"/>
    <w:rsid w:val="00DD2BED"/>
    <w:rsid w:val="00DD2E5C"/>
    <w:rsid w:val="00DD38E7"/>
    <w:rsid w:val="00DD5E4F"/>
    <w:rsid w:val="00DD739B"/>
    <w:rsid w:val="00DE301B"/>
    <w:rsid w:val="00DE53D9"/>
    <w:rsid w:val="00DE6E60"/>
    <w:rsid w:val="00DE75D4"/>
    <w:rsid w:val="00DE7F6C"/>
    <w:rsid w:val="00DF0933"/>
    <w:rsid w:val="00DF1FB0"/>
    <w:rsid w:val="00DF4A86"/>
    <w:rsid w:val="00DF4BAD"/>
    <w:rsid w:val="00DF5236"/>
    <w:rsid w:val="00DF5A62"/>
    <w:rsid w:val="00DF5C2D"/>
    <w:rsid w:val="00DF6556"/>
    <w:rsid w:val="00E02266"/>
    <w:rsid w:val="00E04F7D"/>
    <w:rsid w:val="00E05826"/>
    <w:rsid w:val="00E05BCD"/>
    <w:rsid w:val="00E05D0F"/>
    <w:rsid w:val="00E06410"/>
    <w:rsid w:val="00E06C33"/>
    <w:rsid w:val="00E0739E"/>
    <w:rsid w:val="00E07B6F"/>
    <w:rsid w:val="00E10D2B"/>
    <w:rsid w:val="00E11CF7"/>
    <w:rsid w:val="00E12340"/>
    <w:rsid w:val="00E12527"/>
    <w:rsid w:val="00E1303E"/>
    <w:rsid w:val="00E13F8E"/>
    <w:rsid w:val="00E14D9D"/>
    <w:rsid w:val="00E208D4"/>
    <w:rsid w:val="00E22195"/>
    <w:rsid w:val="00E222B8"/>
    <w:rsid w:val="00E227B5"/>
    <w:rsid w:val="00E22E29"/>
    <w:rsid w:val="00E22EDD"/>
    <w:rsid w:val="00E234A1"/>
    <w:rsid w:val="00E26E00"/>
    <w:rsid w:val="00E27B59"/>
    <w:rsid w:val="00E31EE6"/>
    <w:rsid w:val="00E328CE"/>
    <w:rsid w:val="00E34185"/>
    <w:rsid w:val="00E3495B"/>
    <w:rsid w:val="00E365DB"/>
    <w:rsid w:val="00E369F9"/>
    <w:rsid w:val="00E41380"/>
    <w:rsid w:val="00E41714"/>
    <w:rsid w:val="00E42BCA"/>
    <w:rsid w:val="00E46002"/>
    <w:rsid w:val="00E47251"/>
    <w:rsid w:val="00E47A52"/>
    <w:rsid w:val="00E50CB7"/>
    <w:rsid w:val="00E50FA0"/>
    <w:rsid w:val="00E544EE"/>
    <w:rsid w:val="00E56B3B"/>
    <w:rsid w:val="00E602FF"/>
    <w:rsid w:val="00E60D4C"/>
    <w:rsid w:val="00E60D87"/>
    <w:rsid w:val="00E61A9D"/>
    <w:rsid w:val="00E61D7B"/>
    <w:rsid w:val="00E62267"/>
    <w:rsid w:val="00E6360F"/>
    <w:rsid w:val="00E64824"/>
    <w:rsid w:val="00E64978"/>
    <w:rsid w:val="00E65004"/>
    <w:rsid w:val="00E65D31"/>
    <w:rsid w:val="00E6720F"/>
    <w:rsid w:val="00E70CC2"/>
    <w:rsid w:val="00E71BAD"/>
    <w:rsid w:val="00E73405"/>
    <w:rsid w:val="00E73D2F"/>
    <w:rsid w:val="00E7450A"/>
    <w:rsid w:val="00E74C26"/>
    <w:rsid w:val="00E75E3F"/>
    <w:rsid w:val="00E80CB4"/>
    <w:rsid w:val="00E8106D"/>
    <w:rsid w:val="00E82C50"/>
    <w:rsid w:val="00E83D47"/>
    <w:rsid w:val="00E83D7E"/>
    <w:rsid w:val="00E91F8A"/>
    <w:rsid w:val="00E92D5B"/>
    <w:rsid w:val="00E92E15"/>
    <w:rsid w:val="00E92F1C"/>
    <w:rsid w:val="00E946B3"/>
    <w:rsid w:val="00EA1569"/>
    <w:rsid w:val="00EA25D7"/>
    <w:rsid w:val="00EA4452"/>
    <w:rsid w:val="00EA63B0"/>
    <w:rsid w:val="00EA6E91"/>
    <w:rsid w:val="00EB2B94"/>
    <w:rsid w:val="00EB42C1"/>
    <w:rsid w:val="00EB7A8D"/>
    <w:rsid w:val="00EC1F0C"/>
    <w:rsid w:val="00EC3341"/>
    <w:rsid w:val="00EC35B7"/>
    <w:rsid w:val="00EC4A69"/>
    <w:rsid w:val="00EC4C9B"/>
    <w:rsid w:val="00EC6ABB"/>
    <w:rsid w:val="00ED101B"/>
    <w:rsid w:val="00ED190E"/>
    <w:rsid w:val="00ED3B2B"/>
    <w:rsid w:val="00ED4990"/>
    <w:rsid w:val="00ED5F1F"/>
    <w:rsid w:val="00ED7050"/>
    <w:rsid w:val="00ED7E86"/>
    <w:rsid w:val="00EE1256"/>
    <w:rsid w:val="00EE2CFA"/>
    <w:rsid w:val="00EE7AAB"/>
    <w:rsid w:val="00EF04C3"/>
    <w:rsid w:val="00EF0CB5"/>
    <w:rsid w:val="00EF4D52"/>
    <w:rsid w:val="00F0007F"/>
    <w:rsid w:val="00F01307"/>
    <w:rsid w:val="00F031EE"/>
    <w:rsid w:val="00F03ED1"/>
    <w:rsid w:val="00F04063"/>
    <w:rsid w:val="00F04216"/>
    <w:rsid w:val="00F05988"/>
    <w:rsid w:val="00F06B91"/>
    <w:rsid w:val="00F07D7B"/>
    <w:rsid w:val="00F1188C"/>
    <w:rsid w:val="00F121C7"/>
    <w:rsid w:val="00F12638"/>
    <w:rsid w:val="00F12E1F"/>
    <w:rsid w:val="00F132FA"/>
    <w:rsid w:val="00F13396"/>
    <w:rsid w:val="00F14B6F"/>
    <w:rsid w:val="00F20B49"/>
    <w:rsid w:val="00F25169"/>
    <w:rsid w:val="00F257DB"/>
    <w:rsid w:val="00F26414"/>
    <w:rsid w:val="00F30046"/>
    <w:rsid w:val="00F339C0"/>
    <w:rsid w:val="00F33A78"/>
    <w:rsid w:val="00F349D3"/>
    <w:rsid w:val="00F366FF"/>
    <w:rsid w:val="00F41606"/>
    <w:rsid w:val="00F438B7"/>
    <w:rsid w:val="00F444BF"/>
    <w:rsid w:val="00F451E4"/>
    <w:rsid w:val="00F45AAA"/>
    <w:rsid w:val="00F46783"/>
    <w:rsid w:val="00F504D9"/>
    <w:rsid w:val="00F506A9"/>
    <w:rsid w:val="00F51EDB"/>
    <w:rsid w:val="00F53A7C"/>
    <w:rsid w:val="00F545EB"/>
    <w:rsid w:val="00F55D31"/>
    <w:rsid w:val="00F564EC"/>
    <w:rsid w:val="00F568E8"/>
    <w:rsid w:val="00F56C2E"/>
    <w:rsid w:val="00F5746B"/>
    <w:rsid w:val="00F577B9"/>
    <w:rsid w:val="00F61CBA"/>
    <w:rsid w:val="00F62419"/>
    <w:rsid w:val="00F63B5E"/>
    <w:rsid w:val="00F64F4E"/>
    <w:rsid w:val="00F73D3E"/>
    <w:rsid w:val="00F77775"/>
    <w:rsid w:val="00F81653"/>
    <w:rsid w:val="00F81D8F"/>
    <w:rsid w:val="00F81DA4"/>
    <w:rsid w:val="00F824D6"/>
    <w:rsid w:val="00F836C1"/>
    <w:rsid w:val="00F8402D"/>
    <w:rsid w:val="00F858EF"/>
    <w:rsid w:val="00F85D0F"/>
    <w:rsid w:val="00F85E77"/>
    <w:rsid w:val="00F8636C"/>
    <w:rsid w:val="00F90647"/>
    <w:rsid w:val="00F946A1"/>
    <w:rsid w:val="00F948F2"/>
    <w:rsid w:val="00F94BB8"/>
    <w:rsid w:val="00F95CFB"/>
    <w:rsid w:val="00FA19CC"/>
    <w:rsid w:val="00FA1AF1"/>
    <w:rsid w:val="00FA1EBC"/>
    <w:rsid w:val="00FA4C00"/>
    <w:rsid w:val="00FA57E5"/>
    <w:rsid w:val="00FA5C26"/>
    <w:rsid w:val="00FA7062"/>
    <w:rsid w:val="00FB42F9"/>
    <w:rsid w:val="00FB5DEF"/>
    <w:rsid w:val="00FB7C62"/>
    <w:rsid w:val="00FC365E"/>
    <w:rsid w:val="00FC3766"/>
    <w:rsid w:val="00FC4268"/>
    <w:rsid w:val="00FC5DB8"/>
    <w:rsid w:val="00FC6EEC"/>
    <w:rsid w:val="00FD0203"/>
    <w:rsid w:val="00FD08FB"/>
    <w:rsid w:val="00FD1CA6"/>
    <w:rsid w:val="00FD250C"/>
    <w:rsid w:val="00FD266F"/>
    <w:rsid w:val="00FD313E"/>
    <w:rsid w:val="00FD66CF"/>
    <w:rsid w:val="00FD69E8"/>
    <w:rsid w:val="00FD6E68"/>
    <w:rsid w:val="00FD7D70"/>
    <w:rsid w:val="00FE104D"/>
    <w:rsid w:val="00FE57D7"/>
    <w:rsid w:val="00FE665F"/>
    <w:rsid w:val="00FE695F"/>
    <w:rsid w:val="00FF0399"/>
    <w:rsid w:val="00FF0B6C"/>
    <w:rsid w:val="00FF493A"/>
    <w:rsid w:val="00FF597B"/>
    <w:rsid w:val="30811BE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1D6E2120-733B-43BD-86CA-D83C8603A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574154"/>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
    <w:name w:val="_Tit 01 esp"/>
    <w:basedOn w:val="Heading1"/>
    <w:next w:val="Normal"/>
    <w:qFormat/>
    <w:rsid w:val="007C0C7B"/>
    <w:pPr>
      <w:ind w:left="426" w:hanging="426"/>
    </w:pPr>
  </w:style>
  <w:style w:type="paragraph" w:customStyle="1" w:styleId="Tit02esp">
    <w:name w:val="_Tit 02 esp"/>
    <w:basedOn w:val="Heading2"/>
    <w:next w:val="Normal"/>
    <w:qFormat/>
    <w:rsid w:val="000801F9"/>
    <w:pPr>
      <w:ind w:left="0" w:firstLine="0"/>
    </w:pPr>
    <w:rPr>
      <w:lang w:val="es-CO"/>
    </w:rPr>
  </w:style>
  <w:style w:type="paragraph" w:customStyle="1" w:styleId="Tit03esp">
    <w:name w:val="_Tit 03 esp"/>
    <w:basedOn w:val="Heading3"/>
    <w:next w:val="Normal"/>
    <w:qFormat/>
    <w:rsid w:val="006F5ECA"/>
    <w:rPr>
      <w:szCs w:val="24"/>
      <w:lang w:val="en-GB"/>
    </w:rPr>
  </w:style>
  <w:style w:type="paragraph" w:customStyle="1" w:styleId="Tit04esp">
    <w:name w:val="_Tit 04 esp"/>
    <w:basedOn w:val="Heading4"/>
    <w:next w:val="Normal"/>
    <w:qFormat/>
    <w:rsid w:val="00630E4A"/>
    <w:pPr>
      <w:ind w:left="862" w:hanging="862"/>
    </w:pPr>
    <w:rPr>
      <w:color w:val="39B54A" w:themeColor="accent3"/>
      <w:szCs w:val="22"/>
      <w:lang w:eastAsia="es-CO"/>
    </w:rPr>
  </w:style>
  <w:style w:type="paragraph" w:customStyle="1" w:styleId="lista02">
    <w:name w:val="_lista 02"/>
    <w:basedOn w:val="Normal"/>
    <w:qFormat/>
    <w:rsid w:val="00167F96"/>
    <w:pPr>
      <w:ind w:left="1920" w:hanging="360"/>
      <w:contextualSpacing/>
    </w:pPr>
  </w:style>
  <w:style w:type="paragraph" w:customStyle="1" w:styleId="Tit02espanol">
    <w:name w:val="Tit 02 espanol"/>
    <w:basedOn w:val="Normal"/>
    <w:next w:val="Normal"/>
    <w:qFormat/>
    <w:rsid w:val="00167F96"/>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F824D6"/>
  </w:style>
  <w:style w:type="paragraph" w:customStyle="1" w:styleId="paragraph">
    <w:name w:val="paragraph"/>
    <w:basedOn w:val="Normal"/>
    <w:rsid w:val="00903B29"/>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903B29"/>
  </w:style>
  <w:style w:type="character" w:customStyle="1" w:styleId="eop">
    <w:name w:val="eop"/>
    <w:basedOn w:val="DefaultParagraphFont"/>
    <w:rsid w:val="00903B29"/>
  </w:style>
  <w:style w:type="character" w:customStyle="1" w:styleId="Instrucciones">
    <w:name w:val="_Instrucciones"/>
    <w:basedOn w:val="DefaultParagraphFont"/>
    <w:uiPriority w:val="1"/>
    <w:qFormat/>
    <w:rsid w:val="00254BEB"/>
    <w:rPr>
      <w:rFonts w:eastAsia="Times New Roman" w:cs="Calibri"/>
      <w:color w:val="808080" w:themeColor="background1" w:themeShade="80"/>
      <w:lang w:eastAsia="en-GB"/>
    </w:rPr>
  </w:style>
  <w:style w:type="paragraph" w:customStyle="1" w:styleId="instrucciones0">
    <w:name w:val="instrucciones"/>
    <w:basedOn w:val="Normal"/>
    <w:qFormat/>
    <w:rsid w:val="002758F8"/>
    <w:rPr>
      <w:color w:val="CC3668" w:themeColor="accent5"/>
    </w:rPr>
  </w:style>
  <w:style w:type="character" w:customStyle="1" w:styleId="UnresolvedMention1">
    <w:name w:val="Unresolved Mention1"/>
    <w:basedOn w:val="DefaultParagraphFont"/>
    <w:uiPriority w:val="99"/>
    <w:unhideWhenUsed/>
    <w:rsid w:val="003305B9"/>
    <w:rPr>
      <w:color w:val="605E5C"/>
      <w:shd w:val="clear" w:color="auto" w:fill="E1DFDD"/>
    </w:rPr>
  </w:style>
  <w:style w:type="paragraph" w:styleId="Revision">
    <w:name w:val="Revision"/>
    <w:hidden/>
    <w:uiPriority w:val="99"/>
    <w:semiHidden/>
    <w:rsid w:val="00632E04"/>
    <w:pPr>
      <w:spacing w:after="0" w:line="240" w:lineRule="auto"/>
    </w:pPr>
    <w:rPr>
      <w:rFonts w:eastAsiaTheme="minorEastAsia"/>
      <w:sz w:val="24"/>
      <w:lang w:eastAsia="es-CO"/>
    </w:rPr>
  </w:style>
  <w:style w:type="paragraph" w:customStyle="1" w:styleId="Head03English">
    <w:name w:val="_Head 03 English"/>
    <w:basedOn w:val="Heading3"/>
    <w:next w:val="Normal"/>
    <w:qFormat/>
    <w:rsid w:val="00412A82"/>
  </w:style>
  <w:style w:type="paragraph" w:customStyle="1" w:styleId="Head02English">
    <w:name w:val="_Head 02 English"/>
    <w:basedOn w:val="Heading2"/>
    <w:next w:val="Normal"/>
    <w:qFormat/>
    <w:rsid w:val="00891631"/>
    <w:rPr>
      <w:sz w:val="24"/>
      <w:szCs w:val="24"/>
    </w:rPr>
  </w:style>
  <w:style w:type="paragraph" w:customStyle="1" w:styleId="Head01no">
    <w:name w:val="_Head 01 no #"/>
    <w:basedOn w:val="Normal"/>
    <w:next w:val="Normal"/>
    <w:qFormat/>
    <w:rsid w:val="007C64C7"/>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Head01English">
    <w:name w:val="_Head 01 English"/>
    <w:basedOn w:val="Tit01esp"/>
    <w:next w:val="Normal"/>
    <w:qFormat/>
    <w:rsid w:val="00AD635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635465">
      <w:bodyDiv w:val="1"/>
      <w:marLeft w:val="0"/>
      <w:marRight w:val="0"/>
      <w:marTop w:val="0"/>
      <w:marBottom w:val="0"/>
      <w:divBdr>
        <w:top w:val="none" w:sz="0" w:space="0" w:color="auto"/>
        <w:left w:val="none" w:sz="0" w:space="0" w:color="auto"/>
        <w:bottom w:val="none" w:sz="0" w:space="0" w:color="auto"/>
        <w:right w:val="none" w:sz="0" w:space="0" w:color="auto"/>
      </w:divBdr>
    </w:div>
    <w:div w:id="176287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3949</Words>
  <Characters>21722</Characters>
  <Application>Microsoft Office Word</Application>
  <DocSecurity>0</DocSecurity>
  <Lines>181</Lines>
  <Paragraphs>51</Paragraphs>
  <ScaleCrop>false</ScaleCrop>
  <Company/>
  <LinksUpToDate>false</LinksUpToDate>
  <CharactersWithSpaces>25620</CharactersWithSpaces>
  <SharedDoc>false</SharedDoc>
  <HLinks>
    <vt:vector size="378" baseType="variant">
      <vt:variant>
        <vt:i4>7864380</vt:i4>
      </vt:variant>
      <vt:variant>
        <vt:i4>372</vt:i4>
      </vt:variant>
      <vt:variant>
        <vt:i4>0</vt:i4>
      </vt:variant>
      <vt:variant>
        <vt:i4>5</vt:i4>
      </vt:variant>
      <vt:variant>
        <vt:lpwstr>https://www.cercarbono.com/en/</vt:lpwstr>
      </vt:variant>
      <vt:variant>
        <vt:lpwstr/>
      </vt:variant>
      <vt:variant>
        <vt:i4>7864380</vt:i4>
      </vt:variant>
      <vt:variant>
        <vt:i4>369</vt:i4>
      </vt:variant>
      <vt:variant>
        <vt:i4>0</vt:i4>
      </vt:variant>
      <vt:variant>
        <vt:i4>5</vt:i4>
      </vt:variant>
      <vt:variant>
        <vt:lpwstr>https://www.cercarbono.com/en/</vt:lpwstr>
      </vt:variant>
      <vt:variant>
        <vt:lpwstr/>
      </vt:variant>
      <vt:variant>
        <vt:i4>1376314</vt:i4>
      </vt:variant>
      <vt:variant>
        <vt:i4>362</vt:i4>
      </vt:variant>
      <vt:variant>
        <vt:i4>0</vt:i4>
      </vt:variant>
      <vt:variant>
        <vt:i4>5</vt:i4>
      </vt:variant>
      <vt:variant>
        <vt:lpwstr/>
      </vt:variant>
      <vt:variant>
        <vt:lpwstr>_Toc109919324</vt:lpwstr>
      </vt:variant>
      <vt:variant>
        <vt:i4>1376314</vt:i4>
      </vt:variant>
      <vt:variant>
        <vt:i4>356</vt:i4>
      </vt:variant>
      <vt:variant>
        <vt:i4>0</vt:i4>
      </vt:variant>
      <vt:variant>
        <vt:i4>5</vt:i4>
      </vt:variant>
      <vt:variant>
        <vt:lpwstr/>
      </vt:variant>
      <vt:variant>
        <vt:lpwstr>_Toc109919323</vt:lpwstr>
      </vt:variant>
      <vt:variant>
        <vt:i4>1376314</vt:i4>
      </vt:variant>
      <vt:variant>
        <vt:i4>350</vt:i4>
      </vt:variant>
      <vt:variant>
        <vt:i4>0</vt:i4>
      </vt:variant>
      <vt:variant>
        <vt:i4>5</vt:i4>
      </vt:variant>
      <vt:variant>
        <vt:lpwstr/>
      </vt:variant>
      <vt:variant>
        <vt:lpwstr>_Toc109919322</vt:lpwstr>
      </vt:variant>
      <vt:variant>
        <vt:i4>1376314</vt:i4>
      </vt:variant>
      <vt:variant>
        <vt:i4>344</vt:i4>
      </vt:variant>
      <vt:variant>
        <vt:i4>0</vt:i4>
      </vt:variant>
      <vt:variant>
        <vt:i4>5</vt:i4>
      </vt:variant>
      <vt:variant>
        <vt:lpwstr/>
      </vt:variant>
      <vt:variant>
        <vt:lpwstr>_Toc109919321</vt:lpwstr>
      </vt:variant>
      <vt:variant>
        <vt:i4>1376314</vt:i4>
      </vt:variant>
      <vt:variant>
        <vt:i4>338</vt:i4>
      </vt:variant>
      <vt:variant>
        <vt:i4>0</vt:i4>
      </vt:variant>
      <vt:variant>
        <vt:i4>5</vt:i4>
      </vt:variant>
      <vt:variant>
        <vt:lpwstr/>
      </vt:variant>
      <vt:variant>
        <vt:lpwstr>_Toc109919320</vt:lpwstr>
      </vt:variant>
      <vt:variant>
        <vt:i4>1441850</vt:i4>
      </vt:variant>
      <vt:variant>
        <vt:i4>332</vt:i4>
      </vt:variant>
      <vt:variant>
        <vt:i4>0</vt:i4>
      </vt:variant>
      <vt:variant>
        <vt:i4>5</vt:i4>
      </vt:variant>
      <vt:variant>
        <vt:lpwstr/>
      </vt:variant>
      <vt:variant>
        <vt:lpwstr>_Toc109919319</vt:lpwstr>
      </vt:variant>
      <vt:variant>
        <vt:i4>1441850</vt:i4>
      </vt:variant>
      <vt:variant>
        <vt:i4>326</vt:i4>
      </vt:variant>
      <vt:variant>
        <vt:i4>0</vt:i4>
      </vt:variant>
      <vt:variant>
        <vt:i4>5</vt:i4>
      </vt:variant>
      <vt:variant>
        <vt:lpwstr/>
      </vt:variant>
      <vt:variant>
        <vt:lpwstr>_Toc109919318</vt:lpwstr>
      </vt:variant>
      <vt:variant>
        <vt:i4>1441850</vt:i4>
      </vt:variant>
      <vt:variant>
        <vt:i4>320</vt:i4>
      </vt:variant>
      <vt:variant>
        <vt:i4>0</vt:i4>
      </vt:variant>
      <vt:variant>
        <vt:i4>5</vt:i4>
      </vt:variant>
      <vt:variant>
        <vt:lpwstr/>
      </vt:variant>
      <vt:variant>
        <vt:lpwstr>_Toc109919317</vt:lpwstr>
      </vt:variant>
      <vt:variant>
        <vt:i4>1441850</vt:i4>
      </vt:variant>
      <vt:variant>
        <vt:i4>314</vt:i4>
      </vt:variant>
      <vt:variant>
        <vt:i4>0</vt:i4>
      </vt:variant>
      <vt:variant>
        <vt:i4>5</vt:i4>
      </vt:variant>
      <vt:variant>
        <vt:lpwstr/>
      </vt:variant>
      <vt:variant>
        <vt:lpwstr>_Toc109919316</vt:lpwstr>
      </vt:variant>
      <vt:variant>
        <vt:i4>1441850</vt:i4>
      </vt:variant>
      <vt:variant>
        <vt:i4>308</vt:i4>
      </vt:variant>
      <vt:variant>
        <vt:i4>0</vt:i4>
      </vt:variant>
      <vt:variant>
        <vt:i4>5</vt:i4>
      </vt:variant>
      <vt:variant>
        <vt:lpwstr/>
      </vt:variant>
      <vt:variant>
        <vt:lpwstr>_Toc109919315</vt:lpwstr>
      </vt:variant>
      <vt:variant>
        <vt:i4>1441850</vt:i4>
      </vt:variant>
      <vt:variant>
        <vt:i4>302</vt:i4>
      </vt:variant>
      <vt:variant>
        <vt:i4>0</vt:i4>
      </vt:variant>
      <vt:variant>
        <vt:i4>5</vt:i4>
      </vt:variant>
      <vt:variant>
        <vt:lpwstr/>
      </vt:variant>
      <vt:variant>
        <vt:lpwstr>_Toc109919314</vt:lpwstr>
      </vt:variant>
      <vt:variant>
        <vt:i4>1441850</vt:i4>
      </vt:variant>
      <vt:variant>
        <vt:i4>296</vt:i4>
      </vt:variant>
      <vt:variant>
        <vt:i4>0</vt:i4>
      </vt:variant>
      <vt:variant>
        <vt:i4>5</vt:i4>
      </vt:variant>
      <vt:variant>
        <vt:lpwstr/>
      </vt:variant>
      <vt:variant>
        <vt:lpwstr>_Toc109919313</vt:lpwstr>
      </vt:variant>
      <vt:variant>
        <vt:i4>1441850</vt:i4>
      </vt:variant>
      <vt:variant>
        <vt:i4>290</vt:i4>
      </vt:variant>
      <vt:variant>
        <vt:i4>0</vt:i4>
      </vt:variant>
      <vt:variant>
        <vt:i4>5</vt:i4>
      </vt:variant>
      <vt:variant>
        <vt:lpwstr/>
      </vt:variant>
      <vt:variant>
        <vt:lpwstr>_Toc109919312</vt:lpwstr>
      </vt:variant>
      <vt:variant>
        <vt:i4>1441850</vt:i4>
      </vt:variant>
      <vt:variant>
        <vt:i4>284</vt:i4>
      </vt:variant>
      <vt:variant>
        <vt:i4>0</vt:i4>
      </vt:variant>
      <vt:variant>
        <vt:i4>5</vt:i4>
      </vt:variant>
      <vt:variant>
        <vt:lpwstr/>
      </vt:variant>
      <vt:variant>
        <vt:lpwstr>_Toc109919311</vt:lpwstr>
      </vt:variant>
      <vt:variant>
        <vt:i4>1441850</vt:i4>
      </vt:variant>
      <vt:variant>
        <vt:i4>278</vt:i4>
      </vt:variant>
      <vt:variant>
        <vt:i4>0</vt:i4>
      </vt:variant>
      <vt:variant>
        <vt:i4>5</vt:i4>
      </vt:variant>
      <vt:variant>
        <vt:lpwstr/>
      </vt:variant>
      <vt:variant>
        <vt:lpwstr>_Toc109919310</vt:lpwstr>
      </vt:variant>
      <vt:variant>
        <vt:i4>1507386</vt:i4>
      </vt:variant>
      <vt:variant>
        <vt:i4>272</vt:i4>
      </vt:variant>
      <vt:variant>
        <vt:i4>0</vt:i4>
      </vt:variant>
      <vt:variant>
        <vt:i4>5</vt:i4>
      </vt:variant>
      <vt:variant>
        <vt:lpwstr/>
      </vt:variant>
      <vt:variant>
        <vt:lpwstr>_Toc109919309</vt:lpwstr>
      </vt:variant>
      <vt:variant>
        <vt:i4>1507386</vt:i4>
      </vt:variant>
      <vt:variant>
        <vt:i4>266</vt:i4>
      </vt:variant>
      <vt:variant>
        <vt:i4>0</vt:i4>
      </vt:variant>
      <vt:variant>
        <vt:i4>5</vt:i4>
      </vt:variant>
      <vt:variant>
        <vt:lpwstr/>
      </vt:variant>
      <vt:variant>
        <vt:lpwstr>_Toc109919308</vt:lpwstr>
      </vt:variant>
      <vt:variant>
        <vt:i4>1507386</vt:i4>
      </vt:variant>
      <vt:variant>
        <vt:i4>260</vt:i4>
      </vt:variant>
      <vt:variant>
        <vt:i4>0</vt:i4>
      </vt:variant>
      <vt:variant>
        <vt:i4>5</vt:i4>
      </vt:variant>
      <vt:variant>
        <vt:lpwstr/>
      </vt:variant>
      <vt:variant>
        <vt:lpwstr>_Toc109919307</vt:lpwstr>
      </vt:variant>
      <vt:variant>
        <vt:i4>1507386</vt:i4>
      </vt:variant>
      <vt:variant>
        <vt:i4>254</vt:i4>
      </vt:variant>
      <vt:variant>
        <vt:i4>0</vt:i4>
      </vt:variant>
      <vt:variant>
        <vt:i4>5</vt:i4>
      </vt:variant>
      <vt:variant>
        <vt:lpwstr/>
      </vt:variant>
      <vt:variant>
        <vt:lpwstr>_Toc109919306</vt:lpwstr>
      </vt:variant>
      <vt:variant>
        <vt:i4>1507386</vt:i4>
      </vt:variant>
      <vt:variant>
        <vt:i4>248</vt:i4>
      </vt:variant>
      <vt:variant>
        <vt:i4>0</vt:i4>
      </vt:variant>
      <vt:variant>
        <vt:i4>5</vt:i4>
      </vt:variant>
      <vt:variant>
        <vt:lpwstr/>
      </vt:variant>
      <vt:variant>
        <vt:lpwstr>_Toc109919305</vt:lpwstr>
      </vt:variant>
      <vt:variant>
        <vt:i4>1507386</vt:i4>
      </vt:variant>
      <vt:variant>
        <vt:i4>242</vt:i4>
      </vt:variant>
      <vt:variant>
        <vt:i4>0</vt:i4>
      </vt:variant>
      <vt:variant>
        <vt:i4>5</vt:i4>
      </vt:variant>
      <vt:variant>
        <vt:lpwstr/>
      </vt:variant>
      <vt:variant>
        <vt:lpwstr>_Toc109919304</vt:lpwstr>
      </vt:variant>
      <vt:variant>
        <vt:i4>1507386</vt:i4>
      </vt:variant>
      <vt:variant>
        <vt:i4>236</vt:i4>
      </vt:variant>
      <vt:variant>
        <vt:i4>0</vt:i4>
      </vt:variant>
      <vt:variant>
        <vt:i4>5</vt:i4>
      </vt:variant>
      <vt:variant>
        <vt:lpwstr/>
      </vt:variant>
      <vt:variant>
        <vt:lpwstr>_Toc109919303</vt:lpwstr>
      </vt:variant>
      <vt:variant>
        <vt:i4>1507386</vt:i4>
      </vt:variant>
      <vt:variant>
        <vt:i4>230</vt:i4>
      </vt:variant>
      <vt:variant>
        <vt:i4>0</vt:i4>
      </vt:variant>
      <vt:variant>
        <vt:i4>5</vt:i4>
      </vt:variant>
      <vt:variant>
        <vt:lpwstr/>
      </vt:variant>
      <vt:variant>
        <vt:lpwstr>_Toc109919302</vt:lpwstr>
      </vt:variant>
      <vt:variant>
        <vt:i4>1507386</vt:i4>
      </vt:variant>
      <vt:variant>
        <vt:i4>224</vt:i4>
      </vt:variant>
      <vt:variant>
        <vt:i4>0</vt:i4>
      </vt:variant>
      <vt:variant>
        <vt:i4>5</vt:i4>
      </vt:variant>
      <vt:variant>
        <vt:lpwstr/>
      </vt:variant>
      <vt:variant>
        <vt:lpwstr>_Toc109919301</vt:lpwstr>
      </vt:variant>
      <vt:variant>
        <vt:i4>1507386</vt:i4>
      </vt:variant>
      <vt:variant>
        <vt:i4>218</vt:i4>
      </vt:variant>
      <vt:variant>
        <vt:i4>0</vt:i4>
      </vt:variant>
      <vt:variant>
        <vt:i4>5</vt:i4>
      </vt:variant>
      <vt:variant>
        <vt:lpwstr/>
      </vt:variant>
      <vt:variant>
        <vt:lpwstr>_Toc109919300</vt:lpwstr>
      </vt:variant>
      <vt:variant>
        <vt:i4>1966139</vt:i4>
      </vt:variant>
      <vt:variant>
        <vt:i4>212</vt:i4>
      </vt:variant>
      <vt:variant>
        <vt:i4>0</vt:i4>
      </vt:variant>
      <vt:variant>
        <vt:i4>5</vt:i4>
      </vt:variant>
      <vt:variant>
        <vt:lpwstr/>
      </vt:variant>
      <vt:variant>
        <vt:lpwstr>_Toc109919299</vt:lpwstr>
      </vt:variant>
      <vt:variant>
        <vt:i4>1966139</vt:i4>
      </vt:variant>
      <vt:variant>
        <vt:i4>206</vt:i4>
      </vt:variant>
      <vt:variant>
        <vt:i4>0</vt:i4>
      </vt:variant>
      <vt:variant>
        <vt:i4>5</vt:i4>
      </vt:variant>
      <vt:variant>
        <vt:lpwstr/>
      </vt:variant>
      <vt:variant>
        <vt:lpwstr>_Toc109919298</vt:lpwstr>
      </vt:variant>
      <vt:variant>
        <vt:i4>1966139</vt:i4>
      </vt:variant>
      <vt:variant>
        <vt:i4>200</vt:i4>
      </vt:variant>
      <vt:variant>
        <vt:i4>0</vt:i4>
      </vt:variant>
      <vt:variant>
        <vt:i4>5</vt:i4>
      </vt:variant>
      <vt:variant>
        <vt:lpwstr/>
      </vt:variant>
      <vt:variant>
        <vt:lpwstr>_Toc109919297</vt:lpwstr>
      </vt:variant>
      <vt:variant>
        <vt:i4>1966139</vt:i4>
      </vt:variant>
      <vt:variant>
        <vt:i4>194</vt:i4>
      </vt:variant>
      <vt:variant>
        <vt:i4>0</vt:i4>
      </vt:variant>
      <vt:variant>
        <vt:i4>5</vt:i4>
      </vt:variant>
      <vt:variant>
        <vt:lpwstr/>
      </vt:variant>
      <vt:variant>
        <vt:lpwstr>_Toc109919296</vt:lpwstr>
      </vt:variant>
      <vt:variant>
        <vt:i4>1966139</vt:i4>
      </vt:variant>
      <vt:variant>
        <vt:i4>188</vt:i4>
      </vt:variant>
      <vt:variant>
        <vt:i4>0</vt:i4>
      </vt:variant>
      <vt:variant>
        <vt:i4>5</vt:i4>
      </vt:variant>
      <vt:variant>
        <vt:lpwstr/>
      </vt:variant>
      <vt:variant>
        <vt:lpwstr>_Toc109919295</vt:lpwstr>
      </vt:variant>
      <vt:variant>
        <vt:i4>1966139</vt:i4>
      </vt:variant>
      <vt:variant>
        <vt:i4>182</vt:i4>
      </vt:variant>
      <vt:variant>
        <vt:i4>0</vt:i4>
      </vt:variant>
      <vt:variant>
        <vt:i4>5</vt:i4>
      </vt:variant>
      <vt:variant>
        <vt:lpwstr/>
      </vt:variant>
      <vt:variant>
        <vt:lpwstr>_Toc109919294</vt:lpwstr>
      </vt:variant>
      <vt:variant>
        <vt:i4>1966139</vt:i4>
      </vt:variant>
      <vt:variant>
        <vt:i4>176</vt:i4>
      </vt:variant>
      <vt:variant>
        <vt:i4>0</vt:i4>
      </vt:variant>
      <vt:variant>
        <vt:i4>5</vt:i4>
      </vt:variant>
      <vt:variant>
        <vt:lpwstr/>
      </vt:variant>
      <vt:variant>
        <vt:lpwstr>_Toc109919293</vt:lpwstr>
      </vt:variant>
      <vt:variant>
        <vt:i4>1966139</vt:i4>
      </vt:variant>
      <vt:variant>
        <vt:i4>170</vt:i4>
      </vt:variant>
      <vt:variant>
        <vt:i4>0</vt:i4>
      </vt:variant>
      <vt:variant>
        <vt:i4>5</vt:i4>
      </vt:variant>
      <vt:variant>
        <vt:lpwstr/>
      </vt:variant>
      <vt:variant>
        <vt:lpwstr>_Toc109919292</vt:lpwstr>
      </vt:variant>
      <vt:variant>
        <vt:i4>1966139</vt:i4>
      </vt:variant>
      <vt:variant>
        <vt:i4>164</vt:i4>
      </vt:variant>
      <vt:variant>
        <vt:i4>0</vt:i4>
      </vt:variant>
      <vt:variant>
        <vt:i4>5</vt:i4>
      </vt:variant>
      <vt:variant>
        <vt:lpwstr/>
      </vt:variant>
      <vt:variant>
        <vt:lpwstr>_Toc109919291</vt:lpwstr>
      </vt:variant>
      <vt:variant>
        <vt:i4>1966139</vt:i4>
      </vt:variant>
      <vt:variant>
        <vt:i4>158</vt:i4>
      </vt:variant>
      <vt:variant>
        <vt:i4>0</vt:i4>
      </vt:variant>
      <vt:variant>
        <vt:i4>5</vt:i4>
      </vt:variant>
      <vt:variant>
        <vt:lpwstr/>
      </vt:variant>
      <vt:variant>
        <vt:lpwstr>_Toc109919290</vt:lpwstr>
      </vt:variant>
      <vt:variant>
        <vt:i4>2031675</vt:i4>
      </vt:variant>
      <vt:variant>
        <vt:i4>152</vt:i4>
      </vt:variant>
      <vt:variant>
        <vt:i4>0</vt:i4>
      </vt:variant>
      <vt:variant>
        <vt:i4>5</vt:i4>
      </vt:variant>
      <vt:variant>
        <vt:lpwstr/>
      </vt:variant>
      <vt:variant>
        <vt:lpwstr>_Toc109919289</vt:lpwstr>
      </vt:variant>
      <vt:variant>
        <vt:i4>2031675</vt:i4>
      </vt:variant>
      <vt:variant>
        <vt:i4>146</vt:i4>
      </vt:variant>
      <vt:variant>
        <vt:i4>0</vt:i4>
      </vt:variant>
      <vt:variant>
        <vt:i4>5</vt:i4>
      </vt:variant>
      <vt:variant>
        <vt:lpwstr/>
      </vt:variant>
      <vt:variant>
        <vt:lpwstr>_Toc109919288</vt:lpwstr>
      </vt:variant>
      <vt:variant>
        <vt:i4>2031675</vt:i4>
      </vt:variant>
      <vt:variant>
        <vt:i4>140</vt:i4>
      </vt:variant>
      <vt:variant>
        <vt:i4>0</vt:i4>
      </vt:variant>
      <vt:variant>
        <vt:i4>5</vt:i4>
      </vt:variant>
      <vt:variant>
        <vt:lpwstr/>
      </vt:variant>
      <vt:variant>
        <vt:lpwstr>_Toc109919287</vt:lpwstr>
      </vt:variant>
      <vt:variant>
        <vt:i4>2031675</vt:i4>
      </vt:variant>
      <vt:variant>
        <vt:i4>134</vt:i4>
      </vt:variant>
      <vt:variant>
        <vt:i4>0</vt:i4>
      </vt:variant>
      <vt:variant>
        <vt:i4>5</vt:i4>
      </vt:variant>
      <vt:variant>
        <vt:lpwstr/>
      </vt:variant>
      <vt:variant>
        <vt:lpwstr>_Toc109919286</vt:lpwstr>
      </vt:variant>
      <vt:variant>
        <vt:i4>2031675</vt:i4>
      </vt:variant>
      <vt:variant>
        <vt:i4>128</vt:i4>
      </vt:variant>
      <vt:variant>
        <vt:i4>0</vt:i4>
      </vt:variant>
      <vt:variant>
        <vt:i4>5</vt:i4>
      </vt:variant>
      <vt:variant>
        <vt:lpwstr/>
      </vt:variant>
      <vt:variant>
        <vt:lpwstr>_Toc109919285</vt:lpwstr>
      </vt:variant>
      <vt:variant>
        <vt:i4>2031675</vt:i4>
      </vt:variant>
      <vt:variant>
        <vt:i4>122</vt:i4>
      </vt:variant>
      <vt:variant>
        <vt:i4>0</vt:i4>
      </vt:variant>
      <vt:variant>
        <vt:i4>5</vt:i4>
      </vt:variant>
      <vt:variant>
        <vt:lpwstr/>
      </vt:variant>
      <vt:variant>
        <vt:lpwstr>_Toc109919284</vt:lpwstr>
      </vt:variant>
      <vt:variant>
        <vt:i4>2031675</vt:i4>
      </vt:variant>
      <vt:variant>
        <vt:i4>116</vt:i4>
      </vt:variant>
      <vt:variant>
        <vt:i4>0</vt:i4>
      </vt:variant>
      <vt:variant>
        <vt:i4>5</vt:i4>
      </vt:variant>
      <vt:variant>
        <vt:lpwstr/>
      </vt:variant>
      <vt:variant>
        <vt:lpwstr>_Toc109919283</vt:lpwstr>
      </vt:variant>
      <vt:variant>
        <vt:i4>2031675</vt:i4>
      </vt:variant>
      <vt:variant>
        <vt:i4>110</vt:i4>
      </vt:variant>
      <vt:variant>
        <vt:i4>0</vt:i4>
      </vt:variant>
      <vt:variant>
        <vt:i4>5</vt:i4>
      </vt:variant>
      <vt:variant>
        <vt:lpwstr/>
      </vt:variant>
      <vt:variant>
        <vt:lpwstr>_Toc109919282</vt:lpwstr>
      </vt:variant>
      <vt:variant>
        <vt:i4>2031675</vt:i4>
      </vt:variant>
      <vt:variant>
        <vt:i4>104</vt:i4>
      </vt:variant>
      <vt:variant>
        <vt:i4>0</vt:i4>
      </vt:variant>
      <vt:variant>
        <vt:i4>5</vt:i4>
      </vt:variant>
      <vt:variant>
        <vt:lpwstr/>
      </vt:variant>
      <vt:variant>
        <vt:lpwstr>_Toc109919281</vt:lpwstr>
      </vt:variant>
      <vt:variant>
        <vt:i4>2031675</vt:i4>
      </vt:variant>
      <vt:variant>
        <vt:i4>98</vt:i4>
      </vt:variant>
      <vt:variant>
        <vt:i4>0</vt:i4>
      </vt:variant>
      <vt:variant>
        <vt:i4>5</vt:i4>
      </vt:variant>
      <vt:variant>
        <vt:lpwstr/>
      </vt:variant>
      <vt:variant>
        <vt:lpwstr>_Toc109919280</vt:lpwstr>
      </vt:variant>
      <vt:variant>
        <vt:i4>1048635</vt:i4>
      </vt:variant>
      <vt:variant>
        <vt:i4>92</vt:i4>
      </vt:variant>
      <vt:variant>
        <vt:i4>0</vt:i4>
      </vt:variant>
      <vt:variant>
        <vt:i4>5</vt:i4>
      </vt:variant>
      <vt:variant>
        <vt:lpwstr/>
      </vt:variant>
      <vt:variant>
        <vt:lpwstr>_Toc109919279</vt:lpwstr>
      </vt:variant>
      <vt:variant>
        <vt:i4>1048635</vt:i4>
      </vt:variant>
      <vt:variant>
        <vt:i4>86</vt:i4>
      </vt:variant>
      <vt:variant>
        <vt:i4>0</vt:i4>
      </vt:variant>
      <vt:variant>
        <vt:i4>5</vt:i4>
      </vt:variant>
      <vt:variant>
        <vt:lpwstr/>
      </vt:variant>
      <vt:variant>
        <vt:lpwstr>_Toc109919278</vt:lpwstr>
      </vt:variant>
      <vt:variant>
        <vt:i4>1048635</vt:i4>
      </vt:variant>
      <vt:variant>
        <vt:i4>80</vt:i4>
      </vt:variant>
      <vt:variant>
        <vt:i4>0</vt:i4>
      </vt:variant>
      <vt:variant>
        <vt:i4>5</vt:i4>
      </vt:variant>
      <vt:variant>
        <vt:lpwstr/>
      </vt:variant>
      <vt:variant>
        <vt:lpwstr>_Toc109919277</vt:lpwstr>
      </vt:variant>
      <vt:variant>
        <vt:i4>1048635</vt:i4>
      </vt:variant>
      <vt:variant>
        <vt:i4>74</vt:i4>
      </vt:variant>
      <vt:variant>
        <vt:i4>0</vt:i4>
      </vt:variant>
      <vt:variant>
        <vt:i4>5</vt:i4>
      </vt:variant>
      <vt:variant>
        <vt:lpwstr/>
      </vt:variant>
      <vt:variant>
        <vt:lpwstr>_Toc109919276</vt:lpwstr>
      </vt:variant>
      <vt:variant>
        <vt:i4>1048635</vt:i4>
      </vt:variant>
      <vt:variant>
        <vt:i4>68</vt:i4>
      </vt:variant>
      <vt:variant>
        <vt:i4>0</vt:i4>
      </vt:variant>
      <vt:variant>
        <vt:i4>5</vt:i4>
      </vt:variant>
      <vt:variant>
        <vt:lpwstr/>
      </vt:variant>
      <vt:variant>
        <vt:lpwstr>_Toc109919275</vt:lpwstr>
      </vt:variant>
      <vt:variant>
        <vt:i4>1048635</vt:i4>
      </vt:variant>
      <vt:variant>
        <vt:i4>62</vt:i4>
      </vt:variant>
      <vt:variant>
        <vt:i4>0</vt:i4>
      </vt:variant>
      <vt:variant>
        <vt:i4>5</vt:i4>
      </vt:variant>
      <vt:variant>
        <vt:lpwstr/>
      </vt:variant>
      <vt:variant>
        <vt:lpwstr>_Toc109919274</vt:lpwstr>
      </vt:variant>
      <vt:variant>
        <vt:i4>1048635</vt:i4>
      </vt:variant>
      <vt:variant>
        <vt:i4>56</vt:i4>
      </vt:variant>
      <vt:variant>
        <vt:i4>0</vt:i4>
      </vt:variant>
      <vt:variant>
        <vt:i4>5</vt:i4>
      </vt:variant>
      <vt:variant>
        <vt:lpwstr/>
      </vt:variant>
      <vt:variant>
        <vt:lpwstr>_Toc109919273</vt:lpwstr>
      </vt:variant>
      <vt:variant>
        <vt:i4>1048635</vt:i4>
      </vt:variant>
      <vt:variant>
        <vt:i4>50</vt:i4>
      </vt:variant>
      <vt:variant>
        <vt:i4>0</vt:i4>
      </vt:variant>
      <vt:variant>
        <vt:i4>5</vt:i4>
      </vt:variant>
      <vt:variant>
        <vt:lpwstr/>
      </vt:variant>
      <vt:variant>
        <vt:lpwstr>_Toc109919272</vt:lpwstr>
      </vt:variant>
      <vt:variant>
        <vt:i4>1048635</vt:i4>
      </vt:variant>
      <vt:variant>
        <vt:i4>44</vt:i4>
      </vt:variant>
      <vt:variant>
        <vt:i4>0</vt:i4>
      </vt:variant>
      <vt:variant>
        <vt:i4>5</vt:i4>
      </vt:variant>
      <vt:variant>
        <vt:lpwstr/>
      </vt:variant>
      <vt:variant>
        <vt:lpwstr>_Toc109919271</vt:lpwstr>
      </vt:variant>
      <vt:variant>
        <vt:i4>1048635</vt:i4>
      </vt:variant>
      <vt:variant>
        <vt:i4>38</vt:i4>
      </vt:variant>
      <vt:variant>
        <vt:i4>0</vt:i4>
      </vt:variant>
      <vt:variant>
        <vt:i4>5</vt:i4>
      </vt:variant>
      <vt:variant>
        <vt:lpwstr/>
      </vt:variant>
      <vt:variant>
        <vt:lpwstr>_Toc109919270</vt:lpwstr>
      </vt:variant>
      <vt:variant>
        <vt:i4>1114171</vt:i4>
      </vt:variant>
      <vt:variant>
        <vt:i4>32</vt:i4>
      </vt:variant>
      <vt:variant>
        <vt:i4>0</vt:i4>
      </vt:variant>
      <vt:variant>
        <vt:i4>5</vt:i4>
      </vt:variant>
      <vt:variant>
        <vt:lpwstr/>
      </vt:variant>
      <vt:variant>
        <vt:lpwstr>_Toc109919269</vt:lpwstr>
      </vt:variant>
      <vt:variant>
        <vt:i4>1114171</vt:i4>
      </vt:variant>
      <vt:variant>
        <vt:i4>26</vt:i4>
      </vt:variant>
      <vt:variant>
        <vt:i4>0</vt:i4>
      </vt:variant>
      <vt:variant>
        <vt:i4>5</vt:i4>
      </vt:variant>
      <vt:variant>
        <vt:lpwstr/>
      </vt:variant>
      <vt:variant>
        <vt:lpwstr>_Toc109919268</vt:lpwstr>
      </vt:variant>
      <vt:variant>
        <vt:i4>1114171</vt:i4>
      </vt:variant>
      <vt:variant>
        <vt:i4>20</vt:i4>
      </vt:variant>
      <vt:variant>
        <vt:i4>0</vt:i4>
      </vt:variant>
      <vt:variant>
        <vt:i4>5</vt:i4>
      </vt:variant>
      <vt:variant>
        <vt:lpwstr/>
      </vt:variant>
      <vt:variant>
        <vt:lpwstr>_Toc109919267</vt:lpwstr>
      </vt:variant>
      <vt:variant>
        <vt:i4>1114171</vt:i4>
      </vt:variant>
      <vt:variant>
        <vt:i4>14</vt:i4>
      </vt:variant>
      <vt:variant>
        <vt:i4>0</vt:i4>
      </vt:variant>
      <vt:variant>
        <vt:i4>5</vt:i4>
      </vt:variant>
      <vt:variant>
        <vt:lpwstr/>
      </vt:variant>
      <vt:variant>
        <vt:lpwstr>_Toc109919266</vt:lpwstr>
      </vt:variant>
      <vt:variant>
        <vt:i4>1114171</vt:i4>
      </vt:variant>
      <vt:variant>
        <vt:i4>8</vt:i4>
      </vt:variant>
      <vt:variant>
        <vt:i4>0</vt:i4>
      </vt:variant>
      <vt:variant>
        <vt:i4>5</vt:i4>
      </vt:variant>
      <vt:variant>
        <vt:lpwstr/>
      </vt:variant>
      <vt:variant>
        <vt:lpwstr>_Toc109919265</vt:lpwstr>
      </vt:variant>
      <vt:variant>
        <vt:i4>1114171</vt:i4>
      </vt:variant>
      <vt:variant>
        <vt:i4>2</vt:i4>
      </vt:variant>
      <vt:variant>
        <vt:i4>0</vt:i4>
      </vt:variant>
      <vt:variant>
        <vt:i4>5</vt:i4>
      </vt:variant>
      <vt:variant>
        <vt:lpwstr/>
      </vt:variant>
      <vt:variant>
        <vt:lpwstr>_Toc1099192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dación 
para PMCC en sectores diferentes al de uso de la tierra</dc:title>
  <dc:subject/>
  <dc:creator>Natalia Forero Vargas</dc:creator>
  <cp:keywords/>
  <dc:description/>
  <cp:lastModifiedBy>Claudia Valdés</cp:lastModifiedBy>
  <cp:revision>3</cp:revision>
  <dcterms:created xsi:type="dcterms:W3CDTF">2022-07-31T00:57:00Z</dcterms:created>
  <dcterms:modified xsi:type="dcterms:W3CDTF">2022-10-05T20:47:00Z</dcterms:modified>
</cp:coreProperties>
</file>